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E7D6375" w14:textId="2714B9BF" w:rsidR="00E61927" w:rsidRPr="00583D89" w:rsidRDefault="00E61927" w:rsidP="006872FD">
      <w:pPr>
        <w:pStyle w:val="Heading1"/>
        <w:rPr>
          <w:rStyle w:val="Strong"/>
          <w:sz w:val="28"/>
          <w:szCs w:val="28"/>
        </w:rPr>
      </w:pPr>
      <w:r w:rsidRPr="00583D89">
        <w:rPr>
          <w:rStyle w:val="Strong"/>
          <w:sz w:val="28"/>
          <w:szCs w:val="28"/>
        </w:rPr>
        <w:t>Overview</w:t>
      </w:r>
    </w:p>
    <w:p w14:paraId="6B3E7453" w14:textId="1B91D3D5" w:rsidR="0082407A" w:rsidRPr="007F3A09" w:rsidRDefault="00E61927" w:rsidP="006872FD">
      <w:pPr>
        <w:rPr>
          <w:rStyle w:val="Strong"/>
          <w:b w:val="0"/>
          <w:bCs w:val="0"/>
        </w:rPr>
      </w:pPr>
      <w:r w:rsidRPr="007F3A09">
        <w:rPr>
          <w:rStyle w:val="Strong"/>
          <w:b w:val="0"/>
          <w:bCs w:val="0"/>
        </w:rPr>
        <w:t xml:space="preserve">To meet the requirements of the Pyrethroid Control Program, agencies need to implement several education and outreach activities that encourage management practices to minimize pesticide use and runoff. The requirements that will be addressed, in part, using a web-based outreach mechanism </w:t>
      </w:r>
      <w:r w:rsidR="001D5239">
        <w:rPr>
          <w:rStyle w:val="Strong"/>
          <w:b w:val="0"/>
          <w:bCs w:val="0"/>
        </w:rPr>
        <w:t>include</w:t>
      </w:r>
      <w:r w:rsidRPr="007F3A09">
        <w:rPr>
          <w:rStyle w:val="Strong"/>
          <w:b w:val="0"/>
          <w:bCs w:val="0"/>
        </w:rPr>
        <w:t xml:space="preserve"> </w:t>
      </w:r>
      <w:r w:rsidRPr="006872FD">
        <w:rPr>
          <w:rStyle w:val="Strong"/>
          <w:b w:val="0"/>
          <w:bCs w:val="0"/>
        </w:rPr>
        <w:t>residential</w:t>
      </w:r>
      <w:r w:rsidRPr="007F3A09">
        <w:rPr>
          <w:rStyle w:val="Strong"/>
          <w:b w:val="0"/>
          <w:bCs w:val="0"/>
        </w:rPr>
        <w:t xml:space="preserve"> outreach, outreach </w:t>
      </w:r>
      <w:r w:rsidR="001D5239">
        <w:rPr>
          <w:rStyle w:val="Strong"/>
          <w:b w:val="0"/>
          <w:bCs w:val="0"/>
        </w:rPr>
        <w:t>regarding</w:t>
      </w:r>
      <w:r w:rsidRPr="007F3A09">
        <w:rPr>
          <w:rStyle w:val="Strong"/>
          <w:b w:val="0"/>
          <w:bCs w:val="0"/>
        </w:rPr>
        <w:t xml:space="preserve"> pest control and landscape professionals, and outreach for landscape and irrigation practices (</w:t>
      </w:r>
      <w:r w:rsidRPr="007F3A09">
        <w:rPr>
          <w:rStyle w:val="Strong"/>
        </w:rPr>
        <w:fldChar w:fldCharType="begin"/>
      </w:r>
      <w:r w:rsidRPr="007F3A09">
        <w:rPr>
          <w:rStyle w:val="Strong"/>
        </w:rPr>
        <w:instrText xml:space="preserve"> REF _Ref94010171 \h  \* MERGEFORMAT </w:instrText>
      </w:r>
      <w:r w:rsidRPr="007F3A09">
        <w:rPr>
          <w:rStyle w:val="Strong"/>
        </w:rPr>
      </w:r>
      <w:r w:rsidRPr="007F3A09">
        <w:rPr>
          <w:rStyle w:val="Strong"/>
        </w:rPr>
        <w:fldChar w:fldCharType="separate"/>
      </w:r>
      <w:r w:rsidRPr="007F3A09">
        <w:rPr>
          <w:rStyle w:val="Strong"/>
        </w:rPr>
        <w:t>Table 1</w:t>
      </w:r>
      <w:r w:rsidRPr="007F3A09">
        <w:rPr>
          <w:rStyle w:val="Strong"/>
        </w:rPr>
        <w:fldChar w:fldCharType="end"/>
      </w:r>
      <w:r w:rsidRPr="007F3A09">
        <w:rPr>
          <w:rStyle w:val="Strong"/>
        </w:rPr>
        <w:t xml:space="preserve"> </w:t>
      </w:r>
      <w:r w:rsidRPr="007F3A09">
        <w:rPr>
          <w:rStyle w:val="Strong"/>
          <w:b w:val="0"/>
          <w:bCs w:val="0"/>
        </w:rPr>
        <w:t>and</w:t>
      </w:r>
      <w:r w:rsidRPr="007F3A09">
        <w:rPr>
          <w:rStyle w:val="Strong"/>
        </w:rPr>
        <w:t xml:space="preserve"> </w:t>
      </w:r>
      <w:r w:rsidRPr="007F3A09">
        <w:rPr>
          <w:rStyle w:val="Strong"/>
        </w:rPr>
        <w:fldChar w:fldCharType="begin"/>
      </w:r>
      <w:r w:rsidRPr="007F3A09">
        <w:rPr>
          <w:rStyle w:val="Strong"/>
        </w:rPr>
        <w:instrText xml:space="preserve"> REF _Ref94010194 \h  \* MERGEFORMAT </w:instrText>
      </w:r>
      <w:r w:rsidRPr="007F3A09">
        <w:rPr>
          <w:rStyle w:val="Strong"/>
        </w:rPr>
      </w:r>
      <w:r w:rsidRPr="007F3A09">
        <w:rPr>
          <w:rStyle w:val="Strong"/>
        </w:rPr>
        <w:fldChar w:fldCharType="separate"/>
      </w:r>
      <w:r w:rsidRPr="007F3A09">
        <w:rPr>
          <w:rStyle w:val="Strong"/>
        </w:rPr>
        <w:t>Table 2</w:t>
      </w:r>
      <w:r w:rsidRPr="007F3A09">
        <w:rPr>
          <w:rStyle w:val="Strong"/>
        </w:rPr>
        <w:fldChar w:fldCharType="end"/>
      </w:r>
      <w:r w:rsidRPr="007F3A09">
        <w:rPr>
          <w:rStyle w:val="Strong"/>
          <w:b w:val="0"/>
          <w:bCs w:val="0"/>
        </w:rPr>
        <w:t>).</w:t>
      </w:r>
      <w:r w:rsidR="00511EA8">
        <w:rPr>
          <w:rStyle w:val="Strong"/>
          <w:b w:val="0"/>
          <w:bCs w:val="0"/>
        </w:rPr>
        <w:t xml:space="preserve"> </w:t>
      </w:r>
      <w:r w:rsidR="0082407A" w:rsidRPr="007F3A09">
        <w:rPr>
          <w:rStyle w:val="Strong"/>
          <w:b w:val="0"/>
          <w:bCs w:val="0"/>
        </w:rPr>
        <w:t xml:space="preserve">The purpose of this document is to </w:t>
      </w:r>
      <w:r w:rsidR="00B01154">
        <w:rPr>
          <w:rStyle w:val="Strong"/>
          <w:b w:val="0"/>
          <w:bCs w:val="0"/>
        </w:rPr>
        <w:t xml:space="preserve">identify </w:t>
      </w:r>
      <w:r w:rsidR="0082407A" w:rsidRPr="007F3A09">
        <w:rPr>
          <w:rStyle w:val="Strong"/>
          <w:b w:val="0"/>
          <w:bCs w:val="0"/>
        </w:rPr>
        <w:t xml:space="preserve">a framework and content for each page and sub-page of the web-based interface. Once the content is </w:t>
      </w:r>
      <w:r w:rsidR="0016217A">
        <w:rPr>
          <w:rStyle w:val="Strong"/>
          <w:b w:val="0"/>
          <w:bCs w:val="0"/>
        </w:rPr>
        <w:t>finalized</w:t>
      </w:r>
      <w:r w:rsidR="0082407A" w:rsidRPr="007F3A09">
        <w:rPr>
          <w:rStyle w:val="Strong"/>
          <w:b w:val="0"/>
          <w:bCs w:val="0"/>
        </w:rPr>
        <w:t>, it can then be incorporated into one or more websites and shared amongst agencies, as needed.</w:t>
      </w:r>
    </w:p>
    <w:p w14:paraId="3E0A284A" w14:textId="381CA8C7" w:rsidR="00E61927" w:rsidRPr="00CD2568" w:rsidRDefault="00E61927" w:rsidP="006872FD">
      <w:pPr>
        <w:pStyle w:val="TableTitle"/>
        <w:rPr>
          <w:rStyle w:val="Strong"/>
          <w:b/>
          <w:bCs w:val="0"/>
        </w:rPr>
      </w:pPr>
      <w:bookmarkStart w:id="0" w:name="_Ref94010171"/>
      <w:r w:rsidRPr="00CD2568">
        <w:rPr>
          <w:rStyle w:val="Strong"/>
          <w:b/>
          <w:bCs w:val="0"/>
        </w:rPr>
        <w:t xml:space="preserve">Table </w:t>
      </w:r>
      <w:r w:rsidRPr="00CD2568">
        <w:rPr>
          <w:rStyle w:val="Strong"/>
          <w:b/>
          <w:bCs w:val="0"/>
        </w:rPr>
        <w:fldChar w:fldCharType="begin"/>
      </w:r>
      <w:r w:rsidRPr="00CD2568">
        <w:rPr>
          <w:rStyle w:val="Strong"/>
          <w:b/>
          <w:bCs w:val="0"/>
        </w:rPr>
        <w:instrText xml:space="preserve"> SEQ Table \* ARABIC </w:instrText>
      </w:r>
      <w:r w:rsidRPr="00CD2568">
        <w:rPr>
          <w:rStyle w:val="Strong"/>
          <w:b/>
          <w:bCs w:val="0"/>
        </w:rPr>
        <w:fldChar w:fldCharType="separate"/>
      </w:r>
      <w:r w:rsidRPr="00CD2568">
        <w:rPr>
          <w:rStyle w:val="Strong"/>
          <w:b/>
          <w:bCs w:val="0"/>
        </w:rPr>
        <w:t>1</w:t>
      </w:r>
      <w:r w:rsidRPr="00CD2568">
        <w:rPr>
          <w:rStyle w:val="Strong"/>
          <w:b/>
          <w:bCs w:val="0"/>
        </w:rPr>
        <w:fldChar w:fldCharType="end"/>
      </w:r>
      <w:bookmarkEnd w:id="0"/>
      <w:r w:rsidRPr="00CD2568">
        <w:rPr>
          <w:rStyle w:val="Strong"/>
          <w:b/>
          <w:bCs w:val="0"/>
        </w:rPr>
        <w:t>. Recommended Activities from Scope of Work</w:t>
      </w:r>
    </w:p>
    <w:tbl>
      <w:tblPr>
        <w:tblW w:w="940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868"/>
        <w:gridCol w:w="844"/>
        <w:gridCol w:w="978"/>
        <w:gridCol w:w="1883"/>
        <w:gridCol w:w="1830"/>
      </w:tblGrid>
      <w:tr w:rsidR="00E61927" w:rsidRPr="00026764" w14:paraId="7764D7C9" w14:textId="77777777" w:rsidTr="00222805">
        <w:trPr>
          <w:trHeight w:val="413"/>
        </w:trPr>
        <w:tc>
          <w:tcPr>
            <w:tcW w:w="3868" w:type="dxa"/>
            <w:vMerge w:val="restart"/>
            <w:tcBorders>
              <w:bottom w:val="single" w:sz="4" w:space="0" w:color="000000"/>
            </w:tcBorders>
            <w:shd w:val="clear" w:color="auto" w:fill="003357"/>
            <w:vAlign w:val="bottom"/>
          </w:tcPr>
          <w:p w14:paraId="3240657C" w14:textId="77777777" w:rsidR="00E61927" w:rsidRPr="00026764" w:rsidRDefault="00E61927" w:rsidP="006872FD">
            <w:r w:rsidRPr="00026764">
              <w:t>Recommended Activity /                  Outreach Mechanism</w:t>
            </w:r>
          </w:p>
        </w:tc>
        <w:tc>
          <w:tcPr>
            <w:tcW w:w="5535" w:type="dxa"/>
            <w:gridSpan w:val="4"/>
            <w:tcBorders>
              <w:bottom w:val="single" w:sz="4" w:space="0" w:color="000000"/>
            </w:tcBorders>
            <w:shd w:val="clear" w:color="auto" w:fill="268276" w:themeFill="accent1"/>
          </w:tcPr>
          <w:p w14:paraId="6B820E20" w14:textId="2BDFAD99" w:rsidR="00E61927" w:rsidRPr="00222805" w:rsidRDefault="0009190C" w:rsidP="00636EB0">
            <w:pPr>
              <w:jc w:val="center"/>
            </w:pPr>
            <w:r w:rsidRPr="00636EB0">
              <w:rPr>
                <w:color w:val="FFFFFF" w:themeColor="background1"/>
              </w:rPr>
              <w:t xml:space="preserve">Basin Plan Amendment </w:t>
            </w:r>
            <w:r w:rsidR="00E61927" w:rsidRPr="00636EB0">
              <w:rPr>
                <w:color w:val="FFFFFF" w:themeColor="background1"/>
              </w:rPr>
              <w:t>Requirement</w:t>
            </w:r>
          </w:p>
        </w:tc>
      </w:tr>
      <w:tr w:rsidR="00E61927" w:rsidRPr="00026764" w14:paraId="630A959E" w14:textId="77777777" w:rsidTr="00511EA8">
        <w:trPr>
          <w:trHeight w:val="1276"/>
        </w:trPr>
        <w:tc>
          <w:tcPr>
            <w:tcW w:w="3868" w:type="dxa"/>
            <w:vMerge/>
            <w:tcBorders>
              <w:top w:val="single" w:sz="4" w:space="0" w:color="000000"/>
              <w:bottom w:val="single" w:sz="4" w:space="0" w:color="000000"/>
            </w:tcBorders>
            <w:shd w:val="clear" w:color="auto" w:fill="003357"/>
          </w:tcPr>
          <w:p w14:paraId="72B72517" w14:textId="77777777" w:rsidR="00E61927" w:rsidRPr="00026764" w:rsidRDefault="00E61927" w:rsidP="006872FD"/>
        </w:tc>
        <w:tc>
          <w:tcPr>
            <w:tcW w:w="844" w:type="dxa"/>
            <w:tcBorders>
              <w:bottom w:val="single" w:sz="4" w:space="0" w:color="234060"/>
            </w:tcBorders>
            <w:shd w:val="clear" w:color="auto" w:fill="003357"/>
            <w:textDirection w:val="btLr"/>
            <w:vAlign w:val="center"/>
          </w:tcPr>
          <w:p w14:paraId="7716D2EC" w14:textId="77777777" w:rsidR="00E61927" w:rsidRPr="00026764" w:rsidRDefault="00E61927" w:rsidP="006872FD">
            <w:r w:rsidRPr="00026764">
              <w:t>Residential</w:t>
            </w:r>
          </w:p>
        </w:tc>
        <w:tc>
          <w:tcPr>
            <w:tcW w:w="978" w:type="dxa"/>
            <w:tcBorders>
              <w:bottom w:val="single" w:sz="4" w:space="0" w:color="234060"/>
            </w:tcBorders>
            <w:shd w:val="clear" w:color="auto" w:fill="003357"/>
            <w:textDirection w:val="btLr"/>
            <w:vAlign w:val="center"/>
          </w:tcPr>
          <w:p w14:paraId="41A69368" w14:textId="326FC2F1" w:rsidR="00E61927" w:rsidRPr="00026764" w:rsidRDefault="00CA35E4" w:rsidP="006872FD">
            <w:r>
              <w:t>Point-of-Purchase</w:t>
            </w:r>
          </w:p>
        </w:tc>
        <w:tc>
          <w:tcPr>
            <w:tcW w:w="1883" w:type="dxa"/>
            <w:tcBorders>
              <w:bottom w:val="single" w:sz="4" w:space="0" w:color="234060"/>
            </w:tcBorders>
            <w:shd w:val="clear" w:color="auto" w:fill="003357"/>
            <w:textDirection w:val="btLr"/>
            <w:vAlign w:val="center"/>
          </w:tcPr>
          <w:p w14:paraId="2E71D75F" w14:textId="77777777" w:rsidR="00E61927" w:rsidRPr="00026764" w:rsidRDefault="00E61927" w:rsidP="006872FD">
            <w:r w:rsidRPr="00026764">
              <w:t>Pest Control and Landscape Professionals</w:t>
            </w:r>
          </w:p>
        </w:tc>
        <w:tc>
          <w:tcPr>
            <w:tcW w:w="1830" w:type="dxa"/>
            <w:tcBorders>
              <w:bottom w:val="single" w:sz="4" w:space="0" w:color="234060"/>
            </w:tcBorders>
            <w:shd w:val="clear" w:color="auto" w:fill="003357"/>
            <w:textDirection w:val="btLr"/>
            <w:vAlign w:val="center"/>
          </w:tcPr>
          <w:p w14:paraId="60602223" w14:textId="77777777" w:rsidR="00E61927" w:rsidRPr="00026764" w:rsidRDefault="00E61927" w:rsidP="006872FD">
            <w:r w:rsidRPr="00026764">
              <w:t>Landscape and Irrigation Practices</w:t>
            </w:r>
          </w:p>
        </w:tc>
      </w:tr>
      <w:tr w:rsidR="00E61927" w:rsidRPr="00026764" w14:paraId="02A0E067" w14:textId="77777777" w:rsidTr="00222805">
        <w:trPr>
          <w:trHeight w:val="432"/>
        </w:trPr>
        <w:tc>
          <w:tcPr>
            <w:tcW w:w="3868" w:type="dxa"/>
            <w:tcBorders>
              <w:top w:val="single" w:sz="4" w:space="0" w:color="000000"/>
            </w:tcBorders>
            <w:shd w:val="clear" w:color="auto" w:fill="F2F5F6"/>
            <w:vAlign w:val="center"/>
          </w:tcPr>
          <w:p w14:paraId="281AC6BC" w14:textId="77777777" w:rsidR="00E61927" w:rsidRPr="00026764" w:rsidRDefault="00E61927" w:rsidP="006872FD">
            <w:r w:rsidRPr="00026764">
              <w:t>Website</w:t>
            </w:r>
          </w:p>
        </w:tc>
        <w:tc>
          <w:tcPr>
            <w:tcW w:w="844" w:type="dxa"/>
            <w:tcBorders>
              <w:top w:val="single" w:sz="4" w:space="0" w:color="234060"/>
            </w:tcBorders>
            <w:shd w:val="clear" w:color="auto" w:fill="auto"/>
            <w:vAlign w:val="center"/>
          </w:tcPr>
          <w:p w14:paraId="2646E933" w14:textId="77777777" w:rsidR="00E61927" w:rsidRPr="00026764" w:rsidRDefault="00E61927" w:rsidP="00636EB0">
            <w:pPr>
              <w:jc w:val="center"/>
            </w:pPr>
            <w:r w:rsidRPr="00026764">
              <w:rPr>
                <w:noProof/>
              </w:rPr>
              <w:drawing>
                <wp:inline distT="0" distB="0" distL="0" distR="0" wp14:anchorId="540BCC74" wp14:editId="63AF6F95">
                  <wp:extent cx="222637" cy="222637"/>
                  <wp:effectExtent l="0" t="0" r="0" b="6350"/>
                  <wp:docPr id="20" name="Graphic 20" descr="Water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Graphic 20" descr="Water with solid fill"/>
                          <pic:cNvPicPr/>
                        </pic:nvPicPr>
                        <pic:blipFill>
                          <a:blip r:embed="rId8" cstate="print">
                            <a:extLst>
                              <a:ext uri="{28A0092B-C50C-407E-A947-70E740481C1C}">
                                <a14:useLocalDpi xmlns:a14="http://schemas.microsoft.com/office/drawing/2010/main" val="0"/>
                              </a:ext>
                              <a:ext uri="{96DAC541-7B7A-43D3-8B79-37D633B846F1}">
                                <asvg:svgBlip xmlns:asvg="http://schemas.microsoft.com/office/drawing/2016/SVG/main" r:embed="rId9"/>
                              </a:ext>
                            </a:extLst>
                          </a:blip>
                          <a:stretch>
                            <a:fillRect/>
                          </a:stretch>
                        </pic:blipFill>
                        <pic:spPr>
                          <a:xfrm>
                            <a:off x="0" y="0"/>
                            <a:ext cx="227336" cy="227336"/>
                          </a:xfrm>
                          <a:prstGeom prst="rect">
                            <a:avLst/>
                          </a:prstGeom>
                        </pic:spPr>
                      </pic:pic>
                    </a:graphicData>
                  </a:graphic>
                </wp:inline>
              </w:drawing>
            </w:r>
          </w:p>
        </w:tc>
        <w:tc>
          <w:tcPr>
            <w:tcW w:w="978" w:type="dxa"/>
            <w:tcBorders>
              <w:top w:val="single" w:sz="4" w:space="0" w:color="234060"/>
            </w:tcBorders>
            <w:shd w:val="clear" w:color="auto" w:fill="auto"/>
            <w:vAlign w:val="center"/>
          </w:tcPr>
          <w:p w14:paraId="096D0746" w14:textId="77777777" w:rsidR="00E61927" w:rsidRPr="00026764" w:rsidRDefault="00E61927" w:rsidP="00636EB0">
            <w:pPr>
              <w:jc w:val="center"/>
            </w:pPr>
          </w:p>
        </w:tc>
        <w:tc>
          <w:tcPr>
            <w:tcW w:w="1883" w:type="dxa"/>
            <w:tcBorders>
              <w:top w:val="single" w:sz="4" w:space="0" w:color="234060"/>
            </w:tcBorders>
            <w:vAlign w:val="center"/>
          </w:tcPr>
          <w:p w14:paraId="36BCAF52" w14:textId="77777777" w:rsidR="00E61927" w:rsidRPr="00026764" w:rsidRDefault="00E61927" w:rsidP="00636EB0">
            <w:pPr>
              <w:jc w:val="center"/>
            </w:pPr>
            <w:r w:rsidRPr="00026764">
              <w:rPr>
                <w:noProof/>
              </w:rPr>
              <w:drawing>
                <wp:inline distT="0" distB="0" distL="0" distR="0" wp14:anchorId="5C58811E" wp14:editId="4A5E3B82">
                  <wp:extent cx="222637" cy="222637"/>
                  <wp:effectExtent l="0" t="0" r="0" b="6350"/>
                  <wp:docPr id="24" name="Graphic 24" descr="Water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Graphic 20" descr="Water with solid fill"/>
                          <pic:cNvPicPr/>
                        </pic:nvPicPr>
                        <pic:blipFill>
                          <a:blip r:embed="rId8" cstate="print">
                            <a:extLst>
                              <a:ext uri="{28A0092B-C50C-407E-A947-70E740481C1C}">
                                <a14:useLocalDpi xmlns:a14="http://schemas.microsoft.com/office/drawing/2010/main" val="0"/>
                              </a:ext>
                              <a:ext uri="{96DAC541-7B7A-43D3-8B79-37D633B846F1}">
                                <asvg:svgBlip xmlns:asvg="http://schemas.microsoft.com/office/drawing/2016/SVG/main" r:embed="rId9"/>
                              </a:ext>
                            </a:extLst>
                          </a:blip>
                          <a:stretch>
                            <a:fillRect/>
                          </a:stretch>
                        </pic:blipFill>
                        <pic:spPr>
                          <a:xfrm>
                            <a:off x="0" y="0"/>
                            <a:ext cx="227336" cy="227336"/>
                          </a:xfrm>
                          <a:prstGeom prst="rect">
                            <a:avLst/>
                          </a:prstGeom>
                        </pic:spPr>
                      </pic:pic>
                    </a:graphicData>
                  </a:graphic>
                </wp:inline>
              </w:drawing>
            </w:r>
          </w:p>
        </w:tc>
        <w:tc>
          <w:tcPr>
            <w:tcW w:w="1830" w:type="dxa"/>
            <w:tcBorders>
              <w:top w:val="single" w:sz="4" w:space="0" w:color="234060"/>
            </w:tcBorders>
            <w:vAlign w:val="center"/>
          </w:tcPr>
          <w:p w14:paraId="7F9E9AAD" w14:textId="77777777" w:rsidR="00E61927" w:rsidRPr="00026764" w:rsidRDefault="00E61927" w:rsidP="00636EB0">
            <w:pPr>
              <w:jc w:val="center"/>
            </w:pPr>
            <w:r w:rsidRPr="00026764">
              <w:rPr>
                <w:noProof/>
              </w:rPr>
              <w:drawing>
                <wp:inline distT="0" distB="0" distL="0" distR="0" wp14:anchorId="1C1DBB60" wp14:editId="3BAA20DA">
                  <wp:extent cx="222637" cy="222637"/>
                  <wp:effectExtent l="0" t="0" r="0" b="6350"/>
                  <wp:docPr id="26" name="Graphic 26" descr="Water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Graphic 20" descr="Water with solid fill"/>
                          <pic:cNvPicPr/>
                        </pic:nvPicPr>
                        <pic:blipFill>
                          <a:blip r:embed="rId8" cstate="print">
                            <a:extLst>
                              <a:ext uri="{28A0092B-C50C-407E-A947-70E740481C1C}">
                                <a14:useLocalDpi xmlns:a14="http://schemas.microsoft.com/office/drawing/2010/main" val="0"/>
                              </a:ext>
                              <a:ext uri="{96DAC541-7B7A-43D3-8B79-37D633B846F1}">
                                <asvg:svgBlip xmlns:asvg="http://schemas.microsoft.com/office/drawing/2016/SVG/main" r:embed="rId9"/>
                              </a:ext>
                            </a:extLst>
                          </a:blip>
                          <a:stretch>
                            <a:fillRect/>
                          </a:stretch>
                        </pic:blipFill>
                        <pic:spPr>
                          <a:xfrm>
                            <a:off x="0" y="0"/>
                            <a:ext cx="227336" cy="227336"/>
                          </a:xfrm>
                          <a:prstGeom prst="rect">
                            <a:avLst/>
                          </a:prstGeom>
                        </pic:spPr>
                      </pic:pic>
                    </a:graphicData>
                  </a:graphic>
                </wp:inline>
              </w:drawing>
            </w:r>
          </w:p>
        </w:tc>
      </w:tr>
    </w:tbl>
    <w:p w14:paraId="177998FD" w14:textId="77777777" w:rsidR="00E61927" w:rsidRPr="00CD2568" w:rsidRDefault="00E61927" w:rsidP="006872FD">
      <w:pPr>
        <w:pStyle w:val="TableTitle"/>
        <w:rPr>
          <w:rStyle w:val="Strong"/>
          <w:b/>
          <w:bCs w:val="0"/>
        </w:rPr>
      </w:pPr>
      <w:bookmarkStart w:id="1" w:name="_Ref94010194"/>
      <w:r w:rsidRPr="00CD2568">
        <w:rPr>
          <w:rStyle w:val="Strong"/>
          <w:b/>
          <w:bCs w:val="0"/>
        </w:rPr>
        <w:t xml:space="preserve">Table </w:t>
      </w:r>
      <w:r w:rsidRPr="00CD2568">
        <w:rPr>
          <w:rStyle w:val="Strong"/>
          <w:b/>
          <w:bCs w:val="0"/>
        </w:rPr>
        <w:fldChar w:fldCharType="begin"/>
      </w:r>
      <w:r w:rsidRPr="00CD2568">
        <w:rPr>
          <w:rStyle w:val="Strong"/>
          <w:b/>
          <w:bCs w:val="0"/>
        </w:rPr>
        <w:instrText xml:space="preserve"> SEQ Table \* ARABIC </w:instrText>
      </w:r>
      <w:r w:rsidRPr="00CD2568">
        <w:rPr>
          <w:rStyle w:val="Strong"/>
          <w:b/>
          <w:bCs w:val="0"/>
        </w:rPr>
        <w:fldChar w:fldCharType="separate"/>
      </w:r>
      <w:r w:rsidRPr="00CD2568">
        <w:rPr>
          <w:rStyle w:val="Strong"/>
          <w:b/>
          <w:bCs w:val="0"/>
        </w:rPr>
        <w:t>2</w:t>
      </w:r>
      <w:r w:rsidRPr="00CD2568">
        <w:rPr>
          <w:rStyle w:val="Strong"/>
          <w:b/>
          <w:bCs w:val="0"/>
        </w:rPr>
        <w:fldChar w:fldCharType="end"/>
      </w:r>
      <w:bookmarkEnd w:id="1"/>
      <w:r w:rsidRPr="00CD2568">
        <w:rPr>
          <w:rStyle w:val="Strong"/>
          <w:b/>
          <w:bCs w:val="0"/>
        </w:rPr>
        <w:t>. Pyrethroid Control Program Requirements to Be Addressed via Web-Based Outreach</w:t>
      </w:r>
    </w:p>
    <w:tbl>
      <w:tblPr>
        <w:tblStyle w:val="PlainTable2"/>
        <w:tblW w:w="9360" w:type="dxa"/>
        <w:tblLook w:val="04A0" w:firstRow="1" w:lastRow="0" w:firstColumn="1" w:lastColumn="0" w:noHBand="0" w:noVBand="1"/>
      </w:tblPr>
      <w:tblGrid>
        <w:gridCol w:w="4680"/>
        <w:gridCol w:w="4680"/>
      </w:tblGrid>
      <w:tr w:rsidR="00E61927" w:rsidRPr="004A3755" w14:paraId="2276F20D" w14:textId="77777777" w:rsidTr="0022280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80" w:type="dxa"/>
            <w:tcBorders>
              <w:top w:val="single" w:sz="4" w:space="0" w:color="auto"/>
              <w:left w:val="single" w:sz="4" w:space="0" w:color="auto"/>
              <w:bottom w:val="single" w:sz="4" w:space="0" w:color="auto"/>
              <w:right w:val="single" w:sz="4" w:space="0" w:color="auto"/>
            </w:tcBorders>
            <w:shd w:val="clear" w:color="auto" w:fill="268276" w:themeFill="accent1"/>
          </w:tcPr>
          <w:p w14:paraId="2EEEE379" w14:textId="77777777" w:rsidR="00E61927" w:rsidRPr="00222805" w:rsidRDefault="00E61927" w:rsidP="006872FD">
            <w:pPr>
              <w:pStyle w:val="TableHeadings"/>
              <w:rPr>
                <w:rStyle w:val="Strong"/>
                <w:color w:val="FFFFFF" w:themeColor="background1"/>
              </w:rPr>
            </w:pPr>
            <w:r w:rsidRPr="00222805">
              <w:rPr>
                <w:rStyle w:val="Strong"/>
                <w:color w:val="FFFFFF" w:themeColor="background1"/>
              </w:rPr>
              <w:t>Basin Plan Amendment Requirement</w:t>
            </w:r>
          </w:p>
        </w:tc>
        <w:tc>
          <w:tcPr>
            <w:tcW w:w="4680" w:type="dxa"/>
            <w:tcBorders>
              <w:top w:val="single" w:sz="4" w:space="0" w:color="auto"/>
              <w:left w:val="single" w:sz="4" w:space="0" w:color="auto"/>
              <w:bottom w:val="single" w:sz="4" w:space="0" w:color="auto"/>
              <w:right w:val="single" w:sz="4" w:space="0" w:color="auto"/>
            </w:tcBorders>
            <w:shd w:val="clear" w:color="auto" w:fill="268276" w:themeFill="accent1"/>
          </w:tcPr>
          <w:p w14:paraId="1D997053" w14:textId="77777777" w:rsidR="00E61927" w:rsidRPr="00222805" w:rsidRDefault="00E61927" w:rsidP="006872FD">
            <w:pPr>
              <w:pStyle w:val="TableHeadings"/>
              <w:cnfStyle w:val="100000000000" w:firstRow="1" w:lastRow="0" w:firstColumn="0" w:lastColumn="0" w:oddVBand="0" w:evenVBand="0" w:oddHBand="0" w:evenHBand="0" w:firstRowFirstColumn="0" w:firstRowLastColumn="0" w:lastRowFirstColumn="0" w:lastRowLastColumn="0"/>
              <w:rPr>
                <w:rStyle w:val="Strong"/>
                <w:color w:val="FFFFFF" w:themeColor="background1"/>
              </w:rPr>
            </w:pPr>
            <w:r w:rsidRPr="00222805">
              <w:rPr>
                <w:rStyle w:val="Strong"/>
                <w:color w:val="FFFFFF" w:themeColor="background1"/>
              </w:rPr>
              <w:t>Pyrethroid Management Plan Component</w:t>
            </w:r>
          </w:p>
        </w:tc>
      </w:tr>
      <w:tr w:rsidR="00E61927" w:rsidRPr="004A3755" w14:paraId="0C8F5812" w14:textId="77777777" w:rsidTr="0022280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80" w:type="dxa"/>
            <w:tcBorders>
              <w:top w:val="single" w:sz="4" w:space="0" w:color="auto"/>
              <w:left w:val="single" w:sz="4" w:space="0" w:color="auto"/>
              <w:bottom w:val="single" w:sz="4" w:space="0" w:color="auto"/>
              <w:right w:val="single" w:sz="4" w:space="0" w:color="auto"/>
            </w:tcBorders>
          </w:tcPr>
          <w:p w14:paraId="4830A4A7" w14:textId="77777777" w:rsidR="00E61927" w:rsidRPr="00CD2568" w:rsidRDefault="00E61927" w:rsidP="006872FD">
            <w:pPr>
              <w:pStyle w:val="TableBodyText"/>
              <w:rPr>
                <w:rStyle w:val="Strong"/>
                <w:i/>
                <w:iCs/>
              </w:rPr>
            </w:pPr>
            <w:r w:rsidRPr="00CD2568">
              <w:rPr>
                <w:rStyle w:val="Strong"/>
                <w:i/>
                <w:iCs/>
              </w:rPr>
              <w:t>Undertake targeted outreach programs to encourage communities within a discharger’s jurisdiction to reduce their reliance on pesticides that threaten water quality, focusing efforts on those most likely to use pesticides that threaten water quality, potentially by working with DPR, County Agricultural Commissioners, and the University of California Statewide Integrated Pest Management Program, or other entities as appropriate.</w:t>
            </w:r>
          </w:p>
        </w:tc>
        <w:tc>
          <w:tcPr>
            <w:tcW w:w="4680" w:type="dxa"/>
            <w:tcBorders>
              <w:top w:val="single" w:sz="4" w:space="0" w:color="auto"/>
              <w:left w:val="single" w:sz="4" w:space="0" w:color="auto"/>
              <w:bottom w:val="single" w:sz="4" w:space="0" w:color="auto"/>
              <w:right w:val="single" w:sz="4" w:space="0" w:color="auto"/>
            </w:tcBorders>
          </w:tcPr>
          <w:p w14:paraId="0D2982E6" w14:textId="77777777" w:rsidR="00E61927" w:rsidRPr="00CD2568" w:rsidRDefault="00E61927" w:rsidP="006872FD">
            <w:pPr>
              <w:pStyle w:val="TableBodyText"/>
              <w:cnfStyle w:val="000000100000" w:firstRow="0" w:lastRow="0" w:firstColumn="0" w:lastColumn="0" w:oddVBand="0" w:evenVBand="0" w:oddHBand="1" w:evenHBand="0" w:firstRowFirstColumn="0" w:firstRowLastColumn="0" w:lastRowFirstColumn="0" w:lastRowLastColumn="0"/>
              <w:rPr>
                <w:rStyle w:val="Strong"/>
              </w:rPr>
            </w:pPr>
            <w:r w:rsidRPr="00CD2568">
              <w:rPr>
                <w:rStyle w:val="Strong"/>
              </w:rPr>
              <w:t>Residential Outreach</w:t>
            </w:r>
          </w:p>
        </w:tc>
      </w:tr>
      <w:tr w:rsidR="00E61927" w:rsidRPr="004A3755" w14:paraId="06EE41AE" w14:textId="77777777" w:rsidTr="00222805">
        <w:tc>
          <w:tcPr>
            <w:cnfStyle w:val="001000000000" w:firstRow="0" w:lastRow="0" w:firstColumn="1" w:lastColumn="0" w:oddVBand="0" w:evenVBand="0" w:oddHBand="0" w:evenHBand="0" w:firstRowFirstColumn="0" w:firstRowLastColumn="0" w:lastRowFirstColumn="0" w:lastRowLastColumn="0"/>
            <w:tcW w:w="4680" w:type="dxa"/>
            <w:tcBorders>
              <w:top w:val="single" w:sz="4" w:space="0" w:color="auto"/>
              <w:left w:val="single" w:sz="4" w:space="0" w:color="auto"/>
              <w:bottom w:val="single" w:sz="4" w:space="0" w:color="auto"/>
              <w:right w:val="single" w:sz="4" w:space="0" w:color="auto"/>
            </w:tcBorders>
          </w:tcPr>
          <w:p w14:paraId="72326BF3" w14:textId="77777777" w:rsidR="00E61927" w:rsidRPr="00CD2568" w:rsidRDefault="00E61927" w:rsidP="006872FD">
            <w:pPr>
              <w:pStyle w:val="TableBodyText"/>
              <w:rPr>
                <w:rStyle w:val="Strong"/>
                <w:i/>
                <w:iCs/>
              </w:rPr>
            </w:pPr>
            <w:r w:rsidRPr="00CD2568">
              <w:rPr>
                <w:rStyle w:val="Strong"/>
                <w:i/>
                <w:iCs/>
              </w:rPr>
              <w:t>Conduct outreach to Permittee’s residents and businesses who may hire structural pest control and landscape professionals that contains messages that (a) explain the links between pesticide usage and water quality; and (b) provides information about structural pest control IPM certification programs and IPM for landscape professionals.</w:t>
            </w:r>
          </w:p>
        </w:tc>
        <w:tc>
          <w:tcPr>
            <w:tcW w:w="4680" w:type="dxa"/>
            <w:tcBorders>
              <w:top w:val="single" w:sz="4" w:space="0" w:color="auto"/>
              <w:left w:val="single" w:sz="4" w:space="0" w:color="auto"/>
              <w:bottom w:val="single" w:sz="4" w:space="0" w:color="auto"/>
              <w:right w:val="single" w:sz="4" w:space="0" w:color="auto"/>
            </w:tcBorders>
          </w:tcPr>
          <w:p w14:paraId="13643913" w14:textId="6087F93D" w:rsidR="00E61927" w:rsidRPr="006872FD" w:rsidRDefault="00E61927" w:rsidP="006872FD">
            <w:pPr>
              <w:pStyle w:val="TableBodyText"/>
              <w:cnfStyle w:val="000000000000" w:firstRow="0" w:lastRow="0" w:firstColumn="0" w:lastColumn="0" w:oddVBand="0" w:evenVBand="0" w:oddHBand="0" w:evenHBand="0" w:firstRowFirstColumn="0" w:firstRowLastColumn="0" w:lastRowFirstColumn="0" w:lastRowLastColumn="0"/>
              <w:rPr>
                <w:rStyle w:val="Strong"/>
                <w:b w:val="0"/>
                <w:bCs w:val="0"/>
              </w:rPr>
            </w:pPr>
            <w:r w:rsidRPr="006872FD">
              <w:rPr>
                <w:b/>
                <w:bCs/>
              </w:rPr>
              <w:t xml:space="preserve">Outreach </w:t>
            </w:r>
            <w:r w:rsidR="00CD2568" w:rsidRPr="006872FD">
              <w:rPr>
                <w:b/>
                <w:bCs/>
              </w:rPr>
              <w:t>[Regarding]</w:t>
            </w:r>
            <w:r w:rsidRPr="006872FD">
              <w:rPr>
                <w:b/>
                <w:bCs/>
              </w:rPr>
              <w:t xml:space="preserve"> Pest Control and Landscape Professionals</w:t>
            </w:r>
          </w:p>
        </w:tc>
      </w:tr>
      <w:tr w:rsidR="00E61927" w:rsidRPr="004A3755" w14:paraId="180C8B62" w14:textId="77777777" w:rsidTr="0022280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80" w:type="dxa"/>
            <w:tcBorders>
              <w:top w:val="single" w:sz="4" w:space="0" w:color="auto"/>
              <w:left w:val="single" w:sz="4" w:space="0" w:color="auto"/>
              <w:bottom w:val="single" w:sz="4" w:space="0" w:color="auto"/>
              <w:right w:val="single" w:sz="4" w:space="0" w:color="auto"/>
            </w:tcBorders>
          </w:tcPr>
          <w:p w14:paraId="7D5A7764" w14:textId="77777777" w:rsidR="00E61927" w:rsidRPr="00CD2568" w:rsidRDefault="00E61927" w:rsidP="006872FD">
            <w:pPr>
              <w:pStyle w:val="TableBodyText"/>
              <w:rPr>
                <w:rStyle w:val="Strong"/>
                <w:i/>
                <w:iCs/>
              </w:rPr>
            </w:pPr>
            <w:r w:rsidRPr="00CD2568">
              <w:rPr>
                <w:rStyle w:val="Strong"/>
                <w:i/>
                <w:iCs/>
              </w:rPr>
              <w:t>Encourage public and private management practices (e.g., landscape design, irrigation management, etc.) that minimize pesticide runoff.</w:t>
            </w:r>
          </w:p>
        </w:tc>
        <w:tc>
          <w:tcPr>
            <w:tcW w:w="4680" w:type="dxa"/>
            <w:tcBorders>
              <w:top w:val="single" w:sz="4" w:space="0" w:color="auto"/>
              <w:left w:val="single" w:sz="4" w:space="0" w:color="auto"/>
              <w:bottom w:val="single" w:sz="4" w:space="0" w:color="auto"/>
              <w:right w:val="single" w:sz="4" w:space="0" w:color="auto"/>
            </w:tcBorders>
          </w:tcPr>
          <w:p w14:paraId="12A3269A" w14:textId="77777777" w:rsidR="00E61927" w:rsidRPr="00CD2568" w:rsidRDefault="00E61927" w:rsidP="006872FD">
            <w:pPr>
              <w:pStyle w:val="TableBodyText"/>
              <w:cnfStyle w:val="000000100000" w:firstRow="0" w:lastRow="0" w:firstColumn="0" w:lastColumn="0" w:oddVBand="0" w:evenVBand="0" w:oddHBand="1" w:evenHBand="0" w:firstRowFirstColumn="0" w:firstRowLastColumn="0" w:lastRowFirstColumn="0" w:lastRowLastColumn="0"/>
              <w:rPr>
                <w:rStyle w:val="Strong"/>
              </w:rPr>
            </w:pPr>
            <w:r w:rsidRPr="00CD2568">
              <w:rPr>
                <w:rStyle w:val="Strong"/>
              </w:rPr>
              <w:t>Outreach for Landscape and Irrigation Practices</w:t>
            </w:r>
          </w:p>
        </w:tc>
      </w:tr>
    </w:tbl>
    <w:p w14:paraId="60BF2D52" w14:textId="63431756" w:rsidR="00E61927" w:rsidRPr="007F3A09" w:rsidRDefault="00E61927" w:rsidP="00636EB0">
      <w:pPr>
        <w:pStyle w:val="BodyText"/>
        <w:rPr>
          <w:rStyle w:val="Strong"/>
          <w:b w:val="0"/>
          <w:bCs w:val="0"/>
        </w:rPr>
      </w:pPr>
      <w:r w:rsidRPr="007F3A09">
        <w:rPr>
          <w:rStyle w:val="Strong"/>
          <w:b w:val="0"/>
          <w:bCs w:val="0"/>
        </w:rPr>
        <w:br w:type="page"/>
      </w:r>
    </w:p>
    <w:p w14:paraId="213A8B8B" w14:textId="6D6B3B69" w:rsidR="00E61927" w:rsidRPr="007F3A09" w:rsidRDefault="00E61927" w:rsidP="006872FD">
      <w:pPr>
        <w:pStyle w:val="Heading1"/>
        <w:rPr>
          <w:rStyle w:val="Strong"/>
          <w:b w:val="0"/>
          <w:bCs w:val="0"/>
        </w:rPr>
      </w:pPr>
      <w:r w:rsidRPr="007F3A09">
        <w:rPr>
          <w:rStyle w:val="Strong"/>
          <w:b w:val="0"/>
          <w:bCs w:val="0"/>
        </w:rPr>
        <w:lastRenderedPageBreak/>
        <w:t>Website Framework</w:t>
      </w:r>
    </w:p>
    <w:p w14:paraId="749E9486" w14:textId="372CA8A9" w:rsidR="00E61927" w:rsidRPr="00636EB0" w:rsidRDefault="00E61927" w:rsidP="00636EB0">
      <w:pPr>
        <w:pStyle w:val="BodyText"/>
        <w:rPr>
          <w:rStyle w:val="Strong"/>
          <w:b w:val="0"/>
          <w:bCs w:val="0"/>
        </w:rPr>
      </w:pPr>
      <w:r w:rsidRPr="00636EB0">
        <w:rPr>
          <w:rStyle w:val="Strong"/>
          <w:b w:val="0"/>
          <w:bCs w:val="0"/>
        </w:rPr>
        <w:t>The website organizational framework</w:t>
      </w:r>
      <w:r w:rsidR="003A7AA1" w:rsidRPr="00636EB0">
        <w:rPr>
          <w:rStyle w:val="Strong"/>
          <w:b w:val="0"/>
          <w:bCs w:val="0"/>
        </w:rPr>
        <w:t xml:space="preserve">, or </w:t>
      </w:r>
      <w:r w:rsidR="00D70E92" w:rsidRPr="00636EB0">
        <w:rPr>
          <w:rStyle w:val="Strong"/>
          <w:b w:val="0"/>
          <w:bCs w:val="0"/>
        </w:rPr>
        <w:t>site map</w:t>
      </w:r>
      <w:r w:rsidR="003A7AA1" w:rsidRPr="00636EB0">
        <w:rPr>
          <w:rStyle w:val="Strong"/>
          <w:b w:val="0"/>
          <w:bCs w:val="0"/>
        </w:rPr>
        <w:t>,</w:t>
      </w:r>
      <w:r w:rsidRPr="00636EB0">
        <w:rPr>
          <w:rStyle w:val="Strong"/>
          <w:b w:val="0"/>
          <w:bCs w:val="0"/>
        </w:rPr>
        <w:t xml:space="preserve"> </w:t>
      </w:r>
      <w:r w:rsidR="0024192E" w:rsidRPr="00636EB0">
        <w:rPr>
          <w:rStyle w:val="Strong"/>
          <w:b w:val="0"/>
          <w:bCs w:val="0"/>
        </w:rPr>
        <w:t>is</w:t>
      </w:r>
      <w:r w:rsidRPr="00636EB0">
        <w:rPr>
          <w:rStyle w:val="Strong"/>
          <w:b w:val="0"/>
          <w:bCs w:val="0"/>
        </w:rPr>
        <w:t xml:space="preserve"> summarized within this section. To ensure </w:t>
      </w:r>
      <w:r w:rsidR="003A7AA1" w:rsidRPr="00636EB0">
        <w:rPr>
          <w:rStyle w:val="Strong"/>
          <w:b w:val="0"/>
          <w:bCs w:val="0"/>
        </w:rPr>
        <w:t xml:space="preserve">that </w:t>
      </w:r>
      <w:r w:rsidRPr="00636EB0">
        <w:rPr>
          <w:rStyle w:val="Strong"/>
          <w:b w:val="0"/>
          <w:bCs w:val="0"/>
        </w:rPr>
        <w:t>the applicable requirements are effectively addressed, the key target audiences (i.e., residents and businesses), topics, and activities were considered and incorporated into proposed website section titles (</w:t>
      </w:r>
      <w:r w:rsidRPr="00636EB0">
        <w:rPr>
          <w:rStyle w:val="Strong"/>
          <w:b w:val="0"/>
          <w:bCs w:val="0"/>
        </w:rPr>
        <w:fldChar w:fldCharType="begin"/>
      </w:r>
      <w:r w:rsidRPr="00636EB0">
        <w:rPr>
          <w:rStyle w:val="Strong"/>
          <w:b w:val="0"/>
          <w:bCs w:val="0"/>
        </w:rPr>
        <w:instrText xml:space="preserve"> REF _Ref94010149 \h </w:instrText>
      </w:r>
      <w:r w:rsidR="007F3A09" w:rsidRPr="00636EB0">
        <w:rPr>
          <w:rStyle w:val="Strong"/>
          <w:b w:val="0"/>
          <w:bCs w:val="0"/>
        </w:rPr>
        <w:instrText xml:space="preserve"> \* MERGEFORMAT </w:instrText>
      </w:r>
      <w:r w:rsidRPr="00636EB0">
        <w:rPr>
          <w:rStyle w:val="Strong"/>
          <w:b w:val="0"/>
          <w:bCs w:val="0"/>
        </w:rPr>
      </w:r>
      <w:r w:rsidRPr="00636EB0">
        <w:rPr>
          <w:rStyle w:val="Strong"/>
          <w:b w:val="0"/>
          <w:bCs w:val="0"/>
        </w:rPr>
        <w:fldChar w:fldCharType="separate"/>
      </w:r>
      <w:r w:rsidRPr="00636EB0">
        <w:rPr>
          <w:b/>
          <w:bCs/>
        </w:rPr>
        <w:t>Table 3</w:t>
      </w:r>
      <w:r w:rsidRPr="00636EB0">
        <w:rPr>
          <w:rStyle w:val="Strong"/>
          <w:b w:val="0"/>
          <w:bCs w:val="0"/>
        </w:rPr>
        <w:fldChar w:fldCharType="end"/>
      </w:r>
      <w:r w:rsidRPr="00636EB0">
        <w:rPr>
          <w:rStyle w:val="Strong"/>
          <w:b w:val="0"/>
          <w:bCs w:val="0"/>
        </w:rPr>
        <w:t>).</w:t>
      </w:r>
      <w:r w:rsidR="0009190C" w:rsidRPr="00636EB0">
        <w:rPr>
          <w:rStyle w:val="Strong"/>
          <w:b w:val="0"/>
          <w:bCs w:val="0"/>
        </w:rPr>
        <w:t xml:space="preserve"> This framework also provides </w:t>
      </w:r>
      <w:r w:rsidR="007C5720" w:rsidRPr="00636EB0">
        <w:rPr>
          <w:rStyle w:val="Strong"/>
          <w:b w:val="0"/>
          <w:bCs w:val="0"/>
        </w:rPr>
        <w:t>a placeholder</w:t>
      </w:r>
      <w:r w:rsidR="0009190C" w:rsidRPr="00636EB0">
        <w:rPr>
          <w:rStyle w:val="Strong"/>
          <w:b w:val="0"/>
          <w:bCs w:val="0"/>
        </w:rPr>
        <w:t xml:space="preserve"> to link the e-newsletters and make them broadly accessible.</w:t>
      </w:r>
    </w:p>
    <w:p w14:paraId="02B4CB19" w14:textId="0974444E" w:rsidR="00E61927" w:rsidRPr="007F3A09" w:rsidRDefault="00E61927" w:rsidP="006872FD">
      <w:pPr>
        <w:pStyle w:val="TableTitle"/>
      </w:pPr>
      <w:bookmarkStart w:id="2" w:name="_Ref94010149"/>
      <w:r w:rsidRPr="007F3A09">
        <w:t xml:space="preserve">Table </w:t>
      </w:r>
      <w:r w:rsidR="000057E8">
        <w:fldChar w:fldCharType="begin"/>
      </w:r>
      <w:r w:rsidR="000057E8">
        <w:instrText xml:space="preserve"> SEQ Table \* ARABIC </w:instrText>
      </w:r>
      <w:r w:rsidR="000057E8">
        <w:fldChar w:fldCharType="separate"/>
      </w:r>
      <w:r w:rsidRPr="007F3A09">
        <w:t>3</w:t>
      </w:r>
      <w:r w:rsidR="000057E8">
        <w:fldChar w:fldCharType="end"/>
      </w:r>
      <w:bookmarkEnd w:id="2"/>
      <w:r w:rsidRPr="007F3A09">
        <w:t xml:space="preserve">. Website </w:t>
      </w:r>
      <w:r w:rsidR="0024192E">
        <w:t xml:space="preserve">Framework and </w:t>
      </w:r>
      <w:r w:rsidRPr="007F3A09">
        <w:t>Sections</w:t>
      </w:r>
    </w:p>
    <w:tbl>
      <w:tblPr>
        <w:tblStyle w:val="PlainTable2"/>
        <w:tblW w:w="9360" w:type="dxa"/>
        <w:jc w:val="center"/>
        <w:tblLook w:val="04A0" w:firstRow="1" w:lastRow="0" w:firstColumn="1" w:lastColumn="0" w:noHBand="0" w:noVBand="1"/>
      </w:tblPr>
      <w:tblGrid>
        <w:gridCol w:w="4680"/>
        <w:gridCol w:w="4680"/>
      </w:tblGrid>
      <w:tr w:rsidR="00E61927" w:rsidRPr="00315E59" w14:paraId="16D8E3AD" w14:textId="77777777" w:rsidTr="00222805">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680" w:type="dxa"/>
            <w:tcBorders>
              <w:bottom w:val="single" w:sz="4" w:space="0" w:color="auto"/>
            </w:tcBorders>
            <w:shd w:val="clear" w:color="auto" w:fill="268276" w:themeFill="accent1"/>
          </w:tcPr>
          <w:p w14:paraId="6CE03FA4" w14:textId="77777777" w:rsidR="00E61927" w:rsidRPr="005901EE" w:rsidRDefault="00E61927" w:rsidP="006872FD">
            <w:pPr>
              <w:pStyle w:val="TableHeadings"/>
              <w:rPr>
                <w:rStyle w:val="Strong"/>
                <w:color w:val="FFFFFF" w:themeColor="background1"/>
              </w:rPr>
            </w:pPr>
            <w:r w:rsidRPr="005901EE">
              <w:rPr>
                <w:rStyle w:val="Strong"/>
                <w:color w:val="FFFFFF" w:themeColor="background1"/>
              </w:rPr>
              <w:t>Pyrethroid Management Plan Component</w:t>
            </w:r>
          </w:p>
        </w:tc>
        <w:tc>
          <w:tcPr>
            <w:tcW w:w="4680" w:type="dxa"/>
            <w:tcBorders>
              <w:bottom w:val="single" w:sz="4" w:space="0" w:color="auto"/>
            </w:tcBorders>
            <w:shd w:val="clear" w:color="auto" w:fill="268276" w:themeFill="accent1"/>
          </w:tcPr>
          <w:p w14:paraId="71F6744F" w14:textId="77777777" w:rsidR="00E61927" w:rsidRPr="005901EE" w:rsidRDefault="00E61927" w:rsidP="006872FD">
            <w:pPr>
              <w:pStyle w:val="TableHeadings"/>
              <w:cnfStyle w:val="100000000000" w:firstRow="1" w:lastRow="0" w:firstColumn="0" w:lastColumn="0" w:oddVBand="0" w:evenVBand="0" w:oddHBand="0" w:evenHBand="0" w:firstRowFirstColumn="0" w:firstRowLastColumn="0" w:lastRowFirstColumn="0" w:lastRowLastColumn="0"/>
              <w:rPr>
                <w:rStyle w:val="Strong"/>
                <w:color w:val="FFFFFF" w:themeColor="background1"/>
              </w:rPr>
            </w:pPr>
            <w:r w:rsidRPr="005901EE">
              <w:rPr>
                <w:rStyle w:val="Strong"/>
                <w:color w:val="FFFFFF" w:themeColor="background1"/>
              </w:rPr>
              <w:t>Proposed Website Sections</w:t>
            </w:r>
          </w:p>
        </w:tc>
      </w:tr>
      <w:tr w:rsidR="00E61927" w:rsidRPr="00315E59" w14:paraId="5E13DF4C" w14:textId="77777777" w:rsidTr="00222805">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680" w:type="dxa"/>
            <w:tcBorders>
              <w:top w:val="single" w:sz="4" w:space="0" w:color="auto"/>
              <w:left w:val="single" w:sz="4" w:space="0" w:color="auto"/>
              <w:bottom w:val="single" w:sz="4" w:space="0" w:color="auto"/>
              <w:right w:val="single" w:sz="4" w:space="0" w:color="auto"/>
            </w:tcBorders>
          </w:tcPr>
          <w:p w14:paraId="19A329C2" w14:textId="10BF90E0" w:rsidR="00E61927" w:rsidRPr="007F3A09" w:rsidRDefault="00E61927" w:rsidP="006872FD">
            <w:pPr>
              <w:rPr>
                <w:rStyle w:val="Strong"/>
                <w:rFonts w:ascii="Arial" w:hAnsi="Arial" w:cs="Arial"/>
                <w:b/>
                <w:bCs/>
                <w:sz w:val="20"/>
                <w:szCs w:val="20"/>
              </w:rPr>
            </w:pPr>
            <w:r w:rsidRPr="007F3A09">
              <w:rPr>
                <w:rStyle w:val="Strong"/>
                <w:rFonts w:ascii="Arial" w:hAnsi="Arial" w:cs="Arial"/>
                <w:b/>
                <w:bCs/>
                <w:sz w:val="20"/>
                <w:szCs w:val="20"/>
              </w:rPr>
              <w:t>All Outreach</w:t>
            </w:r>
          </w:p>
        </w:tc>
        <w:tc>
          <w:tcPr>
            <w:tcW w:w="4680" w:type="dxa"/>
            <w:tcBorders>
              <w:top w:val="single" w:sz="4" w:space="0" w:color="auto"/>
              <w:left w:val="single" w:sz="4" w:space="0" w:color="auto"/>
              <w:bottom w:val="single" w:sz="4" w:space="0" w:color="auto"/>
              <w:right w:val="single" w:sz="4" w:space="0" w:color="auto"/>
            </w:tcBorders>
          </w:tcPr>
          <w:p w14:paraId="2385BD03" w14:textId="77777777" w:rsidR="00E61927" w:rsidRPr="00222805" w:rsidRDefault="00E61927" w:rsidP="006872FD">
            <w:pPr>
              <w:cnfStyle w:val="000000100000" w:firstRow="0" w:lastRow="0" w:firstColumn="0" w:lastColumn="0" w:oddVBand="0" w:evenVBand="0" w:oddHBand="1" w:evenHBand="0" w:firstRowFirstColumn="0" w:firstRowLastColumn="0" w:lastRowFirstColumn="0" w:lastRowLastColumn="0"/>
              <w:rPr>
                <w:rStyle w:val="Strong"/>
                <w:rFonts w:ascii="Arial" w:hAnsi="Arial" w:cs="Arial"/>
                <w:b w:val="0"/>
                <w:bCs w:val="0"/>
                <w:sz w:val="20"/>
                <w:szCs w:val="20"/>
                <w:u w:val="single"/>
              </w:rPr>
            </w:pPr>
            <w:r w:rsidRPr="00222805">
              <w:rPr>
                <w:rStyle w:val="Strong"/>
                <w:rFonts w:ascii="Arial" w:hAnsi="Arial" w:cs="Arial"/>
                <w:b w:val="0"/>
                <w:bCs w:val="0"/>
                <w:sz w:val="20"/>
                <w:szCs w:val="20"/>
                <w:u w:val="single"/>
              </w:rPr>
              <w:t>Pesticide Landing Page</w:t>
            </w:r>
          </w:p>
          <w:p w14:paraId="5CB0E525" w14:textId="77777777" w:rsidR="00E61927" w:rsidRPr="007F3A09" w:rsidRDefault="00E61927" w:rsidP="006872FD">
            <w:pPr>
              <w:pStyle w:val="ListParagraph"/>
              <w:numPr>
                <w:ilvl w:val="0"/>
                <w:numId w:val="5"/>
              </w:numPr>
              <w:cnfStyle w:val="000000100000" w:firstRow="0" w:lastRow="0" w:firstColumn="0" w:lastColumn="0" w:oddVBand="0" w:evenVBand="0" w:oddHBand="1" w:evenHBand="0" w:firstRowFirstColumn="0" w:firstRowLastColumn="0" w:lastRowFirstColumn="0" w:lastRowLastColumn="0"/>
              <w:rPr>
                <w:rStyle w:val="Strong"/>
                <w:rFonts w:ascii="Arial" w:hAnsi="Arial" w:cs="Arial"/>
                <w:b w:val="0"/>
                <w:bCs w:val="0"/>
                <w:sz w:val="20"/>
                <w:szCs w:val="20"/>
              </w:rPr>
            </w:pPr>
            <w:r w:rsidRPr="007F3A09">
              <w:rPr>
                <w:rStyle w:val="Strong"/>
                <w:rFonts w:ascii="Arial" w:hAnsi="Arial" w:cs="Arial"/>
                <w:b w:val="0"/>
                <w:bCs w:val="0"/>
                <w:sz w:val="20"/>
                <w:szCs w:val="20"/>
              </w:rPr>
              <w:t>General Pesticide Information</w:t>
            </w:r>
          </w:p>
          <w:p w14:paraId="09539A1B" w14:textId="6EC64607" w:rsidR="00E61927" w:rsidRPr="000F0716" w:rsidRDefault="00E61927" w:rsidP="006872FD">
            <w:pPr>
              <w:pStyle w:val="ListParagraph"/>
              <w:numPr>
                <w:ilvl w:val="0"/>
                <w:numId w:val="5"/>
              </w:numPr>
              <w:cnfStyle w:val="000000100000" w:firstRow="0" w:lastRow="0" w:firstColumn="0" w:lastColumn="0" w:oddVBand="0" w:evenVBand="0" w:oddHBand="1" w:evenHBand="0" w:firstRowFirstColumn="0" w:firstRowLastColumn="0" w:lastRowFirstColumn="0" w:lastRowLastColumn="0"/>
              <w:rPr>
                <w:rStyle w:val="Strong"/>
                <w:rFonts w:ascii="Arial" w:hAnsi="Arial" w:cs="Arial"/>
                <w:b w:val="0"/>
                <w:bCs w:val="0"/>
                <w:sz w:val="20"/>
                <w:szCs w:val="20"/>
              </w:rPr>
            </w:pPr>
            <w:r w:rsidRPr="000F0716">
              <w:rPr>
                <w:rStyle w:val="Strong"/>
                <w:rFonts w:ascii="Arial" w:hAnsi="Arial" w:cs="Arial"/>
                <w:b w:val="0"/>
                <w:bCs w:val="0"/>
                <w:sz w:val="20"/>
                <w:szCs w:val="20"/>
              </w:rPr>
              <w:t>Pyrethroid</w:t>
            </w:r>
            <w:r w:rsidR="000F0716" w:rsidRPr="000F0716">
              <w:rPr>
                <w:rStyle w:val="Strong"/>
                <w:rFonts w:ascii="Arial" w:hAnsi="Arial" w:cs="Arial"/>
                <w:b w:val="0"/>
                <w:bCs w:val="0"/>
                <w:sz w:val="20"/>
                <w:szCs w:val="20"/>
              </w:rPr>
              <w:t xml:space="preserve"> Pesticides</w:t>
            </w:r>
          </w:p>
          <w:p w14:paraId="674BB33B" w14:textId="79D9D288" w:rsidR="00E61927" w:rsidRDefault="009B5014" w:rsidP="006872FD">
            <w:pPr>
              <w:pStyle w:val="ListParagraph"/>
              <w:numPr>
                <w:ilvl w:val="0"/>
                <w:numId w:val="5"/>
              </w:numPr>
              <w:cnfStyle w:val="000000100000" w:firstRow="0" w:lastRow="0" w:firstColumn="0" w:lastColumn="0" w:oddVBand="0" w:evenVBand="0" w:oddHBand="1" w:evenHBand="0" w:firstRowFirstColumn="0" w:firstRowLastColumn="0" w:lastRowFirstColumn="0" w:lastRowLastColumn="0"/>
              <w:rPr>
                <w:rStyle w:val="Strong"/>
                <w:rFonts w:ascii="Arial" w:hAnsi="Arial" w:cs="Arial"/>
                <w:b w:val="0"/>
                <w:bCs w:val="0"/>
                <w:sz w:val="20"/>
                <w:szCs w:val="20"/>
              </w:rPr>
            </w:pPr>
            <w:r>
              <w:rPr>
                <w:rStyle w:val="Strong"/>
                <w:rFonts w:ascii="Arial" w:hAnsi="Arial" w:cs="Arial"/>
                <w:b w:val="0"/>
                <w:bCs w:val="0"/>
                <w:sz w:val="20"/>
                <w:szCs w:val="20"/>
              </w:rPr>
              <w:t>Point</w:t>
            </w:r>
            <w:r w:rsidR="00106260">
              <w:rPr>
                <w:rStyle w:val="Strong"/>
                <w:rFonts w:ascii="Arial" w:hAnsi="Arial" w:cs="Arial"/>
                <w:b w:val="0"/>
                <w:bCs w:val="0"/>
                <w:sz w:val="20"/>
                <w:szCs w:val="20"/>
              </w:rPr>
              <w:t>-</w:t>
            </w:r>
            <w:r>
              <w:rPr>
                <w:rStyle w:val="Strong"/>
                <w:rFonts w:ascii="Arial" w:hAnsi="Arial" w:cs="Arial"/>
                <w:b w:val="0"/>
                <w:bCs w:val="0"/>
                <w:sz w:val="20"/>
                <w:szCs w:val="20"/>
              </w:rPr>
              <w:t>of</w:t>
            </w:r>
            <w:r w:rsidR="00106260">
              <w:rPr>
                <w:rStyle w:val="Strong"/>
                <w:rFonts w:ascii="Arial" w:hAnsi="Arial" w:cs="Arial"/>
                <w:b w:val="0"/>
                <w:bCs w:val="0"/>
                <w:sz w:val="20"/>
                <w:szCs w:val="20"/>
              </w:rPr>
              <w:t>-</w:t>
            </w:r>
            <w:r>
              <w:rPr>
                <w:rStyle w:val="Strong"/>
                <w:rFonts w:ascii="Arial" w:hAnsi="Arial" w:cs="Arial"/>
                <w:b w:val="0"/>
                <w:bCs w:val="0"/>
                <w:sz w:val="20"/>
                <w:szCs w:val="20"/>
              </w:rPr>
              <w:t>Purchase</w:t>
            </w:r>
          </w:p>
          <w:p w14:paraId="78634E24" w14:textId="233048A8" w:rsidR="007C5720" w:rsidRPr="00222805" w:rsidRDefault="007C5720" w:rsidP="006872FD">
            <w:pPr>
              <w:cnfStyle w:val="000000100000" w:firstRow="0" w:lastRow="0" w:firstColumn="0" w:lastColumn="0" w:oddVBand="0" w:evenVBand="0" w:oddHBand="1" w:evenHBand="0" w:firstRowFirstColumn="0" w:firstRowLastColumn="0" w:lastRowFirstColumn="0" w:lastRowLastColumn="0"/>
              <w:rPr>
                <w:rStyle w:val="Strong"/>
                <w:rFonts w:ascii="Arial" w:hAnsi="Arial" w:cs="Arial"/>
                <w:b w:val="0"/>
                <w:bCs w:val="0"/>
                <w:sz w:val="20"/>
                <w:szCs w:val="20"/>
                <w:u w:val="single"/>
              </w:rPr>
            </w:pPr>
            <w:r w:rsidRPr="00222805">
              <w:rPr>
                <w:rStyle w:val="Strong"/>
                <w:rFonts w:ascii="Arial" w:hAnsi="Arial" w:cs="Arial"/>
                <w:b w:val="0"/>
                <w:bCs w:val="0"/>
                <w:sz w:val="20"/>
                <w:szCs w:val="20"/>
                <w:u w:val="single"/>
              </w:rPr>
              <w:t>Learn More</w:t>
            </w:r>
          </w:p>
          <w:p w14:paraId="0E601A6C" w14:textId="36CEBC2C" w:rsidR="0053268E" w:rsidRPr="007F3A09" w:rsidRDefault="0053268E" w:rsidP="006872FD">
            <w:pPr>
              <w:pStyle w:val="ListParagraph"/>
              <w:numPr>
                <w:ilvl w:val="0"/>
                <w:numId w:val="5"/>
              </w:numPr>
              <w:cnfStyle w:val="000000100000" w:firstRow="0" w:lastRow="0" w:firstColumn="0" w:lastColumn="0" w:oddVBand="0" w:evenVBand="0" w:oddHBand="1" w:evenHBand="0" w:firstRowFirstColumn="0" w:firstRowLastColumn="0" w:lastRowFirstColumn="0" w:lastRowLastColumn="0"/>
              <w:rPr>
                <w:rStyle w:val="Strong"/>
                <w:rFonts w:ascii="Arial" w:hAnsi="Arial" w:cs="Arial"/>
                <w:b w:val="0"/>
                <w:bCs w:val="0"/>
                <w:sz w:val="20"/>
                <w:szCs w:val="20"/>
              </w:rPr>
            </w:pPr>
            <w:r w:rsidRPr="00222805">
              <w:rPr>
                <w:rStyle w:val="Strong"/>
                <w:rFonts w:ascii="Arial" w:hAnsi="Arial" w:cs="Arial"/>
                <w:b w:val="0"/>
                <w:bCs w:val="0"/>
                <w:sz w:val="20"/>
                <w:szCs w:val="20"/>
              </w:rPr>
              <w:t>Contact Us</w:t>
            </w:r>
          </w:p>
          <w:p w14:paraId="5E27CBD4" w14:textId="77777777" w:rsidR="00E61927" w:rsidRPr="007F3A09" w:rsidRDefault="00E61927" w:rsidP="006872FD">
            <w:pPr>
              <w:pStyle w:val="ListParagraph"/>
              <w:numPr>
                <w:ilvl w:val="0"/>
                <w:numId w:val="5"/>
              </w:numPr>
              <w:cnfStyle w:val="000000100000" w:firstRow="0" w:lastRow="0" w:firstColumn="0" w:lastColumn="0" w:oddVBand="0" w:evenVBand="0" w:oddHBand="1" w:evenHBand="0" w:firstRowFirstColumn="0" w:firstRowLastColumn="0" w:lastRowFirstColumn="0" w:lastRowLastColumn="0"/>
              <w:rPr>
                <w:rStyle w:val="Strong"/>
                <w:rFonts w:ascii="Arial" w:hAnsi="Arial" w:cs="Arial"/>
                <w:b w:val="0"/>
                <w:bCs w:val="0"/>
                <w:sz w:val="20"/>
                <w:szCs w:val="20"/>
              </w:rPr>
            </w:pPr>
            <w:r w:rsidRPr="007F3A09">
              <w:rPr>
                <w:rStyle w:val="Strong"/>
                <w:rFonts w:ascii="Arial" w:hAnsi="Arial" w:cs="Arial"/>
                <w:b w:val="0"/>
                <w:bCs w:val="0"/>
                <w:sz w:val="20"/>
                <w:szCs w:val="20"/>
              </w:rPr>
              <w:t>Subscribe to the E-Newsletter</w:t>
            </w:r>
          </w:p>
          <w:p w14:paraId="37C36559" w14:textId="77777777" w:rsidR="00E61927" w:rsidRPr="007F3A09" w:rsidRDefault="00E61927" w:rsidP="006872FD">
            <w:pPr>
              <w:pStyle w:val="ListParagraph"/>
              <w:numPr>
                <w:ilvl w:val="0"/>
                <w:numId w:val="5"/>
              </w:numPr>
              <w:cnfStyle w:val="000000100000" w:firstRow="0" w:lastRow="0" w:firstColumn="0" w:lastColumn="0" w:oddVBand="0" w:evenVBand="0" w:oddHBand="1" w:evenHBand="0" w:firstRowFirstColumn="0" w:firstRowLastColumn="0" w:lastRowFirstColumn="0" w:lastRowLastColumn="0"/>
              <w:rPr>
                <w:rStyle w:val="Strong"/>
                <w:rFonts w:ascii="Arial" w:hAnsi="Arial" w:cs="Arial"/>
                <w:b w:val="0"/>
                <w:bCs w:val="0"/>
                <w:sz w:val="20"/>
                <w:szCs w:val="20"/>
              </w:rPr>
            </w:pPr>
            <w:r w:rsidRPr="007F3A09">
              <w:rPr>
                <w:rStyle w:val="Strong"/>
                <w:rFonts w:ascii="Arial" w:hAnsi="Arial" w:cs="Arial"/>
                <w:b w:val="0"/>
                <w:bCs w:val="0"/>
                <w:sz w:val="20"/>
                <w:szCs w:val="20"/>
              </w:rPr>
              <w:t>E-Newsletter Archive</w:t>
            </w:r>
          </w:p>
        </w:tc>
      </w:tr>
      <w:tr w:rsidR="00E61927" w:rsidRPr="00315E59" w14:paraId="350E11F3" w14:textId="77777777" w:rsidTr="00222805">
        <w:trPr>
          <w:jc w:val="center"/>
        </w:trPr>
        <w:tc>
          <w:tcPr>
            <w:cnfStyle w:val="001000000000" w:firstRow="0" w:lastRow="0" w:firstColumn="1" w:lastColumn="0" w:oddVBand="0" w:evenVBand="0" w:oddHBand="0" w:evenHBand="0" w:firstRowFirstColumn="0" w:firstRowLastColumn="0" w:lastRowFirstColumn="0" w:lastRowLastColumn="0"/>
            <w:tcW w:w="4680" w:type="dxa"/>
            <w:tcBorders>
              <w:top w:val="single" w:sz="4" w:space="0" w:color="auto"/>
              <w:left w:val="single" w:sz="4" w:space="0" w:color="auto"/>
              <w:bottom w:val="single" w:sz="4" w:space="0" w:color="auto"/>
              <w:right w:val="single" w:sz="4" w:space="0" w:color="auto"/>
            </w:tcBorders>
          </w:tcPr>
          <w:p w14:paraId="3B6A49E4" w14:textId="607A63B4" w:rsidR="00E61927" w:rsidRPr="007F3A09" w:rsidRDefault="00E61927" w:rsidP="006872FD">
            <w:pPr>
              <w:rPr>
                <w:rStyle w:val="Strong"/>
                <w:rFonts w:ascii="Arial" w:hAnsi="Arial" w:cs="Arial"/>
                <w:b/>
                <w:bCs/>
                <w:sz w:val="20"/>
                <w:szCs w:val="20"/>
              </w:rPr>
            </w:pPr>
            <w:r w:rsidRPr="007F3A09">
              <w:rPr>
                <w:rStyle w:val="Strong"/>
                <w:rFonts w:ascii="Arial" w:hAnsi="Arial" w:cs="Arial"/>
                <w:b/>
                <w:bCs/>
                <w:sz w:val="20"/>
                <w:szCs w:val="20"/>
              </w:rPr>
              <w:t>Residential Outreach</w:t>
            </w:r>
          </w:p>
        </w:tc>
        <w:tc>
          <w:tcPr>
            <w:tcW w:w="4680" w:type="dxa"/>
            <w:tcBorders>
              <w:top w:val="single" w:sz="4" w:space="0" w:color="auto"/>
              <w:left w:val="single" w:sz="4" w:space="0" w:color="auto"/>
              <w:bottom w:val="single" w:sz="4" w:space="0" w:color="auto"/>
              <w:right w:val="single" w:sz="4" w:space="0" w:color="auto"/>
            </w:tcBorders>
          </w:tcPr>
          <w:p w14:paraId="77A17D27" w14:textId="77777777" w:rsidR="00E61927" w:rsidRPr="00222805" w:rsidRDefault="00E61927" w:rsidP="006872FD">
            <w:pPr>
              <w:cnfStyle w:val="000000000000" w:firstRow="0" w:lastRow="0" w:firstColumn="0" w:lastColumn="0" w:oddVBand="0" w:evenVBand="0" w:oddHBand="0" w:evenHBand="0" w:firstRowFirstColumn="0" w:firstRowLastColumn="0" w:lastRowFirstColumn="0" w:lastRowLastColumn="0"/>
              <w:rPr>
                <w:rStyle w:val="Strong"/>
                <w:rFonts w:ascii="Arial" w:hAnsi="Arial" w:cs="Arial"/>
                <w:b w:val="0"/>
                <w:bCs w:val="0"/>
                <w:sz w:val="20"/>
                <w:szCs w:val="20"/>
                <w:u w:val="single"/>
              </w:rPr>
            </w:pPr>
            <w:r w:rsidRPr="00222805">
              <w:rPr>
                <w:rStyle w:val="Strong"/>
                <w:rFonts w:ascii="Arial" w:hAnsi="Arial" w:cs="Arial"/>
                <w:b w:val="0"/>
                <w:bCs w:val="0"/>
                <w:sz w:val="20"/>
                <w:szCs w:val="20"/>
                <w:u w:val="single"/>
              </w:rPr>
              <w:t>Information for Residents</w:t>
            </w:r>
          </w:p>
          <w:p w14:paraId="094B2C65" w14:textId="77777777" w:rsidR="00E61927" w:rsidRPr="007F3A09" w:rsidRDefault="00E61927" w:rsidP="006872FD">
            <w:pPr>
              <w:pStyle w:val="ListParagraph"/>
              <w:numPr>
                <w:ilvl w:val="0"/>
                <w:numId w:val="4"/>
              </w:numPr>
              <w:cnfStyle w:val="000000000000" w:firstRow="0" w:lastRow="0" w:firstColumn="0" w:lastColumn="0" w:oddVBand="0" w:evenVBand="0" w:oddHBand="0" w:evenHBand="0" w:firstRowFirstColumn="0" w:firstRowLastColumn="0" w:lastRowFirstColumn="0" w:lastRowLastColumn="0"/>
              <w:rPr>
                <w:rStyle w:val="Strong"/>
                <w:rFonts w:ascii="Arial" w:hAnsi="Arial" w:cs="Arial"/>
                <w:b w:val="0"/>
                <w:bCs w:val="0"/>
                <w:sz w:val="20"/>
                <w:szCs w:val="20"/>
              </w:rPr>
            </w:pPr>
            <w:r w:rsidRPr="007F3A09">
              <w:rPr>
                <w:rStyle w:val="Strong"/>
                <w:rFonts w:ascii="Arial" w:hAnsi="Arial" w:cs="Arial"/>
                <w:b w:val="0"/>
                <w:bCs w:val="0"/>
                <w:sz w:val="20"/>
                <w:szCs w:val="20"/>
              </w:rPr>
              <w:t>Pesticides and Gardening</w:t>
            </w:r>
          </w:p>
          <w:p w14:paraId="23F2CF79" w14:textId="62E63C30" w:rsidR="00E61927" w:rsidRPr="00A11A3C" w:rsidRDefault="00A11A3C" w:rsidP="006872FD">
            <w:pPr>
              <w:pStyle w:val="ListParagraph"/>
              <w:numPr>
                <w:ilvl w:val="0"/>
                <w:numId w:val="4"/>
              </w:numPr>
              <w:cnfStyle w:val="000000000000" w:firstRow="0" w:lastRow="0" w:firstColumn="0" w:lastColumn="0" w:oddVBand="0" w:evenVBand="0" w:oddHBand="0" w:evenHBand="0" w:firstRowFirstColumn="0" w:firstRowLastColumn="0" w:lastRowFirstColumn="0" w:lastRowLastColumn="0"/>
              <w:rPr>
                <w:rStyle w:val="Strong"/>
                <w:rFonts w:ascii="Arial" w:hAnsi="Arial" w:cs="Arial"/>
                <w:b w:val="0"/>
                <w:bCs w:val="0"/>
                <w:sz w:val="20"/>
                <w:szCs w:val="20"/>
              </w:rPr>
            </w:pPr>
            <w:r w:rsidRPr="00A11A3C">
              <w:rPr>
                <w:rStyle w:val="Strong"/>
                <w:rFonts w:ascii="Arial" w:hAnsi="Arial" w:cs="Arial"/>
                <w:b w:val="0"/>
                <w:bCs w:val="0"/>
                <w:sz w:val="20"/>
                <w:szCs w:val="20"/>
              </w:rPr>
              <w:t>Disposing of Pesticides</w:t>
            </w:r>
          </w:p>
        </w:tc>
      </w:tr>
      <w:tr w:rsidR="00E61927" w:rsidRPr="00315E59" w14:paraId="26025EB4" w14:textId="77777777" w:rsidTr="00222805">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680" w:type="dxa"/>
            <w:tcBorders>
              <w:top w:val="single" w:sz="4" w:space="0" w:color="auto"/>
              <w:left w:val="single" w:sz="4" w:space="0" w:color="auto"/>
              <w:bottom w:val="single" w:sz="4" w:space="0" w:color="auto"/>
              <w:right w:val="single" w:sz="4" w:space="0" w:color="auto"/>
            </w:tcBorders>
          </w:tcPr>
          <w:p w14:paraId="77D36B92" w14:textId="322241C0" w:rsidR="00E61927" w:rsidRPr="006872FD" w:rsidRDefault="00E61927" w:rsidP="006872FD">
            <w:pPr>
              <w:rPr>
                <w:rStyle w:val="Strong"/>
                <w:rFonts w:asciiTheme="majorHAnsi" w:hAnsiTheme="majorHAnsi" w:cstheme="majorHAnsi"/>
                <w:sz w:val="20"/>
                <w:szCs w:val="20"/>
              </w:rPr>
            </w:pPr>
            <w:r w:rsidRPr="006872FD">
              <w:t>Outreach</w:t>
            </w:r>
            <w:r w:rsidRPr="006872FD">
              <w:rPr>
                <w:b w:val="0"/>
                <w:bCs w:val="0"/>
              </w:rPr>
              <w:t xml:space="preserve"> </w:t>
            </w:r>
            <w:r w:rsidR="007F3A09" w:rsidRPr="006872FD">
              <w:t>Regarding</w:t>
            </w:r>
            <w:r w:rsidRPr="006872FD">
              <w:t xml:space="preserve"> Pest Control and Landscape Professionals</w:t>
            </w:r>
          </w:p>
        </w:tc>
        <w:tc>
          <w:tcPr>
            <w:tcW w:w="4680" w:type="dxa"/>
            <w:tcBorders>
              <w:top w:val="single" w:sz="4" w:space="0" w:color="auto"/>
              <w:left w:val="single" w:sz="4" w:space="0" w:color="auto"/>
              <w:bottom w:val="single" w:sz="4" w:space="0" w:color="auto"/>
              <w:right w:val="single" w:sz="4" w:space="0" w:color="auto"/>
            </w:tcBorders>
          </w:tcPr>
          <w:p w14:paraId="04D2A725" w14:textId="77777777" w:rsidR="00E61927" w:rsidRPr="00222805" w:rsidRDefault="00E61927" w:rsidP="006872FD">
            <w:pPr>
              <w:cnfStyle w:val="000000100000" w:firstRow="0" w:lastRow="0" w:firstColumn="0" w:lastColumn="0" w:oddVBand="0" w:evenVBand="0" w:oddHBand="1" w:evenHBand="0" w:firstRowFirstColumn="0" w:firstRowLastColumn="0" w:lastRowFirstColumn="0" w:lastRowLastColumn="0"/>
              <w:rPr>
                <w:rStyle w:val="Strong"/>
                <w:rFonts w:ascii="Arial" w:hAnsi="Arial" w:cs="Arial"/>
                <w:b w:val="0"/>
                <w:bCs w:val="0"/>
                <w:sz w:val="20"/>
                <w:szCs w:val="20"/>
                <w:u w:val="single"/>
              </w:rPr>
            </w:pPr>
            <w:r w:rsidRPr="00222805">
              <w:rPr>
                <w:rStyle w:val="Strong"/>
                <w:rFonts w:ascii="Arial" w:hAnsi="Arial" w:cs="Arial"/>
                <w:b w:val="0"/>
                <w:bCs w:val="0"/>
                <w:sz w:val="20"/>
                <w:szCs w:val="20"/>
                <w:u w:val="single"/>
              </w:rPr>
              <w:t>Information for Residents</w:t>
            </w:r>
          </w:p>
          <w:p w14:paraId="2062E786" w14:textId="77777777" w:rsidR="00E61927" w:rsidRPr="007F3A09" w:rsidRDefault="00E61927" w:rsidP="006872FD">
            <w:pPr>
              <w:pStyle w:val="BULLETLIST-FL11pt"/>
              <w:cnfStyle w:val="000000100000" w:firstRow="0" w:lastRow="0" w:firstColumn="0" w:lastColumn="0" w:oddVBand="0" w:evenVBand="0" w:oddHBand="1" w:evenHBand="0" w:firstRowFirstColumn="0" w:firstRowLastColumn="0" w:lastRowFirstColumn="0" w:lastRowLastColumn="0"/>
              <w:rPr>
                <w:rStyle w:val="Strong"/>
                <w:rFonts w:ascii="Arial" w:hAnsi="Arial"/>
                <w:b w:val="0"/>
                <w:bCs w:val="0"/>
                <w:sz w:val="20"/>
              </w:rPr>
            </w:pPr>
            <w:r w:rsidRPr="007F3A09">
              <w:rPr>
                <w:rStyle w:val="Strong"/>
                <w:rFonts w:ascii="Arial" w:hAnsi="Arial"/>
                <w:b w:val="0"/>
                <w:bCs w:val="0"/>
                <w:sz w:val="20"/>
              </w:rPr>
              <w:t>Hiring Pest Control and Landscape Professionals</w:t>
            </w:r>
          </w:p>
          <w:p w14:paraId="0D58B22F" w14:textId="77777777" w:rsidR="00E61927" w:rsidRPr="00222805" w:rsidRDefault="00E61927" w:rsidP="006872FD">
            <w:pPr>
              <w:cnfStyle w:val="000000100000" w:firstRow="0" w:lastRow="0" w:firstColumn="0" w:lastColumn="0" w:oddVBand="0" w:evenVBand="0" w:oddHBand="1" w:evenHBand="0" w:firstRowFirstColumn="0" w:firstRowLastColumn="0" w:lastRowFirstColumn="0" w:lastRowLastColumn="0"/>
              <w:rPr>
                <w:rStyle w:val="Strong"/>
                <w:rFonts w:ascii="Arial" w:hAnsi="Arial" w:cs="Arial"/>
                <w:b w:val="0"/>
                <w:bCs w:val="0"/>
                <w:sz w:val="20"/>
                <w:szCs w:val="20"/>
                <w:u w:val="single"/>
              </w:rPr>
            </w:pPr>
            <w:r w:rsidRPr="00222805">
              <w:rPr>
                <w:rStyle w:val="Strong"/>
                <w:rFonts w:ascii="Arial" w:hAnsi="Arial" w:cs="Arial"/>
                <w:b w:val="0"/>
                <w:bCs w:val="0"/>
                <w:sz w:val="20"/>
                <w:szCs w:val="20"/>
                <w:u w:val="single"/>
              </w:rPr>
              <w:t>Information for Businesses</w:t>
            </w:r>
          </w:p>
          <w:p w14:paraId="1EB878E3" w14:textId="77777777" w:rsidR="00E61927" w:rsidRPr="007F3A09" w:rsidRDefault="00E61927" w:rsidP="006872FD">
            <w:pPr>
              <w:pStyle w:val="BULLETLIST-FL11pt"/>
              <w:cnfStyle w:val="000000100000" w:firstRow="0" w:lastRow="0" w:firstColumn="0" w:lastColumn="0" w:oddVBand="0" w:evenVBand="0" w:oddHBand="1" w:evenHBand="0" w:firstRowFirstColumn="0" w:firstRowLastColumn="0" w:lastRowFirstColumn="0" w:lastRowLastColumn="0"/>
              <w:rPr>
                <w:rStyle w:val="Strong"/>
                <w:rFonts w:ascii="Arial" w:hAnsi="Arial"/>
                <w:b w:val="0"/>
                <w:bCs w:val="0"/>
                <w:sz w:val="20"/>
              </w:rPr>
            </w:pPr>
            <w:r w:rsidRPr="007F3A09">
              <w:rPr>
                <w:rStyle w:val="Strong"/>
                <w:rFonts w:ascii="Arial" w:hAnsi="Arial"/>
                <w:b w:val="0"/>
                <w:bCs w:val="0"/>
                <w:sz w:val="20"/>
              </w:rPr>
              <w:t>Hiring Pest Control and Landscape Professionals</w:t>
            </w:r>
          </w:p>
        </w:tc>
      </w:tr>
      <w:tr w:rsidR="00E61927" w:rsidRPr="00315E59" w14:paraId="0E2D8536" w14:textId="77777777" w:rsidTr="00222805">
        <w:trPr>
          <w:jc w:val="center"/>
        </w:trPr>
        <w:tc>
          <w:tcPr>
            <w:cnfStyle w:val="001000000000" w:firstRow="0" w:lastRow="0" w:firstColumn="1" w:lastColumn="0" w:oddVBand="0" w:evenVBand="0" w:oddHBand="0" w:evenHBand="0" w:firstRowFirstColumn="0" w:firstRowLastColumn="0" w:lastRowFirstColumn="0" w:lastRowLastColumn="0"/>
            <w:tcW w:w="4680" w:type="dxa"/>
            <w:tcBorders>
              <w:top w:val="single" w:sz="4" w:space="0" w:color="auto"/>
              <w:left w:val="single" w:sz="4" w:space="0" w:color="auto"/>
              <w:bottom w:val="single" w:sz="4" w:space="0" w:color="auto"/>
              <w:right w:val="single" w:sz="4" w:space="0" w:color="auto"/>
            </w:tcBorders>
          </w:tcPr>
          <w:p w14:paraId="43F7E8BF" w14:textId="524FEC79" w:rsidR="00E61927" w:rsidRPr="007F3A09" w:rsidRDefault="00E61927" w:rsidP="006872FD">
            <w:pPr>
              <w:rPr>
                <w:rStyle w:val="Strong"/>
                <w:rFonts w:ascii="Arial" w:hAnsi="Arial" w:cs="Arial"/>
                <w:b/>
                <w:bCs/>
                <w:sz w:val="20"/>
                <w:szCs w:val="20"/>
              </w:rPr>
            </w:pPr>
            <w:r w:rsidRPr="007F3A09">
              <w:rPr>
                <w:rStyle w:val="Strong"/>
                <w:rFonts w:ascii="Arial" w:hAnsi="Arial" w:cs="Arial"/>
                <w:b/>
                <w:bCs/>
                <w:sz w:val="20"/>
                <w:szCs w:val="20"/>
              </w:rPr>
              <w:t>Outreach for Landscape and Irrigation Practices</w:t>
            </w:r>
          </w:p>
        </w:tc>
        <w:tc>
          <w:tcPr>
            <w:tcW w:w="4680" w:type="dxa"/>
            <w:tcBorders>
              <w:top w:val="single" w:sz="4" w:space="0" w:color="auto"/>
              <w:left w:val="single" w:sz="4" w:space="0" w:color="auto"/>
              <w:bottom w:val="single" w:sz="4" w:space="0" w:color="auto"/>
              <w:right w:val="single" w:sz="4" w:space="0" w:color="auto"/>
            </w:tcBorders>
          </w:tcPr>
          <w:p w14:paraId="18A8BA8F" w14:textId="77777777" w:rsidR="00E61927" w:rsidRPr="00222805" w:rsidRDefault="00E61927" w:rsidP="006872FD">
            <w:pPr>
              <w:cnfStyle w:val="000000000000" w:firstRow="0" w:lastRow="0" w:firstColumn="0" w:lastColumn="0" w:oddVBand="0" w:evenVBand="0" w:oddHBand="0" w:evenHBand="0" w:firstRowFirstColumn="0" w:firstRowLastColumn="0" w:lastRowFirstColumn="0" w:lastRowLastColumn="0"/>
              <w:rPr>
                <w:rStyle w:val="Strong"/>
                <w:rFonts w:ascii="Arial" w:hAnsi="Arial" w:cs="Arial"/>
                <w:b w:val="0"/>
                <w:bCs w:val="0"/>
                <w:sz w:val="20"/>
                <w:szCs w:val="20"/>
                <w:u w:val="single"/>
              </w:rPr>
            </w:pPr>
            <w:r w:rsidRPr="00222805">
              <w:rPr>
                <w:rStyle w:val="Strong"/>
                <w:rFonts w:ascii="Arial" w:hAnsi="Arial" w:cs="Arial"/>
                <w:b w:val="0"/>
                <w:bCs w:val="0"/>
                <w:sz w:val="20"/>
                <w:szCs w:val="20"/>
                <w:u w:val="single"/>
              </w:rPr>
              <w:t>Information for Residents</w:t>
            </w:r>
          </w:p>
          <w:p w14:paraId="1C09CB41" w14:textId="77777777" w:rsidR="00E61927" w:rsidRPr="007F3A09" w:rsidRDefault="00E61927" w:rsidP="006872FD">
            <w:pPr>
              <w:pStyle w:val="BULLETLIST-FL11pt"/>
              <w:cnfStyle w:val="000000000000" w:firstRow="0" w:lastRow="0" w:firstColumn="0" w:lastColumn="0" w:oddVBand="0" w:evenVBand="0" w:oddHBand="0" w:evenHBand="0" w:firstRowFirstColumn="0" w:firstRowLastColumn="0" w:lastRowFirstColumn="0" w:lastRowLastColumn="0"/>
              <w:rPr>
                <w:rStyle w:val="Strong"/>
                <w:rFonts w:ascii="Arial" w:hAnsi="Arial"/>
                <w:b w:val="0"/>
                <w:bCs w:val="0"/>
                <w:sz w:val="20"/>
              </w:rPr>
            </w:pPr>
            <w:r w:rsidRPr="007F3A09">
              <w:rPr>
                <w:rStyle w:val="Strong"/>
                <w:rFonts w:ascii="Arial" w:hAnsi="Arial"/>
                <w:b w:val="0"/>
                <w:bCs w:val="0"/>
                <w:sz w:val="20"/>
              </w:rPr>
              <w:t>Landscape Design and Irrigation Management to Reduce Pesticide Runoff</w:t>
            </w:r>
          </w:p>
          <w:p w14:paraId="3EC74525" w14:textId="77777777" w:rsidR="00E61927" w:rsidRPr="00222805" w:rsidRDefault="00E61927" w:rsidP="006872FD">
            <w:pPr>
              <w:cnfStyle w:val="000000000000" w:firstRow="0" w:lastRow="0" w:firstColumn="0" w:lastColumn="0" w:oddVBand="0" w:evenVBand="0" w:oddHBand="0" w:evenHBand="0" w:firstRowFirstColumn="0" w:firstRowLastColumn="0" w:lastRowFirstColumn="0" w:lastRowLastColumn="0"/>
              <w:rPr>
                <w:rStyle w:val="Strong"/>
                <w:rFonts w:ascii="Arial" w:hAnsi="Arial" w:cs="Arial"/>
                <w:b w:val="0"/>
                <w:bCs w:val="0"/>
                <w:sz w:val="20"/>
                <w:szCs w:val="20"/>
                <w:u w:val="single"/>
              </w:rPr>
            </w:pPr>
            <w:r w:rsidRPr="00222805">
              <w:rPr>
                <w:rStyle w:val="Strong"/>
                <w:rFonts w:ascii="Arial" w:hAnsi="Arial" w:cs="Arial"/>
                <w:b w:val="0"/>
                <w:bCs w:val="0"/>
                <w:sz w:val="20"/>
                <w:szCs w:val="20"/>
                <w:u w:val="single"/>
              </w:rPr>
              <w:t>Information for Businesses</w:t>
            </w:r>
          </w:p>
          <w:p w14:paraId="7DB46FAF" w14:textId="77777777" w:rsidR="00E61927" w:rsidRPr="007F3A09" w:rsidRDefault="00E61927" w:rsidP="006872FD">
            <w:pPr>
              <w:pStyle w:val="BULLETLIST-FL11pt"/>
              <w:cnfStyle w:val="000000000000" w:firstRow="0" w:lastRow="0" w:firstColumn="0" w:lastColumn="0" w:oddVBand="0" w:evenVBand="0" w:oddHBand="0" w:evenHBand="0" w:firstRowFirstColumn="0" w:firstRowLastColumn="0" w:lastRowFirstColumn="0" w:lastRowLastColumn="0"/>
              <w:rPr>
                <w:rStyle w:val="Strong"/>
                <w:rFonts w:ascii="Arial" w:hAnsi="Arial"/>
                <w:b w:val="0"/>
                <w:bCs w:val="0"/>
                <w:sz w:val="20"/>
              </w:rPr>
            </w:pPr>
            <w:r w:rsidRPr="007F3A09">
              <w:rPr>
                <w:rStyle w:val="Strong"/>
                <w:rFonts w:ascii="Arial" w:hAnsi="Arial"/>
                <w:b w:val="0"/>
                <w:bCs w:val="0"/>
                <w:sz w:val="20"/>
              </w:rPr>
              <w:t>Landscape Design and Irrigation Management to Reduce Pesticide Runoff</w:t>
            </w:r>
          </w:p>
        </w:tc>
      </w:tr>
    </w:tbl>
    <w:p w14:paraId="035C2D2E" w14:textId="77777777" w:rsidR="00E61927" w:rsidRPr="00B26328" w:rsidRDefault="00E61927" w:rsidP="006872FD">
      <w:pPr>
        <w:rPr>
          <w:rStyle w:val="Strong"/>
          <w:b w:val="0"/>
          <w:bCs w:val="0"/>
        </w:rPr>
      </w:pPr>
    </w:p>
    <w:p w14:paraId="023DF8E9" w14:textId="77777777" w:rsidR="00E61927" w:rsidRDefault="00E61927" w:rsidP="006872FD">
      <w:pPr>
        <w:rPr>
          <w:rStyle w:val="Strong"/>
          <w:b w:val="0"/>
          <w:bCs w:val="0"/>
        </w:rPr>
      </w:pPr>
      <w:r>
        <w:rPr>
          <w:rStyle w:val="Strong"/>
        </w:rPr>
        <w:br w:type="page"/>
      </w:r>
    </w:p>
    <w:p w14:paraId="1E82A2CB" w14:textId="72908E31" w:rsidR="00E61927" w:rsidRPr="006A01D4" w:rsidRDefault="00A97D65" w:rsidP="006872FD">
      <w:pPr>
        <w:rPr>
          <w:rStyle w:val="Strong"/>
          <w:b w:val="0"/>
          <w:bCs w:val="0"/>
        </w:rPr>
      </w:pPr>
      <w:r w:rsidRPr="003D62C3">
        <w:rPr>
          <w:noProof/>
        </w:rPr>
        <w:lastRenderedPageBreak/>
        <w:drawing>
          <wp:anchor distT="0" distB="0" distL="114300" distR="114300" simplePos="0" relativeHeight="251655168" behindDoc="1" locked="0" layoutInCell="1" allowOverlap="1" wp14:anchorId="08BB0FE9" wp14:editId="6BE862CF">
            <wp:simplePos x="0" y="0"/>
            <wp:positionH relativeFrom="margin">
              <wp:posOffset>149225</wp:posOffset>
            </wp:positionH>
            <wp:positionV relativeFrom="paragraph">
              <wp:posOffset>947420</wp:posOffset>
            </wp:positionV>
            <wp:extent cx="5644515" cy="5440680"/>
            <wp:effectExtent l="0" t="0" r="0" b="7620"/>
            <wp:wrapTight wrapText="bothSides">
              <wp:wrapPolygon edited="0">
                <wp:start x="0" y="0"/>
                <wp:lineTo x="0" y="21555"/>
                <wp:lineTo x="21505" y="21555"/>
                <wp:lineTo x="21505"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0">
                      <a:extLst>
                        <a:ext uri="{28A0092B-C50C-407E-A947-70E740481C1C}">
                          <a14:useLocalDpi xmlns:a14="http://schemas.microsoft.com/office/drawing/2010/main" val="0"/>
                        </a:ext>
                      </a:extLst>
                    </a:blip>
                    <a:srcRect l="716" r="716"/>
                    <a:stretch>
                      <a:fillRect/>
                    </a:stretch>
                  </pic:blipFill>
                  <pic:spPr bwMode="auto">
                    <a:xfrm>
                      <a:off x="0" y="0"/>
                      <a:ext cx="5644515" cy="5440680"/>
                    </a:xfrm>
                    <a:prstGeom prst="rect">
                      <a:avLst/>
                    </a:prstGeom>
                    <a:ln>
                      <a:noFill/>
                    </a:ln>
                    <a:extLst>
                      <a:ext uri="{53640926-AAD7-44D8-BBD7-CCE9431645EC}">
                        <a14:shadowObscured xmlns:a14="http://schemas.microsoft.com/office/drawing/2010/main"/>
                      </a:ext>
                    </a:extLst>
                  </pic:spPr>
                </pic:pic>
              </a:graphicData>
            </a:graphic>
          </wp:anchor>
        </w:drawing>
      </w:r>
      <w:r w:rsidR="00F13E44">
        <w:rPr>
          <w:rStyle w:val="Strong"/>
          <w:b w:val="0"/>
          <w:bCs w:val="0"/>
        </w:rPr>
        <w:t xml:space="preserve">The framework is structured such that </w:t>
      </w:r>
      <w:r w:rsidR="00E61927" w:rsidRPr="006A01D4">
        <w:rPr>
          <w:rStyle w:val="Strong"/>
          <w:b w:val="0"/>
          <w:bCs w:val="0"/>
        </w:rPr>
        <w:t xml:space="preserve">website visitors will be greeted with a Pesticide Landing Page, which will provide basic pyrethroid pesticide information and link to other webpages directed to the key target audiences. </w:t>
      </w:r>
      <w:r w:rsidR="00D70E92">
        <w:rPr>
          <w:rStyle w:val="Strong"/>
          <w:b w:val="0"/>
          <w:bCs w:val="0"/>
        </w:rPr>
        <w:t>This site map</w:t>
      </w:r>
      <w:r w:rsidR="00E61927" w:rsidRPr="006A01D4">
        <w:rPr>
          <w:rStyle w:val="Strong"/>
          <w:b w:val="0"/>
          <w:bCs w:val="0"/>
        </w:rPr>
        <w:t xml:space="preserve"> is presented in </w:t>
      </w:r>
      <w:r w:rsidR="006A01D4" w:rsidRPr="006A01D4">
        <w:rPr>
          <w:rStyle w:val="Strong"/>
          <w:b w:val="0"/>
          <w:bCs w:val="0"/>
        </w:rPr>
        <w:fldChar w:fldCharType="begin"/>
      </w:r>
      <w:r w:rsidR="006A01D4" w:rsidRPr="006A01D4">
        <w:rPr>
          <w:rStyle w:val="Strong"/>
          <w:b w:val="0"/>
          <w:bCs w:val="0"/>
        </w:rPr>
        <w:instrText xml:space="preserve"> REF _Ref94094296 \h  \* MERGEFORMAT </w:instrText>
      </w:r>
      <w:r w:rsidR="006A01D4" w:rsidRPr="006A01D4">
        <w:rPr>
          <w:rStyle w:val="Strong"/>
          <w:b w:val="0"/>
          <w:bCs w:val="0"/>
        </w:rPr>
      </w:r>
      <w:r w:rsidR="006A01D4" w:rsidRPr="006A01D4">
        <w:rPr>
          <w:rStyle w:val="Strong"/>
          <w:b w:val="0"/>
          <w:bCs w:val="0"/>
        </w:rPr>
        <w:fldChar w:fldCharType="separate"/>
      </w:r>
      <w:r w:rsidR="006A01D4" w:rsidRPr="006A01D4">
        <w:rPr>
          <w:b/>
          <w:bCs/>
        </w:rPr>
        <w:t xml:space="preserve">Figure </w:t>
      </w:r>
      <w:r w:rsidR="006A01D4" w:rsidRPr="006A01D4">
        <w:rPr>
          <w:b/>
          <w:bCs/>
          <w:noProof/>
        </w:rPr>
        <w:t>1</w:t>
      </w:r>
      <w:r w:rsidR="006A01D4" w:rsidRPr="006A01D4">
        <w:rPr>
          <w:rStyle w:val="Strong"/>
          <w:b w:val="0"/>
          <w:bCs w:val="0"/>
        </w:rPr>
        <w:fldChar w:fldCharType="end"/>
      </w:r>
      <w:r w:rsidR="00E61927" w:rsidRPr="006A01D4">
        <w:rPr>
          <w:rStyle w:val="Strong"/>
          <w:b w:val="0"/>
          <w:bCs w:val="0"/>
        </w:rPr>
        <w:t xml:space="preserve">; note that there is some overlap between the information to be provided for residents and businesses. </w:t>
      </w:r>
      <w:r w:rsidR="00CC772C">
        <w:rPr>
          <w:rStyle w:val="Strong"/>
          <w:b w:val="0"/>
          <w:bCs w:val="0"/>
        </w:rPr>
        <w:t xml:space="preserve">The </w:t>
      </w:r>
      <w:r w:rsidR="00E61927" w:rsidRPr="006A01D4">
        <w:rPr>
          <w:rStyle w:val="Strong"/>
          <w:b w:val="0"/>
          <w:bCs w:val="0"/>
        </w:rPr>
        <w:t xml:space="preserve">website content is detailed in </w:t>
      </w:r>
      <w:r w:rsidR="00E61927" w:rsidRPr="003A7AA1">
        <w:rPr>
          <w:rStyle w:val="Strong"/>
        </w:rPr>
        <w:t xml:space="preserve">Section </w:t>
      </w:r>
      <w:r w:rsidR="003A7AA1" w:rsidRPr="003A7AA1">
        <w:rPr>
          <w:rStyle w:val="Strong"/>
        </w:rPr>
        <w:t>3</w:t>
      </w:r>
      <w:r w:rsidR="00E61927" w:rsidRPr="006A01D4">
        <w:rPr>
          <w:rStyle w:val="Strong"/>
          <w:b w:val="0"/>
          <w:bCs w:val="0"/>
        </w:rPr>
        <w:t>.</w:t>
      </w:r>
    </w:p>
    <w:p w14:paraId="14ABF64E" w14:textId="558F3928" w:rsidR="00E61927" w:rsidRPr="00E72E13" w:rsidRDefault="00E61927" w:rsidP="006872FD">
      <w:pPr>
        <w:rPr>
          <w:rStyle w:val="Strong"/>
        </w:rPr>
      </w:pPr>
    </w:p>
    <w:p w14:paraId="2414CD6D" w14:textId="0EBDA59E" w:rsidR="00E61927" w:rsidRPr="006A01D4" w:rsidRDefault="006A01D4" w:rsidP="006872FD">
      <w:pPr>
        <w:pStyle w:val="Caption"/>
        <w:jc w:val="center"/>
        <w:rPr>
          <w:rStyle w:val="Strong"/>
          <w:b/>
          <w:bCs w:val="0"/>
        </w:rPr>
      </w:pPr>
      <w:bookmarkStart w:id="3" w:name="_Ref94094296"/>
      <w:r>
        <w:t xml:space="preserve">Figure </w:t>
      </w:r>
      <w:r w:rsidR="000057E8">
        <w:fldChar w:fldCharType="begin"/>
      </w:r>
      <w:r w:rsidR="000057E8">
        <w:instrText xml:space="preserve"> SEQ Figure \* ARABIC </w:instrText>
      </w:r>
      <w:r w:rsidR="000057E8">
        <w:fldChar w:fldCharType="separate"/>
      </w:r>
      <w:r>
        <w:rPr>
          <w:noProof/>
        </w:rPr>
        <w:t>1</w:t>
      </w:r>
      <w:r w:rsidR="000057E8">
        <w:rPr>
          <w:noProof/>
        </w:rPr>
        <w:fldChar w:fldCharType="end"/>
      </w:r>
      <w:bookmarkEnd w:id="3"/>
      <w:r>
        <w:t xml:space="preserve">. </w:t>
      </w:r>
      <w:r w:rsidR="00E61927" w:rsidRPr="006A01D4">
        <w:rPr>
          <w:rStyle w:val="Strong"/>
          <w:b/>
          <w:bCs w:val="0"/>
        </w:rPr>
        <w:t>Website Site Map</w:t>
      </w:r>
    </w:p>
    <w:p w14:paraId="4D19A630" w14:textId="77777777" w:rsidR="00E61927" w:rsidRPr="006A6FFE" w:rsidRDefault="00E61927" w:rsidP="006872FD">
      <w:pPr>
        <w:rPr>
          <w:rStyle w:val="Strong"/>
          <w:b w:val="0"/>
          <w:bCs w:val="0"/>
        </w:rPr>
      </w:pPr>
    </w:p>
    <w:p w14:paraId="6C09663D" w14:textId="77777777" w:rsidR="00E61927" w:rsidRDefault="00E61927" w:rsidP="006872FD">
      <w:pPr>
        <w:rPr>
          <w:rStyle w:val="Strong"/>
        </w:rPr>
      </w:pPr>
      <w:r>
        <w:rPr>
          <w:rStyle w:val="Strong"/>
        </w:rPr>
        <w:br w:type="page"/>
      </w:r>
    </w:p>
    <w:p w14:paraId="3FA41417" w14:textId="1C874D02" w:rsidR="00E61927" w:rsidRPr="00315B0E" w:rsidRDefault="00E61927" w:rsidP="006872FD">
      <w:pPr>
        <w:pStyle w:val="Heading1"/>
        <w:rPr>
          <w:rStyle w:val="Strong"/>
          <w:b w:val="0"/>
          <w:bCs w:val="0"/>
        </w:rPr>
      </w:pPr>
      <w:r w:rsidRPr="00315B0E">
        <w:rPr>
          <w:rStyle w:val="Strong"/>
          <w:b w:val="0"/>
          <w:bCs w:val="0"/>
        </w:rPr>
        <w:lastRenderedPageBreak/>
        <w:t>Website Content</w:t>
      </w:r>
    </w:p>
    <w:p w14:paraId="14A39FC8" w14:textId="58A88DB2" w:rsidR="00E61927" w:rsidRPr="00636EB0" w:rsidRDefault="00E61927" w:rsidP="006872FD">
      <w:pPr>
        <w:rPr>
          <w:rStyle w:val="Strong"/>
          <w:rFonts w:cstheme="majorHAnsi"/>
          <w:b w:val="0"/>
          <w:bCs w:val="0"/>
        </w:rPr>
      </w:pPr>
      <w:r w:rsidRPr="00636EB0">
        <w:rPr>
          <w:rStyle w:val="BodyTextChar"/>
        </w:rPr>
        <w:t>The</w:t>
      </w:r>
      <w:r w:rsidRPr="00636EB0">
        <w:rPr>
          <w:rStyle w:val="Strong"/>
          <w:rFonts w:cstheme="majorHAnsi"/>
          <w:b w:val="0"/>
          <w:bCs w:val="0"/>
        </w:rPr>
        <w:t xml:space="preserve"> content for each page is provided within this section. The information covered is consistent with the Basin Plan Amendment requirements, as well as the individual agency Pyrethroid Management Plans that were submitted to the </w:t>
      </w:r>
      <w:r w:rsidR="00F95DBF" w:rsidRPr="00636EB0">
        <w:rPr>
          <w:rStyle w:val="Strong"/>
          <w:rFonts w:cstheme="majorHAnsi"/>
          <w:b w:val="0"/>
          <w:bCs w:val="0"/>
        </w:rPr>
        <w:t xml:space="preserve">Central Valley </w:t>
      </w:r>
      <w:r w:rsidRPr="00636EB0">
        <w:rPr>
          <w:rStyle w:val="Strong"/>
          <w:rFonts w:cstheme="majorHAnsi"/>
          <w:b w:val="0"/>
          <w:bCs w:val="0"/>
        </w:rPr>
        <w:t xml:space="preserve">Regional Water </w:t>
      </w:r>
      <w:r w:rsidR="00F95DBF" w:rsidRPr="00636EB0">
        <w:rPr>
          <w:rStyle w:val="Strong"/>
          <w:rFonts w:cstheme="majorHAnsi"/>
          <w:b w:val="0"/>
          <w:bCs w:val="0"/>
        </w:rPr>
        <w:t xml:space="preserve">Quality Control </w:t>
      </w:r>
      <w:r w:rsidRPr="00636EB0">
        <w:rPr>
          <w:rStyle w:val="Strong"/>
          <w:rFonts w:cstheme="majorHAnsi"/>
          <w:b w:val="0"/>
          <w:bCs w:val="0"/>
        </w:rPr>
        <w:t xml:space="preserve">Board. </w:t>
      </w:r>
      <w:r w:rsidR="00512A23" w:rsidRPr="00636EB0">
        <w:rPr>
          <w:rStyle w:val="Strong"/>
          <w:rFonts w:cstheme="majorHAnsi"/>
          <w:b w:val="0"/>
          <w:bCs w:val="0"/>
        </w:rPr>
        <w:t>The presentation of information in this</w:t>
      </w:r>
      <w:r w:rsidR="003A7AA1" w:rsidRPr="00636EB0">
        <w:rPr>
          <w:rStyle w:val="Strong"/>
          <w:rFonts w:cstheme="majorHAnsi"/>
          <w:b w:val="0"/>
          <w:bCs w:val="0"/>
        </w:rPr>
        <w:t xml:space="preserve"> section</w:t>
      </w:r>
      <w:r w:rsidR="00512A23" w:rsidRPr="00636EB0">
        <w:rPr>
          <w:rStyle w:val="Strong"/>
          <w:rFonts w:cstheme="majorHAnsi"/>
          <w:b w:val="0"/>
          <w:bCs w:val="0"/>
        </w:rPr>
        <w:t xml:space="preserve"> </w:t>
      </w:r>
      <w:r w:rsidR="00F63710" w:rsidRPr="00636EB0">
        <w:rPr>
          <w:rStyle w:val="Strong"/>
          <w:rFonts w:cstheme="majorHAnsi"/>
          <w:b w:val="0"/>
          <w:bCs w:val="0"/>
        </w:rPr>
        <w:t>has been streamlined</w:t>
      </w:r>
      <w:r w:rsidR="00512A23" w:rsidRPr="00636EB0">
        <w:rPr>
          <w:rStyle w:val="Strong"/>
          <w:rFonts w:cstheme="majorHAnsi"/>
          <w:b w:val="0"/>
          <w:bCs w:val="0"/>
        </w:rPr>
        <w:t xml:space="preserve"> from the site map in </w:t>
      </w:r>
      <w:r w:rsidR="00512A23" w:rsidRPr="00636EB0">
        <w:rPr>
          <w:rStyle w:val="Strong"/>
          <w:rFonts w:cstheme="majorHAnsi"/>
        </w:rPr>
        <w:t>Figure 1</w:t>
      </w:r>
      <w:r w:rsidR="00512A23" w:rsidRPr="00636EB0">
        <w:rPr>
          <w:rStyle w:val="Strong"/>
          <w:rFonts w:cstheme="majorHAnsi"/>
          <w:b w:val="0"/>
          <w:bCs w:val="0"/>
        </w:rPr>
        <w:t xml:space="preserve"> and</w:t>
      </w:r>
      <w:r w:rsidR="003A7AA1" w:rsidRPr="00636EB0">
        <w:rPr>
          <w:rStyle w:val="Strong"/>
          <w:rFonts w:cstheme="majorHAnsi"/>
          <w:b w:val="0"/>
          <w:bCs w:val="0"/>
        </w:rPr>
        <w:t xml:space="preserve"> is organized as follows:</w:t>
      </w:r>
    </w:p>
    <w:p w14:paraId="4551CE9B" w14:textId="77777777" w:rsidR="00A97D65" w:rsidRPr="00222805" w:rsidRDefault="00A97D65" w:rsidP="00636EB0">
      <w:pPr>
        <w:pStyle w:val="BodyText"/>
        <w:rPr>
          <w:rStyle w:val="Strong"/>
          <w:rFonts w:asciiTheme="majorHAnsi" w:hAnsiTheme="majorHAnsi"/>
        </w:rPr>
      </w:pPr>
      <w:r w:rsidRPr="00222805">
        <w:rPr>
          <w:rStyle w:val="Strong"/>
          <w:rFonts w:asciiTheme="majorHAnsi" w:hAnsiTheme="majorHAnsi"/>
        </w:rPr>
        <w:t>Pesticide Landing Page (Section 3.1)</w:t>
      </w:r>
    </w:p>
    <w:p w14:paraId="6E6FF921" w14:textId="77777777" w:rsidR="00A97D65" w:rsidRPr="00675E33" w:rsidRDefault="00A97D65" w:rsidP="006872FD">
      <w:pPr>
        <w:pStyle w:val="BULLETLIST-FL11pt"/>
        <w:rPr>
          <w:rStyle w:val="Strong"/>
          <w:b w:val="0"/>
          <w:bCs w:val="0"/>
        </w:rPr>
      </w:pPr>
      <w:r w:rsidRPr="00C736CC">
        <w:rPr>
          <w:rStyle w:val="Strong"/>
          <w:b w:val="0"/>
          <w:bCs w:val="0"/>
        </w:rPr>
        <w:t>General</w:t>
      </w:r>
      <w:r w:rsidRPr="00675E33">
        <w:rPr>
          <w:rStyle w:val="Strong"/>
          <w:b w:val="0"/>
          <w:bCs w:val="0"/>
        </w:rPr>
        <w:t xml:space="preserve"> Pesticide Information</w:t>
      </w:r>
    </w:p>
    <w:p w14:paraId="58B56B9C" w14:textId="77777777" w:rsidR="00A97D65" w:rsidRPr="00675E33" w:rsidRDefault="00A97D65" w:rsidP="006872FD">
      <w:pPr>
        <w:pStyle w:val="BULLETLIST-FL11pt"/>
        <w:rPr>
          <w:rStyle w:val="Strong"/>
          <w:b w:val="0"/>
          <w:bCs w:val="0"/>
        </w:rPr>
      </w:pPr>
      <w:r w:rsidRPr="00675E33">
        <w:rPr>
          <w:rStyle w:val="Strong"/>
          <w:b w:val="0"/>
          <w:bCs w:val="0"/>
        </w:rPr>
        <w:t>Pyrethroid Pesticides</w:t>
      </w:r>
    </w:p>
    <w:p w14:paraId="42EE2CFE" w14:textId="77777777" w:rsidR="00A97D65" w:rsidRPr="00636EB0" w:rsidRDefault="00A97D65" w:rsidP="006872FD">
      <w:pPr>
        <w:pStyle w:val="BULLETLIST-FL11pt"/>
        <w:rPr>
          <w:rStyle w:val="Strong"/>
          <w:b w:val="0"/>
          <w:bCs w:val="0"/>
        </w:rPr>
      </w:pPr>
      <w:r w:rsidRPr="00636EB0">
        <w:rPr>
          <w:rStyle w:val="Strong"/>
          <w:b w:val="0"/>
          <w:bCs w:val="0"/>
        </w:rPr>
        <w:t>Point-of-Purchase</w:t>
      </w:r>
    </w:p>
    <w:p w14:paraId="4640E6A3" w14:textId="77777777" w:rsidR="00A97D65" w:rsidRPr="00724EF3" w:rsidRDefault="00A97D65" w:rsidP="006872FD">
      <w:pPr>
        <w:rPr>
          <w:rStyle w:val="Strong"/>
        </w:rPr>
      </w:pPr>
      <w:r w:rsidRPr="00724EF3">
        <w:rPr>
          <w:rStyle w:val="Strong"/>
        </w:rPr>
        <w:t>Information for Residents (Section 3.2)</w:t>
      </w:r>
    </w:p>
    <w:p w14:paraId="42DCD74D" w14:textId="77777777" w:rsidR="00A97D65" w:rsidRPr="00A97D65" w:rsidRDefault="00A97D65" w:rsidP="006872FD">
      <w:pPr>
        <w:pStyle w:val="BULLETLIST-FL11pt"/>
        <w:rPr>
          <w:rStyle w:val="Strong"/>
          <w:b w:val="0"/>
          <w:bCs w:val="0"/>
        </w:rPr>
      </w:pPr>
      <w:r w:rsidRPr="006872FD">
        <w:rPr>
          <w:rStyle w:val="Strong"/>
          <w:b w:val="0"/>
          <w:bCs w:val="0"/>
        </w:rPr>
        <w:t>Pesticides</w:t>
      </w:r>
      <w:r w:rsidRPr="00A97D65">
        <w:rPr>
          <w:rStyle w:val="Strong"/>
          <w:b w:val="0"/>
          <w:bCs w:val="0"/>
        </w:rPr>
        <w:t xml:space="preserve"> and Gardening</w:t>
      </w:r>
    </w:p>
    <w:p w14:paraId="2D3C87E1" w14:textId="77777777" w:rsidR="00A97D65" w:rsidRPr="00A97D65" w:rsidRDefault="00A97D65" w:rsidP="006872FD">
      <w:pPr>
        <w:pStyle w:val="ListParagraph"/>
        <w:numPr>
          <w:ilvl w:val="0"/>
          <w:numId w:val="32"/>
        </w:numPr>
        <w:rPr>
          <w:rStyle w:val="Strong"/>
          <w:b w:val="0"/>
          <w:bCs w:val="0"/>
        </w:rPr>
      </w:pPr>
      <w:r w:rsidRPr="00A97D65">
        <w:rPr>
          <w:rStyle w:val="Strong"/>
          <w:b w:val="0"/>
          <w:bCs w:val="0"/>
        </w:rPr>
        <w:t>Disposing of Pesticides</w:t>
      </w:r>
    </w:p>
    <w:p w14:paraId="06359397" w14:textId="77777777" w:rsidR="00A97D65" w:rsidRPr="00C00991" w:rsidRDefault="00A97D65" w:rsidP="006872FD">
      <w:pPr>
        <w:rPr>
          <w:rStyle w:val="Strong"/>
        </w:rPr>
      </w:pPr>
      <w:r w:rsidRPr="00C00991">
        <w:rPr>
          <w:rStyle w:val="Strong"/>
        </w:rPr>
        <w:t xml:space="preserve">Information for Residents </w:t>
      </w:r>
      <w:r w:rsidRPr="00C00991">
        <w:rPr>
          <w:rStyle w:val="Strong"/>
          <w:u w:val="single"/>
        </w:rPr>
        <w:t>and</w:t>
      </w:r>
      <w:r w:rsidRPr="00C00991">
        <w:rPr>
          <w:rStyle w:val="Strong"/>
        </w:rPr>
        <w:t xml:space="preserve"> Businesses (Section 3.3)</w:t>
      </w:r>
    </w:p>
    <w:p w14:paraId="506BBAF5" w14:textId="77777777" w:rsidR="00A97D65" w:rsidRPr="00A97D65" w:rsidRDefault="00A97D65" w:rsidP="006872FD">
      <w:pPr>
        <w:pStyle w:val="ListParagraph"/>
        <w:numPr>
          <w:ilvl w:val="0"/>
          <w:numId w:val="33"/>
        </w:numPr>
        <w:rPr>
          <w:rStyle w:val="Strong"/>
          <w:b w:val="0"/>
          <w:bCs w:val="0"/>
        </w:rPr>
      </w:pPr>
      <w:r w:rsidRPr="00A97D65">
        <w:rPr>
          <w:rStyle w:val="Strong"/>
          <w:b w:val="0"/>
          <w:bCs w:val="0"/>
        </w:rPr>
        <w:t>Hiring Pest Control and Landscape Professionals</w:t>
      </w:r>
    </w:p>
    <w:p w14:paraId="4FF01E32" w14:textId="77777777" w:rsidR="00A97D65" w:rsidRPr="00A97D65" w:rsidRDefault="00A97D65" w:rsidP="006872FD">
      <w:pPr>
        <w:pStyle w:val="BULLETLIST-FL11pt"/>
        <w:rPr>
          <w:rStyle w:val="Strong"/>
          <w:b w:val="0"/>
          <w:bCs w:val="0"/>
        </w:rPr>
      </w:pPr>
      <w:r w:rsidRPr="00A97D65">
        <w:rPr>
          <w:rStyle w:val="Strong"/>
          <w:b w:val="0"/>
          <w:bCs w:val="0"/>
        </w:rPr>
        <w:t>Landscape Design and Irrigation Management to Reduce Pesticide Runoff</w:t>
      </w:r>
    </w:p>
    <w:p w14:paraId="49C35229" w14:textId="77777777" w:rsidR="00A97D65" w:rsidRPr="00C00991" w:rsidRDefault="00A97D65" w:rsidP="006872FD">
      <w:pPr>
        <w:rPr>
          <w:rStyle w:val="Strong"/>
        </w:rPr>
      </w:pPr>
      <w:r w:rsidRPr="00C00991">
        <w:rPr>
          <w:rStyle w:val="Strong"/>
        </w:rPr>
        <w:t>Learn More (Section 3.4)</w:t>
      </w:r>
    </w:p>
    <w:p w14:paraId="6533BB3F" w14:textId="77777777" w:rsidR="00A97D65" w:rsidRPr="00675E33" w:rsidRDefault="00A97D65" w:rsidP="006872FD">
      <w:pPr>
        <w:pStyle w:val="BULLETLIST-FL11pt"/>
        <w:rPr>
          <w:rStyle w:val="Strong"/>
          <w:b w:val="0"/>
          <w:bCs w:val="0"/>
        </w:rPr>
      </w:pPr>
      <w:r w:rsidRPr="00675E33">
        <w:rPr>
          <w:rStyle w:val="Strong"/>
          <w:b w:val="0"/>
          <w:bCs w:val="0"/>
        </w:rPr>
        <w:t>Contact Us</w:t>
      </w:r>
    </w:p>
    <w:p w14:paraId="0CA33D40" w14:textId="77777777" w:rsidR="00A97D65" w:rsidRPr="00675E33" w:rsidRDefault="00A97D65" w:rsidP="006872FD">
      <w:pPr>
        <w:pStyle w:val="BULLETLIST-FL11pt"/>
        <w:rPr>
          <w:rStyle w:val="Strong"/>
          <w:b w:val="0"/>
          <w:bCs w:val="0"/>
        </w:rPr>
      </w:pPr>
      <w:r w:rsidRPr="00675E33">
        <w:rPr>
          <w:rStyle w:val="Strong"/>
          <w:b w:val="0"/>
          <w:bCs w:val="0"/>
        </w:rPr>
        <w:t>Subscribe to the E-Newsletter</w:t>
      </w:r>
    </w:p>
    <w:p w14:paraId="6D718029" w14:textId="77777777" w:rsidR="00A97D65" w:rsidRPr="00675E33" w:rsidRDefault="00A97D65" w:rsidP="006872FD">
      <w:pPr>
        <w:pStyle w:val="BULLETLIST-FL11pt"/>
        <w:rPr>
          <w:rStyle w:val="Strong"/>
          <w:b w:val="0"/>
          <w:bCs w:val="0"/>
        </w:rPr>
      </w:pPr>
      <w:r w:rsidRPr="00675E33">
        <w:rPr>
          <w:rStyle w:val="Strong"/>
          <w:b w:val="0"/>
          <w:bCs w:val="0"/>
        </w:rPr>
        <w:t>E-Newsletter Archive</w:t>
      </w:r>
    </w:p>
    <w:p w14:paraId="643584EF" w14:textId="77777777" w:rsidR="00E61927" w:rsidRDefault="00E61927" w:rsidP="006872FD">
      <w:r>
        <w:br w:type="page"/>
      </w:r>
    </w:p>
    <w:p w14:paraId="7439B763" w14:textId="5548779D" w:rsidR="00E61927" w:rsidRPr="00583D89" w:rsidRDefault="00E61927" w:rsidP="006872FD">
      <w:pPr>
        <w:pStyle w:val="Heading2"/>
        <w:numPr>
          <w:ilvl w:val="1"/>
          <w:numId w:val="2"/>
        </w:numPr>
      </w:pPr>
      <w:r w:rsidRPr="00583D89">
        <w:lastRenderedPageBreak/>
        <w:t>Pesticide Landing Page</w:t>
      </w:r>
    </w:p>
    <w:p w14:paraId="55C1563B" w14:textId="2B6AB1B3" w:rsidR="001311CB" w:rsidRDefault="006872FD" w:rsidP="006872FD">
      <w:r>
        <w:rPr>
          <w:noProof/>
        </w:rPr>
        <mc:AlternateContent>
          <mc:Choice Requires="wpg">
            <w:drawing>
              <wp:anchor distT="0" distB="0" distL="114300" distR="114300" simplePos="0" relativeHeight="251653120" behindDoc="0" locked="0" layoutInCell="1" allowOverlap="1" wp14:anchorId="372FE45D" wp14:editId="4D238BC5">
                <wp:simplePos x="0" y="0"/>
                <wp:positionH relativeFrom="column">
                  <wp:posOffset>0</wp:posOffset>
                </wp:positionH>
                <wp:positionV relativeFrom="paragraph">
                  <wp:posOffset>38735</wp:posOffset>
                </wp:positionV>
                <wp:extent cx="2066925" cy="1581150"/>
                <wp:effectExtent l="0" t="0" r="9525" b="0"/>
                <wp:wrapSquare wrapText="bothSides"/>
                <wp:docPr id="23" name="Group 23"/>
                <wp:cNvGraphicFramePr/>
                <a:graphic xmlns:a="http://schemas.openxmlformats.org/drawingml/2006/main">
                  <a:graphicData uri="http://schemas.microsoft.com/office/word/2010/wordprocessingGroup">
                    <wpg:wgp>
                      <wpg:cNvGrpSpPr/>
                      <wpg:grpSpPr>
                        <a:xfrm>
                          <a:off x="0" y="0"/>
                          <a:ext cx="2066925" cy="1581150"/>
                          <a:chOff x="0" y="0"/>
                          <a:chExt cx="2066925" cy="1581150"/>
                        </a:xfrm>
                      </wpg:grpSpPr>
                      <pic:pic xmlns:pic="http://schemas.openxmlformats.org/drawingml/2006/picture">
                        <pic:nvPicPr>
                          <pic:cNvPr id="4" name="Picture 4" descr="A close-up of a river&#10;&#10;Description automatically generated with low confidence"/>
                          <pic:cNvPicPr>
                            <a:picLocks noChangeAspect="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019300" cy="1249680"/>
                          </a:xfrm>
                          <a:prstGeom prst="rect">
                            <a:avLst/>
                          </a:prstGeom>
                          <a:noFill/>
                          <a:ln>
                            <a:noFill/>
                          </a:ln>
                        </pic:spPr>
                      </pic:pic>
                      <wps:wsp>
                        <wps:cNvPr id="5" name="Text Box 5"/>
                        <wps:cNvSpPr txBox="1"/>
                        <wps:spPr>
                          <a:xfrm>
                            <a:off x="0" y="1228725"/>
                            <a:ext cx="2066925" cy="352425"/>
                          </a:xfrm>
                          <a:prstGeom prst="rect">
                            <a:avLst/>
                          </a:prstGeom>
                          <a:noFill/>
                          <a:ln>
                            <a:noFill/>
                          </a:ln>
                        </wps:spPr>
                        <wps:txbx>
                          <w:txbxContent>
                            <w:p w14:paraId="1BACECD1" w14:textId="49E8FA59" w:rsidR="00A97D65" w:rsidRPr="00222805" w:rsidRDefault="00A97D65" w:rsidP="006872FD">
                              <w:r w:rsidRPr="00222805">
                                <w:rPr>
                                  <w:b/>
                                  <w:bCs/>
                                </w:rPr>
                                <w:t xml:space="preserve">Image </w:t>
                              </w:r>
                              <w:r w:rsidRPr="00222805">
                                <w:rPr>
                                  <w:b/>
                                  <w:bCs/>
                                </w:rPr>
                                <w:fldChar w:fldCharType="begin"/>
                              </w:r>
                              <w:r w:rsidRPr="00222805">
                                <w:rPr>
                                  <w:b/>
                                  <w:bCs/>
                                </w:rPr>
                                <w:instrText xml:space="preserve"> SEQ Image \* ARABIC </w:instrText>
                              </w:r>
                              <w:r w:rsidRPr="00222805">
                                <w:rPr>
                                  <w:b/>
                                  <w:bCs/>
                                </w:rPr>
                                <w:fldChar w:fldCharType="separate"/>
                              </w:r>
                              <w:r w:rsidR="00793E88" w:rsidRPr="00222805">
                                <w:rPr>
                                  <w:b/>
                                  <w:bCs/>
                                  <w:noProof/>
                                </w:rPr>
                                <w:t>1</w:t>
                              </w:r>
                              <w:r w:rsidRPr="00222805">
                                <w:rPr>
                                  <w:b/>
                                  <w:bCs/>
                                </w:rPr>
                                <w:fldChar w:fldCharType="end"/>
                              </w:r>
                              <w:r w:rsidRPr="00222805">
                                <w:rPr>
                                  <w:b/>
                                  <w:bCs/>
                                </w:rPr>
                                <w:t>. Stream</w:t>
                              </w:r>
                              <w:r w:rsidRPr="00222805">
                                <w:t xml:space="preserve"> | Source: </w:t>
                              </w:r>
                              <w:hyperlink r:id="rId12" w:history="1">
                                <w:r w:rsidRPr="00222805">
                                  <w:rPr>
                                    <w:rStyle w:val="Hyperlink"/>
                                    <w:color w:val="000000" w:themeColor="text1"/>
                                    <w:sz w:val="18"/>
                                    <w:szCs w:val="18"/>
                                  </w:rPr>
                                  <w:t>https://unsplash.com/photos/ko7Tp_LyAt4</w:t>
                                </w:r>
                              </w:hyperlink>
                              <w:r w:rsidRPr="00222805">
                                <w:t xml:space="preserve"> </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anchor>
            </w:drawing>
          </mc:Choice>
          <mc:Fallback>
            <w:pict>
              <v:group w14:anchorId="372FE45D" id="Group 23" o:spid="_x0000_s1026" style="position:absolute;margin-left:0;margin-top:3.05pt;width:162.75pt;height:124.5pt;z-index:251653120" coordsize="20669,15811"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 o:spid="_x0000_s1027" type="#_x0000_t75" alt="A close-up of a river&#10;&#10;Description automatically generated with low confidence" style="position:absolute;width:20193;height:1249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">
                  <v:imagedata r:id="rId13" o:title="A close-up of a river&#10;&#10;Description automatically generated with low confidence"/>
                </v:shape>
                <v:shapetype id="_x0000_t202" coordsize="21600,21600" o:spt="202" path="m,l,21600r21600,l21600,xe">
                  <v:stroke joinstyle="miter"/>
                  <v:path gradientshapeok="t" o:connecttype="rect"/>
                </v:shapetype>
                <v:shape id="Text Box 5" o:spid="_x0000_s1028" type="#_x0000_t202" style="position:absolute;top:12287;width:20669;height:35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" filled="f" stroked="f">
                  <v:textbox inset="0,0,0,0">
                    <w:txbxContent>
                      <w:p w14:paraId="1BACECD1" w14:textId="49E8FA59" w:rsidR="00A97D65" w:rsidRPr="00222805" w:rsidRDefault="00A97D65" w:rsidP="006872FD">
                        <w:r w:rsidRPr="00222805">
                          <w:rPr>
                            <w:b/>
                            <w:bCs/>
                          </w:rPr>
                          <w:t xml:space="preserve">Image </w:t>
                        </w:r>
                        <w:r w:rsidRPr="00222805">
                          <w:rPr>
                            <w:b/>
                            <w:bCs/>
                          </w:rPr>
                          <w:fldChar w:fldCharType="begin"/>
                        </w:r>
                        <w:r w:rsidRPr="00222805">
                          <w:rPr>
                            <w:b/>
                            <w:bCs/>
                          </w:rPr>
                          <w:instrText xml:space="preserve"> SEQ Image \* ARABIC </w:instrText>
                        </w:r>
                        <w:r w:rsidRPr="00222805">
                          <w:rPr>
                            <w:b/>
                            <w:bCs/>
                          </w:rPr>
                          <w:fldChar w:fldCharType="separate"/>
                        </w:r>
                        <w:r w:rsidR="00793E88" w:rsidRPr="00222805">
                          <w:rPr>
                            <w:b/>
                            <w:bCs/>
                            <w:noProof/>
                          </w:rPr>
                          <w:t>1</w:t>
                        </w:r>
                        <w:r w:rsidRPr="00222805">
                          <w:rPr>
                            <w:b/>
                            <w:bCs/>
                          </w:rPr>
                          <w:fldChar w:fldCharType="end"/>
                        </w:r>
                        <w:r w:rsidRPr="00222805">
                          <w:rPr>
                            <w:b/>
                            <w:bCs/>
                          </w:rPr>
                          <w:t>. Stream</w:t>
                        </w:r>
                        <w:r w:rsidRPr="00222805">
                          <w:t xml:space="preserve"> | Source: </w:t>
                        </w:r>
                        <w:hyperlink r:id="rId14" w:history="1">
                          <w:r w:rsidRPr="00222805">
                            <w:rPr>
                              <w:rStyle w:val="Hyperlink"/>
                              <w:color w:val="000000" w:themeColor="text1"/>
                              <w:sz w:val="18"/>
                              <w:szCs w:val="18"/>
                            </w:rPr>
                            <w:t>https://unsplash.com/photos/ko7Tp_LyAt4</w:t>
                          </w:r>
                        </w:hyperlink>
                        <w:r w:rsidRPr="00222805">
                          <w:t xml:space="preserve"> </w:t>
                        </w:r>
                      </w:p>
                    </w:txbxContent>
                  </v:textbox>
                </v:shape>
                <w10:wrap type="square"/>
              </v:group>
            </w:pict>
          </mc:Fallback>
        </mc:AlternateContent>
      </w:r>
      <w:r w:rsidR="007E6939">
        <w:t>The State of California has</w:t>
      </w:r>
      <w:r w:rsidR="00505F0F">
        <w:t xml:space="preserve"> regulations in place to protect water quality in the Sacramento and San Joaquin River watersheds, </w:t>
      </w:r>
      <w:r w:rsidR="001E75D7">
        <w:t>some of which include</w:t>
      </w:r>
      <w:r w:rsidR="00505F0F">
        <w:t xml:space="preserve"> a focus on </w:t>
      </w:r>
      <w:r w:rsidR="00F1199E">
        <w:t xml:space="preserve">managing use of </w:t>
      </w:r>
      <w:r w:rsidR="00505F0F">
        <w:t>pesticides</w:t>
      </w:r>
      <w:r w:rsidR="001311CB">
        <w:t xml:space="preserve"> so that they do not </w:t>
      </w:r>
      <w:r w:rsidR="001311CB" w:rsidRPr="00A97D65">
        <w:t>harm</w:t>
      </w:r>
      <w:r w:rsidR="001311CB">
        <w:t xml:space="preserve"> aquatic life found within the streams and rivers in our communities</w:t>
      </w:r>
      <w:r w:rsidR="00CD5D5D">
        <w:t xml:space="preserve">. </w:t>
      </w:r>
      <w:r w:rsidR="009D6D57">
        <w:t xml:space="preserve">Such aquatic organisms include </w:t>
      </w:r>
      <w:r w:rsidR="009D6D57" w:rsidRPr="001311CB">
        <w:t xml:space="preserve">fish, reptiles, amphibians, crayfish, mussels, mollusks, </w:t>
      </w:r>
      <w:r w:rsidR="009D6D57">
        <w:t xml:space="preserve">and </w:t>
      </w:r>
      <w:r w:rsidR="009D6D57" w:rsidRPr="001311CB">
        <w:t>crustaceans</w:t>
      </w:r>
      <w:r w:rsidR="009D6D57">
        <w:t xml:space="preserve">. </w:t>
      </w:r>
      <w:r w:rsidR="001160BF">
        <w:t xml:space="preserve">These regulations </w:t>
      </w:r>
      <w:r w:rsidR="00F1199E">
        <w:t>help ensure</w:t>
      </w:r>
      <w:r w:rsidR="001160BF">
        <w:t xml:space="preserve"> that least toxic pesticides or other means of controlling unwanted </w:t>
      </w:r>
      <w:proofErr w:type="spellStart"/>
      <w:r w:rsidR="001160BF">
        <w:t>pests</w:t>
      </w:r>
      <w:proofErr w:type="spellEnd"/>
      <w:r w:rsidR="001160BF">
        <w:t xml:space="preserve"> are used</w:t>
      </w:r>
      <w:r w:rsidR="009D6D57">
        <w:t>—</w:t>
      </w:r>
      <w:r w:rsidR="00F1199E">
        <w:t>instead</w:t>
      </w:r>
      <w:r w:rsidR="009D6D57">
        <w:t xml:space="preserve"> </w:t>
      </w:r>
      <w:r w:rsidR="00F1199E">
        <w:t>of</w:t>
      </w:r>
      <w:r w:rsidR="001160BF">
        <w:t xml:space="preserve"> pesticides </w:t>
      </w:r>
      <w:r w:rsidR="00F1199E">
        <w:t xml:space="preserve">that could be </w:t>
      </w:r>
      <w:r w:rsidR="001160BF">
        <w:t>washed off the urban landscape</w:t>
      </w:r>
      <w:r w:rsidR="00720999">
        <w:t>,</w:t>
      </w:r>
      <w:r w:rsidR="001160BF">
        <w:t xml:space="preserve"> </w:t>
      </w:r>
      <w:r w:rsidR="00720999">
        <w:t>untreated</w:t>
      </w:r>
      <w:r w:rsidR="000B3ADE">
        <w:t>,</w:t>
      </w:r>
      <w:r w:rsidR="00720999">
        <w:t xml:space="preserve"> </w:t>
      </w:r>
      <w:r w:rsidR="001160BF">
        <w:t>into the streams and rivers.</w:t>
      </w:r>
      <w:r w:rsidR="0001113D">
        <w:t xml:space="preserve"> </w:t>
      </w:r>
      <w:hyperlink r:id="rId15" w:history="1">
        <w:r w:rsidR="00B21422" w:rsidRPr="00222805">
          <w:rPr>
            <w:rStyle w:val="Hyperlink"/>
            <w:color w:val="074976" w:themeColor="text2"/>
          </w:rPr>
          <w:t>Click here for more information about how pesticides are affecting water quality</w:t>
        </w:r>
      </w:hyperlink>
      <w:r w:rsidR="00014E48" w:rsidRPr="00222805">
        <w:rPr>
          <w:color w:val="074976" w:themeColor="text2"/>
        </w:rPr>
        <w:t xml:space="preserve"> and </w:t>
      </w:r>
      <w:hyperlink r:id="rId16" w:history="1">
        <w:r w:rsidR="00014E48" w:rsidRPr="00222805">
          <w:rPr>
            <w:rStyle w:val="Hyperlink"/>
            <w:color w:val="074976" w:themeColor="text2"/>
          </w:rPr>
          <w:t>how pesticides get into our streams and rivers</w:t>
        </w:r>
      </w:hyperlink>
      <w:r w:rsidR="00014E48">
        <w:t>.</w:t>
      </w:r>
      <w:r w:rsidR="00B21422">
        <w:t xml:space="preserve"> </w:t>
      </w:r>
    </w:p>
    <w:p w14:paraId="653D46C0" w14:textId="017027AD" w:rsidR="00E61927" w:rsidRDefault="00E61927" w:rsidP="006872FD">
      <w:r>
        <w:t xml:space="preserve">As part of </w:t>
      </w:r>
      <w:r w:rsidR="00CD5D5D">
        <w:t>this</w:t>
      </w:r>
      <w:r>
        <w:t xml:space="preserve"> effort</w:t>
      </w:r>
      <w:r w:rsidR="001160BF">
        <w:t xml:space="preserve">, </w:t>
      </w:r>
      <w:r>
        <w:t>information about pesticides, less toxic alternatives to control pests, and integrated pest management for residents and businesses</w:t>
      </w:r>
      <w:r w:rsidR="0001113D">
        <w:t xml:space="preserve"> is provided</w:t>
      </w:r>
      <w:r w:rsidR="00121AD6">
        <w:t xml:space="preserve"> here</w:t>
      </w:r>
      <w:r>
        <w:t>. Small changes made around your home or business—something as simple as not spraying a pesticide on a windy day</w:t>
      </w:r>
      <w:r w:rsidR="00A815A0">
        <w:t xml:space="preserve"> or addressing a pest issue without using pesticides</w:t>
      </w:r>
      <w:r>
        <w:t xml:space="preserve">—can make a big difference in our local water quality. </w:t>
      </w:r>
      <w:r w:rsidR="004568C5">
        <w:t xml:space="preserve">Look for the </w:t>
      </w:r>
      <w:r w:rsidR="00A97D65" w:rsidRPr="00784AB6">
        <w:rPr>
          <w:b/>
          <w:bCs/>
          <w:outline/>
          <w:color w:val="268276" w:themeColor="accent1"/>
          <w:spacing w:val="20"/>
          <w:sz w:val="28"/>
          <w:szCs w:val="28"/>
          <w14:shadow w14:blurRad="0" w14:dist="38100" w14:dir="2700000" w14:sx="100000" w14:sy="100000" w14:kx="0" w14:ky="0" w14:algn="tl">
            <w14:schemeClr w14:val="accent2"/>
          </w14:shadow>
          <w14:textOutline w14:w="6604" w14:cap="flat" w14:cmpd="sng" w14:algn="ctr">
            <w14:solidFill>
              <w14:schemeClr w14:val="accent1"/>
            </w14:solidFill>
            <w14:prstDash w14:val="solid"/>
            <w14:round/>
          </w14:textOutline>
          <w14:textFill>
            <w14:solidFill>
              <w14:srgbClr w14:val="FFFFFF"/>
            </w14:solidFill>
          </w14:textFill>
        </w:rPr>
        <w:t>TAKE ACTION!</w:t>
      </w:r>
      <w:r w:rsidR="00A97D65" w:rsidRPr="00784AB6">
        <w:rPr>
          <w:b/>
          <w:outline/>
          <w:color w:val="268276" w:themeColor="accent1"/>
          <w:sz w:val="28"/>
          <w:szCs w:val="28"/>
          <w14:shadow w14:blurRad="0" w14:dist="38100" w14:dir="2700000" w14:sx="100000" w14:sy="100000" w14:kx="0" w14:ky="0" w14:algn="tl">
            <w14:schemeClr w14:val="accent2"/>
          </w14:shadow>
          <w14:textOutline w14:w="6604" w14:cap="flat" w14:cmpd="sng" w14:algn="ctr">
            <w14:solidFill>
              <w14:schemeClr w14:val="accent1"/>
            </w14:solidFill>
            <w14:prstDash w14:val="solid"/>
            <w14:round/>
          </w14:textOutline>
          <w14:textFill>
            <w14:solidFill>
              <w14:srgbClr w14:val="FFFFFF"/>
            </w14:solidFill>
          </w14:textFill>
        </w:rPr>
        <w:t xml:space="preserve"> </w:t>
      </w:r>
      <w:r w:rsidR="004568C5">
        <w:t>items to see how you can make a difference.</w:t>
      </w:r>
      <w:r w:rsidR="00A815A0">
        <w:t xml:space="preserve"> </w:t>
      </w:r>
    </w:p>
    <w:p w14:paraId="7AD02244" w14:textId="77777777" w:rsidR="00E61927" w:rsidRPr="00583D89" w:rsidRDefault="00E61927" w:rsidP="006872FD">
      <w:pPr>
        <w:pStyle w:val="Heading3"/>
      </w:pPr>
      <w:r w:rsidRPr="00583D89">
        <w:t>General Pesticide Information</w:t>
      </w:r>
    </w:p>
    <w:p w14:paraId="248F9ACC" w14:textId="3B71C267" w:rsidR="006D6E7E" w:rsidRDefault="00E61927" w:rsidP="006872FD">
      <w:r>
        <w:t xml:space="preserve">Pesticides are used to control </w:t>
      </w:r>
      <w:r w:rsidR="00430899">
        <w:t xml:space="preserve">unwanted bugs and plants (“pests”) </w:t>
      </w:r>
      <w:r>
        <w:t>such as insects</w:t>
      </w:r>
      <w:r w:rsidR="00430899">
        <w:t xml:space="preserve"> (ants, wasps)</w:t>
      </w:r>
      <w:r>
        <w:t>, rodents</w:t>
      </w:r>
      <w:r w:rsidR="00430899">
        <w:t xml:space="preserve"> (mice, rats)</w:t>
      </w:r>
      <w:r>
        <w:t xml:space="preserve">, weeds, </w:t>
      </w:r>
      <w:r w:rsidR="00430899">
        <w:t>or</w:t>
      </w:r>
      <w:r>
        <w:t xml:space="preserve"> other unwanted organisms. Although efficient, </w:t>
      </w:r>
      <w:r w:rsidR="008208D2">
        <w:t xml:space="preserve">even when used correctly, </w:t>
      </w:r>
      <w:r>
        <w:t xml:space="preserve">these chemicals can cause harm to human health </w:t>
      </w:r>
      <w:r w:rsidR="00430899">
        <w:t>or</w:t>
      </w:r>
      <w:r>
        <w:t xml:space="preserve"> have negative consequences </w:t>
      </w:r>
      <w:r w:rsidR="00EB1091">
        <w:t xml:space="preserve">within </w:t>
      </w:r>
      <w:r>
        <w:t>the environment</w:t>
      </w:r>
      <w:r w:rsidR="009D6D57">
        <w:t xml:space="preserve">. </w:t>
      </w:r>
      <w:r w:rsidR="00430899">
        <w:t xml:space="preserve">Therefore, </w:t>
      </w:r>
      <w:r>
        <w:t xml:space="preserve">it is important to consider less toxic </w:t>
      </w:r>
      <w:r w:rsidR="00553324">
        <w:t xml:space="preserve">or other </w:t>
      </w:r>
      <w:r>
        <w:t>alternatives and always follow label instructions when pesticide application</w:t>
      </w:r>
      <w:r w:rsidR="00DE6519">
        <w:t>s are</w:t>
      </w:r>
      <w:r>
        <w:t xml:space="preserve"> needed. </w:t>
      </w:r>
    </w:p>
    <w:p w14:paraId="5EB0AD50" w14:textId="3CE0AEFA" w:rsidR="00D3128B" w:rsidRDefault="006872FD" w:rsidP="006872FD">
      <w:r>
        <w:rPr>
          <w:b/>
          <w:bCs/>
          <w:outline/>
          <w:noProof/>
          <w:color w:val="FFFFFF"/>
          <w:spacing w:val="20"/>
          <w:sz w:val="28"/>
          <w:szCs w:val="28"/>
        </w:rPr>
        <mc:AlternateContent>
          <mc:Choice Requires="wpg">
            <w:drawing>
              <wp:anchor distT="0" distB="0" distL="114300" distR="114300" simplePos="0" relativeHeight="251659264" behindDoc="0" locked="0" layoutInCell="1" allowOverlap="1" wp14:anchorId="12A587DC" wp14:editId="67B5F196">
                <wp:simplePos x="0" y="0"/>
                <wp:positionH relativeFrom="column">
                  <wp:posOffset>0</wp:posOffset>
                </wp:positionH>
                <wp:positionV relativeFrom="paragraph">
                  <wp:posOffset>74930</wp:posOffset>
                </wp:positionV>
                <wp:extent cx="1657350" cy="2990850"/>
                <wp:effectExtent l="0" t="0" r="0" b="0"/>
                <wp:wrapSquare wrapText="bothSides"/>
                <wp:docPr id="21" name="Group 21"/>
                <wp:cNvGraphicFramePr/>
                <a:graphic xmlns:a="http://schemas.openxmlformats.org/drawingml/2006/main">
                  <a:graphicData uri="http://schemas.microsoft.com/office/word/2010/wordprocessingGroup">
                    <wpg:wgp>
                      <wpg:cNvGrpSpPr/>
                      <wpg:grpSpPr>
                        <a:xfrm>
                          <a:off x="0" y="0"/>
                          <a:ext cx="1657350" cy="2990850"/>
                          <a:chOff x="0" y="0"/>
                          <a:chExt cx="1657350" cy="2990850"/>
                        </a:xfrm>
                      </wpg:grpSpPr>
                      <pic:pic xmlns:pic="http://schemas.openxmlformats.org/drawingml/2006/picture">
                        <pic:nvPicPr>
                          <pic:cNvPr id="6" name="Picture 6" descr="A person holding a plant&#10;&#10;Description automatically generated with low confidence"/>
                          <pic:cNvPicPr>
                            <a:picLocks noChangeAspect="1"/>
                          </pic:cNvPicPr>
                        </pic:nvPicPr>
                        <pic:blipFill>
                          <a:blip r:embed="rId17" cstate="print">
                            <a:extLst>
                              <a:ext uri="{28A0092B-C50C-407E-A947-70E740481C1C}">
                                <a14:useLocalDpi xmlns:a14="http://schemas.microsoft.com/office/drawing/2010/main" val="0"/>
                              </a:ext>
                            </a:extLst>
                          </a:blip>
                          <a:stretch>
                            <a:fillRect/>
                          </a:stretch>
                        </pic:blipFill>
                        <pic:spPr>
                          <a:xfrm>
                            <a:off x="0" y="0"/>
                            <a:ext cx="1645920" cy="2114550"/>
                          </a:xfrm>
                          <a:prstGeom prst="rect">
                            <a:avLst/>
                          </a:prstGeom>
                        </pic:spPr>
                      </pic:pic>
                      <wps:wsp>
                        <wps:cNvPr id="7" name="Text Box 7"/>
                        <wps:cNvSpPr txBox="1"/>
                        <wps:spPr>
                          <a:xfrm>
                            <a:off x="9525" y="2085975"/>
                            <a:ext cx="1647825" cy="904875"/>
                          </a:xfrm>
                          <a:prstGeom prst="rect">
                            <a:avLst/>
                          </a:prstGeom>
                          <a:solidFill>
                            <a:prstClr val="white"/>
                          </a:solidFill>
                          <a:ln>
                            <a:noFill/>
                          </a:ln>
                        </wps:spPr>
                        <wps:txbx>
                          <w:txbxContent>
                            <w:p w14:paraId="14F2964E" w14:textId="04801E20" w:rsidR="00793E88" w:rsidRPr="00222805" w:rsidRDefault="00793E88" w:rsidP="006872FD">
                              <w:pPr>
                                <w:rPr>
                                  <w:bCs/>
                                  <w:noProof/>
                                  <w:color w:val="FFFFFF"/>
                                  <w:spacing w:val="20"/>
                                  <w:sz w:val="24"/>
                                  <w:szCs w:val="24"/>
                                </w:rPr>
                              </w:pPr>
                              <w:r w:rsidRPr="00222805">
                                <w:rPr>
                                  <w:b/>
                                </w:rPr>
                                <w:t>Image</w:t>
                              </w:r>
                              <w:r w:rsidRPr="00222805">
                                <w:rPr>
                                  <w:bCs/>
                                </w:rPr>
                                <w:t xml:space="preserve"> </w:t>
                              </w:r>
                              <w:r w:rsidRPr="00222805">
                                <w:rPr>
                                  <w:b/>
                                </w:rPr>
                                <w:fldChar w:fldCharType="begin"/>
                              </w:r>
                              <w:r w:rsidRPr="00222805">
                                <w:rPr>
                                  <w:b/>
                                </w:rPr>
                                <w:instrText xml:space="preserve"> SEQ Image \* ARABIC </w:instrText>
                              </w:r>
                              <w:r w:rsidRPr="00222805">
                                <w:rPr>
                                  <w:b/>
                                </w:rPr>
                                <w:fldChar w:fldCharType="separate"/>
                              </w:r>
                              <w:r w:rsidRPr="00222805">
                                <w:rPr>
                                  <w:b/>
                                  <w:noProof/>
                                </w:rPr>
                                <w:t>2</w:t>
                              </w:r>
                              <w:r w:rsidRPr="00222805">
                                <w:rPr>
                                  <w:b/>
                                </w:rPr>
                                <w:fldChar w:fldCharType="end"/>
                              </w:r>
                              <w:r w:rsidRPr="00222805">
                                <w:rPr>
                                  <w:b/>
                                </w:rPr>
                                <w:t>.</w:t>
                              </w:r>
                              <w:r w:rsidR="00E8613E" w:rsidRPr="00222805">
                                <w:rPr>
                                  <w:b/>
                                </w:rPr>
                                <w:t xml:space="preserve"> Pesticide Bottle</w:t>
                              </w:r>
                              <w:r w:rsidRPr="00222805">
                                <w:rPr>
                                  <w:bCs/>
                                </w:rPr>
                                <w:t xml:space="preserve"> | Source: </w:t>
                              </w:r>
                              <w:hyperlink r:id="rId18" w:history="1">
                                <w:r w:rsidRPr="00222805">
                                  <w:rPr>
                                    <w:rStyle w:val="Hyperlink"/>
                                    <w:bCs/>
                                    <w:color w:val="000000" w:themeColor="text1"/>
                                    <w:sz w:val="18"/>
                                    <w:szCs w:val="20"/>
                                  </w:rPr>
                                  <w:t>https://www.pexels.com/photo/woman-spraying-water-on-green-leaves-7342592</w:t>
                                </w:r>
                                <w:r w:rsidRPr="00222805">
                                  <w:rPr>
                                    <w:rStyle w:val="Hyperlink"/>
                                    <w:b/>
                                    <w:bCs/>
                                    <w:color w:val="000000" w:themeColor="text1"/>
                                    <w:sz w:val="18"/>
                                    <w:szCs w:val="20"/>
                                  </w:rPr>
                                  <w:t>/</w:t>
                                </w:r>
                              </w:hyperlink>
                              <w:r w:rsidRPr="00E8613E">
                                <w:rPr>
                                  <w:b/>
                                  <w:bCs/>
                                  <w:color w:val="000000" w:themeColor="text1"/>
                                </w:rPr>
                                <w:t xml:space="preserve">  </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anchor>
            </w:drawing>
          </mc:Choice>
          <mc:Fallback>
            <w:pict>
              <v:group w14:anchorId="12A587DC" id="Group 21" o:spid="_x0000_s1029" style="position:absolute;margin-left:0;margin-top:5.9pt;width:130.5pt;height:235.5pt;z-index:251659264" coordsize="16573,29908"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">
                <v:shape id="Picture 6" o:spid="_x0000_s1030" type="#_x0000_t75" alt="A person holding a plant&#10;&#10;Description automatically generated with low confidence" style="position:absolute;width:16459;height:2114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">
                  <v:imagedata r:id="rId19" o:title="A person holding a plant&#10;&#10;Description automatically generated with low confidence"/>
                </v:shape>
                <v:shape id="Text Box 7" o:spid="_x0000_s1031" type="#_x0000_t202" style="position:absolute;left:95;top:20859;width:16478;height:90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" stroked="f">
                  <v:textbox inset="0,0,0,0">
                    <w:txbxContent>
                      <w:p w14:paraId="14F2964E" w14:textId="04801E20" w:rsidR="00793E88" w:rsidRPr="00222805" w:rsidRDefault="00793E88" w:rsidP="006872FD">
                        <w:pPr>
                          <w:rPr>
                            <w:bCs/>
                            <w:noProof/>
                            <w:color w:val="FFFFFF"/>
                            <w:spacing w:val="20"/>
                            <w:sz w:val="24"/>
                            <w:szCs w:val="24"/>
                          </w:rPr>
                        </w:pPr>
                        <w:r w:rsidRPr="00222805">
                          <w:rPr>
                            <w:b/>
                          </w:rPr>
                          <w:t>Image</w:t>
                        </w:r>
                        <w:r w:rsidRPr="00222805">
                          <w:rPr>
                            <w:bCs/>
                          </w:rPr>
                          <w:t xml:space="preserve"> </w:t>
                        </w:r>
                        <w:r w:rsidRPr="00222805">
                          <w:rPr>
                            <w:b/>
                          </w:rPr>
                          <w:fldChar w:fldCharType="begin"/>
                        </w:r>
                        <w:r w:rsidRPr="00222805">
                          <w:rPr>
                            <w:b/>
                          </w:rPr>
                          <w:instrText xml:space="preserve"> SEQ Image \* ARABIC </w:instrText>
                        </w:r>
                        <w:r w:rsidRPr="00222805">
                          <w:rPr>
                            <w:b/>
                          </w:rPr>
                          <w:fldChar w:fldCharType="separate"/>
                        </w:r>
                        <w:r w:rsidRPr="00222805">
                          <w:rPr>
                            <w:b/>
                            <w:noProof/>
                          </w:rPr>
                          <w:t>2</w:t>
                        </w:r>
                        <w:r w:rsidRPr="00222805">
                          <w:rPr>
                            <w:b/>
                          </w:rPr>
                          <w:fldChar w:fldCharType="end"/>
                        </w:r>
                        <w:r w:rsidRPr="00222805">
                          <w:rPr>
                            <w:b/>
                          </w:rPr>
                          <w:t>.</w:t>
                        </w:r>
                        <w:r w:rsidR="00E8613E" w:rsidRPr="00222805">
                          <w:rPr>
                            <w:b/>
                          </w:rPr>
                          <w:t xml:space="preserve"> Pesticide Bottle</w:t>
                        </w:r>
                        <w:r w:rsidRPr="00222805">
                          <w:rPr>
                            <w:bCs/>
                          </w:rPr>
                          <w:t xml:space="preserve"> | Source: </w:t>
                        </w:r>
                        <w:hyperlink r:id="rId20" w:history="1">
                          <w:r w:rsidRPr="00222805">
                            <w:rPr>
                              <w:rStyle w:val="Hyperlink"/>
                              <w:bCs/>
                              <w:color w:val="000000" w:themeColor="text1"/>
                              <w:sz w:val="18"/>
                              <w:szCs w:val="20"/>
                            </w:rPr>
                            <w:t>https://www.pexels.com/photo/woman-spraying-water-on-green-leaves-7342592</w:t>
                          </w:r>
                          <w:r w:rsidRPr="00222805">
                            <w:rPr>
                              <w:rStyle w:val="Hyperlink"/>
                              <w:b/>
                              <w:bCs/>
                              <w:color w:val="000000" w:themeColor="text1"/>
                              <w:sz w:val="18"/>
                              <w:szCs w:val="20"/>
                            </w:rPr>
                            <w:t>/</w:t>
                          </w:r>
                        </w:hyperlink>
                        <w:r w:rsidRPr="00E8613E">
                          <w:rPr>
                            <w:b/>
                            <w:bCs/>
                            <w:color w:val="000000" w:themeColor="text1"/>
                          </w:rPr>
                          <w:t xml:space="preserve">  </w:t>
                        </w:r>
                      </w:p>
                    </w:txbxContent>
                  </v:textbox>
                </v:shape>
                <w10:wrap type="square"/>
              </v:group>
            </w:pict>
          </mc:Fallback>
        </mc:AlternateContent>
      </w:r>
      <w:r w:rsidR="00793E88" w:rsidRPr="00793E88">
        <w:rPr>
          <w:b/>
          <w:bCs/>
          <w:outline/>
          <w:color w:val="268276" w:themeColor="accent1"/>
          <w:spacing w:val="20"/>
          <w:sz w:val="28"/>
          <w:szCs w:val="28"/>
          <w14:shadow w14:blurRad="0" w14:dist="38100" w14:dir="2700000" w14:sx="100000" w14:sy="100000" w14:kx="0" w14:ky="0" w14:algn="tl">
            <w14:schemeClr w14:val="accent2"/>
          </w14:shadow>
          <w14:textOutline w14:w="6604" w14:cap="flat" w14:cmpd="sng" w14:algn="ctr">
            <w14:solidFill>
              <w14:schemeClr w14:val="accent1"/>
            </w14:solidFill>
            <w14:prstDash w14:val="solid"/>
            <w14:round/>
          </w14:textOutline>
          <w14:textFill>
            <w14:solidFill>
              <w14:srgbClr w14:val="FFFFFF"/>
            </w14:solidFill>
          </w14:textFill>
        </w:rPr>
        <w:t xml:space="preserve"> </w:t>
      </w:r>
      <w:r w:rsidR="00793E88" w:rsidRPr="00784AB6">
        <w:rPr>
          <w:b/>
          <w:bCs/>
          <w:outline/>
          <w:color w:val="268276" w:themeColor="accent1"/>
          <w:spacing w:val="20"/>
          <w:sz w:val="28"/>
          <w:szCs w:val="28"/>
          <w14:shadow w14:blurRad="0" w14:dist="38100" w14:dir="2700000" w14:sx="100000" w14:sy="100000" w14:kx="0" w14:ky="0" w14:algn="tl">
            <w14:schemeClr w14:val="accent2"/>
          </w14:shadow>
          <w14:textOutline w14:w="6604" w14:cap="flat" w14:cmpd="sng" w14:algn="ctr">
            <w14:solidFill>
              <w14:schemeClr w14:val="accent1"/>
            </w14:solidFill>
            <w14:prstDash w14:val="solid"/>
            <w14:round/>
          </w14:textOutline>
          <w14:textFill>
            <w14:solidFill>
              <w14:srgbClr w14:val="FFFFFF"/>
            </w14:solidFill>
          </w14:textFill>
        </w:rPr>
        <w:t>TAKE ACTION!</w:t>
      </w:r>
      <w:r w:rsidR="00793E88" w:rsidRPr="00784AB6">
        <w:rPr>
          <w:b/>
          <w:outline/>
          <w:color w:val="268276" w:themeColor="accent1"/>
          <w:sz w:val="28"/>
          <w:szCs w:val="28"/>
          <w14:shadow w14:blurRad="0" w14:dist="38100" w14:dir="2700000" w14:sx="100000" w14:sy="100000" w14:kx="0" w14:ky="0" w14:algn="tl">
            <w14:schemeClr w14:val="accent2"/>
          </w14:shadow>
          <w14:textOutline w14:w="6604" w14:cap="flat" w14:cmpd="sng" w14:algn="ctr">
            <w14:solidFill>
              <w14:schemeClr w14:val="accent1"/>
            </w14:solidFill>
            <w14:prstDash w14:val="solid"/>
            <w14:round/>
          </w14:textOutline>
          <w14:textFill>
            <w14:solidFill>
              <w14:srgbClr w14:val="FFFFFF"/>
            </w14:solidFill>
          </w14:textFill>
        </w:rPr>
        <w:t xml:space="preserve"> </w:t>
      </w:r>
      <w:r w:rsidR="00D3128B">
        <w:t>One of the first things that you can do is to make sure that you read the label for the pesticide that you are thinking about purchasing</w:t>
      </w:r>
      <w:r w:rsidR="008A1426">
        <w:t xml:space="preserve">. This will help to ensure </w:t>
      </w:r>
      <w:r w:rsidR="00D3128B">
        <w:t xml:space="preserve">that you understand what you are purchasing, its potential effect on the environment, and </w:t>
      </w:r>
      <w:r w:rsidR="008208D2">
        <w:t>when and how</w:t>
      </w:r>
      <w:r w:rsidR="00D3128B">
        <w:t xml:space="preserve"> it should be applied.</w:t>
      </w:r>
      <w:r w:rsidR="008A1426">
        <w:t xml:space="preserve"> </w:t>
      </w:r>
      <w:hyperlink r:id="rId21" w:history="1">
        <w:r w:rsidR="008A1426" w:rsidRPr="00222805">
          <w:rPr>
            <w:rStyle w:val="Hyperlink"/>
            <w:color w:val="074976" w:themeColor="text2"/>
          </w:rPr>
          <w:t xml:space="preserve">Click here </w:t>
        </w:r>
        <w:r w:rsidR="00F97925" w:rsidRPr="00222805">
          <w:rPr>
            <w:rStyle w:val="Hyperlink"/>
            <w:color w:val="074976" w:themeColor="text2"/>
          </w:rPr>
          <w:t xml:space="preserve">to learn more about how to read a </w:t>
        </w:r>
        <w:r w:rsidR="008A1426" w:rsidRPr="00222805">
          <w:rPr>
            <w:rStyle w:val="Hyperlink"/>
            <w:color w:val="074976" w:themeColor="text2"/>
          </w:rPr>
          <w:t>pesticide label</w:t>
        </w:r>
      </w:hyperlink>
      <w:r w:rsidR="008A1426">
        <w:t xml:space="preserve"> </w:t>
      </w:r>
      <w:bookmarkStart w:id="4" w:name="_Hlk94501542"/>
      <w:r w:rsidR="000639D2" w:rsidRPr="00DE6519">
        <w:rPr>
          <w:color w:val="C00000"/>
          <w:highlight w:val="cyan"/>
        </w:rPr>
        <w:t>[Note – this links to a .pdf]</w:t>
      </w:r>
      <w:r w:rsidR="000639D2">
        <w:t xml:space="preserve">or </w:t>
      </w:r>
      <w:hyperlink r:id="rId22" w:history="1">
        <w:r w:rsidR="000639D2" w:rsidRPr="00222805">
          <w:rPr>
            <w:rStyle w:val="Hyperlink"/>
            <w:color w:val="074976" w:themeColor="text2"/>
          </w:rPr>
          <w:t>here for what to look for</w:t>
        </w:r>
      </w:hyperlink>
      <w:r w:rsidR="000639D2">
        <w:t xml:space="preserve"> </w:t>
      </w:r>
      <w:bookmarkEnd w:id="4"/>
      <w:r w:rsidR="00F97925">
        <w:t xml:space="preserve">or </w:t>
      </w:r>
      <w:hyperlink r:id="rId23" w:history="1">
        <w:r w:rsidR="00F97925" w:rsidRPr="00222805">
          <w:rPr>
            <w:rStyle w:val="Hyperlink"/>
            <w:color w:val="074976" w:themeColor="text2"/>
          </w:rPr>
          <w:t>here for common questions and answers about pesticide labels</w:t>
        </w:r>
      </w:hyperlink>
      <w:r w:rsidR="00F97925">
        <w:t xml:space="preserve">. </w:t>
      </w:r>
    </w:p>
    <w:p w14:paraId="726E78FE" w14:textId="0DDB867E" w:rsidR="00001CEF" w:rsidRDefault="00E61927" w:rsidP="006872FD">
      <w:r>
        <w:t>In California, pesticides are regulated by the</w:t>
      </w:r>
      <w:r w:rsidR="00805251">
        <w:t xml:space="preserve"> Department of Pesticide Regulation (DPR)</w:t>
      </w:r>
      <w:r w:rsidR="001D7BC3">
        <w:t xml:space="preserve"> as well as by the United States Environmental Protection Agency (USEPA)</w:t>
      </w:r>
      <w:r>
        <w:t xml:space="preserve">. </w:t>
      </w:r>
      <w:r w:rsidR="00466753">
        <w:t>To learn more about why pesticides can be harmful and how they are regulated, visit</w:t>
      </w:r>
      <w:r w:rsidR="00001CEF">
        <w:t xml:space="preserve"> the following websites:</w:t>
      </w:r>
    </w:p>
    <w:p w14:paraId="7AFC4F22" w14:textId="3FD01C4B" w:rsidR="00466753" w:rsidRPr="00222805" w:rsidRDefault="000057E8" w:rsidP="006872FD">
      <w:pPr>
        <w:pStyle w:val="BULLETLIST-FL11pt"/>
        <w:rPr>
          <w:color w:val="074976" w:themeColor="text2"/>
        </w:rPr>
      </w:pPr>
      <w:hyperlink r:id="rId24" w:history="1">
        <w:r w:rsidR="00001CEF" w:rsidRPr="00222805">
          <w:rPr>
            <w:rStyle w:val="Hyperlink"/>
            <w:color w:val="074976" w:themeColor="text2"/>
          </w:rPr>
          <w:t>United States Environmental Protection Agency (USEPA)</w:t>
        </w:r>
      </w:hyperlink>
    </w:p>
    <w:p w14:paraId="1AA0022A" w14:textId="4EDF125B" w:rsidR="00001CEF" w:rsidRPr="00222805" w:rsidRDefault="000057E8" w:rsidP="006872FD">
      <w:pPr>
        <w:pStyle w:val="BULLETLIST-FL11pt"/>
      </w:pPr>
      <w:hyperlink r:id="rId25" w:history="1">
        <w:r w:rsidR="00805251" w:rsidRPr="00222805">
          <w:rPr>
            <w:rStyle w:val="Hyperlink"/>
            <w:color w:val="074976" w:themeColor="text2"/>
          </w:rPr>
          <w:t>California Department of Pesticide Regulation (DPR)</w:t>
        </w:r>
      </w:hyperlink>
    </w:p>
    <w:p w14:paraId="02248571" w14:textId="77777777" w:rsidR="00793E88" w:rsidRDefault="00793E88" w:rsidP="006872FD">
      <w:bookmarkStart w:id="5" w:name="_Hlk94426972"/>
    </w:p>
    <w:p w14:paraId="41FC2D99" w14:textId="6A52B632" w:rsidR="00E61927" w:rsidRPr="00C90B35" w:rsidRDefault="001E75D7" w:rsidP="006872FD">
      <w:r w:rsidRPr="00C90B35">
        <w:t>Hyperlinks</w:t>
      </w:r>
      <w:r w:rsidR="00553324" w:rsidRPr="00C90B35">
        <w:t xml:space="preserve"> are embedded within the text and included here for informational purposes</w:t>
      </w:r>
      <w:r w:rsidR="00E61927" w:rsidRPr="00C90B35">
        <w:t xml:space="preserve">: </w:t>
      </w:r>
    </w:p>
    <w:p w14:paraId="026E3063" w14:textId="3339C230" w:rsidR="00E61927" w:rsidRPr="00C90B35" w:rsidRDefault="00E61927" w:rsidP="006872FD">
      <w:pPr>
        <w:pStyle w:val="BULLETLIST-FL11pt"/>
        <w:rPr>
          <w:color w:val="C00000"/>
        </w:rPr>
      </w:pPr>
      <w:r w:rsidRPr="00C90B35">
        <w:rPr>
          <w:color w:val="C00000"/>
        </w:rPr>
        <w:lastRenderedPageBreak/>
        <w:t xml:space="preserve">US EPA: Pesticides: </w:t>
      </w:r>
      <w:hyperlink r:id="rId26" w:history="1">
        <w:r w:rsidR="00DE557B" w:rsidRPr="00222805">
          <w:rPr>
            <w:rStyle w:val="Hyperlink"/>
            <w:color w:val="074976" w:themeColor="text2"/>
          </w:rPr>
          <w:t>https://www.epa.gov/minimum-risk-pesticides/what-pesticide</w:t>
        </w:r>
      </w:hyperlink>
      <w:r w:rsidR="00DE557B" w:rsidRPr="00222805">
        <w:rPr>
          <w:color w:val="074976" w:themeColor="text2"/>
        </w:rPr>
        <w:t xml:space="preserve"> </w:t>
      </w:r>
    </w:p>
    <w:p w14:paraId="64578ED4" w14:textId="0119B409" w:rsidR="00F97925" w:rsidRDefault="00F97925" w:rsidP="006872FD">
      <w:pPr>
        <w:pStyle w:val="BULLETLIST-FL11pt"/>
        <w:rPr>
          <w:color w:val="C00000"/>
        </w:rPr>
      </w:pPr>
      <w:r>
        <w:rPr>
          <w:color w:val="C00000"/>
        </w:rPr>
        <w:t xml:space="preserve">US EPA: Pesticide Labeling Questions &amp; Answers: </w:t>
      </w:r>
      <w:hyperlink r:id="rId27" w:history="1">
        <w:r w:rsidRPr="00222805">
          <w:rPr>
            <w:rStyle w:val="Hyperlink"/>
            <w:color w:val="074976" w:themeColor="text2"/>
          </w:rPr>
          <w:t>https://www.epa.gov/pesticide-labels/pesticide-labeling-questions-answers</w:t>
        </w:r>
      </w:hyperlink>
      <w:r w:rsidRPr="00222805">
        <w:rPr>
          <w:color w:val="074976" w:themeColor="text2"/>
        </w:rPr>
        <w:t xml:space="preserve"> </w:t>
      </w:r>
    </w:p>
    <w:p w14:paraId="6E79FCE3" w14:textId="77777777" w:rsidR="00B21422" w:rsidRPr="00B21422" w:rsidRDefault="00E61927" w:rsidP="006872FD">
      <w:pPr>
        <w:pStyle w:val="BULLETLIST-FL11pt"/>
        <w:rPr>
          <w:rStyle w:val="Hyperlink"/>
          <w:color w:val="C00000"/>
          <w:u w:val="none"/>
        </w:rPr>
      </w:pPr>
      <w:r w:rsidRPr="00C90B35">
        <w:t xml:space="preserve">CA Department of Pesticide Regulation: </w:t>
      </w:r>
      <w:hyperlink r:id="rId28" w:history="1">
        <w:r w:rsidR="00DE557B" w:rsidRPr="00222805">
          <w:rPr>
            <w:rStyle w:val="Hyperlink"/>
            <w:color w:val="074976" w:themeColor="text2"/>
          </w:rPr>
          <w:t>https://www.cdpr.ca.gov/</w:t>
        </w:r>
      </w:hyperlink>
    </w:p>
    <w:p w14:paraId="1965D863" w14:textId="0366AAD3" w:rsidR="007F461B" w:rsidRDefault="00B21422" w:rsidP="006872FD">
      <w:pPr>
        <w:pStyle w:val="BULLETLIST-FL11pt"/>
        <w:rPr>
          <w:color w:val="C00000"/>
        </w:rPr>
      </w:pPr>
      <w:r>
        <w:rPr>
          <w:color w:val="C00000"/>
        </w:rPr>
        <w:t>UC IPM:</w:t>
      </w:r>
      <w:r w:rsidR="002B7392">
        <w:rPr>
          <w:color w:val="C00000"/>
        </w:rPr>
        <w:t xml:space="preserve"> Pesticides and Water Quality: </w:t>
      </w:r>
      <w:hyperlink r:id="rId29" w:history="1">
        <w:r w:rsidR="002B7392" w:rsidRPr="00222805">
          <w:rPr>
            <w:rStyle w:val="Hyperlink"/>
            <w:color w:val="074976" w:themeColor="text2"/>
          </w:rPr>
          <w:t>http://ipm.ucanr.edu/WATER/U/watqual.html</w:t>
        </w:r>
      </w:hyperlink>
      <w:r w:rsidR="002B7392" w:rsidRPr="00222805">
        <w:rPr>
          <w:color w:val="074976" w:themeColor="text2"/>
        </w:rPr>
        <w:t xml:space="preserve"> </w:t>
      </w:r>
    </w:p>
    <w:p w14:paraId="14B403DF" w14:textId="3760CA6E" w:rsidR="00221F46" w:rsidRDefault="00221F46" w:rsidP="006872FD">
      <w:pPr>
        <w:pStyle w:val="BULLETLIST-FL11pt"/>
        <w:rPr>
          <w:color w:val="C00000"/>
        </w:rPr>
      </w:pPr>
      <w:r>
        <w:rPr>
          <w:color w:val="C00000"/>
        </w:rPr>
        <w:t xml:space="preserve">UC IPM: How Pesticides Get Into…: </w:t>
      </w:r>
      <w:hyperlink r:id="rId30" w:history="1">
        <w:r w:rsidRPr="00222805">
          <w:rPr>
            <w:rStyle w:val="Hyperlink"/>
            <w:color w:val="074976" w:themeColor="text2"/>
          </w:rPr>
          <w:t>http://ipm.ucanr.edu/WATER/U/stormdrain.html</w:t>
        </w:r>
      </w:hyperlink>
      <w:r w:rsidRPr="00222805">
        <w:rPr>
          <w:color w:val="074976" w:themeColor="text2"/>
        </w:rPr>
        <w:t xml:space="preserve"> </w:t>
      </w:r>
    </w:p>
    <w:p w14:paraId="57DF4231" w14:textId="12B1DCD1" w:rsidR="007F461B" w:rsidRPr="000639D2" w:rsidRDefault="000639D2" w:rsidP="006872FD">
      <w:pPr>
        <w:pStyle w:val="BULLETLIST-FL11pt"/>
        <w:rPr>
          <w:color w:val="FF0000"/>
        </w:rPr>
      </w:pPr>
      <w:r w:rsidRPr="000639D2">
        <w:rPr>
          <w:color w:val="C00000"/>
        </w:rPr>
        <w:t xml:space="preserve">NPIC: Label graphic: </w:t>
      </w:r>
      <w:hyperlink r:id="rId31" w:history="1">
        <w:r w:rsidRPr="00222805">
          <w:rPr>
            <w:rStyle w:val="Hyperlink"/>
            <w:color w:val="074976" w:themeColor="text2"/>
          </w:rPr>
          <w:t>http://npic.orst.edu/outreach/labelinfographic.jpg</w:t>
        </w:r>
      </w:hyperlink>
      <w:r w:rsidRPr="00222805">
        <w:rPr>
          <w:color w:val="074976" w:themeColor="text2"/>
        </w:rPr>
        <w:t xml:space="preserve"> </w:t>
      </w:r>
      <w:bookmarkEnd w:id="5"/>
      <w:r w:rsidR="007F461B" w:rsidRPr="000639D2">
        <w:rPr>
          <w:color w:val="FF0000"/>
        </w:rPr>
        <w:br w:type="page"/>
      </w:r>
    </w:p>
    <w:p w14:paraId="560DE4C3" w14:textId="693A1D73" w:rsidR="00E61927" w:rsidRPr="0096349D" w:rsidRDefault="00E61927" w:rsidP="006872FD">
      <w:pPr>
        <w:pStyle w:val="Heading3"/>
      </w:pPr>
      <w:r w:rsidRPr="0096349D">
        <w:lastRenderedPageBreak/>
        <w:t>Pyrethroid</w:t>
      </w:r>
      <w:r w:rsidR="003C6E07">
        <w:t xml:space="preserve"> Pesticide</w:t>
      </w:r>
      <w:r w:rsidRPr="0096349D">
        <w:t>s</w:t>
      </w:r>
    </w:p>
    <w:p w14:paraId="59575817" w14:textId="18EDA29C" w:rsidR="00005E9B" w:rsidRDefault="00005E9B" w:rsidP="006872FD">
      <w:r>
        <w:t xml:space="preserve">Although there are many different types of pesticides, one group </w:t>
      </w:r>
      <w:r w:rsidR="008208D2">
        <w:t xml:space="preserve">of pesticides called </w:t>
      </w:r>
      <w:r w:rsidR="008208D2" w:rsidRPr="00222805">
        <w:rPr>
          <w:i/>
          <w:iCs/>
          <w:color w:val="074976" w:themeColor="text2"/>
        </w:rPr>
        <w:t>pyrethroids</w:t>
      </w:r>
      <w:r w:rsidR="008208D2" w:rsidRPr="00222805" w:rsidDel="008208D2">
        <w:rPr>
          <w:color w:val="074976" w:themeColor="text2"/>
        </w:rPr>
        <w:t xml:space="preserve"> </w:t>
      </w:r>
      <w:r w:rsidR="008208D2">
        <w:t xml:space="preserve">is </w:t>
      </w:r>
      <w:r>
        <w:t xml:space="preserve">of particular concern </w:t>
      </w:r>
      <w:r w:rsidR="008208D2">
        <w:t xml:space="preserve">because </w:t>
      </w:r>
      <w:r w:rsidR="004575D4">
        <w:t>they are being found in our local waterways</w:t>
      </w:r>
      <w:r>
        <w:t xml:space="preserve">. Pyrethroid pesticides </w:t>
      </w:r>
      <w:r w:rsidR="004575D4">
        <w:t>are primarily used for ants, cockroaches, and other insects</w:t>
      </w:r>
      <w:r w:rsidR="008072A9">
        <w:t>. H</w:t>
      </w:r>
      <w:r w:rsidR="004575D4">
        <w:t>owever</w:t>
      </w:r>
      <w:r w:rsidR="008072A9">
        <w:t>,</w:t>
      </w:r>
      <w:r>
        <w:t xml:space="preserve"> it takes them a long time to break down </w:t>
      </w:r>
      <w:r w:rsidR="00DE6519">
        <w:t xml:space="preserve">into less harmful components </w:t>
      </w:r>
      <w:r>
        <w:t>once they’re in the environment</w:t>
      </w:r>
      <w:r w:rsidR="00DE6519">
        <w:t>,</w:t>
      </w:r>
      <w:r>
        <w:t xml:space="preserve"> </w:t>
      </w:r>
      <w:r w:rsidR="004575D4">
        <w:t xml:space="preserve">which means that </w:t>
      </w:r>
      <w:r>
        <w:t xml:space="preserve">they can cause unintended harm to many </w:t>
      </w:r>
      <w:r w:rsidR="004575D4">
        <w:t xml:space="preserve">other types of beneficial insects (e.g., </w:t>
      </w:r>
      <w:r w:rsidR="008208D2">
        <w:t xml:space="preserve">bees, </w:t>
      </w:r>
      <w:r w:rsidR="004575D4">
        <w:t>ladybugs) and aquatic life</w:t>
      </w:r>
      <w:r>
        <w:t xml:space="preserve">. </w:t>
      </w:r>
    </w:p>
    <w:p w14:paraId="27D2E1D0" w14:textId="6A7C568A" w:rsidR="00E61927" w:rsidRDefault="006872FD" w:rsidP="006872FD">
      <w:r>
        <w:rPr>
          <w:b/>
          <w:bCs/>
          <w:outline/>
          <w:noProof/>
          <w:color w:val="FFFFFF"/>
          <w:spacing w:val="20"/>
          <w:sz w:val="28"/>
          <w:szCs w:val="28"/>
        </w:rPr>
        <mc:AlternateContent>
          <mc:Choice Requires="wpg">
            <w:drawing>
              <wp:anchor distT="0" distB="0" distL="114300" distR="114300" simplePos="0" relativeHeight="251663360" behindDoc="0" locked="0" layoutInCell="1" allowOverlap="1" wp14:anchorId="3F10D076" wp14:editId="4A01EC58">
                <wp:simplePos x="0" y="0"/>
                <wp:positionH relativeFrom="column">
                  <wp:posOffset>0</wp:posOffset>
                </wp:positionH>
                <wp:positionV relativeFrom="paragraph">
                  <wp:posOffset>1905</wp:posOffset>
                </wp:positionV>
                <wp:extent cx="2400300" cy="3390900"/>
                <wp:effectExtent l="0" t="0" r="0" b="0"/>
                <wp:wrapSquare wrapText="bothSides"/>
                <wp:docPr id="25" name="Group 25"/>
                <wp:cNvGraphicFramePr/>
                <a:graphic xmlns:a="http://schemas.openxmlformats.org/drawingml/2006/main">
                  <a:graphicData uri="http://schemas.microsoft.com/office/word/2010/wordprocessingGroup">
                    <wpg:wgp>
                      <wpg:cNvGrpSpPr/>
                      <wpg:grpSpPr>
                        <a:xfrm>
                          <a:off x="0" y="0"/>
                          <a:ext cx="2400300" cy="3390900"/>
                          <a:chOff x="0" y="0"/>
                          <a:chExt cx="2400300" cy="3390900"/>
                        </a:xfrm>
                      </wpg:grpSpPr>
                      <pic:pic xmlns:pic="http://schemas.openxmlformats.org/drawingml/2006/picture">
                        <pic:nvPicPr>
                          <pic:cNvPr id="15" name="Picture 15" descr="Text&#10;&#10;Description automatically generated"/>
                          <pic:cNvPicPr>
                            <a:picLocks noChangeAspect="1"/>
                          </pic:cNvPicPr>
                        </pic:nvPicPr>
                        <pic:blipFill>
                          <a:blip r:embed="rId32" cstate="print">
                            <a:extLst>
                              <a:ext uri="{28A0092B-C50C-407E-A947-70E740481C1C}">
                                <a14:useLocalDpi xmlns:a14="http://schemas.microsoft.com/office/drawing/2010/main" val="0"/>
                              </a:ext>
                            </a:extLst>
                          </a:blip>
                          <a:stretch>
                            <a:fillRect/>
                          </a:stretch>
                        </pic:blipFill>
                        <pic:spPr>
                          <a:xfrm>
                            <a:off x="0" y="0"/>
                            <a:ext cx="2400300" cy="3000375"/>
                          </a:xfrm>
                          <a:prstGeom prst="rect">
                            <a:avLst/>
                          </a:prstGeom>
                        </pic:spPr>
                      </pic:pic>
                      <wps:wsp>
                        <wps:cNvPr id="16" name="Text Box 16"/>
                        <wps:cNvSpPr txBox="1"/>
                        <wps:spPr>
                          <a:xfrm>
                            <a:off x="9525" y="2971800"/>
                            <a:ext cx="2390775" cy="419100"/>
                          </a:xfrm>
                          <a:prstGeom prst="rect">
                            <a:avLst/>
                          </a:prstGeom>
                          <a:noFill/>
                          <a:ln>
                            <a:noFill/>
                          </a:ln>
                        </wps:spPr>
                        <wps:txbx>
                          <w:txbxContent>
                            <w:p w14:paraId="4D162189" w14:textId="162A3B53" w:rsidR="00793E88" w:rsidRPr="00222805" w:rsidRDefault="00793E88" w:rsidP="006872FD">
                              <w:pPr>
                                <w:rPr>
                                  <w:noProof/>
                                  <w:color w:val="FFFFFF"/>
                                  <w:spacing w:val="20"/>
                                </w:rPr>
                              </w:pPr>
                              <w:r w:rsidRPr="006872FD">
                                <w:rPr>
                                  <w:b/>
                                  <w:bCs/>
                                </w:rPr>
                                <w:t xml:space="preserve">Image </w:t>
                              </w:r>
                              <w:r w:rsidRPr="006872FD">
                                <w:rPr>
                                  <w:b/>
                                  <w:bCs/>
                                </w:rPr>
                                <w:fldChar w:fldCharType="begin"/>
                              </w:r>
                              <w:r w:rsidRPr="006872FD">
                                <w:rPr>
                                  <w:b/>
                                  <w:bCs/>
                                </w:rPr>
                                <w:instrText xml:space="preserve"> SEQ Image \* ARABIC </w:instrText>
                              </w:r>
                              <w:r w:rsidRPr="006872FD">
                                <w:rPr>
                                  <w:b/>
                                  <w:bCs/>
                                </w:rPr>
                                <w:fldChar w:fldCharType="separate"/>
                              </w:r>
                              <w:r w:rsidRPr="006872FD">
                                <w:rPr>
                                  <w:b/>
                                  <w:bCs/>
                                  <w:noProof/>
                                </w:rPr>
                                <w:t>3</w:t>
                              </w:r>
                              <w:r w:rsidRPr="006872FD">
                                <w:rPr>
                                  <w:b/>
                                  <w:bCs/>
                                </w:rPr>
                                <w:fldChar w:fldCharType="end"/>
                              </w:r>
                              <w:r w:rsidRPr="006872FD">
                                <w:rPr>
                                  <w:b/>
                                  <w:bCs/>
                                </w:rPr>
                                <w:t>. Pesticide Label</w:t>
                              </w:r>
                              <w:r w:rsidRPr="00222805">
                                <w:t xml:space="preserve"> | Source: Internal Origination</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anchor>
            </w:drawing>
          </mc:Choice>
          <mc:Fallback>
            <w:pict>
              <v:group w14:anchorId="3F10D076" id="Group 25" o:spid="_x0000_s1032" style="position:absolute;margin-left:0;margin-top:.15pt;width:189pt;height:267pt;z-index:251663360" coordsize="24003,3390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">
                <v:shape id="Picture 15" o:spid="_x0000_s1033" type="#_x0000_t75" alt="Text&#10;&#10;Description automatically generated" style="position:absolute;width:24003;height:3000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">
                  <v:imagedata r:id="rId33" o:title="Text&#10;&#10;Description automatically generated"/>
                </v:shape>
                <v:shape id="Text Box 16" o:spid="_x0000_s1034" type="#_x0000_t202" style="position:absolute;left:95;top:29718;width:23908;height:41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" filled="f" stroked="f">
                  <v:textbox inset="0,0,0,0">
                    <w:txbxContent>
                      <w:p w14:paraId="4D162189" w14:textId="162A3B53" w:rsidR="00793E88" w:rsidRPr="00222805" w:rsidRDefault="00793E88" w:rsidP="006872FD">
                        <w:pPr>
                          <w:rPr>
                            <w:noProof/>
                            <w:color w:val="FFFFFF"/>
                            <w:spacing w:val="20"/>
                          </w:rPr>
                        </w:pPr>
                        <w:r w:rsidRPr="006872FD">
                          <w:rPr>
                            <w:b/>
                            <w:bCs/>
                          </w:rPr>
                          <w:t xml:space="preserve">Image </w:t>
                        </w:r>
                        <w:r w:rsidRPr="006872FD">
                          <w:rPr>
                            <w:b/>
                            <w:bCs/>
                          </w:rPr>
                          <w:fldChar w:fldCharType="begin"/>
                        </w:r>
                        <w:r w:rsidRPr="006872FD">
                          <w:rPr>
                            <w:b/>
                            <w:bCs/>
                          </w:rPr>
                          <w:instrText xml:space="preserve"> SEQ Image \* ARABIC </w:instrText>
                        </w:r>
                        <w:r w:rsidRPr="006872FD">
                          <w:rPr>
                            <w:b/>
                            <w:bCs/>
                          </w:rPr>
                          <w:fldChar w:fldCharType="separate"/>
                        </w:r>
                        <w:r w:rsidRPr="006872FD">
                          <w:rPr>
                            <w:b/>
                            <w:bCs/>
                            <w:noProof/>
                          </w:rPr>
                          <w:t>3</w:t>
                        </w:r>
                        <w:r w:rsidRPr="006872FD">
                          <w:rPr>
                            <w:b/>
                            <w:bCs/>
                          </w:rPr>
                          <w:fldChar w:fldCharType="end"/>
                        </w:r>
                        <w:r w:rsidRPr="006872FD">
                          <w:rPr>
                            <w:b/>
                            <w:bCs/>
                          </w:rPr>
                          <w:t>. Pesticide Label</w:t>
                        </w:r>
                        <w:r w:rsidRPr="00222805">
                          <w:t xml:space="preserve"> | Source: Internal Origination</w:t>
                        </w:r>
                      </w:p>
                    </w:txbxContent>
                  </v:textbox>
                </v:shape>
                <w10:wrap type="square"/>
              </v:group>
            </w:pict>
          </mc:Fallback>
        </mc:AlternateContent>
      </w:r>
      <w:r w:rsidR="00793E88" w:rsidRPr="00784AB6">
        <w:rPr>
          <w:b/>
          <w:bCs/>
          <w:outline/>
          <w:color w:val="268276" w:themeColor="accent1"/>
          <w:spacing w:val="20"/>
          <w:sz w:val="28"/>
          <w:szCs w:val="28"/>
          <w14:shadow w14:blurRad="0" w14:dist="38100" w14:dir="2700000" w14:sx="100000" w14:sy="100000" w14:kx="0" w14:ky="0" w14:algn="tl">
            <w14:schemeClr w14:val="accent2"/>
          </w14:shadow>
          <w14:textOutline w14:w="6604" w14:cap="flat" w14:cmpd="sng" w14:algn="ctr">
            <w14:solidFill>
              <w14:schemeClr w14:val="accent1"/>
            </w14:solidFill>
            <w14:prstDash w14:val="solid"/>
            <w14:round/>
          </w14:textOutline>
          <w14:textFill>
            <w14:solidFill>
              <w14:srgbClr w14:val="FFFFFF"/>
            </w14:solidFill>
          </w14:textFill>
        </w:rPr>
        <w:t>TAKE ACTION!</w:t>
      </w:r>
      <w:r w:rsidR="00793E88" w:rsidRPr="00784AB6">
        <w:rPr>
          <w:b/>
          <w:outline/>
          <w:color w:val="268276" w:themeColor="accent1"/>
          <w:sz w:val="28"/>
          <w:szCs w:val="28"/>
          <w14:shadow w14:blurRad="0" w14:dist="38100" w14:dir="2700000" w14:sx="100000" w14:sy="100000" w14:kx="0" w14:ky="0" w14:algn="tl">
            <w14:schemeClr w14:val="accent2"/>
          </w14:shadow>
          <w14:textOutline w14:w="6604" w14:cap="flat" w14:cmpd="sng" w14:algn="ctr">
            <w14:solidFill>
              <w14:schemeClr w14:val="accent1"/>
            </w14:solidFill>
            <w14:prstDash w14:val="solid"/>
            <w14:round/>
          </w14:textOutline>
          <w14:textFill>
            <w14:solidFill>
              <w14:srgbClr w14:val="FFFFFF"/>
            </w14:solidFill>
          </w14:textFill>
        </w:rPr>
        <w:t xml:space="preserve"> </w:t>
      </w:r>
      <w:r w:rsidR="00662C56">
        <w:t>Products that contain pyrethroids typically have active ingredients that end in “-</w:t>
      </w:r>
      <w:proofErr w:type="spellStart"/>
      <w:r w:rsidR="00662C56">
        <w:t>thrin</w:t>
      </w:r>
      <w:proofErr w:type="spellEnd"/>
      <w:r w:rsidR="00662C56">
        <w:t>,”</w:t>
      </w:r>
      <w:r w:rsidR="009D6D57">
        <w:t xml:space="preserve">. </w:t>
      </w:r>
      <w:r w:rsidR="00662C56">
        <w:t>When reading the pesticide label, look to see if any of the “active” ingredients include the following</w:t>
      </w:r>
      <w:r w:rsidR="00E61927">
        <w:t>:</w:t>
      </w:r>
    </w:p>
    <w:p w14:paraId="602DBB35" w14:textId="77777777" w:rsidR="00E61927" w:rsidRDefault="00E61927" w:rsidP="006872FD">
      <w:pPr>
        <w:pStyle w:val="ListParagraph"/>
        <w:numPr>
          <w:ilvl w:val="0"/>
          <w:numId w:val="3"/>
        </w:numPr>
      </w:pPr>
      <w:r>
        <w:t>Permethrin</w:t>
      </w:r>
    </w:p>
    <w:p w14:paraId="5573C781" w14:textId="77777777" w:rsidR="00E61927" w:rsidRDefault="00E61927" w:rsidP="006872FD">
      <w:pPr>
        <w:pStyle w:val="ListParagraph"/>
        <w:numPr>
          <w:ilvl w:val="0"/>
          <w:numId w:val="3"/>
        </w:numPr>
      </w:pPr>
      <w:r>
        <w:t>Bifenthrin</w:t>
      </w:r>
    </w:p>
    <w:p w14:paraId="55B9853E" w14:textId="2A376D07" w:rsidR="00E61927" w:rsidRDefault="00E61927" w:rsidP="006872FD">
      <w:pPr>
        <w:pStyle w:val="ListParagraph"/>
        <w:numPr>
          <w:ilvl w:val="0"/>
          <w:numId w:val="3"/>
        </w:numPr>
      </w:pPr>
      <w:r>
        <w:t>Cyfluthrin</w:t>
      </w:r>
    </w:p>
    <w:p w14:paraId="49396C25" w14:textId="77777777" w:rsidR="00E61927" w:rsidRDefault="00E61927" w:rsidP="006872FD">
      <w:pPr>
        <w:pStyle w:val="ListParagraph"/>
        <w:numPr>
          <w:ilvl w:val="0"/>
          <w:numId w:val="3"/>
        </w:numPr>
      </w:pPr>
      <w:r>
        <w:t>Beta-cyfluthrin</w:t>
      </w:r>
    </w:p>
    <w:p w14:paraId="3AF6B25D" w14:textId="77777777" w:rsidR="00E61927" w:rsidRDefault="00E61927" w:rsidP="006872FD">
      <w:pPr>
        <w:pStyle w:val="ListParagraph"/>
        <w:numPr>
          <w:ilvl w:val="0"/>
          <w:numId w:val="3"/>
        </w:numPr>
      </w:pPr>
      <w:r>
        <w:t>Cypermethrin</w:t>
      </w:r>
    </w:p>
    <w:p w14:paraId="25257B58" w14:textId="3DD3B36C" w:rsidR="00E61927" w:rsidRDefault="00E61927" w:rsidP="006872FD">
      <w:pPr>
        <w:pStyle w:val="ListParagraph"/>
        <w:numPr>
          <w:ilvl w:val="0"/>
          <w:numId w:val="3"/>
        </w:numPr>
      </w:pPr>
      <w:r>
        <w:t>Deltamethrin</w:t>
      </w:r>
    </w:p>
    <w:p w14:paraId="29F9A57A" w14:textId="29ACD820" w:rsidR="00E61927" w:rsidRDefault="00E61927" w:rsidP="006872FD">
      <w:pPr>
        <w:pStyle w:val="ListParagraph"/>
        <w:numPr>
          <w:ilvl w:val="0"/>
          <w:numId w:val="3"/>
        </w:numPr>
      </w:pPr>
      <w:r>
        <w:t>Lambda-cyhalothrin</w:t>
      </w:r>
    </w:p>
    <w:p w14:paraId="694E103C" w14:textId="058AA657" w:rsidR="00E61927" w:rsidRDefault="00E61927" w:rsidP="006872FD">
      <w:pPr>
        <w:pStyle w:val="ListParagraph"/>
        <w:numPr>
          <w:ilvl w:val="0"/>
          <w:numId w:val="3"/>
        </w:numPr>
      </w:pPr>
      <w:r>
        <w:t>Tralomethrin</w:t>
      </w:r>
    </w:p>
    <w:p w14:paraId="72D1C29B" w14:textId="76BCFAA6" w:rsidR="00E61927" w:rsidRDefault="00E61927" w:rsidP="006872FD">
      <w:pPr>
        <w:pStyle w:val="ListParagraph"/>
        <w:numPr>
          <w:ilvl w:val="0"/>
          <w:numId w:val="3"/>
        </w:numPr>
      </w:pPr>
      <w:proofErr w:type="spellStart"/>
      <w:r>
        <w:t>Esfenvalerate</w:t>
      </w:r>
      <w:proofErr w:type="spellEnd"/>
      <w:r>
        <w:t xml:space="preserve"> (an exception</w:t>
      </w:r>
      <w:r w:rsidR="001D5239">
        <w:t xml:space="preserve"> to the “-</w:t>
      </w:r>
      <w:proofErr w:type="spellStart"/>
      <w:r w:rsidR="001D5239">
        <w:t>thrin</w:t>
      </w:r>
      <w:proofErr w:type="spellEnd"/>
      <w:r w:rsidR="001D5239">
        <w:t>” rule</w:t>
      </w:r>
      <w:r>
        <w:t>)</w:t>
      </w:r>
    </w:p>
    <w:p w14:paraId="0D49C625" w14:textId="7A86E9A1" w:rsidR="008208D2" w:rsidRDefault="008208D2" w:rsidP="006872FD">
      <w:r>
        <w:t xml:space="preserve">If a pyrethroid is an active ingredient, </w:t>
      </w:r>
      <w:r w:rsidR="00121AD6">
        <w:t>consider</w:t>
      </w:r>
      <w:r>
        <w:t xml:space="preserve"> other ways that you might address the pest, such as other less toxic pesticides or controls that do not require the use of a pesticide </w:t>
      </w:r>
    </w:p>
    <w:p w14:paraId="17604514" w14:textId="0A79460D" w:rsidR="0034711F" w:rsidRDefault="00E61927" w:rsidP="006872FD">
      <w:r>
        <w:t xml:space="preserve">To learn more, visit </w:t>
      </w:r>
      <w:hyperlink r:id="rId34" w:history="1">
        <w:r w:rsidRPr="00222805">
          <w:rPr>
            <w:rStyle w:val="Hyperlink"/>
            <w:color w:val="074976" w:themeColor="text2"/>
          </w:rPr>
          <w:t>Our Water – Our World: Pesticides and Water Quality</w:t>
        </w:r>
      </w:hyperlink>
      <w:r>
        <w:t xml:space="preserve">. </w:t>
      </w:r>
    </w:p>
    <w:p w14:paraId="63749EA9" w14:textId="3C9012DB" w:rsidR="0034711F" w:rsidRPr="00C90B35" w:rsidRDefault="0034711F" w:rsidP="006872FD">
      <w:bookmarkStart w:id="6" w:name="_Hlk94499848"/>
      <w:r w:rsidRPr="00C90B35">
        <w:t xml:space="preserve">Hyperlinks are embedded within the text and included here for informational purposes: </w:t>
      </w:r>
    </w:p>
    <w:p w14:paraId="2E9C0D01" w14:textId="44347F19" w:rsidR="0034711F" w:rsidRDefault="00DE557B" w:rsidP="006872FD">
      <w:pPr>
        <w:pStyle w:val="BULLETLIST-FL11pt"/>
      </w:pPr>
      <w:r w:rsidRPr="00DE557B">
        <w:rPr>
          <w:color w:val="C00000"/>
        </w:rPr>
        <w:t xml:space="preserve">Our Water Our World </w:t>
      </w:r>
      <w:hyperlink r:id="rId35" w:history="1">
        <w:r w:rsidRPr="00222805">
          <w:rPr>
            <w:rStyle w:val="Hyperlink"/>
            <w:color w:val="074976" w:themeColor="text2"/>
          </w:rPr>
          <w:t>https://ourwaterourworld.org/pesticides-and-water-quality/</w:t>
        </w:r>
      </w:hyperlink>
      <w:r w:rsidR="0034711F" w:rsidRPr="00222805">
        <w:t xml:space="preserve"> </w:t>
      </w:r>
    </w:p>
    <w:bookmarkEnd w:id="6"/>
    <w:p w14:paraId="18D2FE6C" w14:textId="77777777" w:rsidR="0023482B" w:rsidRDefault="0023482B" w:rsidP="006872FD">
      <w:pPr>
        <w:rPr>
          <w:rFonts w:ascii="Arial" w:eastAsia="PMingLiU" w:hAnsi="Arial"/>
        </w:rPr>
      </w:pPr>
      <w:r>
        <w:br w:type="page"/>
      </w:r>
    </w:p>
    <w:p w14:paraId="4451CC7F" w14:textId="705E68EF" w:rsidR="00A23EB6" w:rsidRPr="00F97925" w:rsidRDefault="0006006B" w:rsidP="006872FD">
      <w:pPr>
        <w:pStyle w:val="Heading3"/>
      </w:pPr>
      <w:r w:rsidRPr="00F97925">
        <w:lastRenderedPageBreak/>
        <w:t>Point</w:t>
      </w:r>
      <w:r w:rsidR="00571A52">
        <w:t>-</w:t>
      </w:r>
      <w:r w:rsidRPr="00F97925">
        <w:t>of</w:t>
      </w:r>
      <w:r w:rsidR="00571A52">
        <w:t>-</w:t>
      </w:r>
      <w:r w:rsidRPr="00F97925">
        <w:t>Purchase</w:t>
      </w:r>
    </w:p>
    <w:p w14:paraId="768288A7" w14:textId="016945B0" w:rsidR="009C51F7" w:rsidRDefault="00625496" w:rsidP="006872FD">
      <w:r>
        <w:t>“Point</w:t>
      </w:r>
      <w:r w:rsidR="00571A52">
        <w:t>-</w:t>
      </w:r>
      <w:r>
        <w:t>of</w:t>
      </w:r>
      <w:r w:rsidR="00571A52">
        <w:t>-</w:t>
      </w:r>
      <w:r w:rsidR="00EE3214">
        <w:t>purchase</w:t>
      </w:r>
      <w:r>
        <w:t>” or “point</w:t>
      </w:r>
      <w:r w:rsidR="00571A52">
        <w:t>-</w:t>
      </w:r>
      <w:r>
        <w:t>of</w:t>
      </w:r>
      <w:r w:rsidR="00571A52">
        <w:t>-</w:t>
      </w:r>
      <w:r w:rsidR="00EE3214">
        <w:t>sale</w:t>
      </w:r>
      <w:r>
        <w:t xml:space="preserve">” campaigns are focused efforts to educate and raise awareness </w:t>
      </w:r>
      <w:r w:rsidR="008208D2">
        <w:t xml:space="preserve">among </w:t>
      </w:r>
      <w:r>
        <w:t>both retailers and consumers so that they can make informed decisions about what types of products are available for sale (retailers) and what products are most effective</w:t>
      </w:r>
      <w:r w:rsidR="00BD6AED">
        <w:t>, least harmful,</w:t>
      </w:r>
      <w:r>
        <w:t xml:space="preserve"> and </w:t>
      </w:r>
      <w:r w:rsidR="00BD6AED">
        <w:t xml:space="preserve">ultimately </w:t>
      </w:r>
      <w:r>
        <w:t xml:space="preserve">purchased (consumers). </w:t>
      </w:r>
      <w:r w:rsidR="00571A52">
        <w:t>Point-of-purchase</w:t>
      </w:r>
      <w:r w:rsidR="00A475E3">
        <w:t xml:space="preserve"> displays often include materials such as shelf edging</w:t>
      </w:r>
      <w:r w:rsidR="004666A0">
        <w:t xml:space="preserve"> or </w:t>
      </w:r>
      <w:r w:rsidR="00A475E3">
        <w:t>tags</w:t>
      </w:r>
      <w:r w:rsidR="004666A0">
        <w:t xml:space="preserve"> and</w:t>
      </w:r>
      <w:r w:rsidR="00A475E3">
        <w:t xml:space="preserve"> display stands with</w:t>
      </w:r>
      <w:r>
        <w:t xml:space="preserve"> </w:t>
      </w:r>
      <w:r w:rsidR="00A475E3">
        <w:t>fact sheets, banners, and other educational materials</w:t>
      </w:r>
      <w:r w:rsidR="00C736CC">
        <w:t xml:space="preserve"> </w:t>
      </w:r>
      <w:hyperlink r:id="rId36" w:history="1">
        <w:r w:rsidR="00E61927" w:rsidRPr="00222805">
          <w:rPr>
            <w:rStyle w:val="Hyperlink"/>
            <w:color w:val="074976" w:themeColor="text2"/>
          </w:rPr>
          <w:t>Our Water – Our World (OWOW)</w:t>
        </w:r>
      </w:hyperlink>
      <w:r w:rsidR="00E61927" w:rsidRPr="008F3268">
        <w:t xml:space="preserve"> is a</w:t>
      </w:r>
      <w:r w:rsidR="009E68B8">
        <w:t xml:space="preserve">n example of an established </w:t>
      </w:r>
      <w:r w:rsidR="00571A52">
        <w:t>point-of-purchase</w:t>
      </w:r>
      <w:r w:rsidR="009E68B8">
        <w:t xml:space="preserve"> program that</w:t>
      </w:r>
      <w:r w:rsidR="0023482B">
        <w:t xml:space="preserve"> is implemented in </w:t>
      </w:r>
      <w:r w:rsidR="00E61927" w:rsidRPr="008F3268">
        <w:t xml:space="preserve">retail stores </w:t>
      </w:r>
      <w:r w:rsidR="0023482B" w:rsidRPr="008F3268">
        <w:t>that sell pest control products</w:t>
      </w:r>
      <w:r w:rsidR="0023482B">
        <w:t xml:space="preserve"> in northern California</w:t>
      </w:r>
      <w:r w:rsidR="00E61927" w:rsidRPr="008F3268">
        <w:t>.</w:t>
      </w:r>
      <w:r w:rsidR="0023482B">
        <w:t xml:space="preserve"> </w:t>
      </w:r>
    </w:p>
    <w:p w14:paraId="5BEC0DC8" w14:textId="611F0DCE" w:rsidR="00E61927" w:rsidRPr="008F3268" w:rsidRDefault="00C736CC" w:rsidP="006872FD">
      <w:r w:rsidRPr="00784AB6">
        <w:rPr>
          <w:b/>
          <w:bCs/>
          <w:outline/>
          <w:color w:val="268276" w:themeColor="accent1"/>
          <w:spacing w:val="20"/>
          <w:sz w:val="28"/>
          <w:szCs w:val="28"/>
          <w14:shadow w14:blurRad="0" w14:dist="38100" w14:dir="2700000" w14:sx="100000" w14:sy="100000" w14:kx="0" w14:ky="0" w14:algn="tl">
            <w14:schemeClr w14:val="accent2"/>
          </w14:shadow>
          <w14:textOutline w14:w="6604" w14:cap="flat" w14:cmpd="sng" w14:algn="ctr">
            <w14:solidFill>
              <w14:schemeClr w14:val="accent1"/>
            </w14:solidFill>
            <w14:prstDash w14:val="solid"/>
            <w14:round/>
          </w14:textOutline>
          <w14:textFill>
            <w14:solidFill>
              <w14:srgbClr w14:val="FFFFFF"/>
            </w14:solidFill>
          </w14:textFill>
        </w:rPr>
        <w:t>TAKE ACTION!</w:t>
      </w:r>
      <w:r w:rsidRPr="00784AB6">
        <w:rPr>
          <w:b/>
          <w:outline/>
          <w:color w:val="268276" w:themeColor="accent1"/>
          <w:sz w:val="28"/>
          <w:szCs w:val="28"/>
          <w14:shadow w14:blurRad="0" w14:dist="38100" w14:dir="2700000" w14:sx="100000" w14:sy="100000" w14:kx="0" w14:ky="0" w14:algn="tl">
            <w14:schemeClr w14:val="accent2"/>
          </w14:shadow>
          <w14:textOutline w14:w="6604" w14:cap="flat" w14:cmpd="sng" w14:algn="ctr">
            <w14:solidFill>
              <w14:schemeClr w14:val="accent1"/>
            </w14:solidFill>
            <w14:prstDash w14:val="solid"/>
            <w14:round/>
          </w14:textOutline>
          <w14:textFill>
            <w14:solidFill>
              <w14:srgbClr w14:val="FFFFFF"/>
            </w14:solidFill>
          </w14:textFill>
        </w:rPr>
        <w:t xml:space="preserve"> </w:t>
      </w:r>
      <w:r w:rsidR="009C51F7">
        <w:t xml:space="preserve">Next time you </w:t>
      </w:r>
      <w:r w:rsidR="004666A0">
        <w:t>visit</w:t>
      </w:r>
      <w:r w:rsidR="009C51F7">
        <w:t xml:space="preserve"> your local gardening and home </w:t>
      </w:r>
      <w:r w:rsidR="004666A0">
        <w:t>supply retailer</w:t>
      </w:r>
      <w:r w:rsidR="009C51F7">
        <w:t>, look for displays and educational materials about pesticides</w:t>
      </w:r>
      <w:r w:rsidR="00B40B38">
        <w:t xml:space="preserve"> and which controls are best for each type of pest that you may encounter. You can also click here</w:t>
      </w:r>
      <w:r w:rsidR="009C51F7">
        <w:t xml:space="preserve"> </w:t>
      </w:r>
      <w:hyperlink r:id="rId37" w:history="1">
        <w:r w:rsidR="00B40B38" w:rsidRPr="00222805">
          <w:rPr>
            <w:rStyle w:val="Hyperlink"/>
            <w:color w:val="074976" w:themeColor="text2"/>
          </w:rPr>
          <w:t>t</w:t>
        </w:r>
        <w:r w:rsidR="00507B1D" w:rsidRPr="00222805">
          <w:rPr>
            <w:rStyle w:val="Hyperlink"/>
            <w:color w:val="074976" w:themeColor="text2"/>
          </w:rPr>
          <w:t xml:space="preserve">o find stores near you that participate in </w:t>
        </w:r>
        <w:r w:rsidR="00B40B38" w:rsidRPr="00222805">
          <w:rPr>
            <w:rStyle w:val="Hyperlink"/>
            <w:color w:val="074976" w:themeColor="text2"/>
          </w:rPr>
          <w:t xml:space="preserve">the OWOW </w:t>
        </w:r>
        <w:r w:rsidR="00507B1D" w:rsidRPr="00222805">
          <w:rPr>
            <w:rStyle w:val="Hyperlink"/>
            <w:color w:val="074976" w:themeColor="text2"/>
          </w:rPr>
          <w:t>program</w:t>
        </w:r>
        <w:r w:rsidR="009C51F7" w:rsidRPr="00222805">
          <w:rPr>
            <w:rStyle w:val="Hyperlink"/>
            <w:color w:val="074976" w:themeColor="text2"/>
          </w:rPr>
          <w:t>.</w:t>
        </w:r>
      </w:hyperlink>
      <w:r w:rsidR="00E61927" w:rsidRPr="008F3268">
        <w:t xml:space="preserve"> </w:t>
      </w:r>
    </w:p>
    <w:p w14:paraId="09D9A426" w14:textId="76185208" w:rsidR="00E61927" w:rsidRDefault="009C51F7" w:rsidP="006872FD">
      <w:pPr>
        <w:rPr>
          <w:color w:val="FF0000"/>
        </w:rPr>
      </w:pPr>
      <w:r w:rsidRPr="009C51F7">
        <w:rPr>
          <w:highlight w:val="cyan"/>
        </w:rPr>
        <w:t>[Additional information can also be provided if there are specific stores that should be highlighted or other aspects of a local program that should be noted</w:t>
      </w:r>
      <w:r w:rsidR="004666A0">
        <w:rPr>
          <w:highlight w:val="cyan"/>
        </w:rPr>
        <w:t>.</w:t>
      </w:r>
      <w:r w:rsidRPr="009C51F7">
        <w:rPr>
          <w:highlight w:val="cyan"/>
        </w:rPr>
        <w:t>]</w:t>
      </w:r>
      <w:r w:rsidR="00E61927" w:rsidRPr="008F3268">
        <w:t xml:space="preserve"> </w:t>
      </w:r>
    </w:p>
    <w:p w14:paraId="74B46E6D" w14:textId="77777777" w:rsidR="0023482B" w:rsidRPr="00C90B35" w:rsidRDefault="0023482B" w:rsidP="006872FD">
      <w:bookmarkStart w:id="7" w:name="_Hlk94501794"/>
      <w:r w:rsidRPr="00C90B35">
        <w:t xml:space="preserve">Hyperlinks are embedded within the text and included here for informational purposes: </w:t>
      </w:r>
    </w:p>
    <w:p w14:paraId="48FD443B" w14:textId="5E614F98" w:rsidR="0023482B" w:rsidRPr="009C51F7" w:rsidRDefault="0023482B" w:rsidP="006872FD">
      <w:pPr>
        <w:pStyle w:val="ListParagraph"/>
        <w:numPr>
          <w:ilvl w:val="0"/>
          <w:numId w:val="15"/>
        </w:numPr>
      </w:pPr>
      <w:r w:rsidRPr="00DE557B">
        <w:rPr>
          <w:color w:val="C00000"/>
        </w:rPr>
        <w:t xml:space="preserve">Our Water Our World </w:t>
      </w:r>
      <w:hyperlink r:id="rId38" w:history="1">
        <w:r w:rsidRPr="00222805">
          <w:rPr>
            <w:rStyle w:val="Hyperlink"/>
            <w:color w:val="074976" w:themeColor="text2"/>
          </w:rPr>
          <w:t>https://ourwaterourworld.org/our-water-our-word/</w:t>
        </w:r>
      </w:hyperlink>
      <w:r w:rsidRPr="00222805">
        <w:t xml:space="preserve">  </w:t>
      </w:r>
    </w:p>
    <w:p w14:paraId="5637636B" w14:textId="72B5FAED" w:rsidR="009C51F7" w:rsidRDefault="009C51F7" w:rsidP="006872FD">
      <w:pPr>
        <w:pStyle w:val="ListParagraph"/>
        <w:numPr>
          <w:ilvl w:val="0"/>
          <w:numId w:val="15"/>
        </w:numPr>
      </w:pPr>
      <w:r>
        <w:rPr>
          <w:color w:val="C00000"/>
        </w:rPr>
        <w:t xml:space="preserve">Our Water Our World </w:t>
      </w:r>
      <w:hyperlink r:id="rId39" w:history="1">
        <w:r w:rsidRPr="00222805">
          <w:rPr>
            <w:rStyle w:val="Hyperlink"/>
            <w:color w:val="074976" w:themeColor="text2"/>
          </w:rPr>
          <w:t>https://ourwaterourworld.org/find-a-store/</w:t>
        </w:r>
      </w:hyperlink>
      <w:r w:rsidRPr="00222805">
        <w:rPr>
          <w:color w:val="074976" w:themeColor="text2"/>
        </w:rPr>
        <w:t xml:space="preserve"> </w:t>
      </w:r>
    </w:p>
    <w:bookmarkEnd w:id="7"/>
    <w:p w14:paraId="06173EAB" w14:textId="77777777" w:rsidR="0023482B" w:rsidRDefault="0023482B" w:rsidP="006872FD">
      <w:pPr>
        <w:rPr>
          <w:highlight w:val="yellow"/>
        </w:rPr>
      </w:pPr>
    </w:p>
    <w:p w14:paraId="58EF30B4" w14:textId="77777777" w:rsidR="0023482B" w:rsidRDefault="0023482B" w:rsidP="006872FD">
      <w:pPr>
        <w:rPr>
          <w:highlight w:val="yellow"/>
        </w:rPr>
      </w:pPr>
    </w:p>
    <w:p w14:paraId="6BA40023" w14:textId="4A8B1149" w:rsidR="00740618" w:rsidRPr="00740618" w:rsidRDefault="00740618" w:rsidP="006872FD"/>
    <w:p w14:paraId="35810D73" w14:textId="0632129D" w:rsidR="00E61927" w:rsidRDefault="00E61927" w:rsidP="006872FD">
      <w:r>
        <w:br w:type="page"/>
      </w:r>
    </w:p>
    <w:p w14:paraId="32EDD4C3" w14:textId="77777777" w:rsidR="00E61927" w:rsidRPr="00583D89" w:rsidRDefault="00E61927" w:rsidP="006872FD">
      <w:pPr>
        <w:pStyle w:val="Heading2"/>
        <w:numPr>
          <w:ilvl w:val="1"/>
          <w:numId w:val="2"/>
        </w:numPr>
      </w:pPr>
      <w:bookmarkStart w:id="8" w:name="_Hlk91762303"/>
      <w:r w:rsidRPr="00583D89">
        <w:lastRenderedPageBreak/>
        <w:t xml:space="preserve">Information for Residents </w:t>
      </w:r>
      <w:bookmarkEnd w:id="8"/>
    </w:p>
    <w:p w14:paraId="69080A77" w14:textId="77777777" w:rsidR="00E61927" w:rsidRPr="00583D89" w:rsidRDefault="00E61927" w:rsidP="006872FD">
      <w:pPr>
        <w:pStyle w:val="Heading3"/>
      </w:pPr>
      <w:r w:rsidRPr="00583D89">
        <w:t>Pesticides and Gardening</w:t>
      </w:r>
    </w:p>
    <w:p w14:paraId="5DB20E07" w14:textId="7F7F3281" w:rsidR="001F3F0A" w:rsidRDefault="00E61927" w:rsidP="006872FD">
      <w:r>
        <w:t xml:space="preserve">Unwanted insects or weeds in </w:t>
      </w:r>
      <w:r w:rsidR="006D6A67">
        <w:t>y</w:t>
      </w:r>
      <w:r>
        <w:t>our lawn</w:t>
      </w:r>
      <w:r w:rsidR="004249E9">
        <w:t xml:space="preserve">, </w:t>
      </w:r>
      <w:r>
        <w:t>garden</w:t>
      </w:r>
      <w:r w:rsidR="004249E9">
        <w:t>, or home</w:t>
      </w:r>
      <w:r>
        <w:t xml:space="preserve"> can be a source of frustration</w:t>
      </w:r>
      <w:r w:rsidR="004249E9">
        <w:t xml:space="preserve"> and damage the plants that you are trying to grow and maintain</w:t>
      </w:r>
      <w:r w:rsidR="00873786">
        <w:t>. Some pests can also</w:t>
      </w:r>
      <w:r w:rsidR="004249E9">
        <w:t xml:space="preserve"> potentially transmit disease</w:t>
      </w:r>
      <w:r>
        <w:t xml:space="preserve">. </w:t>
      </w:r>
      <w:proofErr w:type="gramStart"/>
      <w:r w:rsidR="004249E9">
        <w:t>In order to</w:t>
      </w:r>
      <w:proofErr w:type="gramEnd"/>
      <w:r w:rsidR="004249E9">
        <w:t xml:space="preserve"> effectively prevent </w:t>
      </w:r>
      <w:r w:rsidR="00873786">
        <w:t xml:space="preserve">or remove </w:t>
      </w:r>
      <w:r w:rsidR="004249E9">
        <w:t xml:space="preserve">these pests, it is important to </w:t>
      </w:r>
      <w:r w:rsidR="00873786">
        <w:t xml:space="preserve">understand </w:t>
      </w:r>
      <w:r w:rsidR="004249E9">
        <w:t xml:space="preserve">what </w:t>
      </w:r>
      <w:r w:rsidR="00925A19">
        <w:t xml:space="preserve">can </w:t>
      </w:r>
      <w:r w:rsidR="00873786">
        <w:t xml:space="preserve">attract </w:t>
      </w:r>
      <w:r w:rsidR="00925A19">
        <w:t xml:space="preserve">or </w:t>
      </w:r>
      <w:r w:rsidR="004249E9">
        <w:t xml:space="preserve">is attracting them, how they are entering the home or garden, and what control </w:t>
      </w:r>
      <w:r w:rsidR="00925A19">
        <w:t>is best for that specific pest</w:t>
      </w:r>
      <w:r w:rsidR="004249E9">
        <w:t xml:space="preserve">. </w:t>
      </w:r>
      <w:r w:rsidR="001F3F0A">
        <w:t>Approaching pests in this manner will save money, have a longer</w:t>
      </w:r>
      <w:r w:rsidR="00873786">
        <w:t>-</w:t>
      </w:r>
      <w:r w:rsidR="001F3F0A">
        <w:t>lasting effect on the pest, and protect the environment.</w:t>
      </w:r>
      <w:r w:rsidR="002E753C">
        <w:t xml:space="preserve"> </w:t>
      </w:r>
    </w:p>
    <w:p w14:paraId="2A926033" w14:textId="1C48E4BD" w:rsidR="004249E9" w:rsidRPr="003C6524" w:rsidRDefault="007D4382" w:rsidP="006872FD">
      <w:pPr>
        <w:rPr>
          <w:b/>
          <w:bCs/>
          <w:color w:val="0070C0"/>
        </w:rPr>
      </w:pPr>
      <w:r>
        <w:rPr>
          <w:b/>
          <w:bCs/>
          <w:outline/>
          <w:noProof/>
          <w:color w:val="FFFFFF"/>
          <w:spacing w:val="20"/>
          <w:sz w:val="28"/>
          <w:szCs w:val="28"/>
        </w:rPr>
        <mc:AlternateContent>
          <mc:Choice Requires="wpg">
            <w:drawing>
              <wp:anchor distT="0" distB="0" distL="114300" distR="114300" simplePos="0" relativeHeight="251672576" behindDoc="0" locked="0" layoutInCell="1" allowOverlap="1" wp14:anchorId="337BEB4C" wp14:editId="6E840789">
                <wp:simplePos x="0" y="0"/>
                <wp:positionH relativeFrom="column">
                  <wp:posOffset>0</wp:posOffset>
                </wp:positionH>
                <wp:positionV relativeFrom="paragraph">
                  <wp:posOffset>180340</wp:posOffset>
                </wp:positionV>
                <wp:extent cx="1819275" cy="2800350"/>
                <wp:effectExtent l="0" t="0" r="9525" b="0"/>
                <wp:wrapSquare wrapText="bothSides"/>
                <wp:docPr id="28" name="Group 28"/>
                <wp:cNvGraphicFramePr/>
                <a:graphic xmlns:a="http://schemas.openxmlformats.org/drawingml/2006/main">
                  <a:graphicData uri="http://schemas.microsoft.com/office/word/2010/wordprocessingGroup">
                    <wpg:wgp>
                      <wpg:cNvGrpSpPr/>
                      <wpg:grpSpPr>
                        <a:xfrm>
                          <a:off x="0" y="0"/>
                          <a:ext cx="1819275" cy="2800350"/>
                          <a:chOff x="0" y="0"/>
                          <a:chExt cx="1819275" cy="2800350"/>
                        </a:xfrm>
                      </wpg:grpSpPr>
                      <pic:pic xmlns:pic="http://schemas.openxmlformats.org/drawingml/2006/picture">
                        <pic:nvPicPr>
                          <pic:cNvPr id="13" name="Picture 13" descr="A picture containing outdoor, person, tree, grass&#10;&#10;Description automatically generated"/>
                          <pic:cNvPicPr>
                            <a:picLocks noChangeAspect="1"/>
                          </pic:cNvPicPr>
                        </pic:nvPicPr>
                        <pic:blipFill rotWithShape="1">
                          <a:blip r:embed="rId40" cstate="print">
                            <a:extLst>
                              <a:ext uri="{28A0092B-C50C-407E-A947-70E740481C1C}">
                                <a14:useLocalDpi xmlns:a14="http://schemas.microsoft.com/office/drawing/2010/main" val="0"/>
                              </a:ext>
                            </a:extLst>
                          </a:blip>
                          <a:srcRect t="5614" b="9473"/>
                          <a:stretch/>
                        </pic:blipFill>
                        <pic:spPr bwMode="auto">
                          <a:xfrm>
                            <a:off x="0" y="0"/>
                            <a:ext cx="1809750" cy="2305050"/>
                          </a:xfrm>
                          <a:prstGeom prst="rect">
                            <a:avLst/>
                          </a:prstGeom>
                          <a:ln>
                            <a:noFill/>
                          </a:ln>
                          <a:extLst>
                            <a:ext uri="{53640926-AAD7-44D8-BBD7-CCE9431645EC}">
                              <a14:shadowObscured xmlns:a14="http://schemas.microsoft.com/office/drawing/2010/main"/>
                            </a:ext>
                          </a:extLst>
                        </pic:spPr>
                      </pic:pic>
                      <wps:wsp>
                        <wps:cNvPr id="14" name="Text Box 14"/>
                        <wps:cNvSpPr txBox="1"/>
                        <wps:spPr>
                          <a:xfrm>
                            <a:off x="9525" y="2305050"/>
                            <a:ext cx="1809750" cy="495300"/>
                          </a:xfrm>
                          <a:prstGeom prst="rect">
                            <a:avLst/>
                          </a:prstGeom>
                          <a:noFill/>
                          <a:ln>
                            <a:noFill/>
                          </a:ln>
                        </wps:spPr>
                        <wps:txbx>
                          <w:txbxContent>
                            <w:p w14:paraId="16448FAE" w14:textId="78AB12A1" w:rsidR="00C736CC" w:rsidRPr="00222805" w:rsidRDefault="00C736CC" w:rsidP="006872FD">
                              <w:pPr>
                                <w:rPr>
                                  <w:bCs/>
                                  <w:noProof/>
                                </w:rPr>
                              </w:pPr>
                              <w:r w:rsidRPr="00222805">
                                <w:rPr>
                                  <w:b/>
                                </w:rPr>
                                <w:t xml:space="preserve">Image </w:t>
                              </w:r>
                              <w:r w:rsidR="00E8613E">
                                <w:rPr>
                                  <w:b/>
                                </w:rPr>
                                <w:t>5</w:t>
                              </w:r>
                              <w:r w:rsidRPr="00222805">
                                <w:rPr>
                                  <w:b/>
                                </w:rPr>
                                <w:t>. Gardening</w:t>
                              </w:r>
                              <w:r w:rsidRPr="00222805">
                                <w:rPr>
                                  <w:bCs/>
                                </w:rPr>
                                <w:t xml:space="preserve"> | Source: </w:t>
                              </w:r>
                              <w:hyperlink r:id="rId41" w:history="1">
                                <w:r w:rsidRPr="00222805">
                                  <w:rPr>
                                    <w:rStyle w:val="UnresolvedMention"/>
                                    <w:bCs/>
                                    <w:color w:val="000000" w:themeColor="text1"/>
                                    <w:sz w:val="18"/>
                                    <w:szCs w:val="20"/>
                                    <w:shd w:val="clear" w:color="auto" w:fill="auto"/>
                                  </w:rPr>
                                  <w:t>https://unsplash.com/photos/_Vq-x0tE38o</w:t>
                                </w:r>
                              </w:hyperlink>
                              <w:r w:rsidRPr="00222805">
                                <w:rPr>
                                  <w:bCs/>
                                  <w:color w:val="000000" w:themeColor="text1"/>
                                </w:rPr>
                                <w:t xml:space="preserve"> </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anchor>
            </w:drawing>
          </mc:Choice>
          <mc:Fallback>
            <w:pict>
              <v:group w14:anchorId="337BEB4C" id="Group 28" o:spid="_x0000_s1035" style="position:absolute;margin-left:0;margin-top:14.2pt;width:143.25pt;height:220.5pt;z-index:251672576" coordsize="18192,28003"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">
                <v:shape id="Picture 13" o:spid="_x0000_s1036" type="#_x0000_t75" alt="A picture containing outdoor, person, tree, grass&#10;&#10;Description automatically generated" style="position:absolute;width:18097;height:2305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">
                  <v:imagedata r:id="rId42" o:title="A picture containing outdoor, person, tree, grass&#10;&#10;Description automatically generated" croptop="3679f" cropbottom="6208f"/>
                </v:shape>
                <v:shape id="Text Box 14" o:spid="_x0000_s1037" type="#_x0000_t202" style="position:absolute;left:95;top:23050;width:18097;height:49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" filled="f" stroked="f">
                  <v:textbox inset="0,0,0,0">
                    <w:txbxContent>
                      <w:p w14:paraId="16448FAE" w14:textId="78AB12A1" w:rsidR="00C736CC" w:rsidRPr="00222805" w:rsidRDefault="00C736CC" w:rsidP="006872FD">
                        <w:pPr>
                          <w:rPr>
                            <w:bCs/>
                            <w:noProof/>
                          </w:rPr>
                        </w:pPr>
                        <w:r w:rsidRPr="00222805">
                          <w:rPr>
                            <w:b/>
                          </w:rPr>
                          <w:t xml:space="preserve">Image </w:t>
                        </w:r>
                        <w:r w:rsidR="00E8613E">
                          <w:rPr>
                            <w:b/>
                          </w:rPr>
                          <w:t>5</w:t>
                        </w:r>
                        <w:r w:rsidRPr="00222805">
                          <w:rPr>
                            <w:b/>
                          </w:rPr>
                          <w:t>. Gardening</w:t>
                        </w:r>
                        <w:r w:rsidRPr="00222805">
                          <w:rPr>
                            <w:bCs/>
                          </w:rPr>
                          <w:t xml:space="preserve"> | Source: </w:t>
                        </w:r>
                        <w:hyperlink r:id="rId43" w:history="1">
                          <w:r w:rsidRPr="00222805">
                            <w:rPr>
                              <w:rStyle w:val="UnresolvedMention"/>
                              <w:bCs/>
                              <w:color w:val="000000" w:themeColor="text1"/>
                              <w:sz w:val="18"/>
                              <w:szCs w:val="20"/>
                              <w:shd w:val="clear" w:color="auto" w:fill="auto"/>
                            </w:rPr>
                            <w:t>https://unsplash.com/photos/_Vq-x0tE38o</w:t>
                          </w:r>
                        </w:hyperlink>
                        <w:r w:rsidRPr="00222805">
                          <w:rPr>
                            <w:bCs/>
                            <w:color w:val="000000" w:themeColor="text1"/>
                          </w:rPr>
                          <w:t xml:space="preserve"> </w:t>
                        </w:r>
                      </w:p>
                    </w:txbxContent>
                  </v:textbox>
                </v:shape>
                <w10:wrap type="square"/>
              </v:group>
            </w:pict>
          </mc:Fallback>
        </mc:AlternateContent>
      </w:r>
      <w:r w:rsidR="00C736CC" w:rsidRPr="00784AB6">
        <w:rPr>
          <w:b/>
          <w:bCs/>
          <w:outline/>
          <w:color w:val="268276" w:themeColor="accent1"/>
          <w:spacing w:val="20"/>
          <w:sz w:val="28"/>
          <w:szCs w:val="28"/>
          <w14:shadow w14:blurRad="0" w14:dist="38100" w14:dir="2700000" w14:sx="100000" w14:sy="100000" w14:kx="0" w14:ky="0" w14:algn="tl">
            <w14:schemeClr w14:val="accent2"/>
          </w14:shadow>
          <w14:textOutline w14:w="6604" w14:cap="flat" w14:cmpd="sng" w14:algn="ctr">
            <w14:solidFill>
              <w14:schemeClr w14:val="accent1"/>
            </w14:solidFill>
            <w14:prstDash w14:val="solid"/>
            <w14:round/>
          </w14:textOutline>
          <w14:textFill>
            <w14:solidFill>
              <w14:srgbClr w14:val="FFFFFF"/>
            </w14:solidFill>
          </w14:textFill>
        </w:rPr>
        <w:t>TAKE ACTION!</w:t>
      </w:r>
      <w:r w:rsidR="00C736CC" w:rsidRPr="00784AB6">
        <w:rPr>
          <w:b/>
          <w:outline/>
          <w:color w:val="268276" w:themeColor="accent1"/>
          <w:sz w:val="28"/>
          <w:szCs w:val="28"/>
          <w14:shadow w14:blurRad="0" w14:dist="38100" w14:dir="2700000" w14:sx="100000" w14:sy="100000" w14:kx="0" w14:ky="0" w14:algn="tl">
            <w14:schemeClr w14:val="accent2"/>
          </w14:shadow>
          <w14:textOutline w14:w="6604" w14:cap="flat" w14:cmpd="sng" w14:algn="ctr">
            <w14:solidFill>
              <w14:schemeClr w14:val="accent1"/>
            </w14:solidFill>
            <w14:prstDash w14:val="solid"/>
            <w14:round/>
          </w14:textOutline>
          <w14:textFill>
            <w14:solidFill>
              <w14:srgbClr w14:val="FFFFFF"/>
            </w14:solidFill>
          </w14:textFill>
        </w:rPr>
        <w:t xml:space="preserve"> </w:t>
      </w:r>
      <w:r w:rsidR="003C6524">
        <w:t>The next time you need to address a pest in your home or garden, follow the steps below.</w:t>
      </w:r>
      <w:r w:rsidR="004249E9" w:rsidRPr="003C6524">
        <w:rPr>
          <w:b/>
          <w:bCs/>
          <w:color w:val="0070C0"/>
        </w:rPr>
        <w:t xml:space="preserve"> </w:t>
      </w:r>
    </w:p>
    <w:p w14:paraId="16C0F3D8" w14:textId="3B4A3ED6" w:rsidR="004249E9" w:rsidRPr="00A73DB1" w:rsidRDefault="002F58F6" w:rsidP="006872FD">
      <w:pPr>
        <w:pStyle w:val="ListParagraph"/>
      </w:pPr>
      <w:r w:rsidRPr="00D55E36">
        <w:t>Identify</w:t>
      </w:r>
      <w:r w:rsidRPr="00A73DB1">
        <w:t xml:space="preserve"> </w:t>
      </w:r>
      <w:r w:rsidR="00452CC0" w:rsidRPr="00A73DB1">
        <w:t xml:space="preserve">if the Bug is </w:t>
      </w:r>
      <w:r w:rsidR="00AB7020" w:rsidRPr="00A73DB1">
        <w:t>Good or Bad</w:t>
      </w:r>
    </w:p>
    <w:p w14:paraId="1ED87E60" w14:textId="1209FD25" w:rsidR="002F58F6" w:rsidRPr="00D74A12" w:rsidRDefault="002F58F6" w:rsidP="006872FD">
      <w:bookmarkStart w:id="9" w:name="_Hlk94501687"/>
      <w:r>
        <w:t xml:space="preserve">Make </w:t>
      </w:r>
      <w:r w:rsidRPr="005C3FF4">
        <w:t>sure</w:t>
      </w:r>
      <w:r>
        <w:t xml:space="preserve"> that the bug you are seeing is </w:t>
      </w:r>
      <w:r w:rsidRPr="002F58F6">
        <w:rPr>
          <w:u w:val="single"/>
        </w:rPr>
        <w:t>not</w:t>
      </w:r>
      <w:r>
        <w:t xml:space="preserve"> a beneficial insect that </w:t>
      </w:r>
      <w:proofErr w:type="gramStart"/>
      <w:r>
        <w:t>actually helps</w:t>
      </w:r>
      <w:proofErr w:type="gramEnd"/>
      <w:r>
        <w:t xml:space="preserve"> plants by eating the “bad” bugs and pollinating the plants. </w:t>
      </w:r>
      <w:hyperlink r:id="rId44" w:history="1">
        <w:r w:rsidRPr="00222805">
          <w:rPr>
            <w:rStyle w:val="Hyperlink"/>
            <w:color w:val="074976" w:themeColor="text2"/>
          </w:rPr>
          <w:t>Click here for the 10 Most Wanted Bugs in Your Garden</w:t>
        </w:r>
      </w:hyperlink>
      <w:r w:rsidRPr="00222805">
        <w:rPr>
          <w:color w:val="074976" w:themeColor="text2"/>
        </w:rPr>
        <w:t xml:space="preserve"> </w:t>
      </w:r>
      <w:r w:rsidRPr="00DE6519">
        <w:rPr>
          <w:color w:val="C00000"/>
          <w:highlight w:val="cyan"/>
        </w:rPr>
        <w:t>[Note – this links to a .pdf]</w:t>
      </w:r>
      <w:r w:rsidR="00D74A12">
        <w:rPr>
          <w:color w:val="C00000"/>
        </w:rPr>
        <w:t xml:space="preserve"> </w:t>
      </w:r>
      <w:r w:rsidR="00D74A12">
        <w:t>or</w:t>
      </w:r>
      <w:r w:rsidR="00D74A12" w:rsidRPr="00D74A12">
        <w:t xml:space="preserve"> </w:t>
      </w:r>
      <w:hyperlink r:id="rId45" w:history="1">
        <w:r w:rsidR="00D74A12" w:rsidRPr="00222805">
          <w:rPr>
            <w:rStyle w:val="Hyperlink"/>
            <w:color w:val="074976" w:themeColor="text2"/>
          </w:rPr>
          <w:t>here to identify typical beneficial insects</w:t>
        </w:r>
      </w:hyperlink>
      <w:r w:rsidR="00D74A12" w:rsidRPr="00D74A12">
        <w:t>.</w:t>
      </w:r>
    </w:p>
    <w:bookmarkEnd w:id="9"/>
    <w:p w14:paraId="0F826523" w14:textId="46E16727" w:rsidR="001F16E3" w:rsidRPr="00A73DB1" w:rsidRDefault="00E61927" w:rsidP="006872FD">
      <w:pPr>
        <w:pStyle w:val="ListParagraph"/>
      </w:pPr>
      <w:r w:rsidRPr="00A73DB1">
        <w:t xml:space="preserve"> </w:t>
      </w:r>
      <w:r w:rsidR="002625A7" w:rsidRPr="00A73DB1">
        <w:t>Identify What Controls are Best for Your Pest</w:t>
      </w:r>
    </w:p>
    <w:p w14:paraId="7CB0B9BA" w14:textId="3CDA2AC4" w:rsidR="009B502E" w:rsidRDefault="00452CC0" w:rsidP="006872FD">
      <w:r>
        <w:t>Once you have identified the pest you are trying to control</w:t>
      </w:r>
      <w:r w:rsidR="00C71DBB">
        <w:t>,</w:t>
      </w:r>
      <w:r>
        <w:t xml:space="preserve"> look for the types of controls that will be most effective for that specific pest. The OWOW </w:t>
      </w:r>
      <w:r w:rsidR="00C71DBB">
        <w:t>partnership</w:t>
      </w:r>
      <w:r>
        <w:t xml:space="preserve"> </w:t>
      </w:r>
      <w:r w:rsidR="00CE19A8">
        <w:t>and</w:t>
      </w:r>
      <w:r w:rsidR="00C71DBB">
        <w:t xml:space="preserve"> the</w:t>
      </w:r>
      <w:r w:rsidR="00CE19A8">
        <w:t xml:space="preserve"> UC Integrated Pest Management Program </w:t>
      </w:r>
      <w:r>
        <w:t>ha</w:t>
      </w:r>
      <w:r w:rsidR="00CE19A8">
        <w:t>ve</w:t>
      </w:r>
      <w:r>
        <w:t xml:space="preserve"> </w:t>
      </w:r>
      <w:r w:rsidR="002A4F7F">
        <w:t xml:space="preserve">detailed </w:t>
      </w:r>
      <w:r>
        <w:t>information that can help you determine the best method.</w:t>
      </w:r>
    </w:p>
    <w:p w14:paraId="0132F7CA" w14:textId="77777777" w:rsidR="004D1616" w:rsidRDefault="004D1616" w:rsidP="006872FD"/>
    <w:p w14:paraId="2C965BC7" w14:textId="164571FF" w:rsidR="00A73DB1" w:rsidRDefault="00A73DB1" w:rsidP="006872FD">
      <w:pPr>
        <w:sectPr w:rsidR="00A73DB1" w:rsidSect="00CD2568">
          <w:headerReference w:type="default" r:id="rId46"/>
          <w:footerReference w:type="default" r:id="rId47"/>
          <w:pgSz w:w="12240" w:h="15840"/>
          <w:pgMar w:top="1440" w:right="1440" w:bottom="1440" w:left="1440" w:header="720" w:footer="720" w:gutter="0"/>
          <w:cols w:space="720"/>
        </w:sectPr>
      </w:pPr>
    </w:p>
    <w:p w14:paraId="6599B3E1" w14:textId="299C0215" w:rsidR="00452CC0" w:rsidRPr="00222805" w:rsidRDefault="000057E8" w:rsidP="006872FD">
      <w:pPr>
        <w:pStyle w:val="BULLETLIST-FL11pt"/>
        <w:rPr>
          <w:color w:val="074976" w:themeColor="text2"/>
        </w:rPr>
      </w:pPr>
      <w:hyperlink r:id="rId48" w:history="1">
        <w:r w:rsidR="00452CC0" w:rsidRPr="00222805">
          <w:rPr>
            <w:rStyle w:val="Hyperlink"/>
            <w:color w:val="074976" w:themeColor="text2"/>
          </w:rPr>
          <w:t>Ants</w:t>
        </w:r>
      </w:hyperlink>
    </w:p>
    <w:p w14:paraId="095F011E" w14:textId="561D4706" w:rsidR="00452CC0" w:rsidRPr="00222805" w:rsidRDefault="000057E8" w:rsidP="006872FD">
      <w:pPr>
        <w:pStyle w:val="BULLETLIST-FL11pt"/>
        <w:rPr>
          <w:color w:val="074976" w:themeColor="text2"/>
        </w:rPr>
      </w:pPr>
      <w:hyperlink r:id="rId49" w:history="1">
        <w:r w:rsidR="00452CC0" w:rsidRPr="00222805">
          <w:rPr>
            <w:rStyle w:val="Hyperlink"/>
            <w:color w:val="074976" w:themeColor="text2"/>
          </w:rPr>
          <w:t>Aphids</w:t>
        </w:r>
      </w:hyperlink>
    </w:p>
    <w:p w14:paraId="764D89A9" w14:textId="169E0204" w:rsidR="00452CC0" w:rsidRPr="00222805" w:rsidRDefault="000057E8" w:rsidP="006872FD">
      <w:pPr>
        <w:pStyle w:val="BULLETLIST-FL11pt"/>
        <w:rPr>
          <w:color w:val="074976" w:themeColor="text2"/>
        </w:rPr>
      </w:pPr>
      <w:hyperlink r:id="rId50" w:history="1">
        <w:r w:rsidR="00452CC0" w:rsidRPr="00222805">
          <w:rPr>
            <w:rStyle w:val="Hyperlink"/>
            <w:color w:val="074976" w:themeColor="text2"/>
          </w:rPr>
          <w:t>Bed Bugs</w:t>
        </w:r>
      </w:hyperlink>
    </w:p>
    <w:p w14:paraId="38718778" w14:textId="5057890B" w:rsidR="00452CC0" w:rsidRPr="00222805" w:rsidRDefault="000057E8" w:rsidP="006872FD">
      <w:pPr>
        <w:pStyle w:val="BULLETLIST-FL11pt"/>
        <w:rPr>
          <w:color w:val="074976" w:themeColor="text2"/>
        </w:rPr>
      </w:pPr>
      <w:hyperlink r:id="rId51" w:history="1">
        <w:r w:rsidR="00452CC0" w:rsidRPr="00222805">
          <w:rPr>
            <w:rStyle w:val="Hyperlink"/>
            <w:color w:val="074976" w:themeColor="text2"/>
          </w:rPr>
          <w:t>Cockroaches</w:t>
        </w:r>
      </w:hyperlink>
    </w:p>
    <w:p w14:paraId="6C3AFD5E" w14:textId="6AAAC3FA" w:rsidR="00452CC0" w:rsidRPr="00222805" w:rsidRDefault="000057E8" w:rsidP="006872FD">
      <w:pPr>
        <w:pStyle w:val="BULLETLIST-FL11pt"/>
        <w:rPr>
          <w:color w:val="074976" w:themeColor="text2"/>
        </w:rPr>
      </w:pPr>
      <w:hyperlink r:id="rId52" w:history="1">
        <w:r w:rsidR="00452CC0" w:rsidRPr="00222805">
          <w:rPr>
            <w:rStyle w:val="Hyperlink"/>
            <w:color w:val="074976" w:themeColor="text2"/>
          </w:rPr>
          <w:t>Fleas</w:t>
        </w:r>
      </w:hyperlink>
    </w:p>
    <w:p w14:paraId="31664762" w14:textId="4B726335" w:rsidR="00452CC0" w:rsidRPr="00222805" w:rsidRDefault="000057E8" w:rsidP="006872FD">
      <w:pPr>
        <w:pStyle w:val="BULLETLIST-FL11pt"/>
        <w:rPr>
          <w:color w:val="074976" w:themeColor="text2"/>
        </w:rPr>
      </w:pPr>
      <w:hyperlink r:id="rId53" w:history="1">
        <w:r w:rsidR="00452CC0" w:rsidRPr="00222805">
          <w:rPr>
            <w:rStyle w:val="Hyperlink"/>
            <w:color w:val="074976" w:themeColor="text2"/>
          </w:rPr>
          <w:t>Moles, Voles, Gophers</w:t>
        </w:r>
      </w:hyperlink>
    </w:p>
    <w:p w14:paraId="7D0D5BFB" w14:textId="0D6EF623" w:rsidR="00452CC0" w:rsidRPr="00222805" w:rsidRDefault="000057E8" w:rsidP="006872FD">
      <w:pPr>
        <w:pStyle w:val="BULLETLIST-FL11pt"/>
        <w:rPr>
          <w:color w:val="074976" w:themeColor="text2"/>
        </w:rPr>
      </w:pPr>
      <w:hyperlink r:id="rId54" w:history="1">
        <w:r w:rsidR="00452CC0" w:rsidRPr="00222805">
          <w:rPr>
            <w:rStyle w:val="Hyperlink"/>
            <w:color w:val="074976" w:themeColor="text2"/>
          </w:rPr>
          <w:t>Mosquitos</w:t>
        </w:r>
      </w:hyperlink>
    </w:p>
    <w:p w14:paraId="77BFF124" w14:textId="6B77491E" w:rsidR="00452CC0" w:rsidRPr="00222805" w:rsidRDefault="000057E8" w:rsidP="006872FD">
      <w:pPr>
        <w:pStyle w:val="BULLETLIST-FL11pt"/>
        <w:rPr>
          <w:color w:val="074976" w:themeColor="text2"/>
        </w:rPr>
      </w:pPr>
      <w:hyperlink r:id="rId55" w:history="1">
        <w:r w:rsidR="00452CC0" w:rsidRPr="00222805">
          <w:rPr>
            <w:rStyle w:val="Hyperlink"/>
            <w:color w:val="074976" w:themeColor="text2"/>
          </w:rPr>
          <w:t>Rats and Mice</w:t>
        </w:r>
      </w:hyperlink>
    </w:p>
    <w:p w14:paraId="266B19D3" w14:textId="14A64E06" w:rsidR="00452CC0" w:rsidRPr="00222805" w:rsidRDefault="000057E8" w:rsidP="006872FD">
      <w:pPr>
        <w:pStyle w:val="BULLETLIST-FL11pt"/>
        <w:rPr>
          <w:color w:val="074976" w:themeColor="text2"/>
        </w:rPr>
      </w:pPr>
      <w:hyperlink r:id="rId56" w:history="1">
        <w:r w:rsidR="00452CC0" w:rsidRPr="00222805">
          <w:rPr>
            <w:rStyle w:val="Hyperlink"/>
            <w:color w:val="074976" w:themeColor="text2"/>
          </w:rPr>
          <w:t>Snails and Slugs</w:t>
        </w:r>
      </w:hyperlink>
    </w:p>
    <w:p w14:paraId="5097D336" w14:textId="634412EF" w:rsidR="00452CC0" w:rsidRPr="00222805" w:rsidRDefault="000057E8" w:rsidP="006872FD">
      <w:pPr>
        <w:pStyle w:val="BULLETLIST-FL11pt"/>
        <w:rPr>
          <w:color w:val="074976" w:themeColor="text2"/>
        </w:rPr>
      </w:pPr>
      <w:hyperlink r:id="rId57" w:history="1">
        <w:r w:rsidR="00452CC0" w:rsidRPr="00222805">
          <w:rPr>
            <w:rStyle w:val="Hyperlink"/>
            <w:color w:val="074976" w:themeColor="text2"/>
          </w:rPr>
          <w:t>Spiders</w:t>
        </w:r>
      </w:hyperlink>
    </w:p>
    <w:p w14:paraId="655D80FE" w14:textId="7AD5FCEA" w:rsidR="00452CC0" w:rsidRPr="00222805" w:rsidRDefault="000057E8" w:rsidP="006872FD">
      <w:pPr>
        <w:pStyle w:val="BULLETLIST-FL11pt"/>
        <w:rPr>
          <w:color w:val="074976" w:themeColor="text2"/>
        </w:rPr>
      </w:pPr>
      <w:hyperlink r:id="rId58" w:history="1">
        <w:r w:rsidR="00452CC0" w:rsidRPr="00222805">
          <w:rPr>
            <w:rStyle w:val="Hyperlink"/>
            <w:color w:val="074976" w:themeColor="text2"/>
          </w:rPr>
          <w:t>Yellow Jackets</w:t>
        </w:r>
      </w:hyperlink>
    </w:p>
    <w:p w14:paraId="193A3711" w14:textId="77777777" w:rsidR="00A73DB1" w:rsidRPr="00222805" w:rsidRDefault="000057E8" w:rsidP="006872FD">
      <w:pPr>
        <w:pStyle w:val="BULLETLIST-FL11pt"/>
        <w:rPr>
          <w:rStyle w:val="Hyperlink"/>
          <w:color w:val="074976" w:themeColor="text2"/>
        </w:rPr>
        <w:sectPr w:rsidR="00A73DB1" w:rsidRPr="00222805" w:rsidSect="00222805">
          <w:type w:val="continuous"/>
          <w:pgSz w:w="12240" w:h="15840"/>
          <w:pgMar w:top="1440" w:right="1440" w:bottom="1440" w:left="1440" w:header="720" w:footer="720" w:gutter="0"/>
          <w:cols w:space="720"/>
        </w:sectPr>
      </w:pPr>
      <w:hyperlink r:id="rId59" w:history="1">
        <w:r w:rsidR="00CE19A8" w:rsidRPr="00222805">
          <w:rPr>
            <w:rStyle w:val="Hyperlink"/>
            <w:color w:val="074976" w:themeColor="text2"/>
          </w:rPr>
          <w:t>Individual or Multiple Weeds</w:t>
        </w:r>
      </w:hyperlink>
    </w:p>
    <w:p w14:paraId="1B035F10" w14:textId="77777777" w:rsidR="00A73DB1" w:rsidRDefault="00A73DB1" w:rsidP="006872FD">
      <w:pPr>
        <w:pStyle w:val="BULLETLIST-FL11pt"/>
        <w:sectPr w:rsidR="00A73DB1" w:rsidSect="004D1616">
          <w:type w:val="continuous"/>
          <w:pgSz w:w="12240" w:h="15840"/>
          <w:pgMar w:top="1440" w:right="1440" w:bottom="1440" w:left="1440" w:header="720" w:footer="720" w:gutter="0"/>
          <w:cols w:num="2" w:space="720"/>
        </w:sectPr>
      </w:pPr>
    </w:p>
    <w:p w14:paraId="7175E106" w14:textId="3CBAF927" w:rsidR="00A73DB1" w:rsidRDefault="00A73DB1" w:rsidP="006872FD"/>
    <w:p w14:paraId="6BF532EB" w14:textId="77777777" w:rsidR="006872FD" w:rsidRDefault="006872FD" w:rsidP="006872FD"/>
    <w:p w14:paraId="02E9AF10" w14:textId="77777777" w:rsidR="00A73DB1" w:rsidRDefault="00A73DB1" w:rsidP="006872FD"/>
    <w:p w14:paraId="60E96550" w14:textId="374496E5" w:rsidR="00E61927" w:rsidRPr="00A73DB1" w:rsidRDefault="00E61927" w:rsidP="006872FD">
      <w:pPr>
        <w:pStyle w:val="ListParagraph"/>
      </w:pPr>
      <w:r w:rsidRPr="00A73DB1">
        <w:lastRenderedPageBreak/>
        <w:t xml:space="preserve">Consider </w:t>
      </w:r>
      <w:r w:rsidR="00712C71" w:rsidRPr="00A73DB1">
        <w:t xml:space="preserve">No or </w:t>
      </w:r>
      <w:r w:rsidRPr="00A73DB1">
        <w:t>Less Toxic Alternatives</w:t>
      </w:r>
    </w:p>
    <w:p w14:paraId="74E08C18" w14:textId="55D2EFCC" w:rsidR="00E61927" w:rsidRDefault="00C71DBB" w:rsidP="006872FD">
      <w:r>
        <w:t>First, t</w:t>
      </w:r>
      <w:r w:rsidR="00C0238C">
        <w:t>ry c</w:t>
      </w:r>
      <w:r w:rsidR="00E61927">
        <w:t>ontrol pests with less toxic methods, such as traps, mulch, insecticidal soap, or beneficial insects</w:t>
      </w:r>
      <w:r w:rsidR="007420CD">
        <w:t xml:space="preserve"> like</w:t>
      </w:r>
      <w:r w:rsidR="00E61927">
        <w:t xml:space="preserve"> ladybugs. To learn more about less toxic </w:t>
      </w:r>
      <w:r w:rsidR="00593863">
        <w:t>pest</w:t>
      </w:r>
      <w:r w:rsidR="00E61927">
        <w:t xml:space="preserve"> management methods</w:t>
      </w:r>
      <w:r>
        <w:t xml:space="preserve"> and products</w:t>
      </w:r>
      <w:r w:rsidR="00E61927">
        <w:t xml:space="preserve">, </w:t>
      </w:r>
      <w:r w:rsidR="009B584F">
        <w:t xml:space="preserve">visit </w:t>
      </w:r>
      <w:r w:rsidR="00DD6423">
        <w:t xml:space="preserve">the </w:t>
      </w:r>
      <w:hyperlink r:id="rId60" w:history="1">
        <w:r w:rsidR="00DD6423" w:rsidRPr="00222805">
          <w:rPr>
            <w:rStyle w:val="Hyperlink"/>
            <w:color w:val="074976" w:themeColor="text2"/>
          </w:rPr>
          <w:t xml:space="preserve">OWOW </w:t>
        </w:r>
        <w:r w:rsidRPr="00222805">
          <w:rPr>
            <w:rStyle w:val="Hyperlink"/>
            <w:color w:val="074976" w:themeColor="text2"/>
          </w:rPr>
          <w:t>partnership</w:t>
        </w:r>
      </w:hyperlink>
      <w:r w:rsidR="00DD6423">
        <w:t xml:space="preserve"> or </w:t>
      </w:r>
      <w:hyperlink r:id="rId61" w:history="1">
        <w:r w:rsidR="00DD6423" w:rsidRPr="00222805">
          <w:rPr>
            <w:rStyle w:val="Hyperlink"/>
            <w:color w:val="074976" w:themeColor="text2"/>
          </w:rPr>
          <w:t>University of California</w:t>
        </w:r>
      </w:hyperlink>
      <w:r w:rsidR="00DD6423">
        <w:t>.</w:t>
      </w:r>
    </w:p>
    <w:p w14:paraId="18D8A636" w14:textId="3241FFAC" w:rsidR="00E61927" w:rsidRPr="00A73DB1" w:rsidRDefault="00F96564" w:rsidP="006872FD">
      <w:pPr>
        <w:pStyle w:val="ListParagraph"/>
      </w:pPr>
      <w:r w:rsidRPr="00A73DB1">
        <w:t xml:space="preserve">If </w:t>
      </w:r>
      <w:r w:rsidR="00456B07" w:rsidRPr="00A73DB1">
        <w:t xml:space="preserve">You </w:t>
      </w:r>
      <w:r w:rsidR="00C71DBB" w:rsidRPr="00A73DB1">
        <w:t>Must</w:t>
      </w:r>
      <w:r w:rsidRPr="00A73DB1">
        <w:t xml:space="preserve"> Use </w:t>
      </w:r>
      <w:r w:rsidR="00E61927" w:rsidRPr="00A73DB1">
        <w:t xml:space="preserve">Pesticides </w:t>
      </w:r>
      <w:r w:rsidRPr="00A73DB1">
        <w:t xml:space="preserve">– Follow </w:t>
      </w:r>
      <w:r w:rsidR="00456B07" w:rsidRPr="00A73DB1">
        <w:t>T</w:t>
      </w:r>
      <w:r w:rsidRPr="00A73DB1">
        <w:t>hese Best Practices</w:t>
      </w:r>
    </w:p>
    <w:p w14:paraId="4E8AB929" w14:textId="28FA4353" w:rsidR="00C736CC" w:rsidRDefault="00E61927" w:rsidP="006872FD">
      <w:pPr>
        <w:pStyle w:val="BULLETLIST-FL11pt"/>
      </w:pPr>
      <w:r w:rsidRPr="005C3FF4">
        <w:t>Read</w:t>
      </w:r>
      <w:r>
        <w:t xml:space="preserve"> labels and apply pesticides using recommended amounts and application methods. </w:t>
      </w:r>
    </w:p>
    <w:p w14:paraId="2CFAB531" w14:textId="4871BDCA" w:rsidR="00E61927" w:rsidRDefault="00E61927" w:rsidP="006872FD">
      <w:pPr>
        <w:pStyle w:val="BULLETLIST-FL11pt"/>
      </w:pPr>
      <w:r>
        <w:t xml:space="preserve">Use the least amount of chemical needed. Remember, more is not always better. </w:t>
      </w:r>
    </w:p>
    <w:p w14:paraId="2905F5DD" w14:textId="77777777" w:rsidR="00E61927" w:rsidRDefault="00E61927" w:rsidP="006872FD">
      <w:pPr>
        <w:pStyle w:val="BULLETLIST-FL11pt"/>
      </w:pPr>
      <w:r>
        <w:t xml:space="preserve">Avoid application when it is windy or before it rains. </w:t>
      </w:r>
    </w:p>
    <w:p w14:paraId="64B5E9B0" w14:textId="2B094D98" w:rsidR="00E61927" w:rsidRDefault="00E61927" w:rsidP="006872FD">
      <w:pPr>
        <w:pStyle w:val="BULLETLIST-FL11pt"/>
      </w:pPr>
      <w:r>
        <w:t xml:space="preserve">Don’t overwater the area immediately after pesticide application. Excess water will carry the chemicals straight to the storm drain system and </w:t>
      </w:r>
      <w:r w:rsidR="00991F7A">
        <w:t>then to the local streams and rivers</w:t>
      </w:r>
      <w:r>
        <w:t xml:space="preserve">. </w:t>
      </w:r>
    </w:p>
    <w:p w14:paraId="31D2ECF0" w14:textId="79388C0E" w:rsidR="00E61927" w:rsidRDefault="00E61927" w:rsidP="006872FD">
      <w:pPr>
        <w:pStyle w:val="BULLETLIST-FL11pt"/>
      </w:pPr>
      <w:r>
        <w:t>Take care not to spill the product</w:t>
      </w:r>
      <w:r w:rsidR="007420CD">
        <w:t>,</w:t>
      </w:r>
      <w:r>
        <w:t xml:space="preserve"> and don’t rinse spills into the street. If a spill occurs, absorb it with sawdust or kitty litter and dispose</w:t>
      </w:r>
      <w:r w:rsidR="007420CD">
        <w:t xml:space="preserve"> of </w:t>
      </w:r>
      <w:r w:rsidR="00DF0C41">
        <w:t>it</w:t>
      </w:r>
      <w:r>
        <w:t xml:space="preserve"> in the trash. For larger spills, take absorbent material to a hazardous waste collection facility. </w:t>
      </w:r>
    </w:p>
    <w:p w14:paraId="58A04A90" w14:textId="1ADED971" w:rsidR="00991F7A" w:rsidRDefault="00BB4E7A" w:rsidP="006872FD">
      <w:r>
        <w:t xml:space="preserve">Additional best practices </w:t>
      </w:r>
      <w:hyperlink r:id="rId62" w:history="1">
        <w:r w:rsidRPr="00222805">
          <w:rPr>
            <w:rStyle w:val="Hyperlink"/>
            <w:color w:val="074976" w:themeColor="text2"/>
          </w:rPr>
          <w:t>can be found here</w:t>
        </w:r>
      </w:hyperlink>
      <w:r>
        <w:t>.</w:t>
      </w:r>
    </w:p>
    <w:p w14:paraId="515355FA" w14:textId="77777777" w:rsidR="00050E25" w:rsidRPr="00C90B35" w:rsidRDefault="00050E25" w:rsidP="006872FD">
      <w:bookmarkStart w:id="10" w:name="_Hlk94505501"/>
      <w:r w:rsidRPr="00C90B35">
        <w:t xml:space="preserve">Hyperlinks are embedded within the text and included here for informational purposes: </w:t>
      </w:r>
    </w:p>
    <w:p w14:paraId="0516309D" w14:textId="6C8A4A4A" w:rsidR="00050E25" w:rsidRPr="00806435" w:rsidRDefault="00050E25" w:rsidP="006872FD">
      <w:pPr>
        <w:pStyle w:val="ListParagraph"/>
        <w:numPr>
          <w:ilvl w:val="0"/>
          <w:numId w:val="15"/>
        </w:numPr>
      </w:pPr>
      <w:r w:rsidRPr="00806435">
        <w:rPr>
          <w:color w:val="C00000"/>
        </w:rPr>
        <w:t xml:space="preserve">Our Water Our World </w:t>
      </w:r>
      <w:hyperlink r:id="rId63" w:history="1">
        <w:r w:rsidR="00D74A12" w:rsidRPr="00222805">
          <w:rPr>
            <w:rStyle w:val="Hyperlink"/>
            <w:color w:val="074976" w:themeColor="text2"/>
          </w:rPr>
          <w:t>https://ourwaterourworld.org/healthy-garden/#</w:t>
        </w:r>
      </w:hyperlink>
      <w:r w:rsidR="00D74A12" w:rsidRPr="00222805">
        <w:rPr>
          <w:color w:val="074976" w:themeColor="text2"/>
        </w:rPr>
        <w:t xml:space="preserve"> </w:t>
      </w:r>
      <w:r w:rsidRPr="00222805">
        <w:rPr>
          <w:color w:val="074976" w:themeColor="text2"/>
        </w:rPr>
        <w:t xml:space="preserve">  </w:t>
      </w:r>
    </w:p>
    <w:p w14:paraId="3F53B3E1" w14:textId="0A637D17" w:rsidR="00050E25" w:rsidRPr="00C0238C" w:rsidRDefault="00050E25" w:rsidP="006872FD">
      <w:pPr>
        <w:pStyle w:val="ListParagraph"/>
        <w:numPr>
          <w:ilvl w:val="0"/>
          <w:numId w:val="15"/>
        </w:numPr>
      </w:pPr>
      <w:r w:rsidRPr="00806435">
        <w:rPr>
          <w:color w:val="C00000"/>
        </w:rPr>
        <w:t xml:space="preserve">Our Water Our World </w:t>
      </w:r>
      <w:hyperlink r:id="rId64" w:history="1">
        <w:r w:rsidR="00806435" w:rsidRPr="00222805">
          <w:rPr>
            <w:rStyle w:val="Hyperlink"/>
            <w:color w:val="074976" w:themeColor="text2"/>
          </w:rPr>
          <w:t>https://ourwaterourworld.org/pesticide-ingredients/</w:t>
        </w:r>
      </w:hyperlink>
      <w:r w:rsidR="00806435" w:rsidRPr="00222805">
        <w:rPr>
          <w:color w:val="074976" w:themeColor="text2"/>
        </w:rPr>
        <w:t xml:space="preserve"> </w:t>
      </w:r>
    </w:p>
    <w:p w14:paraId="2F3ABDAE" w14:textId="241A6E97" w:rsidR="00C0238C" w:rsidRPr="00C0238C" w:rsidRDefault="00C0238C" w:rsidP="006872FD">
      <w:pPr>
        <w:pStyle w:val="ListParagraph"/>
        <w:numPr>
          <w:ilvl w:val="0"/>
          <w:numId w:val="15"/>
        </w:numPr>
      </w:pPr>
      <w:r w:rsidRPr="00C0238C">
        <w:rPr>
          <w:color w:val="C00000"/>
        </w:rPr>
        <w:t>UC IPM: Less Toxic Insecticides</w:t>
      </w:r>
      <w:r w:rsidRPr="00C0238C">
        <w:t xml:space="preserve"> </w:t>
      </w:r>
      <w:hyperlink r:id="rId65" w:history="1">
        <w:r w:rsidRPr="00222805">
          <w:rPr>
            <w:rStyle w:val="Hyperlink"/>
            <w:color w:val="074976" w:themeColor="text2"/>
          </w:rPr>
          <w:t>http://ipm.ucanr.edu/QT/lesstoxicinsecticidescard.html</w:t>
        </w:r>
      </w:hyperlink>
      <w:r>
        <w:t xml:space="preserve"> </w:t>
      </w:r>
    </w:p>
    <w:p w14:paraId="25C283AB" w14:textId="1D7E9F0F" w:rsidR="00C0238C" w:rsidRPr="00806435" w:rsidRDefault="00BB4E7A" w:rsidP="006872FD">
      <w:pPr>
        <w:pStyle w:val="ListParagraph"/>
        <w:numPr>
          <w:ilvl w:val="0"/>
          <w:numId w:val="15"/>
        </w:numPr>
      </w:pPr>
      <w:r w:rsidRPr="00BB4E7A">
        <w:rPr>
          <w:color w:val="C00000"/>
        </w:rPr>
        <w:t xml:space="preserve">UC IPM: How to Manage Pests </w:t>
      </w:r>
      <w:hyperlink r:id="rId66" w:history="1">
        <w:r w:rsidRPr="00222805">
          <w:rPr>
            <w:rStyle w:val="Hyperlink"/>
            <w:color w:val="074976" w:themeColor="text2"/>
          </w:rPr>
          <w:t>http://ipm.ucanr.edu/PMG/PESTNOTES/pn74126.html</w:t>
        </w:r>
      </w:hyperlink>
      <w:r w:rsidRPr="00222805">
        <w:rPr>
          <w:color w:val="074976" w:themeColor="text2"/>
        </w:rPr>
        <w:t xml:space="preserve"> </w:t>
      </w:r>
    </w:p>
    <w:bookmarkEnd w:id="10"/>
    <w:p w14:paraId="78DD7CAD" w14:textId="2C65E95E" w:rsidR="00E61927" w:rsidRPr="002B4D53" w:rsidRDefault="00A11A3C" w:rsidP="006872FD">
      <w:pPr>
        <w:pStyle w:val="Heading3"/>
      </w:pPr>
      <w:r>
        <w:t xml:space="preserve">Disposing of Pesticides </w:t>
      </w:r>
    </w:p>
    <w:p w14:paraId="7F51115E" w14:textId="74725CBB" w:rsidR="00121AD6" w:rsidRDefault="009E4D1B" w:rsidP="006872FD">
      <w:pPr>
        <w:rPr>
          <w:shd w:val="clear" w:color="auto" w:fill="FFFFFF"/>
        </w:rPr>
      </w:pPr>
      <w:r>
        <w:rPr>
          <w:shd w:val="clear" w:color="auto" w:fill="FFFFFF"/>
        </w:rPr>
        <w:t>If</w:t>
      </w:r>
      <w:r w:rsidR="00A90A62">
        <w:rPr>
          <w:shd w:val="clear" w:color="auto" w:fill="FFFFFF"/>
        </w:rPr>
        <w:t xml:space="preserve"> </w:t>
      </w:r>
      <w:r>
        <w:rPr>
          <w:shd w:val="clear" w:color="auto" w:fill="FFFFFF"/>
        </w:rPr>
        <w:t xml:space="preserve">you have pesticides </w:t>
      </w:r>
      <w:r w:rsidR="00121AD6">
        <w:rPr>
          <w:shd w:val="clear" w:color="auto" w:fill="FFFFFF"/>
        </w:rPr>
        <w:t xml:space="preserve">(liquid or solid) </w:t>
      </w:r>
      <w:r>
        <w:rPr>
          <w:shd w:val="clear" w:color="auto" w:fill="FFFFFF"/>
        </w:rPr>
        <w:t>that you no longer need</w:t>
      </w:r>
      <w:r w:rsidR="00C71DBB">
        <w:t xml:space="preserve">, </w:t>
      </w:r>
      <w:r w:rsidR="00A90A62">
        <w:rPr>
          <w:shd w:val="clear" w:color="auto" w:fill="FFFFFF"/>
        </w:rPr>
        <w:t>they must be</w:t>
      </w:r>
      <w:r>
        <w:rPr>
          <w:shd w:val="clear" w:color="auto" w:fill="FFFFFF"/>
        </w:rPr>
        <w:t xml:space="preserve"> disposed o</w:t>
      </w:r>
      <w:r w:rsidR="00A90A62">
        <w:rPr>
          <w:shd w:val="clear" w:color="auto" w:fill="FFFFFF"/>
        </w:rPr>
        <w:t>f</w:t>
      </w:r>
      <w:r>
        <w:rPr>
          <w:shd w:val="clear" w:color="auto" w:fill="FFFFFF"/>
        </w:rPr>
        <w:t xml:space="preserve"> properly so that they do not harm you or the environment. Any leftover pesticides must be taken to your local household hazardous waste (HHW) facility. You can find your nearest HHW location by calling the </w:t>
      </w:r>
      <w:r w:rsidRPr="009E4D1B">
        <w:rPr>
          <w:shd w:val="clear" w:color="auto" w:fill="FFFFFF"/>
        </w:rPr>
        <w:t>California Environmental Hotline (1-800-253-2687).</w:t>
      </w:r>
      <w:r w:rsidR="00A73DB1">
        <w:rPr>
          <w:shd w:val="clear" w:color="auto" w:fill="FFFFFF"/>
        </w:rPr>
        <w:t xml:space="preserve"> </w:t>
      </w:r>
      <w:r w:rsidR="00121AD6" w:rsidRPr="00A90A62">
        <w:rPr>
          <w:shd w:val="clear" w:color="auto" w:fill="FFFFFF"/>
        </w:rPr>
        <w:t xml:space="preserve">Residents may </w:t>
      </w:r>
      <w:r w:rsidR="00121AD6">
        <w:rPr>
          <w:shd w:val="clear" w:color="auto" w:fill="FFFFFF"/>
        </w:rPr>
        <w:t xml:space="preserve">only </w:t>
      </w:r>
      <w:r w:rsidR="00121AD6" w:rsidRPr="00A90A62">
        <w:rPr>
          <w:shd w:val="clear" w:color="auto" w:fill="FFFFFF"/>
        </w:rPr>
        <w:t xml:space="preserve">dispose of </w:t>
      </w:r>
      <w:r w:rsidR="00121AD6" w:rsidRPr="00A90A62">
        <w:rPr>
          <w:u w:val="single"/>
          <w:shd w:val="clear" w:color="auto" w:fill="FFFFFF"/>
        </w:rPr>
        <w:t>empty</w:t>
      </w:r>
      <w:r w:rsidR="00121AD6" w:rsidRPr="00A90A62">
        <w:rPr>
          <w:shd w:val="clear" w:color="auto" w:fill="FFFFFF"/>
        </w:rPr>
        <w:t xml:space="preserve"> pesticide containers in the trash without rinsing them. </w:t>
      </w:r>
    </w:p>
    <w:p w14:paraId="64050470" w14:textId="0E241849" w:rsidR="00E61927" w:rsidRDefault="007D4382" w:rsidP="006872FD">
      <w:pPr>
        <w:rPr>
          <w:color w:val="FF0000"/>
        </w:rPr>
      </w:pPr>
      <w:r>
        <w:rPr>
          <w:b/>
          <w:bCs/>
          <w:outline/>
          <w:noProof/>
          <w:color w:val="FFFFFF"/>
          <w:spacing w:val="20"/>
          <w:sz w:val="28"/>
          <w:szCs w:val="28"/>
        </w:rPr>
        <mc:AlternateContent>
          <mc:Choice Requires="wpg">
            <w:drawing>
              <wp:anchor distT="0" distB="0" distL="114300" distR="114300" simplePos="0" relativeHeight="251676672" behindDoc="0" locked="0" layoutInCell="1" allowOverlap="1" wp14:anchorId="19C46032" wp14:editId="5570DA24">
                <wp:simplePos x="0" y="0"/>
                <wp:positionH relativeFrom="column">
                  <wp:posOffset>0</wp:posOffset>
                </wp:positionH>
                <wp:positionV relativeFrom="paragraph">
                  <wp:posOffset>181610</wp:posOffset>
                </wp:positionV>
                <wp:extent cx="2498725" cy="2748915"/>
                <wp:effectExtent l="0" t="0" r="0" b="0"/>
                <wp:wrapSquare wrapText="bothSides"/>
                <wp:docPr id="29" name="Group 29"/>
                <wp:cNvGraphicFramePr/>
                <a:graphic xmlns:a="http://schemas.openxmlformats.org/drawingml/2006/main">
                  <a:graphicData uri="http://schemas.microsoft.com/office/word/2010/wordprocessingGroup">
                    <wpg:wgp>
                      <wpg:cNvGrpSpPr/>
                      <wpg:grpSpPr>
                        <a:xfrm>
                          <a:off x="0" y="0"/>
                          <a:ext cx="2498725" cy="2748915"/>
                          <a:chOff x="0" y="0"/>
                          <a:chExt cx="2498725" cy="2748915"/>
                        </a:xfrm>
                      </wpg:grpSpPr>
                      <pic:pic xmlns:pic="http://schemas.openxmlformats.org/drawingml/2006/picture">
                        <pic:nvPicPr>
                          <pic:cNvPr id="10" name="Picture 10" descr="A picture containing text&#10;&#10;Description automatically generated"/>
                          <pic:cNvPicPr>
                            <a:picLocks noChangeAspect="1"/>
                          </pic:cNvPicPr>
                        </pic:nvPicPr>
                        <pic:blipFill>
                          <a:blip r:embed="rId67" cstate="print">
                            <a:extLst>
                              <a:ext uri="{28A0092B-C50C-407E-A947-70E740481C1C}">
                                <a14:useLocalDpi xmlns:a14="http://schemas.microsoft.com/office/drawing/2010/main" val="0"/>
                              </a:ext>
                            </a:extLst>
                          </a:blip>
                          <a:stretch>
                            <a:fillRect/>
                          </a:stretch>
                        </pic:blipFill>
                        <pic:spPr>
                          <a:xfrm>
                            <a:off x="0" y="0"/>
                            <a:ext cx="2498725" cy="2674620"/>
                          </a:xfrm>
                          <a:prstGeom prst="rect">
                            <a:avLst/>
                          </a:prstGeom>
                        </pic:spPr>
                      </pic:pic>
                      <wps:wsp>
                        <wps:cNvPr id="9" name="Text Box 9"/>
                        <wps:cNvSpPr txBox="1"/>
                        <wps:spPr>
                          <a:xfrm>
                            <a:off x="0" y="2181225"/>
                            <a:ext cx="2498725" cy="567690"/>
                          </a:xfrm>
                          <a:prstGeom prst="rect">
                            <a:avLst/>
                          </a:prstGeom>
                          <a:solidFill>
                            <a:prstClr val="white"/>
                          </a:solidFill>
                          <a:ln>
                            <a:noFill/>
                          </a:ln>
                        </wps:spPr>
                        <wps:txbx>
                          <w:txbxContent>
                            <w:p w14:paraId="1911CC62" w14:textId="5AEF5B0D" w:rsidR="00C736CC" w:rsidRPr="00222805" w:rsidRDefault="00C736CC" w:rsidP="006872FD">
                              <w:pPr>
                                <w:rPr>
                                  <w:noProof/>
                                </w:rPr>
                              </w:pPr>
                              <w:r w:rsidRPr="00222805">
                                <w:rPr>
                                  <w:b/>
                                  <w:bCs/>
                                </w:rPr>
                                <w:t xml:space="preserve">Image </w:t>
                              </w:r>
                              <w:r w:rsidR="00E8613E">
                                <w:rPr>
                                  <w:b/>
                                  <w:bCs/>
                                </w:rPr>
                                <w:t>6</w:t>
                              </w:r>
                              <w:r w:rsidRPr="00222805">
                                <w:rPr>
                                  <w:b/>
                                  <w:bCs/>
                                </w:rPr>
                                <w:t>. Waste Disposal</w:t>
                              </w:r>
                              <w:r w:rsidRPr="00222805">
                                <w:t xml:space="preserve"> | Source: </w:t>
                              </w:r>
                              <w:hyperlink r:id="rId68" w:history="1">
                                <w:r w:rsidRPr="00222805">
                                  <w:rPr>
                                    <w:rStyle w:val="UnresolvedMention"/>
                                    <w:color w:val="000000" w:themeColor="text1"/>
                                    <w:sz w:val="18"/>
                                    <w:szCs w:val="20"/>
                                    <w:shd w:val="clear" w:color="auto" w:fill="auto"/>
                                  </w:rPr>
                                  <w:t>https://www.calrecycle.ca.gov/usedoil/graphics/hhwart</w:t>
                                </w:r>
                              </w:hyperlink>
                              <w:r w:rsidRPr="00222805">
                                <w:rPr>
                                  <w:color w:val="000000" w:themeColor="text1"/>
                                </w:rPr>
                                <w:t xml:space="preserve"> </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19C46032" id="Group 29" o:spid="_x0000_s1038" style="position:absolute;margin-left:0;margin-top:14.3pt;width:196.75pt;height:216.45pt;z-index:251676672" coordsize="24987,27489" o:gfxdata="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">
                <v:shape id="Picture 10" o:spid="_x0000_s1039" type="#_x0000_t75" alt="A picture containing text&#10;&#10;Description automatically generated" style="position:absolute;width:24987;height:2674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">
                  <v:imagedata r:id="rId69" o:title="A picture containing text&#10;&#10;Description automatically generated"/>
                </v:shape>
                <v:shape id="Text Box 9" o:spid="_x0000_s1040" type="#_x0000_t202" style="position:absolute;top:21812;width:24987;height:567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" stroked="f">
                  <v:textbox style="mso-fit-shape-to-text:t" inset="0,0,0,0">
                    <w:txbxContent>
                      <w:p w14:paraId="1911CC62" w14:textId="5AEF5B0D" w:rsidR="00C736CC" w:rsidRPr="00222805" w:rsidRDefault="00C736CC" w:rsidP="006872FD">
                        <w:pPr>
                          <w:rPr>
                            <w:noProof/>
                          </w:rPr>
                        </w:pPr>
                        <w:r w:rsidRPr="00222805">
                          <w:rPr>
                            <w:b/>
                            <w:bCs/>
                          </w:rPr>
                          <w:t xml:space="preserve">Image </w:t>
                        </w:r>
                        <w:r w:rsidR="00E8613E">
                          <w:rPr>
                            <w:b/>
                            <w:bCs/>
                          </w:rPr>
                          <w:t>6</w:t>
                        </w:r>
                        <w:r w:rsidRPr="00222805">
                          <w:rPr>
                            <w:b/>
                            <w:bCs/>
                          </w:rPr>
                          <w:t>. Waste Disposal</w:t>
                        </w:r>
                        <w:r w:rsidRPr="00222805">
                          <w:t xml:space="preserve"> | Source: </w:t>
                        </w:r>
                        <w:hyperlink r:id="rId70" w:history="1">
                          <w:r w:rsidRPr="00222805">
                            <w:rPr>
                              <w:rStyle w:val="UnresolvedMention"/>
                              <w:color w:val="000000" w:themeColor="text1"/>
                              <w:sz w:val="18"/>
                              <w:szCs w:val="20"/>
                              <w:shd w:val="clear" w:color="auto" w:fill="auto"/>
                            </w:rPr>
                            <w:t>https://www.calrecycle.ca.gov/usedoil/graphics/hhwart</w:t>
                          </w:r>
                        </w:hyperlink>
                        <w:r w:rsidRPr="00222805">
                          <w:rPr>
                            <w:color w:val="000000" w:themeColor="text1"/>
                          </w:rPr>
                          <w:t xml:space="preserve"> </w:t>
                        </w:r>
                      </w:p>
                    </w:txbxContent>
                  </v:textbox>
                </v:shape>
                <w10:wrap type="square"/>
              </v:group>
            </w:pict>
          </mc:Fallback>
        </mc:AlternateContent>
      </w:r>
      <w:r w:rsidR="005C3FF4" w:rsidRPr="00784AB6">
        <w:rPr>
          <w:b/>
          <w:bCs/>
          <w:outline/>
          <w:color w:val="268276" w:themeColor="accent1"/>
          <w:spacing w:val="20"/>
          <w:sz w:val="28"/>
          <w:szCs w:val="28"/>
          <w14:shadow w14:blurRad="0" w14:dist="38100" w14:dir="2700000" w14:sx="100000" w14:sy="100000" w14:kx="0" w14:ky="0" w14:algn="tl">
            <w14:schemeClr w14:val="accent2"/>
          </w14:shadow>
          <w14:textOutline w14:w="6604" w14:cap="flat" w14:cmpd="sng" w14:algn="ctr">
            <w14:solidFill>
              <w14:schemeClr w14:val="accent1"/>
            </w14:solidFill>
            <w14:prstDash w14:val="solid"/>
            <w14:round/>
          </w14:textOutline>
          <w14:textFill>
            <w14:solidFill>
              <w14:srgbClr w14:val="FFFFFF"/>
            </w14:solidFill>
          </w14:textFill>
        </w:rPr>
        <w:t>TAKE ACTION!</w:t>
      </w:r>
      <w:r w:rsidR="005C3FF4" w:rsidRPr="00784AB6">
        <w:rPr>
          <w:b/>
          <w:outline/>
          <w:color w:val="268276" w:themeColor="accent1"/>
          <w:sz w:val="28"/>
          <w:szCs w:val="28"/>
          <w14:shadow w14:blurRad="0" w14:dist="38100" w14:dir="2700000" w14:sx="100000" w14:sy="100000" w14:kx="0" w14:ky="0" w14:algn="tl">
            <w14:schemeClr w14:val="accent2"/>
          </w14:shadow>
          <w14:textOutline w14:w="6604" w14:cap="flat" w14:cmpd="sng" w14:algn="ctr">
            <w14:solidFill>
              <w14:schemeClr w14:val="accent1"/>
            </w14:solidFill>
            <w14:prstDash w14:val="solid"/>
            <w14:round/>
          </w14:textOutline>
          <w14:textFill>
            <w14:solidFill>
              <w14:srgbClr w14:val="FFFFFF"/>
            </w14:solidFill>
          </w14:textFill>
        </w:rPr>
        <w:t xml:space="preserve"> </w:t>
      </w:r>
      <w:r w:rsidR="00A90A62">
        <w:t xml:space="preserve">Take your </w:t>
      </w:r>
      <w:r w:rsidR="00E61927">
        <w:t xml:space="preserve">unused </w:t>
      </w:r>
      <w:r w:rsidR="00A90A62">
        <w:t xml:space="preserve">pesticides to </w:t>
      </w:r>
      <w:r w:rsidR="00E61927" w:rsidRPr="00AF11DC">
        <w:rPr>
          <w:highlight w:val="cyan"/>
        </w:rPr>
        <w:t>[Insert information about your municipality’s local hazardous waste collection facility. Include physical address, facility hours, phone number, and website, if applicable].</w:t>
      </w:r>
      <w:r w:rsidR="00E61927" w:rsidRPr="00427F34">
        <w:t xml:space="preserve"> </w:t>
      </w:r>
    </w:p>
    <w:p w14:paraId="151F7056" w14:textId="7F1B56DA" w:rsidR="00E61927" w:rsidRPr="00A95CAC" w:rsidRDefault="002B4D53" w:rsidP="006872FD">
      <w:r w:rsidRPr="00AF11DC">
        <w:rPr>
          <w:highlight w:val="cyan"/>
        </w:rPr>
        <w:t>EXAMPLE:</w:t>
      </w:r>
    </w:p>
    <w:p w14:paraId="1B840D9B" w14:textId="40291409" w:rsidR="00E61927" w:rsidRPr="00315E59" w:rsidRDefault="005C3FF4" w:rsidP="006872FD">
      <w:r w:rsidRPr="00784AB6">
        <w:rPr>
          <w:b/>
          <w:bCs/>
          <w:outline/>
          <w:color w:val="268276" w:themeColor="accent1"/>
          <w:spacing w:val="20"/>
          <w:sz w:val="28"/>
          <w:szCs w:val="28"/>
          <w14:shadow w14:blurRad="0" w14:dist="38100" w14:dir="2700000" w14:sx="100000" w14:sy="100000" w14:kx="0" w14:ky="0" w14:algn="tl">
            <w14:schemeClr w14:val="accent2"/>
          </w14:shadow>
          <w14:textOutline w14:w="6604" w14:cap="flat" w14:cmpd="sng" w14:algn="ctr">
            <w14:solidFill>
              <w14:schemeClr w14:val="accent1"/>
            </w14:solidFill>
            <w14:prstDash w14:val="solid"/>
            <w14:round/>
          </w14:textOutline>
          <w14:textFill>
            <w14:solidFill>
              <w14:srgbClr w14:val="FFFFFF"/>
            </w14:solidFill>
          </w14:textFill>
        </w:rPr>
        <w:t>TAKE ACTION!</w:t>
      </w:r>
      <w:r w:rsidRPr="00784AB6">
        <w:rPr>
          <w:b/>
          <w:outline/>
          <w:color w:val="268276" w:themeColor="accent1"/>
          <w:sz w:val="28"/>
          <w:szCs w:val="28"/>
          <w14:shadow w14:blurRad="0" w14:dist="38100" w14:dir="2700000" w14:sx="100000" w14:sy="100000" w14:kx="0" w14:ky="0" w14:algn="tl">
            <w14:schemeClr w14:val="accent2"/>
          </w14:shadow>
          <w14:textOutline w14:w="6604" w14:cap="flat" w14:cmpd="sng" w14:algn="ctr">
            <w14:solidFill>
              <w14:schemeClr w14:val="accent1"/>
            </w14:solidFill>
            <w14:prstDash w14:val="solid"/>
            <w14:round/>
          </w14:textOutline>
          <w14:textFill>
            <w14:solidFill>
              <w14:srgbClr w14:val="FFFFFF"/>
            </w14:solidFill>
          </w14:textFill>
        </w:rPr>
        <w:t xml:space="preserve"> </w:t>
      </w:r>
      <w:r w:rsidR="00E61927" w:rsidRPr="00A95CAC">
        <w:t xml:space="preserve">Any amount of unused pesticide must be disposed of at your local household hazardous waste facility or event. </w:t>
      </w:r>
      <w:r w:rsidR="004754FE">
        <w:t xml:space="preserve">Regardless of what the label may say, it is illegal in California to dispose of any amount of pesticide in the trash. </w:t>
      </w:r>
      <w:r w:rsidR="00E61927" w:rsidRPr="00A95CAC">
        <w:t xml:space="preserve">To properly dispose of your unused chemicals, take them to the San Joaquin County Hazardous Waste Facility (7850 R. A. </w:t>
      </w:r>
      <w:proofErr w:type="spellStart"/>
      <w:r w:rsidR="00E61927" w:rsidRPr="00A95CAC">
        <w:t>Bridgeford</w:t>
      </w:r>
      <w:proofErr w:type="spellEnd"/>
      <w:r w:rsidR="00E61927" w:rsidRPr="00A95CAC">
        <w:t xml:space="preserve"> Street, Stockton, CA 95206). This facility is open to the public, free of charge on Thursdays, Fridays, </w:t>
      </w:r>
      <w:r w:rsidR="00E61927" w:rsidRPr="00A95CAC">
        <w:lastRenderedPageBreak/>
        <w:t xml:space="preserve">and Saturdays from 9 AM – 3 PM. For more information, call the County Solid Waste Office at (209) 468-3066 or visit their website: </w:t>
      </w:r>
      <w:hyperlink r:id="rId71" w:history="1">
        <w:r w:rsidR="00E61927" w:rsidRPr="00222805">
          <w:rPr>
            <w:rStyle w:val="Hyperlink"/>
            <w:color w:val="074976" w:themeColor="text2"/>
          </w:rPr>
          <w:t>https://www.sjgov.org/solidwaste/hhw</w:t>
        </w:r>
      </w:hyperlink>
      <w:r w:rsidR="00E8613E">
        <w:t>.</w:t>
      </w:r>
    </w:p>
    <w:p w14:paraId="172344E7" w14:textId="77777777" w:rsidR="00E61927" w:rsidRPr="00267A7C" w:rsidRDefault="00E61927" w:rsidP="006872FD">
      <w:pPr>
        <w:pStyle w:val="Heading2"/>
        <w:numPr>
          <w:ilvl w:val="1"/>
          <w:numId w:val="2"/>
        </w:numPr>
      </w:pPr>
      <w:r w:rsidRPr="00267A7C">
        <w:t xml:space="preserve">Information for Residents </w:t>
      </w:r>
      <w:r w:rsidRPr="00267A7C">
        <w:rPr>
          <w:u w:val="single"/>
        </w:rPr>
        <w:t>and</w:t>
      </w:r>
      <w:r w:rsidRPr="00267A7C">
        <w:t xml:space="preserve"> Information for Businesses</w:t>
      </w:r>
    </w:p>
    <w:p w14:paraId="3F170AF0" w14:textId="067C8143" w:rsidR="00E61927" w:rsidRPr="00427F34" w:rsidRDefault="00E61927" w:rsidP="006872FD">
      <w:r w:rsidRPr="00AF11DC">
        <w:rPr>
          <w:highlight w:val="cyan"/>
        </w:rPr>
        <w:t xml:space="preserve">[Note: These two sections will be </w:t>
      </w:r>
      <w:r w:rsidR="00AF11DC" w:rsidRPr="00AF11DC">
        <w:rPr>
          <w:highlight w:val="cyan"/>
        </w:rPr>
        <w:t xml:space="preserve">provided </w:t>
      </w:r>
      <w:r w:rsidRPr="00AF11DC">
        <w:rPr>
          <w:highlight w:val="cyan"/>
        </w:rPr>
        <w:t>within</w:t>
      </w:r>
      <w:r w:rsidR="00121AD6">
        <w:rPr>
          <w:highlight w:val="cyan"/>
        </w:rPr>
        <w:t xml:space="preserve"> both</w:t>
      </w:r>
      <w:r w:rsidRPr="00AF11DC">
        <w:rPr>
          <w:highlight w:val="cyan"/>
        </w:rPr>
        <w:t xml:space="preserve"> </w:t>
      </w:r>
      <w:r w:rsidR="008004C0">
        <w:rPr>
          <w:highlight w:val="cyan"/>
        </w:rPr>
        <w:t xml:space="preserve">the </w:t>
      </w:r>
      <w:r w:rsidRPr="00AF11DC">
        <w:rPr>
          <w:highlight w:val="cyan"/>
        </w:rPr>
        <w:t xml:space="preserve">“Information for Residents” </w:t>
      </w:r>
      <w:r w:rsidR="00AF11DC" w:rsidRPr="00AF11DC">
        <w:rPr>
          <w:highlight w:val="cyan"/>
        </w:rPr>
        <w:t xml:space="preserve">and “Information for Businesses” </w:t>
      </w:r>
      <w:r w:rsidRPr="00AF11DC">
        <w:rPr>
          <w:highlight w:val="cyan"/>
        </w:rPr>
        <w:t>page</w:t>
      </w:r>
      <w:r w:rsidR="008004C0">
        <w:rPr>
          <w:highlight w:val="cyan"/>
        </w:rPr>
        <w:t>s</w:t>
      </w:r>
      <w:r w:rsidRPr="00AF11DC">
        <w:rPr>
          <w:highlight w:val="cyan"/>
        </w:rPr>
        <w:t>.]</w:t>
      </w:r>
    </w:p>
    <w:p w14:paraId="720B7BCA" w14:textId="77777777" w:rsidR="00E61927" w:rsidRPr="00583D89" w:rsidRDefault="00E61927" w:rsidP="006872FD">
      <w:pPr>
        <w:pStyle w:val="Heading3"/>
      </w:pPr>
      <w:r w:rsidRPr="00583D89">
        <w:t xml:space="preserve">Hiring Pest Control and Landscape Professionals </w:t>
      </w:r>
    </w:p>
    <w:p w14:paraId="3D98F616" w14:textId="2BE9F22C" w:rsidR="00E61927" w:rsidRDefault="00E61927" w:rsidP="006872FD">
      <w:r>
        <w:t xml:space="preserve">When dealing with unwanted pests around your home or business, you may want to hire a pest control service to take care of the problem for you. </w:t>
      </w:r>
      <w:r w:rsidR="007C1DDC">
        <w:t>P</w:t>
      </w:r>
      <w:r>
        <w:t>est control professional</w:t>
      </w:r>
      <w:r w:rsidR="007C1DDC">
        <w:t>s</w:t>
      </w:r>
      <w:r>
        <w:t xml:space="preserve"> ha</w:t>
      </w:r>
      <w:r w:rsidR="007C1DDC">
        <w:t>ve</w:t>
      </w:r>
      <w:r>
        <w:t xml:space="preserve"> access to different products, specialized training, and other equipment </w:t>
      </w:r>
      <w:r w:rsidR="007C1DDC">
        <w:t xml:space="preserve">that may be </w:t>
      </w:r>
      <w:r>
        <w:t xml:space="preserve">needed </w:t>
      </w:r>
      <w:proofErr w:type="gramStart"/>
      <w:r w:rsidR="007C1DDC">
        <w:t xml:space="preserve">in order </w:t>
      </w:r>
      <w:r>
        <w:t>to</w:t>
      </w:r>
      <w:proofErr w:type="gramEnd"/>
      <w:r>
        <w:t xml:space="preserve"> manage serious </w:t>
      </w:r>
      <w:r w:rsidR="007C1DDC">
        <w:t xml:space="preserve">a serious infestation or </w:t>
      </w:r>
      <w:r>
        <w:t xml:space="preserve">problem. </w:t>
      </w:r>
    </w:p>
    <w:p w14:paraId="383E9101" w14:textId="77777777" w:rsidR="0082623B" w:rsidRPr="002D5D9F" w:rsidRDefault="0082623B" w:rsidP="006872FD">
      <w:r w:rsidRPr="002D5D9F">
        <w:t xml:space="preserve">Pest management professionals </w:t>
      </w:r>
      <w:r>
        <w:t xml:space="preserve">can learn more about integrated pest management approaches and available training by visiting the UC IPM Program for </w:t>
      </w:r>
      <w:hyperlink r:id="rId72" w:history="1">
        <w:r w:rsidRPr="00222805">
          <w:rPr>
            <w:rStyle w:val="Hyperlink"/>
            <w:color w:val="074976" w:themeColor="text2"/>
          </w:rPr>
          <w:t>structural pest management</w:t>
        </w:r>
      </w:hyperlink>
      <w:r>
        <w:t xml:space="preserve"> or </w:t>
      </w:r>
      <w:hyperlink r:id="rId73" w:history="1">
        <w:r w:rsidRPr="00222805">
          <w:rPr>
            <w:rStyle w:val="Hyperlink"/>
            <w:color w:val="074976" w:themeColor="text2"/>
          </w:rPr>
          <w:t>landscape pest management</w:t>
        </w:r>
      </w:hyperlink>
      <w:r w:rsidRPr="00222805">
        <w:rPr>
          <w:color w:val="074976" w:themeColor="text2"/>
        </w:rPr>
        <w:t>.</w:t>
      </w:r>
    </w:p>
    <w:p w14:paraId="30256DA7" w14:textId="73739D1E" w:rsidR="00E61927" w:rsidRDefault="006872FD" w:rsidP="006872FD">
      <w:r>
        <w:rPr>
          <w:b/>
          <w:bCs/>
          <w:outline/>
          <w:noProof/>
          <w:color w:val="FFFFFF"/>
          <w:spacing w:val="20"/>
          <w:sz w:val="28"/>
          <w:szCs w:val="28"/>
        </w:rPr>
        <mc:AlternateContent>
          <mc:Choice Requires="wpg">
            <w:drawing>
              <wp:anchor distT="0" distB="0" distL="114300" distR="114300" simplePos="0" relativeHeight="251680768" behindDoc="0" locked="0" layoutInCell="1" allowOverlap="1" wp14:anchorId="355F8A6D" wp14:editId="51E441BE">
                <wp:simplePos x="0" y="0"/>
                <wp:positionH relativeFrom="column">
                  <wp:posOffset>0</wp:posOffset>
                </wp:positionH>
                <wp:positionV relativeFrom="paragraph">
                  <wp:posOffset>32385</wp:posOffset>
                </wp:positionV>
                <wp:extent cx="2419350" cy="2400300"/>
                <wp:effectExtent l="0" t="0" r="0" b="0"/>
                <wp:wrapSquare wrapText="bothSides"/>
                <wp:docPr id="1" name="Group 1"/>
                <wp:cNvGraphicFramePr/>
                <a:graphic xmlns:a="http://schemas.openxmlformats.org/drawingml/2006/main">
                  <a:graphicData uri="http://schemas.microsoft.com/office/word/2010/wordprocessingGroup">
                    <wpg:wgp>
                      <wpg:cNvGrpSpPr/>
                      <wpg:grpSpPr>
                        <a:xfrm>
                          <a:off x="0" y="0"/>
                          <a:ext cx="2419350" cy="2400300"/>
                          <a:chOff x="0" y="0"/>
                          <a:chExt cx="2419350" cy="2400300"/>
                        </a:xfrm>
                      </wpg:grpSpPr>
                      <pic:pic xmlns:pic="http://schemas.openxmlformats.org/drawingml/2006/picture">
                        <pic:nvPicPr>
                          <pic:cNvPr id="11" name="Picture 11" descr="A picture containing grass, tree, outdoor, person&#10;&#10;Description automatically generated"/>
                          <pic:cNvPicPr>
                            <a:picLocks noChangeAspect="1"/>
                          </pic:cNvPicPr>
                        </pic:nvPicPr>
                        <pic:blipFill rotWithShape="1">
                          <a:blip r:embed="rId74" cstate="print">
                            <a:extLst>
                              <a:ext uri="{28A0092B-C50C-407E-A947-70E740481C1C}">
                                <a14:useLocalDpi xmlns:a14="http://schemas.microsoft.com/office/drawing/2010/main" val="0"/>
                              </a:ext>
                            </a:extLst>
                          </a:blip>
                          <a:srcRect r="19722"/>
                          <a:stretch/>
                        </pic:blipFill>
                        <pic:spPr bwMode="auto">
                          <a:xfrm>
                            <a:off x="0" y="0"/>
                            <a:ext cx="2419350" cy="2009775"/>
                          </a:xfrm>
                          <a:prstGeom prst="rect">
                            <a:avLst/>
                          </a:prstGeom>
                          <a:ln>
                            <a:noFill/>
                          </a:ln>
                          <a:extLst>
                            <a:ext uri="{53640926-AAD7-44D8-BBD7-CCE9431645EC}">
                              <a14:shadowObscured xmlns:a14="http://schemas.microsoft.com/office/drawing/2010/main"/>
                            </a:ext>
                          </a:extLst>
                        </pic:spPr>
                      </pic:pic>
                      <wps:wsp>
                        <wps:cNvPr id="12" name="Text Box 12"/>
                        <wps:cNvSpPr txBox="1"/>
                        <wps:spPr>
                          <a:xfrm>
                            <a:off x="9525" y="2028825"/>
                            <a:ext cx="2409825" cy="371475"/>
                          </a:xfrm>
                          <a:prstGeom prst="rect">
                            <a:avLst/>
                          </a:prstGeom>
                          <a:noFill/>
                          <a:ln>
                            <a:noFill/>
                          </a:ln>
                        </wps:spPr>
                        <wps:txbx>
                          <w:txbxContent>
                            <w:p w14:paraId="12F198CD" w14:textId="58FD6639" w:rsidR="00C736CC" w:rsidRPr="006872FD" w:rsidRDefault="00C736CC" w:rsidP="006872FD">
                              <w:pPr>
                                <w:rPr>
                                  <w:bCs/>
                                  <w:noProof/>
                                  <w:spacing w:val="20"/>
                                  <w:sz w:val="18"/>
                                  <w:szCs w:val="18"/>
                                </w:rPr>
                              </w:pPr>
                              <w:r w:rsidRPr="006872FD">
                                <w:rPr>
                                  <w:b/>
                                  <w:sz w:val="18"/>
                                  <w:szCs w:val="18"/>
                                </w:rPr>
                                <w:t>Image</w:t>
                              </w:r>
                              <w:r w:rsidR="00E8613E" w:rsidRPr="006872FD">
                                <w:rPr>
                                  <w:b/>
                                  <w:sz w:val="18"/>
                                  <w:szCs w:val="18"/>
                                </w:rPr>
                                <w:t xml:space="preserve"> 7</w:t>
                              </w:r>
                              <w:r w:rsidRPr="006872FD">
                                <w:rPr>
                                  <w:b/>
                                  <w:sz w:val="18"/>
                                  <w:szCs w:val="18"/>
                                </w:rPr>
                                <w:t>. Pesticides in Your Garden</w:t>
                              </w:r>
                              <w:r w:rsidRPr="006872FD">
                                <w:rPr>
                                  <w:bCs/>
                                  <w:sz w:val="18"/>
                                  <w:szCs w:val="18"/>
                                </w:rPr>
                                <w:t xml:space="preserve"> | Source: </w:t>
                              </w:r>
                              <w:hyperlink r:id="rId75" w:history="1">
                                <w:r w:rsidRPr="006872FD">
                                  <w:rPr>
                                    <w:rStyle w:val="UnresolvedMention"/>
                                    <w:bCs/>
                                    <w:color w:val="000000" w:themeColor="text1"/>
                                    <w:sz w:val="18"/>
                                    <w:szCs w:val="18"/>
                                    <w:shd w:val="clear" w:color="auto" w:fill="auto"/>
                                  </w:rPr>
                                  <w:t>https://unsplash.com/photos/WeLCoxy88N4</w:t>
                                </w:r>
                              </w:hyperlink>
                              <w:r w:rsidRPr="006872FD">
                                <w:rPr>
                                  <w:bCs/>
                                  <w:sz w:val="18"/>
                                  <w:szCs w:val="18"/>
                                </w:rPr>
                                <w:t xml:space="preserve"> </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V relativeFrom="margin">
                  <wp14:pctHeight>0</wp14:pctHeight>
                </wp14:sizeRelV>
              </wp:anchor>
            </w:drawing>
          </mc:Choice>
          <mc:Fallback>
            <w:pict>
              <v:group w14:anchorId="355F8A6D" id="Group 1" o:spid="_x0000_s1041" style="position:absolute;margin-left:0;margin-top:2.55pt;width:190.5pt;height:189pt;z-index:251680768;mso-height-relative:margin" coordsize="24193,24003"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">
                <v:shape id="Picture 11" o:spid="_x0000_s1042" type="#_x0000_t75" alt="A picture containing grass, tree, outdoor, person&#10;&#10;Description automatically generated" style="position:absolute;width:24193;height:2009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">
                  <v:imagedata r:id="rId76" o:title="A picture containing grass, tree, outdoor, person&#10;&#10;Description automatically generated" cropright="12925f"/>
                </v:shape>
                <v:shape id="Text Box 12" o:spid="_x0000_s1043" type="#_x0000_t202" style="position:absolute;left:95;top:20288;width:24098;height:37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" filled="f" stroked="f">
                  <v:textbox inset="0,0,0,0">
                    <w:txbxContent>
                      <w:p w14:paraId="12F198CD" w14:textId="58FD6639" w:rsidR="00C736CC" w:rsidRPr="006872FD" w:rsidRDefault="00C736CC" w:rsidP="006872FD">
                        <w:pPr>
                          <w:rPr>
                            <w:bCs/>
                            <w:noProof/>
                            <w:spacing w:val="20"/>
                            <w:sz w:val="18"/>
                            <w:szCs w:val="18"/>
                          </w:rPr>
                        </w:pPr>
                        <w:r w:rsidRPr="006872FD">
                          <w:rPr>
                            <w:b/>
                            <w:sz w:val="18"/>
                            <w:szCs w:val="18"/>
                          </w:rPr>
                          <w:t>Image</w:t>
                        </w:r>
                        <w:r w:rsidR="00E8613E" w:rsidRPr="006872FD">
                          <w:rPr>
                            <w:b/>
                            <w:sz w:val="18"/>
                            <w:szCs w:val="18"/>
                          </w:rPr>
                          <w:t xml:space="preserve"> 7</w:t>
                        </w:r>
                        <w:r w:rsidRPr="006872FD">
                          <w:rPr>
                            <w:b/>
                            <w:sz w:val="18"/>
                            <w:szCs w:val="18"/>
                          </w:rPr>
                          <w:t>. Pesticides in Your Garden</w:t>
                        </w:r>
                        <w:r w:rsidRPr="006872FD">
                          <w:rPr>
                            <w:bCs/>
                            <w:sz w:val="18"/>
                            <w:szCs w:val="18"/>
                          </w:rPr>
                          <w:t xml:space="preserve"> | Source: </w:t>
                        </w:r>
                        <w:hyperlink r:id="rId77" w:history="1">
                          <w:r w:rsidRPr="006872FD">
                            <w:rPr>
                              <w:rStyle w:val="UnresolvedMention"/>
                              <w:bCs/>
                              <w:color w:val="000000" w:themeColor="text1"/>
                              <w:sz w:val="18"/>
                              <w:szCs w:val="18"/>
                              <w:shd w:val="clear" w:color="auto" w:fill="auto"/>
                            </w:rPr>
                            <w:t>https://unsplash.com/photos/WeLCoxy88N4</w:t>
                          </w:r>
                        </w:hyperlink>
                        <w:r w:rsidRPr="006872FD">
                          <w:rPr>
                            <w:bCs/>
                            <w:sz w:val="18"/>
                            <w:szCs w:val="18"/>
                          </w:rPr>
                          <w:t xml:space="preserve"> </w:t>
                        </w:r>
                      </w:p>
                    </w:txbxContent>
                  </v:textbox>
                </v:shape>
                <w10:wrap type="square"/>
              </v:group>
            </w:pict>
          </mc:Fallback>
        </mc:AlternateContent>
      </w:r>
      <w:r w:rsidR="00C736CC" w:rsidRPr="00784AB6">
        <w:rPr>
          <w:b/>
          <w:bCs/>
          <w:outline/>
          <w:color w:val="268276" w:themeColor="accent1"/>
          <w:spacing w:val="20"/>
          <w:sz w:val="28"/>
          <w:szCs w:val="28"/>
          <w14:shadow w14:blurRad="0" w14:dist="38100" w14:dir="2700000" w14:sx="100000" w14:sy="100000" w14:kx="0" w14:ky="0" w14:algn="tl">
            <w14:schemeClr w14:val="accent2"/>
          </w14:shadow>
          <w14:textOutline w14:w="6604" w14:cap="flat" w14:cmpd="sng" w14:algn="ctr">
            <w14:solidFill>
              <w14:schemeClr w14:val="accent1"/>
            </w14:solidFill>
            <w14:prstDash w14:val="solid"/>
            <w14:round/>
          </w14:textOutline>
          <w14:textFill>
            <w14:solidFill>
              <w14:srgbClr w14:val="FFFFFF"/>
            </w14:solidFill>
          </w14:textFill>
        </w:rPr>
        <w:t>TAKE ACTION!</w:t>
      </w:r>
      <w:r w:rsidR="00C736CC" w:rsidRPr="00784AB6">
        <w:rPr>
          <w:b/>
          <w:outline/>
          <w:color w:val="268276" w:themeColor="accent1"/>
          <w:sz w:val="28"/>
          <w:szCs w:val="28"/>
          <w14:shadow w14:blurRad="0" w14:dist="38100" w14:dir="2700000" w14:sx="100000" w14:sy="100000" w14:kx="0" w14:ky="0" w14:algn="tl">
            <w14:schemeClr w14:val="accent2"/>
          </w14:shadow>
          <w14:textOutline w14:w="6604" w14:cap="flat" w14:cmpd="sng" w14:algn="ctr">
            <w14:solidFill>
              <w14:schemeClr w14:val="accent1"/>
            </w14:solidFill>
            <w14:prstDash w14:val="solid"/>
            <w14:round/>
          </w14:textOutline>
          <w14:textFill>
            <w14:solidFill>
              <w14:srgbClr w14:val="FFFFFF"/>
            </w14:solidFill>
          </w14:textFill>
        </w:rPr>
        <w:t xml:space="preserve"> </w:t>
      </w:r>
      <w:r w:rsidR="00337126" w:rsidRPr="00337126">
        <w:t xml:space="preserve">By following these </w:t>
      </w:r>
      <w:r w:rsidR="00E61927" w:rsidRPr="00337126">
        <w:t>steps</w:t>
      </w:r>
      <w:r w:rsidR="00337126">
        <w:t xml:space="preserve">, you can support </w:t>
      </w:r>
      <w:r w:rsidR="00E61927">
        <w:t>pest control compan</w:t>
      </w:r>
      <w:r w:rsidR="00337126">
        <w:t>ies that understand and implement integrated pest management and less toxic approaches.</w:t>
      </w:r>
    </w:p>
    <w:p w14:paraId="26EC7A55" w14:textId="51434FD6" w:rsidR="00E61927" w:rsidRDefault="00E61927" w:rsidP="006872FD">
      <w:pPr>
        <w:pStyle w:val="ListParagraph"/>
        <w:numPr>
          <w:ilvl w:val="0"/>
          <w:numId w:val="7"/>
        </w:numPr>
      </w:pPr>
      <w:r>
        <w:t xml:space="preserve">Do some research about the pest you have and how it can be controlled. </w:t>
      </w:r>
    </w:p>
    <w:p w14:paraId="767010E3" w14:textId="37235FCC" w:rsidR="00E61927" w:rsidRDefault="00E61927" w:rsidP="006872FD">
      <w:pPr>
        <w:pStyle w:val="ListParagraph"/>
        <w:numPr>
          <w:ilvl w:val="0"/>
          <w:numId w:val="7"/>
        </w:numPr>
      </w:pPr>
      <w:r w:rsidRPr="0010386C">
        <w:t xml:space="preserve">Ensure the pest control operator has a license issued by the California State Structural Pest Control Board and any other registrations, certifications, or insurance required. To verify the license for a pest control operator, </w:t>
      </w:r>
      <w:r w:rsidR="00651831">
        <w:t xml:space="preserve">visit the </w:t>
      </w:r>
      <w:hyperlink r:id="rId78" w:history="1">
        <w:r w:rsidR="00651831" w:rsidRPr="00222805">
          <w:rPr>
            <w:rStyle w:val="Hyperlink"/>
            <w:color w:val="074976" w:themeColor="text2"/>
          </w:rPr>
          <w:t>Department for Consumer Affairs</w:t>
        </w:r>
      </w:hyperlink>
      <w:r w:rsidR="00651831">
        <w:t>.</w:t>
      </w:r>
    </w:p>
    <w:p w14:paraId="6C62CCEF" w14:textId="77777777" w:rsidR="00E8613E" w:rsidRPr="0010386C" w:rsidRDefault="00E8613E" w:rsidP="006872FD"/>
    <w:p w14:paraId="4444CA54" w14:textId="202DB2ED" w:rsidR="00E61927" w:rsidRPr="0010386C" w:rsidRDefault="00D4159E" w:rsidP="006872FD">
      <w:pPr>
        <w:pStyle w:val="ListParagraph"/>
        <w:numPr>
          <w:ilvl w:val="0"/>
          <w:numId w:val="7"/>
        </w:numPr>
      </w:pPr>
      <w:r>
        <w:t xml:space="preserve">Hire a </w:t>
      </w:r>
      <w:r w:rsidR="00593863">
        <w:t>pest</w:t>
      </w:r>
      <w:r w:rsidR="00E61927" w:rsidRPr="0010386C">
        <w:t xml:space="preserve"> control operator</w:t>
      </w:r>
      <w:r>
        <w:t xml:space="preserve"> who is certified as using integrated </w:t>
      </w:r>
      <w:r w:rsidR="00C52E5B">
        <w:t>pest management practices</w:t>
      </w:r>
      <w:r w:rsidR="0006245E">
        <w:t xml:space="preserve">, </w:t>
      </w:r>
      <w:r w:rsidR="002563DC">
        <w:t xml:space="preserve">applies </w:t>
      </w:r>
      <w:r w:rsidR="0006245E">
        <w:t>effective non-chemical strategies first</w:t>
      </w:r>
      <w:r w:rsidR="0066508F">
        <w:t>,</w:t>
      </w:r>
      <w:r w:rsidR="00C52E5B">
        <w:t xml:space="preserve"> and knows how to effectively manage pests. </w:t>
      </w:r>
      <w:r w:rsidR="00E65B94">
        <w:t xml:space="preserve">Some </w:t>
      </w:r>
      <w:hyperlink r:id="rId79" w:history="1">
        <w:r w:rsidR="00E65B94" w:rsidRPr="00222805">
          <w:rPr>
            <w:rStyle w:val="Hyperlink"/>
            <w:color w:val="074976" w:themeColor="text2"/>
          </w:rPr>
          <w:t>questions that you can ask and things to consider can be found here</w:t>
        </w:r>
      </w:hyperlink>
      <w:r w:rsidR="00DB3F7F">
        <w:t xml:space="preserve"> and </w:t>
      </w:r>
      <w:hyperlink r:id="rId80" w:history="1">
        <w:r w:rsidR="00DB3F7F" w:rsidRPr="00222805">
          <w:rPr>
            <w:rStyle w:val="Hyperlink"/>
            <w:color w:val="074976" w:themeColor="text2"/>
          </w:rPr>
          <w:t>here</w:t>
        </w:r>
      </w:hyperlink>
      <w:r w:rsidR="00E65B94">
        <w:t>. Several certification groups can also be helpful in finding a pest control company:</w:t>
      </w:r>
    </w:p>
    <w:p w14:paraId="1E12C7B8" w14:textId="27A193C7" w:rsidR="00E61927" w:rsidRPr="00222805" w:rsidRDefault="000057E8" w:rsidP="006872FD">
      <w:pPr>
        <w:pStyle w:val="ListParagraph"/>
        <w:numPr>
          <w:ilvl w:val="0"/>
          <w:numId w:val="35"/>
        </w:numPr>
        <w:rPr>
          <w:color w:val="074976" w:themeColor="text2"/>
        </w:rPr>
      </w:pPr>
      <w:hyperlink r:id="rId81" w:history="1">
        <w:r w:rsidR="00C52E5B" w:rsidRPr="00222805">
          <w:rPr>
            <w:rStyle w:val="Hyperlink"/>
            <w:color w:val="074976" w:themeColor="text2"/>
          </w:rPr>
          <w:t>Eco Wise Certified</w:t>
        </w:r>
      </w:hyperlink>
      <w:r w:rsidR="00C52E5B" w:rsidRPr="00222805">
        <w:rPr>
          <w:color w:val="074976" w:themeColor="text2"/>
        </w:rPr>
        <w:t xml:space="preserve"> </w:t>
      </w:r>
    </w:p>
    <w:p w14:paraId="51849118" w14:textId="3096EBAD" w:rsidR="00E61927" w:rsidRPr="00222805" w:rsidRDefault="000057E8" w:rsidP="006872FD">
      <w:pPr>
        <w:pStyle w:val="ListParagraph"/>
        <w:numPr>
          <w:ilvl w:val="0"/>
          <w:numId w:val="35"/>
        </w:numPr>
        <w:rPr>
          <w:color w:val="074976" w:themeColor="text2"/>
        </w:rPr>
      </w:pPr>
      <w:hyperlink r:id="rId82" w:history="1">
        <w:r w:rsidR="00C52E5B" w:rsidRPr="00222805">
          <w:rPr>
            <w:rStyle w:val="Hyperlink"/>
            <w:color w:val="074976" w:themeColor="text2"/>
          </w:rPr>
          <w:t>Green Shield Certified</w:t>
        </w:r>
      </w:hyperlink>
    </w:p>
    <w:p w14:paraId="147F26BD" w14:textId="09B6DF77" w:rsidR="0006245E" w:rsidRPr="00222805" w:rsidRDefault="000057E8" w:rsidP="006872FD">
      <w:pPr>
        <w:pStyle w:val="ListParagraph"/>
        <w:numPr>
          <w:ilvl w:val="0"/>
          <w:numId w:val="35"/>
        </w:numPr>
        <w:rPr>
          <w:color w:val="074976" w:themeColor="text2"/>
        </w:rPr>
      </w:pPr>
      <w:hyperlink r:id="rId83" w:history="1">
        <w:r w:rsidR="0006245E" w:rsidRPr="00222805">
          <w:rPr>
            <w:rStyle w:val="Hyperlink"/>
            <w:color w:val="074976" w:themeColor="text2"/>
          </w:rPr>
          <w:t xml:space="preserve">Green Pro </w:t>
        </w:r>
        <w:r w:rsidR="0066508F" w:rsidRPr="00222805">
          <w:rPr>
            <w:rStyle w:val="Hyperlink"/>
            <w:color w:val="074976" w:themeColor="text2"/>
          </w:rPr>
          <w:t>Certified</w:t>
        </w:r>
      </w:hyperlink>
      <w:r w:rsidR="0066508F" w:rsidRPr="00222805">
        <w:rPr>
          <w:color w:val="074976" w:themeColor="text2"/>
        </w:rPr>
        <w:t xml:space="preserve"> </w:t>
      </w:r>
    </w:p>
    <w:p w14:paraId="0B3E1DE4" w14:textId="67027FF0" w:rsidR="00C52E5B" w:rsidRPr="00C90B35" w:rsidRDefault="00C52E5B" w:rsidP="006872FD">
      <w:r w:rsidRPr="00C90B35">
        <w:t xml:space="preserve">Hyperlinks are embedded within the text and included here for informational purposes: </w:t>
      </w:r>
    </w:p>
    <w:p w14:paraId="644BFE08" w14:textId="2548E0C3" w:rsidR="00651831" w:rsidRPr="00651831" w:rsidRDefault="00651831" w:rsidP="006872FD">
      <w:pPr>
        <w:pStyle w:val="BULLETLIST-FL11pt"/>
      </w:pPr>
      <w:r w:rsidRPr="00651831">
        <w:rPr>
          <w:color w:val="C00000"/>
        </w:rPr>
        <w:t xml:space="preserve">Department for Consumer Affairs </w:t>
      </w:r>
      <w:hyperlink r:id="rId84" w:history="1">
        <w:r w:rsidRPr="00222805">
          <w:rPr>
            <w:rStyle w:val="Hyperlink"/>
            <w:color w:val="074976" w:themeColor="text2"/>
          </w:rPr>
          <w:t>https://search.dca.ca.gov/</w:t>
        </w:r>
      </w:hyperlink>
      <w:r w:rsidRPr="00222805">
        <w:rPr>
          <w:color w:val="074976" w:themeColor="text2"/>
        </w:rPr>
        <w:t xml:space="preserve"> </w:t>
      </w:r>
    </w:p>
    <w:p w14:paraId="70387635" w14:textId="406F40D8" w:rsidR="00E65B94" w:rsidRPr="00E65B94" w:rsidRDefault="00E65B94" w:rsidP="006872FD">
      <w:pPr>
        <w:pStyle w:val="BULLETLIST-FL11pt"/>
      </w:pPr>
      <w:r w:rsidRPr="00E65B94">
        <w:rPr>
          <w:color w:val="C00000"/>
        </w:rPr>
        <w:t xml:space="preserve">OWOW – hiring a Pest Control Company </w:t>
      </w:r>
      <w:hyperlink r:id="rId85" w:history="1">
        <w:r w:rsidRPr="00222805">
          <w:rPr>
            <w:rStyle w:val="Hyperlink"/>
            <w:color w:val="074976" w:themeColor="text2"/>
          </w:rPr>
          <w:t>https://ourwaterourworld.org/hiring-a-pest-control-company/</w:t>
        </w:r>
      </w:hyperlink>
      <w:r w:rsidRPr="00222805">
        <w:rPr>
          <w:color w:val="074976" w:themeColor="text2"/>
        </w:rPr>
        <w:t xml:space="preserve"> </w:t>
      </w:r>
    </w:p>
    <w:p w14:paraId="66948AAE" w14:textId="6C8E7DFF" w:rsidR="00DB3F7F" w:rsidRPr="00222805" w:rsidRDefault="00DB3F7F" w:rsidP="006872FD">
      <w:pPr>
        <w:pStyle w:val="BULLETLIST-FL11pt"/>
        <w:rPr>
          <w:color w:val="074976" w:themeColor="text2"/>
        </w:rPr>
      </w:pPr>
      <w:r w:rsidRPr="00DB3F7F">
        <w:rPr>
          <w:color w:val="C00000"/>
        </w:rPr>
        <w:lastRenderedPageBreak/>
        <w:t xml:space="preserve">UC IPM – hiring a Pest Control Company </w:t>
      </w:r>
      <w:hyperlink r:id="rId86" w:history="1">
        <w:r w:rsidRPr="00222805">
          <w:rPr>
            <w:rStyle w:val="Hyperlink"/>
            <w:color w:val="074976" w:themeColor="text2"/>
          </w:rPr>
          <w:t>http://ipm.ucanr.edu/PMG/PESTNOTES/pn74125.html</w:t>
        </w:r>
      </w:hyperlink>
      <w:r w:rsidRPr="00222805">
        <w:rPr>
          <w:color w:val="074976" w:themeColor="text2"/>
        </w:rPr>
        <w:t xml:space="preserve"> </w:t>
      </w:r>
    </w:p>
    <w:p w14:paraId="4D126467" w14:textId="36941075" w:rsidR="002D5D9F" w:rsidRPr="002D5D9F" w:rsidRDefault="002D5D9F" w:rsidP="006872FD">
      <w:pPr>
        <w:pStyle w:val="BULLETLIST-FL11pt"/>
        <w:rPr>
          <w:color w:val="C00000"/>
        </w:rPr>
      </w:pPr>
      <w:r w:rsidRPr="00222805">
        <w:t xml:space="preserve">UC IPM – Structural </w:t>
      </w:r>
      <w:hyperlink r:id="rId87" w:history="1">
        <w:r w:rsidRPr="00222805">
          <w:rPr>
            <w:rStyle w:val="Hyperlink"/>
            <w:color w:val="074976" w:themeColor="text2"/>
          </w:rPr>
          <w:t>https://www2.ipm.ucanr.edu/resources-for-structural-pest-management-professionals/</w:t>
        </w:r>
      </w:hyperlink>
      <w:r w:rsidRPr="00222805">
        <w:t xml:space="preserve"> </w:t>
      </w:r>
    </w:p>
    <w:p w14:paraId="11183FA8" w14:textId="22C703AA" w:rsidR="002D5D9F" w:rsidRPr="002D5D9F" w:rsidRDefault="002D5D9F" w:rsidP="006872FD">
      <w:pPr>
        <w:pStyle w:val="BULLETLIST-FL11pt"/>
        <w:rPr>
          <w:color w:val="C00000"/>
        </w:rPr>
      </w:pPr>
      <w:r w:rsidRPr="002D5D9F">
        <w:rPr>
          <w:color w:val="C00000"/>
        </w:rPr>
        <w:t xml:space="preserve">UC IPM – Landscape </w:t>
      </w:r>
      <w:hyperlink r:id="rId88" w:history="1">
        <w:r w:rsidRPr="00222805">
          <w:rPr>
            <w:rStyle w:val="Hyperlink"/>
            <w:color w:val="074976" w:themeColor="text2"/>
          </w:rPr>
          <w:t>https://www2.ipm.ucanr.edu/resources-for-landscape-professionals/?src=shrtn</w:t>
        </w:r>
      </w:hyperlink>
      <w:r w:rsidRPr="00222805">
        <w:rPr>
          <w:color w:val="074976" w:themeColor="text2"/>
        </w:rPr>
        <w:t xml:space="preserve"> </w:t>
      </w:r>
    </w:p>
    <w:p w14:paraId="690D5D56" w14:textId="4500DC5B" w:rsidR="00C52E5B" w:rsidRPr="00C52E5B" w:rsidRDefault="00C52E5B" w:rsidP="006872FD">
      <w:pPr>
        <w:pStyle w:val="BULLETLIST-FL11pt"/>
      </w:pPr>
      <w:proofErr w:type="spellStart"/>
      <w:r w:rsidRPr="00C52E5B">
        <w:rPr>
          <w:color w:val="C00000"/>
        </w:rPr>
        <w:t>Ecowise</w:t>
      </w:r>
      <w:proofErr w:type="spellEnd"/>
      <w:r w:rsidRPr="00C52E5B">
        <w:t xml:space="preserve"> </w:t>
      </w:r>
      <w:hyperlink r:id="rId89" w:history="1">
        <w:r w:rsidRPr="00222805">
          <w:rPr>
            <w:rStyle w:val="Hyperlink"/>
            <w:color w:val="074976" w:themeColor="text2"/>
          </w:rPr>
          <w:t>https://www.ecowisecertified.com/ecowise_about_standards.html</w:t>
        </w:r>
      </w:hyperlink>
      <w:r w:rsidRPr="00222805">
        <w:rPr>
          <w:color w:val="074976" w:themeColor="text2"/>
        </w:rPr>
        <w:t xml:space="preserve"> </w:t>
      </w:r>
    </w:p>
    <w:p w14:paraId="40C29E35" w14:textId="471CD9F7" w:rsidR="00C52E5B" w:rsidRPr="00C52E5B" w:rsidRDefault="00C52E5B" w:rsidP="006872FD">
      <w:pPr>
        <w:pStyle w:val="BULLETLIST-FL11pt"/>
      </w:pPr>
      <w:r w:rsidRPr="00C52E5B">
        <w:rPr>
          <w:color w:val="C00000"/>
        </w:rPr>
        <w:t xml:space="preserve">Green Shield </w:t>
      </w:r>
      <w:hyperlink r:id="rId90" w:history="1">
        <w:r w:rsidRPr="00222805">
          <w:rPr>
            <w:rStyle w:val="Hyperlink"/>
            <w:color w:val="074976" w:themeColor="text2"/>
          </w:rPr>
          <w:t>https://greenshieldcertified.org/for-pest-control-companies/</w:t>
        </w:r>
      </w:hyperlink>
      <w:r w:rsidRPr="00222805">
        <w:rPr>
          <w:color w:val="074976" w:themeColor="text2"/>
        </w:rPr>
        <w:t xml:space="preserve"> </w:t>
      </w:r>
    </w:p>
    <w:p w14:paraId="053C3BA9" w14:textId="79517BE8" w:rsidR="00C52E5B" w:rsidRPr="0066508F" w:rsidRDefault="0066508F" w:rsidP="006872FD">
      <w:pPr>
        <w:pStyle w:val="BULLETLIST-FL11pt"/>
      </w:pPr>
      <w:r w:rsidRPr="0066508F">
        <w:rPr>
          <w:color w:val="C00000"/>
        </w:rPr>
        <w:t xml:space="preserve">Green Pro </w:t>
      </w:r>
      <w:hyperlink r:id="rId91" w:history="1">
        <w:r w:rsidRPr="00222805">
          <w:rPr>
            <w:rStyle w:val="Hyperlink"/>
            <w:color w:val="074976" w:themeColor="text2"/>
          </w:rPr>
          <w:t>https://www.npmaqualitypro.org/available-credentials/greenpro/</w:t>
        </w:r>
      </w:hyperlink>
      <w:r w:rsidRPr="00222805">
        <w:rPr>
          <w:color w:val="074976" w:themeColor="text2"/>
        </w:rPr>
        <w:t xml:space="preserve"> </w:t>
      </w:r>
    </w:p>
    <w:p w14:paraId="1705DAE1" w14:textId="77777777" w:rsidR="00E61927" w:rsidRPr="00267A7C" w:rsidRDefault="00E61927" w:rsidP="006872FD">
      <w:pPr>
        <w:pStyle w:val="Heading3"/>
      </w:pPr>
      <w:r w:rsidRPr="00267A7C">
        <w:t xml:space="preserve">Landscape Design and Irrigation Management to Prevent Pesticide Runoff </w:t>
      </w:r>
    </w:p>
    <w:p w14:paraId="7DD2006D" w14:textId="77777777" w:rsidR="00D55E36" w:rsidRDefault="00E61927" w:rsidP="006872FD">
      <w:pPr>
        <w:sectPr w:rsidR="00D55E36" w:rsidSect="004D1616">
          <w:type w:val="continuous"/>
          <w:pgSz w:w="12240" w:h="15840"/>
          <w:pgMar w:top="1440" w:right="1440" w:bottom="1440" w:left="1440" w:header="720" w:footer="720" w:gutter="0"/>
          <w:cols w:space="720"/>
        </w:sectPr>
      </w:pPr>
      <w:r>
        <w:t>Proper design and management of the landscaping around our homes and businesses can help prevent pesticide runoff from these areas into local waterbodies.</w:t>
      </w:r>
      <w:r w:rsidR="00842C45">
        <w:t xml:space="preserve"> </w:t>
      </w:r>
      <w:r w:rsidR="00DE0E03">
        <w:t xml:space="preserve">Some </w:t>
      </w:r>
      <w:hyperlink r:id="rId92" w:history="1">
        <w:r w:rsidR="00DE0E03" w:rsidRPr="00222805">
          <w:rPr>
            <w:rStyle w:val="Hyperlink"/>
            <w:color w:val="074976" w:themeColor="text2"/>
          </w:rPr>
          <w:t>w</w:t>
        </w:r>
        <w:r w:rsidR="00842C45" w:rsidRPr="00222805">
          <w:rPr>
            <w:rStyle w:val="Hyperlink"/>
            <w:color w:val="074976" w:themeColor="text2"/>
          </w:rPr>
          <w:t xml:space="preserve">ays to reduce </w:t>
        </w:r>
        <w:r w:rsidR="00DE0E03" w:rsidRPr="00222805">
          <w:rPr>
            <w:rStyle w:val="Hyperlink"/>
            <w:color w:val="074976" w:themeColor="text2"/>
          </w:rPr>
          <w:t xml:space="preserve">your landscaping </w:t>
        </w:r>
        <w:r w:rsidR="00842C45" w:rsidRPr="00222805">
          <w:rPr>
            <w:rStyle w:val="Hyperlink"/>
            <w:color w:val="074976" w:themeColor="text2"/>
          </w:rPr>
          <w:t>irrigation needs and keep irrigation water onsite can be found here</w:t>
        </w:r>
      </w:hyperlink>
      <w:r w:rsidR="00842C45">
        <w:t xml:space="preserve"> and </w:t>
      </w:r>
      <w:hyperlink r:id="rId93" w:history="1">
        <w:r w:rsidR="00842C45" w:rsidRPr="00222805">
          <w:rPr>
            <w:rStyle w:val="Hyperlink"/>
            <w:color w:val="074976" w:themeColor="text2"/>
          </w:rPr>
          <w:t>here</w:t>
        </w:r>
      </w:hyperlink>
      <w:r w:rsidR="00842C45">
        <w:t xml:space="preserve">. </w:t>
      </w:r>
      <w:bookmarkStart w:id="11" w:name="_Hlk94009332"/>
    </w:p>
    <w:p w14:paraId="6BD3C7D6" w14:textId="7C201DDF" w:rsidR="00E61927" w:rsidRDefault="006872FD" w:rsidP="006872FD">
      <w:r>
        <w:rPr>
          <w:b/>
          <w:bCs/>
          <w:outline/>
          <w:noProof/>
          <w:color w:val="FFFFFF"/>
          <w:spacing w:val="20"/>
          <w:sz w:val="28"/>
          <w:szCs w:val="28"/>
        </w:rPr>
        <w:lastRenderedPageBreak/>
        <mc:AlternateContent>
          <mc:Choice Requires="wpg">
            <w:drawing>
              <wp:anchor distT="0" distB="0" distL="114300" distR="114300" simplePos="0" relativeHeight="251685888" behindDoc="0" locked="0" layoutInCell="1" allowOverlap="1" wp14:anchorId="7726EBBE" wp14:editId="486D8EDA">
                <wp:simplePos x="0" y="0"/>
                <wp:positionH relativeFrom="column">
                  <wp:posOffset>-57150</wp:posOffset>
                </wp:positionH>
                <wp:positionV relativeFrom="paragraph">
                  <wp:posOffset>0</wp:posOffset>
                </wp:positionV>
                <wp:extent cx="1841500" cy="3476625"/>
                <wp:effectExtent l="0" t="0" r="6350" b="9525"/>
                <wp:wrapSquare wrapText="bothSides"/>
                <wp:docPr id="3" name="Group 3"/>
                <wp:cNvGraphicFramePr/>
                <a:graphic xmlns:a="http://schemas.openxmlformats.org/drawingml/2006/main">
                  <a:graphicData uri="http://schemas.microsoft.com/office/word/2010/wordprocessingGroup">
                    <wpg:wgp>
                      <wpg:cNvGrpSpPr/>
                      <wpg:grpSpPr>
                        <a:xfrm>
                          <a:off x="0" y="0"/>
                          <a:ext cx="1841500" cy="3476625"/>
                          <a:chOff x="0" y="0"/>
                          <a:chExt cx="1841500" cy="3476625"/>
                        </a:xfrm>
                      </wpg:grpSpPr>
                      <wps:wsp>
                        <wps:cNvPr id="18" name="Text Box 18"/>
                        <wps:cNvSpPr txBox="1"/>
                        <wps:spPr>
                          <a:xfrm>
                            <a:off x="0" y="2752725"/>
                            <a:ext cx="1841500" cy="723900"/>
                          </a:xfrm>
                          <a:prstGeom prst="rect">
                            <a:avLst/>
                          </a:prstGeom>
                          <a:noFill/>
                          <a:ln>
                            <a:noFill/>
                          </a:ln>
                        </wps:spPr>
                        <wps:txbx>
                          <w:txbxContent>
                            <w:p w14:paraId="4B9140B5" w14:textId="205D90AF" w:rsidR="00C736CC" w:rsidRPr="00222805" w:rsidRDefault="00C736CC" w:rsidP="006872FD">
                              <w:pPr>
                                <w:rPr>
                                  <w:bCs/>
                                  <w:noProof/>
                                </w:rPr>
                              </w:pPr>
                              <w:r w:rsidRPr="00222805">
                                <w:rPr>
                                  <w:b/>
                                </w:rPr>
                                <w:t xml:space="preserve">Image </w:t>
                              </w:r>
                              <w:r w:rsidR="00E8613E">
                                <w:rPr>
                                  <w:b/>
                                </w:rPr>
                                <w:t>8</w:t>
                              </w:r>
                              <w:r w:rsidRPr="00222805">
                                <w:rPr>
                                  <w:b/>
                                </w:rPr>
                                <w:t>. Landscape Design</w:t>
                              </w:r>
                              <w:r w:rsidRPr="00222805">
                                <w:rPr>
                                  <w:bCs/>
                                </w:rPr>
                                <w:t xml:space="preserve"> | Source: </w:t>
                              </w:r>
                              <w:hyperlink r:id="rId94" w:history="1">
                                <w:r w:rsidRPr="00222805">
                                  <w:rPr>
                                    <w:rStyle w:val="UnresolvedMention"/>
                                    <w:bCs/>
                                    <w:color w:val="000000" w:themeColor="text1"/>
                                    <w:sz w:val="18"/>
                                    <w:szCs w:val="20"/>
                                    <w:shd w:val="clear" w:color="auto" w:fill="FFFFFF" w:themeFill="background1"/>
                                  </w:rPr>
                                  <w:t>https://unsplash.com/photos/fv2jr89ajTE</w:t>
                                </w:r>
                              </w:hyperlink>
                              <w:r w:rsidRPr="00222805">
                                <w:rPr>
                                  <w:b/>
                                  <w:bCs/>
                                </w:rPr>
                                <w:t xml:space="preserve"> </w:t>
                              </w:r>
                              <w:r w:rsidRPr="00222805">
                                <w:rPr>
                                  <w:bCs/>
                                </w:rPr>
                                <w:t xml:space="preserve"> </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pic:pic xmlns:pic="http://schemas.openxmlformats.org/drawingml/2006/picture">
                        <pic:nvPicPr>
                          <pic:cNvPr id="17" name="Picture 17" descr="A picture containing tree, outdoor, ground, building&#10;&#10;Description automatically generated"/>
                          <pic:cNvPicPr>
                            <a:picLocks noChangeAspect="1"/>
                          </pic:cNvPicPr>
                        </pic:nvPicPr>
                        <pic:blipFill>
                          <a:blip r:embed="rId95" cstate="print">
                            <a:extLst>
                              <a:ext uri="{28A0092B-C50C-407E-A947-70E740481C1C}">
                                <a14:useLocalDpi xmlns:a14="http://schemas.microsoft.com/office/drawing/2010/main" val="0"/>
                              </a:ext>
                            </a:extLst>
                          </a:blip>
                          <a:srcRect/>
                          <a:stretch>
                            <a:fillRect/>
                          </a:stretch>
                        </pic:blipFill>
                        <pic:spPr bwMode="auto">
                          <a:xfrm>
                            <a:off x="0" y="0"/>
                            <a:ext cx="1841500" cy="2762250"/>
                          </a:xfrm>
                          <a:prstGeom prst="rect">
                            <a:avLst/>
                          </a:prstGeom>
                          <a:noFill/>
                          <a:ln>
                            <a:noFill/>
                          </a:ln>
                        </pic:spPr>
                      </pic:pic>
                    </wpg:wgp>
                  </a:graphicData>
                </a:graphic>
              </wp:anchor>
            </w:drawing>
          </mc:Choice>
          <mc:Fallback>
            <w:pict>
              <v:group w14:anchorId="7726EBBE" id="Group 3" o:spid="_x0000_s1044" style="position:absolute;margin-left:-4.5pt;margin-top:0;width:145pt;height:273.75pt;z-index:251685888" coordsize="18415,34766"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">
                <v:shape id="Text Box 18" o:spid="_x0000_s1045" type="#_x0000_t202" style="position:absolute;top:27527;width:18415;height:72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" filled="f" stroked="f">
                  <v:textbox inset="0,0,0,0">
                    <w:txbxContent>
                      <w:p w14:paraId="4B9140B5" w14:textId="205D90AF" w:rsidR="00C736CC" w:rsidRPr="00222805" w:rsidRDefault="00C736CC" w:rsidP="006872FD">
                        <w:pPr>
                          <w:rPr>
                            <w:bCs/>
                            <w:noProof/>
                          </w:rPr>
                        </w:pPr>
                        <w:r w:rsidRPr="00222805">
                          <w:rPr>
                            <w:b/>
                          </w:rPr>
                          <w:t xml:space="preserve">Image </w:t>
                        </w:r>
                        <w:r w:rsidR="00E8613E">
                          <w:rPr>
                            <w:b/>
                          </w:rPr>
                          <w:t>8</w:t>
                        </w:r>
                        <w:r w:rsidRPr="00222805">
                          <w:rPr>
                            <w:b/>
                          </w:rPr>
                          <w:t>. Landscape Design</w:t>
                        </w:r>
                        <w:r w:rsidRPr="00222805">
                          <w:rPr>
                            <w:bCs/>
                          </w:rPr>
                          <w:t xml:space="preserve"> | Source: </w:t>
                        </w:r>
                        <w:hyperlink r:id="rId96" w:history="1">
                          <w:r w:rsidRPr="00222805">
                            <w:rPr>
                              <w:rStyle w:val="UnresolvedMention"/>
                              <w:bCs/>
                              <w:color w:val="000000" w:themeColor="text1"/>
                              <w:sz w:val="18"/>
                              <w:szCs w:val="20"/>
                              <w:shd w:val="clear" w:color="auto" w:fill="FFFFFF" w:themeFill="background1"/>
                            </w:rPr>
                            <w:t>https://unsplash.com/photos/fv2jr89ajTE</w:t>
                          </w:r>
                        </w:hyperlink>
                        <w:r w:rsidRPr="00222805">
                          <w:rPr>
                            <w:b/>
                            <w:bCs/>
                          </w:rPr>
                          <w:t xml:space="preserve"> </w:t>
                        </w:r>
                        <w:r w:rsidRPr="00222805">
                          <w:rPr>
                            <w:bCs/>
                          </w:rPr>
                          <w:t xml:space="preserve"> </w:t>
                        </w:r>
                      </w:p>
                    </w:txbxContent>
                  </v:textbox>
                </v:shape>
                <v:shape id="Picture 17" o:spid="_x0000_s1046" type="#_x0000_t75" alt="A picture containing tree, outdoor, ground, building&#10;&#10;Description automatically generated" style="position:absolute;width:18415;height:2762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">
                  <v:imagedata r:id="rId97" o:title="A picture containing tree, outdoor, ground, building&#10;&#10;Description automatically generated"/>
                </v:shape>
                <w10:wrap type="square"/>
              </v:group>
            </w:pict>
          </mc:Fallback>
        </mc:AlternateContent>
      </w:r>
      <w:r w:rsidR="00E8613E" w:rsidRPr="00784AB6">
        <w:rPr>
          <w:b/>
          <w:bCs/>
          <w:outline/>
          <w:color w:val="268276" w:themeColor="accent1"/>
          <w:spacing w:val="20"/>
          <w:sz w:val="28"/>
          <w:szCs w:val="28"/>
          <w14:shadow w14:blurRad="0" w14:dist="38100" w14:dir="2700000" w14:sx="100000" w14:sy="100000" w14:kx="0" w14:ky="0" w14:algn="tl">
            <w14:schemeClr w14:val="accent2"/>
          </w14:shadow>
          <w14:textOutline w14:w="6604" w14:cap="flat" w14:cmpd="sng" w14:algn="ctr">
            <w14:solidFill>
              <w14:schemeClr w14:val="accent1"/>
            </w14:solidFill>
            <w14:prstDash w14:val="solid"/>
            <w14:round/>
          </w14:textOutline>
          <w14:textFill>
            <w14:solidFill>
              <w14:srgbClr w14:val="FFFFFF"/>
            </w14:solidFill>
          </w14:textFill>
        </w:rPr>
        <w:t>TAKE ACTION!</w:t>
      </w:r>
      <w:r w:rsidR="00E8613E" w:rsidRPr="00784AB6">
        <w:rPr>
          <w:b/>
          <w:outline/>
          <w:color w:val="268276" w:themeColor="accent1"/>
          <w:sz w:val="28"/>
          <w:szCs w:val="28"/>
          <w14:shadow w14:blurRad="0" w14:dist="38100" w14:dir="2700000" w14:sx="100000" w14:sy="100000" w14:kx="0" w14:ky="0" w14:algn="tl">
            <w14:schemeClr w14:val="accent2"/>
          </w14:shadow>
          <w14:textOutline w14:w="6604" w14:cap="flat" w14:cmpd="sng" w14:algn="ctr">
            <w14:solidFill>
              <w14:schemeClr w14:val="accent1"/>
            </w14:solidFill>
            <w14:prstDash w14:val="solid"/>
            <w14:round/>
          </w14:textOutline>
          <w14:textFill>
            <w14:solidFill>
              <w14:srgbClr w14:val="FFFFFF"/>
            </w14:solidFill>
          </w14:textFill>
        </w:rPr>
        <w:t xml:space="preserve"> </w:t>
      </w:r>
      <w:r w:rsidR="003A6984" w:rsidRPr="003A6984">
        <w:t>Follow the</w:t>
      </w:r>
      <w:hyperlink r:id="rId98" w:history="1">
        <w:r w:rsidR="00E61927" w:rsidRPr="00222805">
          <w:rPr>
            <w:rStyle w:val="Hyperlink"/>
            <w:color w:val="074976" w:themeColor="text2"/>
          </w:rPr>
          <w:t xml:space="preserve"> University of California’s Statewide Integrated Pest Management Program</w:t>
        </w:r>
      </w:hyperlink>
      <w:bookmarkEnd w:id="11"/>
      <w:r w:rsidR="00E61927">
        <w:t xml:space="preserve"> recommend</w:t>
      </w:r>
      <w:r w:rsidR="003A6984">
        <w:t xml:space="preserve">ations </w:t>
      </w:r>
      <w:r w:rsidR="00E61927">
        <w:t xml:space="preserve">for pesticide-smart landscape design: </w:t>
      </w:r>
    </w:p>
    <w:p w14:paraId="36A65DD8" w14:textId="74B19653" w:rsidR="00E61927" w:rsidRPr="0068169C" w:rsidRDefault="00E61927" w:rsidP="006872FD">
      <w:pPr>
        <w:pStyle w:val="ListParagraph"/>
        <w:numPr>
          <w:ilvl w:val="0"/>
          <w:numId w:val="40"/>
        </w:numPr>
      </w:pPr>
      <w:r w:rsidRPr="00A73DB1">
        <w:t>Install</w:t>
      </w:r>
      <w:r w:rsidRPr="0068169C">
        <w:t xml:space="preserve"> porous surfaces in unplanted areas</w:t>
      </w:r>
    </w:p>
    <w:p w14:paraId="276B001C" w14:textId="7E69616B" w:rsidR="00E61927" w:rsidRDefault="00E61927" w:rsidP="006872FD">
      <w:pPr>
        <w:pStyle w:val="ListParagraph"/>
      </w:pPr>
      <w:r>
        <w:t xml:space="preserve">Use stones, pavers, gravel, mulch, or other materials that allow water to soak into the ground in areas where you don’t have plants. </w:t>
      </w:r>
    </w:p>
    <w:p w14:paraId="4EF00771" w14:textId="77777777" w:rsidR="00E61927" w:rsidRPr="0068169C" w:rsidRDefault="00E61927" w:rsidP="006872FD">
      <w:pPr>
        <w:pStyle w:val="ListParagraph"/>
      </w:pPr>
      <w:r w:rsidRPr="0068169C">
        <w:t>Improve water absorption in planted areas</w:t>
      </w:r>
    </w:p>
    <w:p w14:paraId="695A48A6" w14:textId="7A56FEEA" w:rsidR="00E61927" w:rsidRDefault="00E61927" w:rsidP="006872FD">
      <w:pPr>
        <w:pStyle w:val="ListParagraph"/>
      </w:pPr>
      <w:r>
        <w:t>Aerate your soil and use organic material, like compost, as well as perforated drainage lines</w:t>
      </w:r>
      <w:r w:rsidR="001D4F4A">
        <w:t>,</w:t>
      </w:r>
      <w:r>
        <w:t xml:space="preserve"> to reduce areas of water pooling in your landscaping. </w:t>
      </w:r>
    </w:p>
    <w:p w14:paraId="47A1F6E6" w14:textId="7FF8C086" w:rsidR="00E61927" w:rsidRPr="0068169C" w:rsidRDefault="00E61927" w:rsidP="006872FD">
      <w:pPr>
        <w:pStyle w:val="ListParagraph"/>
      </w:pPr>
      <w:r w:rsidRPr="0068169C">
        <w:t>Create landscape features to collect runoff water</w:t>
      </w:r>
    </w:p>
    <w:p w14:paraId="2B89B34B" w14:textId="51F58BEA" w:rsidR="00E61927" w:rsidRDefault="00E61927" w:rsidP="006872FD">
      <w:pPr>
        <w:pStyle w:val="ListParagraph"/>
      </w:pPr>
      <w:r>
        <w:t xml:space="preserve">Consider using trees, rain gardens, terrace walls, rain barrels, or swales (long, shallow, grassy depressions) to hold water </w:t>
      </w:r>
      <w:r w:rsidR="001D4F4A">
        <w:t>within</w:t>
      </w:r>
      <w:r>
        <w:t xml:space="preserve"> the landscape</w:t>
      </w:r>
      <w:r w:rsidR="001D4F4A">
        <w:t>d area</w:t>
      </w:r>
      <w:r>
        <w:t xml:space="preserve"> and allow it to soak into the ground </w:t>
      </w:r>
      <w:r w:rsidR="001D4F4A">
        <w:t>rather than</w:t>
      </w:r>
      <w:r>
        <w:t xml:space="preserve"> </w:t>
      </w:r>
      <w:r w:rsidR="001D4F4A">
        <w:t>draining</w:t>
      </w:r>
      <w:r>
        <w:t xml:space="preserve"> directly to our surface waterbodies. </w:t>
      </w:r>
    </w:p>
    <w:p w14:paraId="5CB000A3" w14:textId="14F40B6F" w:rsidR="00E61927" w:rsidRPr="0068169C" w:rsidRDefault="00E61927" w:rsidP="006872FD">
      <w:pPr>
        <w:pStyle w:val="ListParagraph"/>
      </w:pPr>
      <w:r w:rsidRPr="0068169C">
        <w:t>Install and properly operate irrigation systems and equipment</w:t>
      </w:r>
    </w:p>
    <w:p w14:paraId="6715567D" w14:textId="41CABFBF" w:rsidR="00E61927" w:rsidRDefault="00E61927" w:rsidP="006872FD">
      <w:pPr>
        <w:pStyle w:val="ListParagraph"/>
      </w:pPr>
      <w:r>
        <w:t xml:space="preserve">Make sure your irrigation equipment is working properly by regularly inspecting it and consider installing a “smart” irrigation controller to reduce overwatering. </w:t>
      </w:r>
    </w:p>
    <w:p w14:paraId="4EC97D8A" w14:textId="77777777" w:rsidR="00015FA7" w:rsidRPr="00C90B35" w:rsidRDefault="00015FA7" w:rsidP="006872FD">
      <w:pPr>
        <w:pStyle w:val="ListParagraph"/>
      </w:pPr>
      <w:r w:rsidRPr="00C90B35">
        <w:t xml:space="preserve">Hyperlinks are embedded within the text and included here for informational purposes: </w:t>
      </w:r>
    </w:p>
    <w:p w14:paraId="550BD9F3" w14:textId="72EBE3C7" w:rsidR="00DE0E03" w:rsidRPr="00222805" w:rsidRDefault="00DE0E03" w:rsidP="006872FD">
      <w:pPr>
        <w:pStyle w:val="BULLETLIST-FL11pt"/>
        <w:rPr>
          <w:color w:val="074976" w:themeColor="text2"/>
        </w:rPr>
      </w:pPr>
      <w:r>
        <w:t>CDWR Water</w:t>
      </w:r>
      <w:r w:rsidR="000358BB">
        <w:t>-</w:t>
      </w:r>
      <w:r>
        <w:t xml:space="preserve">Efficient Landscaping </w:t>
      </w:r>
      <w:hyperlink r:id="rId99" w:history="1">
        <w:r w:rsidR="00D218E8" w:rsidRPr="00222805">
          <w:rPr>
            <w:rStyle w:val="Hyperlink"/>
            <w:color w:val="074976" w:themeColor="text2"/>
          </w:rPr>
          <w:t>https://water.ca.gov/Water-Basics/Conservation-Tips/Plant-and-Landscape-Guide</w:t>
        </w:r>
      </w:hyperlink>
      <w:r w:rsidR="00D218E8" w:rsidRPr="00222805">
        <w:rPr>
          <w:color w:val="074976" w:themeColor="text2"/>
        </w:rPr>
        <w:t xml:space="preserve"> </w:t>
      </w:r>
    </w:p>
    <w:p w14:paraId="160267BE" w14:textId="3B8428FA" w:rsidR="00DE0E03" w:rsidRDefault="00DE0E03" w:rsidP="006872FD">
      <w:pPr>
        <w:pStyle w:val="BULLETLIST-FL11pt"/>
      </w:pPr>
      <w:r>
        <w:t xml:space="preserve">Save Our Water </w:t>
      </w:r>
      <w:hyperlink r:id="rId100" w:history="1">
        <w:r w:rsidR="00D218E8" w:rsidRPr="00222805">
          <w:rPr>
            <w:rStyle w:val="Hyperlink"/>
            <w:color w:val="074976" w:themeColor="text2"/>
          </w:rPr>
          <w:t>https://saveourwater.com/en/</w:t>
        </w:r>
      </w:hyperlink>
      <w:r w:rsidR="00D218E8" w:rsidRPr="00222805">
        <w:rPr>
          <w:color w:val="074976" w:themeColor="text2"/>
        </w:rPr>
        <w:t xml:space="preserve"> </w:t>
      </w:r>
    </w:p>
    <w:p w14:paraId="795D9C81" w14:textId="22AE288A" w:rsidR="00015FA7" w:rsidRPr="00A97D65" w:rsidRDefault="003A6984" w:rsidP="006872FD">
      <w:pPr>
        <w:pStyle w:val="BULLETLIST-FL11pt"/>
      </w:pPr>
      <w:r w:rsidRPr="00222805">
        <w:t>UC IPM</w:t>
      </w:r>
      <w:r w:rsidR="00015FA7" w:rsidRPr="00222805">
        <w:t xml:space="preserve"> </w:t>
      </w:r>
      <w:hyperlink r:id="rId101" w:history="1">
        <w:r w:rsidR="00D218E8" w:rsidRPr="00222805">
          <w:rPr>
            <w:rStyle w:val="Hyperlink"/>
            <w:color w:val="074976" w:themeColor="text2"/>
          </w:rPr>
          <w:t>http://ipm.ucanr.edu/</w:t>
        </w:r>
      </w:hyperlink>
      <w:r w:rsidR="00D218E8" w:rsidRPr="00222805">
        <w:rPr>
          <w:color w:val="074976" w:themeColor="text2"/>
        </w:rPr>
        <w:t xml:space="preserve"> </w:t>
      </w:r>
    </w:p>
    <w:p w14:paraId="09B3B8E9" w14:textId="77777777" w:rsidR="00015FA7" w:rsidRDefault="00015FA7" w:rsidP="00636EB0">
      <w:pPr>
        <w:pStyle w:val="BodyText"/>
      </w:pPr>
    </w:p>
    <w:p w14:paraId="6282628E" w14:textId="77777777" w:rsidR="00FD36CB" w:rsidRDefault="00FD36CB" w:rsidP="006872FD">
      <w:pPr>
        <w:rPr>
          <w:rFonts w:ascii="Arial" w:eastAsiaTheme="majorEastAsia" w:hAnsi="Arial" w:cs="Times New Roman (Headings CS)"/>
          <w:color w:val="000000" w:themeColor="text1"/>
          <w:sz w:val="26"/>
          <w:szCs w:val="26"/>
        </w:rPr>
      </w:pPr>
      <w:r>
        <w:br w:type="page"/>
      </w:r>
    </w:p>
    <w:p w14:paraId="16263238" w14:textId="362C749C" w:rsidR="001659CC" w:rsidRDefault="001659CC" w:rsidP="006872FD">
      <w:pPr>
        <w:pStyle w:val="Heading2"/>
        <w:numPr>
          <w:ilvl w:val="1"/>
          <w:numId w:val="2"/>
        </w:numPr>
      </w:pPr>
      <w:r w:rsidRPr="005901EE">
        <w:lastRenderedPageBreak/>
        <w:t>Learn</w:t>
      </w:r>
      <w:r>
        <w:t xml:space="preserve"> More</w:t>
      </w:r>
    </w:p>
    <w:p w14:paraId="52614D82" w14:textId="77777777" w:rsidR="001659CC" w:rsidRPr="00A95CAC" w:rsidRDefault="001659CC" w:rsidP="006872FD">
      <w:pPr>
        <w:pStyle w:val="Heading3"/>
      </w:pPr>
      <w:r w:rsidRPr="00A95CAC">
        <w:t>Contact Us</w:t>
      </w:r>
    </w:p>
    <w:p w14:paraId="79E752C8" w14:textId="77777777" w:rsidR="001659CC" w:rsidRPr="00427F34" w:rsidRDefault="001659CC" w:rsidP="006872FD">
      <w:r w:rsidRPr="004A3C5D">
        <w:rPr>
          <w:highlight w:val="cyan"/>
        </w:rPr>
        <w:t>[Insert agency contact information here]</w:t>
      </w:r>
    </w:p>
    <w:p w14:paraId="08167469" w14:textId="77777777" w:rsidR="001659CC" w:rsidRPr="00A95CAC" w:rsidRDefault="001659CC" w:rsidP="006872FD">
      <w:pPr>
        <w:pStyle w:val="Heading3"/>
      </w:pPr>
      <w:r w:rsidRPr="00A95CAC">
        <w:t>Subscribe to the E-Newsletter</w:t>
      </w:r>
    </w:p>
    <w:p w14:paraId="607CA693" w14:textId="6DD0628B" w:rsidR="001659CC" w:rsidRPr="00427F34" w:rsidRDefault="001659CC" w:rsidP="006872FD">
      <w:pPr>
        <w:rPr>
          <w:b/>
          <w:bCs/>
          <w:i/>
          <w:iCs/>
        </w:rPr>
      </w:pPr>
      <w:r w:rsidRPr="00A95CAC">
        <w:t xml:space="preserve">Our e-newsletters contain pesticide-related information for residents and business owners. To have the e-newsletter delivered straight to your inbox: </w:t>
      </w:r>
      <w:r w:rsidRPr="004A3C5D">
        <w:rPr>
          <w:b/>
          <w:bCs/>
          <w:i/>
          <w:iCs/>
          <w:highlight w:val="cyan"/>
        </w:rPr>
        <w:t>[Create a link to an e-newsletter sign-up form</w:t>
      </w:r>
      <w:r w:rsidR="00267D77" w:rsidRPr="004A3C5D">
        <w:rPr>
          <w:b/>
          <w:bCs/>
          <w:i/>
          <w:iCs/>
          <w:highlight w:val="cyan"/>
        </w:rPr>
        <w:t xml:space="preserve">, </w:t>
      </w:r>
      <w:r w:rsidRPr="004A3C5D">
        <w:rPr>
          <w:b/>
          <w:bCs/>
          <w:i/>
          <w:iCs/>
          <w:highlight w:val="cyan"/>
        </w:rPr>
        <w:t>or insert a sign-up form directly on the webpage]</w:t>
      </w:r>
    </w:p>
    <w:p w14:paraId="290F4BB7" w14:textId="77777777" w:rsidR="001659CC" w:rsidRPr="00A95CAC" w:rsidRDefault="001659CC" w:rsidP="006872FD">
      <w:pPr>
        <w:pStyle w:val="Heading3"/>
      </w:pPr>
      <w:r w:rsidRPr="00A95CAC">
        <w:t xml:space="preserve">E-Newsletter Archive </w:t>
      </w:r>
    </w:p>
    <w:p w14:paraId="4AD87E0D" w14:textId="21204268" w:rsidR="001659CC" w:rsidRPr="0096349D" w:rsidRDefault="001659CC" w:rsidP="006872FD">
      <w:pPr>
        <w:rPr>
          <w:i/>
          <w:iCs/>
          <w:color w:val="FF0000"/>
        </w:rPr>
      </w:pPr>
      <w:r w:rsidRPr="00A95CAC">
        <w:t>View our archive of e-newsletters to learn more about integrated pest management, less-toxic alternatives</w:t>
      </w:r>
      <w:r w:rsidR="00641A1C">
        <w:t>, and</w:t>
      </w:r>
      <w:r w:rsidR="00641A1C" w:rsidRPr="00641A1C">
        <w:t xml:space="preserve"> </w:t>
      </w:r>
      <w:r w:rsidR="00641A1C" w:rsidRPr="00A95CAC">
        <w:t>pesticide use</w:t>
      </w:r>
      <w:r w:rsidR="00641A1C">
        <w:t xml:space="preserve"> and disposal</w:t>
      </w:r>
      <w:r w:rsidRPr="00A95CAC">
        <w:t xml:space="preserve">: </w:t>
      </w:r>
      <w:r w:rsidRPr="00641A1C">
        <w:rPr>
          <w:b/>
          <w:bCs/>
          <w:i/>
          <w:iCs/>
          <w:highlight w:val="cyan"/>
        </w:rPr>
        <w:t>[Insert a link to the e-newsletter archive page]</w:t>
      </w:r>
    </w:p>
    <w:p w14:paraId="6356DB41" w14:textId="77777777" w:rsidR="001659CC" w:rsidRPr="001659CC" w:rsidRDefault="001659CC" w:rsidP="006872FD"/>
    <w:sectPr w:rsidR="001659CC" w:rsidRPr="001659CC" w:rsidSect="00D55E36">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177E1DE" w14:textId="77777777" w:rsidR="000057E8" w:rsidRDefault="000057E8" w:rsidP="006872FD">
      <w:r>
        <w:separator/>
      </w:r>
    </w:p>
  </w:endnote>
  <w:endnote w:type="continuationSeparator" w:id="0">
    <w:p w14:paraId="56F94577" w14:textId="77777777" w:rsidR="000057E8" w:rsidRDefault="000057E8" w:rsidP="006872F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Black">
    <w:panose1 w:val="020B0A04020102020204"/>
    <w:charset w:val="00"/>
    <w:family w:val="swiss"/>
    <w:pitch w:val="variable"/>
    <w:sig w:usb0="A00002AF" w:usb1="400078FB" w:usb2="00000000" w:usb3="00000000" w:csb0="0000009F" w:csb1="00000000"/>
  </w:font>
  <w:font w:name="PMingLiU">
    <w:altName w:val="PMingLiU"/>
    <w:panose1 w:val="02010601000101010101"/>
    <w:charset w:val="88"/>
    <w:family w:val="roman"/>
    <w:pitch w:val="variable"/>
    <w:sig w:usb0="A00002FF" w:usb1="28CFFCFA" w:usb2="00000016" w:usb3="00000000" w:csb0="00100001" w:csb1="00000000"/>
  </w:font>
  <w:font w:name="Arial">
    <w:panose1 w:val="020B0604020202020204"/>
    <w:charset w:val="00"/>
    <w:family w:val="swiss"/>
    <w:pitch w:val="variable"/>
    <w:sig w:usb0="E0002EFF" w:usb1="C000785B" w:usb2="00000009" w:usb3="00000000" w:csb0="000001FF" w:csb1="00000000"/>
  </w:font>
  <w:font w:name="Times New Roman (Headings CS)">
    <w:altName w:val="Times New Roman"/>
    <w:panose1 w:val="00000000000000000000"/>
    <w:charset w:val="00"/>
    <w:family w:val="roman"/>
    <w:notTrueType/>
    <w:pitch w:val="default"/>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auto"/>
    <w:pitch w:val="variable"/>
    <w:sig w:usb0="E00002FF" w:usb1="5000205A" w:usb2="00000000" w:usb3="00000000" w:csb0="0000019F" w:csb1="00000000"/>
  </w:font>
  <w:font w:name="Calibri">
    <w:panose1 w:val="020F0502020204030204"/>
    <w:charset w:val="00"/>
    <w:family w:val="swiss"/>
    <w:pitch w:val="variable"/>
    <w:sig w:usb0="E4002EFF" w:usb1="C000247B" w:usb2="00000009" w:usb3="00000000" w:csb0="000001FF" w:csb1="00000000"/>
  </w:font>
  <w:font w:name="Bodoni Bk BT">
    <w:altName w:val="Times New Roman"/>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FAC008" w14:textId="79C4D6A7" w:rsidR="009674EC" w:rsidRPr="006872FD" w:rsidRDefault="00267A7C" w:rsidP="006872FD">
    <w:pPr>
      <w:pStyle w:val="Footer"/>
      <w:rPr>
        <w:i w:val="0"/>
        <w:iCs/>
      </w:rPr>
    </w:pPr>
    <w:r w:rsidRPr="006872FD">
      <w:rPr>
        <w:i w:val="0"/>
        <w:iCs/>
      </w:rPr>
      <w:t>Larry Walker Associates</w:t>
    </w:r>
    <w:r w:rsidR="00CD2568" w:rsidRPr="006872FD">
      <w:rPr>
        <w:i w:val="0"/>
        <w:iCs/>
      </w:rPr>
      <w:tab/>
    </w:r>
    <w:r w:rsidR="00CD2568" w:rsidRPr="006872FD">
      <w:rPr>
        <w:rStyle w:val="PageNumber"/>
        <w:rFonts w:asciiTheme="majorHAnsi" w:hAnsiTheme="majorHAnsi"/>
        <w:i w:val="0"/>
        <w:iCs/>
        <w:sz w:val="16"/>
        <w:szCs w:val="16"/>
      </w:rPr>
      <w:fldChar w:fldCharType="begin"/>
    </w:r>
    <w:r w:rsidR="00CD2568" w:rsidRPr="006872FD">
      <w:rPr>
        <w:rStyle w:val="PageNumber"/>
        <w:rFonts w:asciiTheme="majorHAnsi" w:hAnsiTheme="majorHAnsi"/>
        <w:i w:val="0"/>
        <w:iCs/>
        <w:sz w:val="16"/>
        <w:szCs w:val="16"/>
      </w:rPr>
      <w:instrText xml:space="preserve"> PAGE </w:instrText>
    </w:r>
    <w:r w:rsidR="00CD2568" w:rsidRPr="006872FD">
      <w:rPr>
        <w:rStyle w:val="PageNumber"/>
        <w:rFonts w:asciiTheme="majorHAnsi" w:hAnsiTheme="majorHAnsi"/>
        <w:i w:val="0"/>
        <w:iCs/>
        <w:sz w:val="16"/>
        <w:szCs w:val="16"/>
      </w:rPr>
      <w:fldChar w:fldCharType="separate"/>
    </w:r>
    <w:r w:rsidR="00CD2568" w:rsidRPr="006872FD">
      <w:rPr>
        <w:rStyle w:val="PageNumber"/>
        <w:rFonts w:asciiTheme="majorHAnsi" w:hAnsiTheme="majorHAnsi"/>
        <w:i w:val="0"/>
        <w:iCs/>
        <w:sz w:val="16"/>
        <w:szCs w:val="16"/>
      </w:rPr>
      <w:t>1</w:t>
    </w:r>
    <w:r w:rsidR="00CD2568" w:rsidRPr="006872FD">
      <w:rPr>
        <w:rStyle w:val="PageNumber"/>
        <w:rFonts w:asciiTheme="majorHAnsi" w:hAnsiTheme="majorHAnsi"/>
        <w:i w:val="0"/>
        <w:iCs/>
        <w:sz w:val="16"/>
        <w:szCs w:val="16"/>
      </w:rPr>
      <w:fldChar w:fldCharType="end"/>
    </w:r>
    <w:r w:rsidR="00CD2568" w:rsidRPr="006872FD">
      <w:rPr>
        <w:rStyle w:val="PageNumber"/>
        <w:rFonts w:asciiTheme="majorHAnsi" w:hAnsiTheme="majorHAnsi"/>
        <w:i w:val="0"/>
        <w:iCs/>
        <w:sz w:val="16"/>
        <w:szCs w:val="16"/>
      </w:rPr>
      <w:tab/>
    </w:r>
    <w:r w:rsidR="00CD2568" w:rsidRPr="006872FD">
      <w:rPr>
        <w:i w:val="0"/>
        <w:iCs/>
      </w:rPr>
      <w:t xml:space="preserve">January </w:t>
    </w:r>
    <w:r w:rsidR="00B01154" w:rsidRPr="006872FD">
      <w:rPr>
        <w:i w:val="0"/>
        <w:iCs/>
      </w:rPr>
      <w:t>3</w:t>
    </w:r>
    <w:r w:rsidR="0009190C" w:rsidRPr="006872FD">
      <w:rPr>
        <w:i w:val="0"/>
        <w:iCs/>
      </w:rPr>
      <w:t>1</w:t>
    </w:r>
    <w:r w:rsidR="00CD2568" w:rsidRPr="006872FD">
      <w:rPr>
        <w:i w:val="0"/>
        <w:iCs/>
      </w:rPr>
      <w:t>, 2022</w:t>
    </w:r>
  </w:p>
  <w:p w14:paraId="0EE387C1" w14:textId="64D28B90" w:rsidR="0035209E" w:rsidRPr="006872FD" w:rsidRDefault="009674EC" w:rsidP="006872FD">
    <w:pPr>
      <w:pStyle w:val="Footer"/>
      <w:rPr>
        <w:i w:val="0"/>
        <w:iCs/>
        <w:highlight w:val="yellow"/>
      </w:rPr>
    </w:pPr>
    <w:r w:rsidRPr="006872FD">
      <w:rPr>
        <w:i w:val="0"/>
        <w:iCs/>
        <w:noProof/>
      </w:rPr>
      <w:drawing>
        <wp:anchor distT="0" distB="0" distL="114300" distR="114300" simplePos="0" relativeHeight="251657216" behindDoc="0" locked="0" layoutInCell="1" allowOverlap="1" wp14:anchorId="3BC04CBD" wp14:editId="54DE5FBF">
          <wp:simplePos x="0" y="0"/>
          <wp:positionH relativeFrom="column">
            <wp:posOffset>9585</wp:posOffset>
          </wp:positionH>
          <wp:positionV relativeFrom="paragraph">
            <wp:posOffset>187325</wp:posOffset>
          </wp:positionV>
          <wp:extent cx="447675" cy="217834"/>
          <wp:effectExtent l="0" t="0" r="0" b="0"/>
          <wp:wrapNone/>
          <wp:docPr id="22" name="Picture 22"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447675" cy="217834"/>
                  </a:xfrm>
                  <a:prstGeom prst="rect">
                    <a:avLst/>
                  </a:prstGeom>
                </pic:spPr>
              </pic:pic>
            </a:graphicData>
          </a:graphic>
          <wp14:sizeRelH relativeFrom="margin">
            <wp14:pctWidth>0</wp14:pctWidth>
          </wp14:sizeRelH>
          <wp14:sizeRelV relativeFrom="margin">
            <wp14:pctHeight>0</wp14:pctHeight>
          </wp14:sizeRelV>
        </wp:anchor>
      </w:drawing>
    </w:r>
    <w:r w:rsidRPr="006872FD">
      <w:rPr>
        <w:i w:val="0"/>
        <w:iCs/>
      </w:rPr>
      <w:t>Regional Pyrethroid Management Plan Implementation</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4B7D58C" w14:textId="77777777" w:rsidR="000057E8" w:rsidRDefault="000057E8" w:rsidP="006872FD">
      <w:r>
        <w:separator/>
      </w:r>
    </w:p>
  </w:footnote>
  <w:footnote w:type="continuationSeparator" w:id="0">
    <w:p w14:paraId="5D680BEC" w14:textId="77777777" w:rsidR="000057E8" w:rsidRDefault="000057E8" w:rsidP="006872F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D4D9BD" w14:textId="66330A7D" w:rsidR="0016217A" w:rsidRPr="00636EB0" w:rsidRDefault="000057E8" w:rsidP="00636EB0">
    <w:pPr>
      <w:pStyle w:val="Header"/>
      <w:jc w:val="center"/>
      <w:rPr>
        <w:b/>
        <w:bCs/>
        <w:color w:val="C00000"/>
      </w:rPr>
    </w:pPr>
    <w:sdt>
      <w:sdtPr>
        <w:rPr>
          <w:b/>
          <w:bCs/>
          <w:color w:val="C00000"/>
        </w:rPr>
        <w:id w:val="1140307817"/>
        <w:docPartObj>
          <w:docPartGallery w:val="Watermarks"/>
          <w:docPartUnique/>
        </w:docPartObj>
      </w:sdtPr>
      <w:sdtEndPr/>
      <w:sdtContent>
        <w:r w:rsidRPr="00636EB0">
          <w:rPr>
            <w:b/>
            <w:bCs/>
            <w:noProof/>
            <w:color w:val="C00000"/>
          </w:rPr>
          <w:pict w14:anchorId="1E91D0D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831064" o:spid="_x0000_s1025" type="#_x0000_t136" alt="" style="position:absolute;left:0;text-align:left;margin-left:0;margin-top:0;width:412.4pt;height:247.45pt;rotation:315;z-index:-251658240;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Calibri&quot;;font-size:1pt" string="DRAFT"/>
              <w10:wrap anchorx="margin" anchory="margin"/>
            </v:shape>
          </w:pict>
        </w:r>
      </w:sdtContent>
    </w:sdt>
    <w:r w:rsidR="0016217A" w:rsidRPr="00636EB0">
      <w:rPr>
        <w:b/>
        <w:bCs/>
        <w:color w:val="C00000"/>
      </w:rPr>
      <w:t>DRAFT Pyrethroid Management Plan Website Content</w:t>
    </w:r>
  </w:p>
  <w:p w14:paraId="4F265C30" w14:textId="6B41487A" w:rsidR="0016217A" w:rsidRPr="00636EB0" w:rsidRDefault="0016217A" w:rsidP="00636EB0">
    <w:pPr>
      <w:pStyle w:val="Header"/>
      <w:jc w:val="center"/>
      <w:rPr>
        <w:b/>
        <w:bCs/>
        <w:color w:val="C00000"/>
      </w:rPr>
    </w:pPr>
    <w:r w:rsidRPr="00636EB0">
      <w:rPr>
        <w:b/>
        <w:bCs/>
        <w:color w:val="C00000"/>
      </w:rPr>
      <w:t>January 3</w:t>
    </w:r>
    <w:r w:rsidR="001B3DE3" w:rsidRPr="00636EB0">
      <w:rPr>
        <w:b/>
        <w:bCs/>
        <w:color w:val="C00000"/>
      </w:rPr>
      <w:t>1</w:t>
    </w:r>
    <w:r w:rsidRPr="00636EB0">
      <w:rPr>
        <w:b/>
        <w:bCs/>
        <w:color w:val="C00000"/>
      </w:rPr>
      <w:t>, 2022</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6B3ECA6A"/>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791CCC5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D820F654"/>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9E161E6E"/>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91D0778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CA76C70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A5F2E2D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9F2F8F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8A6AA9C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70921750"/>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B462556"/>
    <w:multiLevelType w:val="hybridMultilevel"/>
    <w:tmpl w:val="6BB2E59E"/>
    <w:lvl w:ilvl="0" w:tplc="0409000F">
      <w:start w:val="1"/>
      <w:numFmt w:val="decimal"/>
      <w:lvlText w:val="%1."/>
      <w:lvlJc w:val="left"/>
      <w:rPr>
        <w:rFonts w:hint="default"/>
      </w:rPr>
    </w:lvl>
    <w:lvl w:ilvl="1" w:tplc="FFFFFFFF">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11" w15:restartNumberingAfterBreak="0">
    <w:nsid w:val="13240001"/>
    <w:multiLevelType w:val="hybridMultilevel"/>
    <w:tmpl w:val="97ECBB8E"/>
    <w:lvl w:ilvl="0" w:tplc="04090001">
      <w:start w:val="1"/>
      <w:numFmt w:val="bullet"/>
      <w:lvlText w:val=""/>
      <w:lvlJc w:val="left"/>
      <w:pPr>
        <w:ind w:left="774" w:hanging="360"/>
      </w:pPr>
      <w:rPr>
        <w:rFonts w:ascii="Symbol" w:hAnsi="Symbol" w:hint="default"/>
      </w:rPr>
    </w:lvl>
    <w:lvl w:ilvl="1" w:tplc="04090003" w:tentative="1">
      <w:start w:val="1"/>
      <w:numFmt w:val="bullet"/>
      <w:lvlText w:val="o"/>
      <w:lvlJc w:val="left"/>
      <w:pPr>
        <w:ind w:left="1494" w:hanging="360"/>
      </w:pPr>
      <w:rPr>
        <w:rFonts w:ascii="Courier New" w:hAnsi="Courier New" w:cs="Courier New" w:hint="default"/>
      </w:rPr>
    </w:lvl>
    <w:lvl w:ilvl="2" w:tplc="04090005" w:tentative="1">
      <w:start w:val="1"/>
      <w:numFmt w:val="bullet"/>
      <w:lvlText w:val=""/>
      <w:lvlJc w:val="left"/>
      <w:pPr>
        <w:ind w:left="2214" w:hanging="360"/>
      </w:pPr>
      <w:rPr>
        <w:rFonts w:ascii="Wingdings" w:hAnsi="Wingdings" w:hint="default"/>
      </w:rPr>
    </w:lvl>
    <w:lvl w:ilvl="3" w:tplc="04090001" w:tentative="1">
      <w:start w:val="1"/>
      <w:numFmt w:val="bullet"/>
      <w:lvlText w:val=""/>
      <w:lvlJc w:val="left"/>
      <w:pPr>
        <w:ind w:left="2934" w:hanging="360"/>
      </w:pPr>
      <w:rPr>
        <w:rFonts w:ascii="Symbol" w:hAnsi="Symbol" w:hint="default"/>
      </w:rPr>
    </w:lvl>
    <w:lvl w:ilvl="4" w:tplc="04090003" w:tentative="1">
      <w:start w:val="1"/>
      <w:numFmt w:val="bullet"/>
      <w:lvlText w:val="o"/>
      <w:lvlJc w:val="left"/>
      <w:pPr>
        <w:ind w:left="3654" w:hanging="360"/>
      </w:pPr>
      <w:rPr>
        <w:rFonts w:ascii="Courier New" w:hAnsi="Courier New" w:cs="Courier New" w:hint="default"/>
      </w:rPr>
    </w:lvl>
    <w:lvl w:ilvl="5" w:tplc="04090005" w:tentative="1">
      <w:start w:val="1"/>
      <w:numFmt w:val="bullet"/>
      <w:lvlText w:val=""/>
      <w:lvlJc w:val="left"/>
      <w:pPr>
        <w:ind w:left="4374" w:hanging="360"/>
      </w:pPr>
      <w:rPr>
        <w:rFonts w:ascii="Wingdings" w:hAnsi="Wingdings" w:hint="default"/>
      </w:rPr>
    </w:lvl>
    <w:lvl w:ilvl="6" w:tplc="04090001" w:tentative="1">
      <w:start w:val="1"/>
      <w:numFmt w:val="bullet"/>
      <w:lvlText w:val=""/>
      <w:lvlJc w:val="left"/>
      <w:pPr>
        <w:ind w:left="5094" w:hanging="360"/>
      </w:pPr>
      <w:rPr>
        <w:rFonts w:ascii="Symbol" w:hAnsi="Symbol" w:hint="default"/>
      </w:rPr>
    </w:lvl>
    <w:lvl w:ilvl="7" w:tplc="04090003" w:tentative="1">
      <w:start w:val="1"/>
      <w:numFmt w:val="bullet"/>
      <w:lvlText w:val="o"/>
      <w:lvlJc w:val="left"/>
      <w:pPr>
        <w:ind w:left="5814" w:hanging="360"/>
      </w:pPr>
      <w:rPr>
        <w:rFonts w:ascii="Courier New" w:hAnsi="Courier New" w:cs="Courier New" w:hint="default"/>
      </w:rPr>
    </w:lvl>
    <w:lvl w:ilvl="8" w:tplc="04090005" w:tentative="1">
      <w:start w:val="1"/>
      <w:numFmt w:val="bullet"/>
      <w:lvlText w:val=""/>
      <w:lvlJc w:val="left"/>
      <w:pPr>
        <w:ind w:left="6534" w:hanging="360"/>
      </w:pPr>
      <w:rPr>
        <w:rFonts w:ascii="Wingdings" w:hAnsi="Wingdings" w:hint="default"/>
      </w:rPr>
    </w:lvl>
  </w:abstractNum>
  <w:abstractNum w:abstractNumId="12" w15:restartNumberingAfterBreak="0">
    <w:nsid w:val="1A0B40B6"/>
    <w:multiLevelType w:val="hybridMultilevel"/>
    <w:tmpl w:val="9B7A033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1B820B9A"/>
    <w:multiLevelType w:val="hybridMultilevel"/>
    <w:tmpl w:val="95C406B8"/>
    <w:lvl w:ilvl="0" w:tplc="389C2F48">
      <w:start w:val="1"/>
      <w:numFmt w:val="bullet"/>
      <w:lvlText w:val=""/>
      <w:lvlJc w:val="left"/>
      <w:pPr>
        <w:ind w:left="720" w:hanging="360"/>
      </w:pPr>
      <w:rPr>
        <w:rFonts w:ascii="Wingdings" w:hAnsi="Wingdings" w:hint="default"/>
        <w:color w:val="003263"/>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4" w15:restartNumberingAfterBreak="0">
    <w:nsid w:val="22361803"/>
    <w:multiLevelType w:val="hybridMultilevel"/>
    <w:tmpl w:val="BE9009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7151490"/>
    <w:multiLevelType w:val="hybridMultilevel"/>
    <w:tmpl w:val="DE9A7D4A"/>
    <w:lvl w:ilvl="0" w:tplc="F9A27DBA">
      <w:start w:val="1"/>
      <w:numFmt w:val="bullet"/>
      <w:lvlText w:val=""/>
      <w:lvlJc w:val="left"/>
      <w:pPr>
        <w:ind w:left="720" w:hanging="360"/>
      </w:pPr>
      <w:rPr>
        <w:rFonts w:ascii="Symbol" w:hAnsi="Symbol" w:hint="default"/>
        <w:color w:val="auto"/>
      </w:rPr>
    </w:lvl>
    <w:lvl w:ilvl="1" w:tplc="29EA415C">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CAC6F57"/>
    <w:multiLevelType w:val="hybridMultilevel"/>
    <w:tmpl w:val="D55249C0"/>
    <w:lvl w:ilvl="0" w:tplc="B66014EC">
      <w:start w:val="1"/>
      <w:numFmt w:val="bullet"/>
      <w:pStyle w:val="BULLETLIST-FL11pt"/>
      <w:lvlText w:val=""/>
      <w:lvlJc w:val="left"/>
      <w:pPr>
        <w:ind w:left="720" w:hanging="360"/>
      </w:pPr>
      <w:rPr>
        <w:rFonts w:ascii="Symbol" w:hAnsi="Symbol" w:hint="default"/>
        <w:color w:val="053658" w:themeColor="accent2" w:themeShade="BF"/>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D710CB5"/>
    <w:multiLevelType w:val="multilevel"/>
    <w:tmpl w:val="2312E76A"/>
    <w:lvl w:ilvl="0">
      <w:start w:val="1"/>
      <w:numFmt w:val="decimal"/>
      <w:pStyle w:val="MemoTitle"/>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8" w15:restartNumberingAfterBreak="0">
    <w:nsid w:val="2E4F4511"/>
    <w:multiLevelType w:val="hybridMultilevel"/>
    <w:tmpl w:val="AB0A0A70"/>
    <w:lvl w:ilvl="0" w:tplc="04090001">
      <w:start w:val="1"/>
      <w:numFmt w:val="bullet"/>
      <w:lvlText w:val=""/>
      <w:lvlJc w:val="left"/>
      <w:pPr>
        <w:ind w:left="770" w:hanging="360"/>
      </w:pPr>
      <w:rPr>
        <w:rFonts w:ascii="Symbol" w:hAnsi="Symbol"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19" w15:restartNumberingAfterBreak="0">
    <w:nsid w:val="2F5514A8"/>
    <w:multiLevelType w:val="multilevel"/>
    <w:tmpl w:val="08920CCA"/>
    <w:styleLink w:val="ListBulletMulti-Level"/>
    <w:lvl w:ilvl="0">
      <w:start w:val="1"/>
      <w:numFmt w:val="bullet"/>
      <w:lvlText w:val="•"/>
      <w:lvlJc w:val="left"/>
      <w:pPr>
        <w:ind w:left="1080" w:hanging="360"/>
      </w:pPr>
      <w:rPr>
        <w:rFonts w:ascii="Times New Roman" w:hAnsi="Times New Roman" w:cs="Times New Roman"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160" w:hanging="360"/>
      </w:pPr>
      <w:rPr>
        <w:rFonts w:ascii="Symbol" w:hAnsi="Symbol" w:hint="default"/>
      </w:rPr>
    </w:lvl>
    <w:lvl w:ilvl="4">
      <w:start w:val="1"/>
      <w:numFmt w:val="bullet"/>
      <w:lvlText w:val="o"/>
      <w:lvlJc w:val="left"/>
      <w:pPr>
        <w:ind w:left="2520" w:hanging="360"/>
      </w:pPr>
      <w:rPr>
        <w:rFonts w:ascii="Courier New" w:hAnsi="Courier New" w:hint="default"/>
      </w:rPr>
    </w:lvl>
    <w:lvl w:ilvl="5">
      <w:start w:val="1"/>
      <w:numFmt w:val="bullet"/>
      <w:lvlText w:val=""/>
      <w:lvlJc w:val="left"/>
      <w:pPr>
        <w:ind w:left="7920" w:hanging="360"/>
      </w:pPr>
      <w:rPr>
        <w:rFonts w:ascii="Wingdings" w:hAnsi="Wingdings" w:hint="default"/>
      </w:rPr>
    </w:lvl>
    <w:lvl w:ilvl="6">
      <w:start w:val="1"/>
      <w:numFmt w:val="bullet"/>
      <w:lvlText w:val=""/>
      <w:lvlJc w:val="left"/>
      <w:pPr>
        <w:ind w:left="8640" w:hanging="360"/>
      </w:pPr>
      <w:rPr>
        <w:rFonts w:ascii="Symbol" w:hAnsi="Symbol" w:hint="default"/>
      </w:rPr>
    </w:lvl>
    <w:lvl w:ilvl="7">
      <w:start w:val="1"/>
      <w:numFmt w:val="bullet"/>
      <w:lvlText w:val="o"/>
      <w:lvlJc w:val="left"/>
      <w:pPr>
        <w:ind w:left="9360" w:hanging="360"/>
      </w:pPr>
      <w:rPr>
        <w:rFonts w:ascii="Courier New" w:hAnsi="Courier New" w:cs="Courier New" w:hint="default"/>
      </w:rPr>
    </w:lvl>
    <w:lvl w:ilvl="8">
      <w:start w:val="1"/>
      <w:numFmt w:val="bullet"/>
      <w:lvlText w:val=""/>
      <w:lvlJc w:val="left"/>
      <w:pPr>
        <w:ind w:left="10080" w:hanging="360"/>
      </w:pPr>
      <w:rPr>
        <w:rFonts w:ascii="Wingdings" w:hAnsi="Wingdings" w:hint="default"/>
      </w:rPr>
    </w:lvl>
  </w:abstractNum>
  <w:abstractNum w:abstractNumId="20" w15:restartNumberingAfterBreak="0">
    <w:nsid w:val="318A3E01"/>
    <w:multiLevelType w:val="multilevel"/>
    <w:tmpl w:val="C688E632"/>
    <w:lvl w:ilvl="0">
      <w:start w:val="1"/>
      <w:numFmt w:val="none"/>
      <w:lvlText w:val="1."/>
      <w:lvlJc w:val="left"/>
      <w:pPr>
        <w:ind w:left="360" w:hanging="360"/>
      </w:pPr>
      <w:rPr>
        <w:rFonts w:hint="default"/>
      </w:rPr>
    </w:lvl>
    <w:lvl w:ilvl="1">
      <w:start w:val="1"/>
      <w:numFmt w:val="none"/>
      <w:lvlRestart w:val="0"/>
      <w:lvlText w:val="1.1"/>
      <w:lvlJc w:val="left"/>
      <w:pPr>
        <w:ind w:left="720" w:hanging="360"/>
      </w:pPr>
      <w:rPr>
        <w:rFonts w:hint="default"/>
      </w:rPr>
    </w:lvl>
    <w:lvl w:ilvl="2">
      <w:start w:val="1"/>
      <w:numFmt w:val="none"/>
      <w:lvlRestart w:val="0"/>
      <w:lvlText w:val="1.1.1"/>
      <w:lvlJc w:val="left"/>
      <w:pPr>
        <w:ind w:left="720" w:firstLine="0"/>
      </w:pPr>
      <w:rPr>
        <w:rFonts w:hint="default"/>
      </w:rPr>
    </w:lvl>
    <w:lvl w:ilvl="3">
      <w:start w:val="1"/>
      <w:numFmt w:val="none"/>
      <w:lvlRestart w:val="0"/>
      <w:lvlText w:val="1.1.1.1"/>
      <w:lvlJc w:val="left"/>
      <w:pPr>
        <w:ind w:left="720" w:firstLine="360"/>
      </w:pPr>
      <w:rPr>
        <w:rFonts w:hint="default"/>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
      <w:lvlJc w:val="left"/>
      <w:pPr>
        <w:ind w:left="2520" w:hanging="360"/>
      </w:pPr>
      <w:rPr>
        <w:rFonts w:hint="default"/>
      </w:rPr>
    </w:lvl>
    <w:lvl w:ilvl="7">
      <w:start w:val="1"/>
      <w:numFmt w:val="none"/>
      <w:lvlText w:val=""/>
      <w:lvlJc w:val="left"/>
      <w:pPr>
        <w:ind w:left="2880" w:hanging="360"/>
      </w:pPr>
      <w:rPr>
        <w:rFonts w:hint="default"/>
      </w:rPr>
    </w:lvl>
    <w:lvl w:ilvl="8">
      <w:start w:val="1"/>
      <w:numFmt w:val="none"/>
      <w:lvlText w:val=""/>
      <w:lvlJc w:val="left"/>
      <w:pPr>
        <w:ind w:left="3240" w:hanging="360"/>
      </w:pPr>
      <w:rPr>
        <w:rFonts w:hint="default"/>
      </w:rPr>
    </w:lvl>
  </w:abstractNum>
  <w:abstractNum w:abstractNumId="21" w15:restartNumberingAfterBreak="0">
    <w:nsid w:val="32C6006B"/>
    <w:multiLevelType w:val="multilevel"/>
    <w:tmpl w:val="C914A840"/>
    <w:lvl w:ilvl="0">
      <w:start w:val="1"/>
      <w:numFmt w:val="decimal"/>
      <w:pStyle w:val="Heading1"/>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2" w15:restartNumberingAfterBreak="0">
    <w:nsid w:val="34915B93"/>
    <w:multiLevelType w:val="hybridMultilevel"/>
    <w:tmpl w:val="E21CCF22"/>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3" w15:restartNumberingAfterBreak="0">
    <w:nsid w:val="37334CA0"/>
    <w:multiLevelType w:val="hybridMultilevel"/>
    <w:tmpl w:val="92ECD15E"/>
    <w:lvl w:ilvl="0" w:tplc="A2B2293C">
      <w:start w:val="1"/>
      <w:numFmt w:val="bullet"/>
      <w:lvlText w:val=""/>
      <w:lvlJc w:val="left"/>
      <w:pPr>
        <w:ind w:left="144" w:firstLine="216"/>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4" w15:restartNumberingAfterBreak="0">
    <w:nsid w:val="377A0A97"/>
    <w:multiLevelType w:val="hybridMultilevel"/>
    <w:tmpl w:val="613A5B0C"/>
    <w:lvl w:ilvl="0" w:tplc="0409000F">
      <w:start w:val="1"/>
      <w:numFmt w:val="decimal"/>
      <w:lvlText w:val="%1."/>
      <w:lvlJc w:val="left"/>
      <w:rPr>
        <w:rFont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10E7AD5"/>
    <w:multiLevelType w:val="hybridMultilevel"/>
    <w:tmpl w:val="4948A92E"/>
    <w:lvl w:ilvl="0" w:tplc="BE2077B2">
      <w:start w:val="1"/>
      <w:numFmt w:val="decimal"/>
      <w:pStyle w:val="ListParagraph"/>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78A4D80"/>
    <w:multiLevelType w:val="hybridMultilevel"/>
    <w:tmpl w:val="D31A287E"/>
    <w:lvl w:ilvl="0" w:tplc="FFFFFFFF">
      <w:start w:val="1"/>
      <w:numFmt w:val="decimal"/>
      <w:lvlText w:val="%1."/>
      <w:lvlJc w:val="left"/>
      <w:pPr>
        <w:ind w:left="720" w:hanging="360"/>
      </w:pPr>
      <w:rPr>
        <w:rFonts w:hint="default"/>
      </w:rPr>
    </w:lvl>
    <w:lvl w:ilvl="1" w:tplc="FFFFFFFF">
      <w:start w:val="1"/>
      <w:numFmt w:val="lowerLetter"/>
      <w:lvlText w:val="%2."/>
      <w:lvlJc w:val="left"/>
      <w:pPr>
        <w:ind w:left="1440" w:hanging="360"/>
      </w:pPr>
    </w:lvl>
    <w:lvl w:ilvl="2" w:tplc="04090003">
      <w:start w:val="1"/>
      <w:numFmt w:val="bullet"/>
      <w:lvlText w:val="o"/>
      <w:lvlJc w:val="left"/>
      <w:pPr>
        <w:ind w:left="2160" w:hanging="180"/>
      </w:pPr>
      <w:rPr>
        <w:rFonts w:ascii="Courier New" w:hAnsi="Courier New" w:cs="Courier New" w:hint="default"/>
      </w:r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7" w15:restartNumberingAfterBreak="0">
    <w:nsid w:val="48040AAB"/>
    <w:multiLevelType w:val="hybridMultilevel"/>
    <w:tmpl w:val="834EC368"/>
    <w:lvl w:ilvl="0" w:tplc="234EF0A8">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B9C6B31"/>
    <w:multiLevelType w:val="hybridMultilevel"/>
    <w:tmpl w:val="E4843BEA"/>
    <w:lvl w:ilvl="0" w:tplc="FFFFFFF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9" w15:restartNumberingAfterBreak="0">
    <w:nsid w:val="4C0E0C46"/>
    <w:multiLevelType w:val="hybridMultilevel"/>
    <w:tmpl w:val="060C4E0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4E0D0176"/>
    <w:multiLevelType w:val="multilevel"/>
    <w:tmpl w:val="55C83F4C"/>
    <w:lvl w:ilvl="0">
      <w:start w:val="1"/>
      <w:numFmt w:val="decimal"/>
      <w:lvlText w:val="%1."/>
      <w:lvlJc w:val="left"/>
      <w:pPr>
        <w:tabs>
          <w:tab w:val="num" w:pos="720"/>
        </w:tabs>
        <w:ind w:left="720" w:hanging="720"/>
      </w:pPr>
    </w:lvl>
    <w:lvl w:ilvl="1">
      <w:start w:val="1"/>
      <w:numFmt w:val="decimal"/>
      <w:pStyle w:val="Heading2"/>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1" w15:restartNumberingAfterBreak="0">
    <w:nsid w:val="4F925A74"/>
    <w:multiLevelType w:val="hybridMultilevel"/>
    <w:tmpl w:val="713212F4"/>
    <w:lvl w:ilvl="0" w:tplc="68366868">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0396845"/>
    <w:multiLevelType w:val="hybridMultilevel"/>
    <w:tmpl w:val="E1FC1A44"/>
    <w:lvl w:ilvl="0" w:tplc="92BE10C4">
      <w:start w:val="1"/>
      <w:numFmt w:val="bullet"/>
      <w:lvlText w:val=""/>
      <w:lvlJc w:val="left"/>
      <w:pPr>
        <w:ind w:left="144" w:firstLine="27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3" w15:restartNumberingAfterBreak="0">
    <w:nsid w:val="51E222D8"/>
    <w:multiLevelType w:val="hybridMultilevel"/>
    <w:tmpl w:val="03FC48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3F75EFF"/>
    <w:multiLevelType w:val="hybridMultilevel"/>
    <w:tmpl w:val="A446C286"/>
    <w:lvl w:ilvl="0" w:tplc="0409000F">
      <w:start w:val="1"/>
      <w:numFmt w:val="decimal"/>
      <w:lvlText w:val="%1."/>
      <w:lvlJc w:val="left"/>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554578B7"/>
    <w:multiLevelType w:val="hybridMultilevel"/>
    <w:tmpl w:val="ABB0F9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7193C8F"/>
    <w:multiLevelType w:val="hybridMultilevel"/>
    <w:tmpl w:val="E200D16A"/>
    <w:lvl w:ilvl="0" w:tplc="04090001">
      <w:start w:val="1"/>
      <w:numFmt w:val="bullet"/>
      <w:lvlText w:val=""/>
      <w:lvlJc w:val="left"/>
      <w:rPr>
        <w:rFonts w:ascii="Symbol" w:hAnsi="Symbol" w:hint="default"/>
        <w:b/>
        <w:bCs/>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7"/>
  </w:num>
  <w:num w:numId="2">
    <w:abstractNumId w:val="21"/>
  </w:num>
  <w:num w:numId="3">
    <w:abstractNumId w:val="24"/>
  </w:num>
  <w:num w:numId="4">
    <w:abstractNumId w:val="18"/>
  </w:num>
  <w:num w:numId="5">
    <w:abstractNumId w:val="33"/>
  </w:num>
  <w:num w:numId="6">
    <w:abstractNumId w:val="15"/>
  </w:num>
  <w:num w:numId="7">
    <w:abstractNumId w:val="34"/>
  </w:num>
  <w:num w:numId="8">
    <w:abstractNumId w:val="28"/>
  </w:num>
  <w:num w:numId="9">
    <w:abstractNumId w:val="26"/>
  </w:num>
  <w:num w:numId="10">
    <w:abstractNumId w:val="30"/>
  </w:num>
  <w:num w:numId="11">
    <w:abstractNumId w:val="13"/>
  </w:num>
  <w:num w:numId="12">
    <w:abstractNumId w:val="19"/>
  </w:num>
  <w:num w:numId="13">
    <w:abstractNumId w:val="11"/>
  </w:num>
  <w:num w:numId="14">
    <w:abstractNumId w:val="32"/>
  </w:num>
  <w:num w:numId="15">
    <w:abstractNumId w:val="23"/>
  </w:num>
  <w:num w:numId="16">
    <w:abstractNumId w:val="36"/>
  </w:num>
  <w:num w:numId="17">
    <w:abstractNumId w:val="12"/>
  </w:num>
  <w:num w:numId="18">
    <w:abstractNumId w:val="29"/>
  </w:num>
  <w:num w:numId="19">
    <w:abstractNumId w:val="31"/>
  </w:num>
  <w:num w:numId="20">
    <w:abstractNumId w:val="10"/>
  </w:num>
  <w:num w:numId="21">
    <w:abstractNumId w:val="0"/>
  </w:num>
  <w:num w:numId="22">
    <w:abstractNumId w:val="1"/>
  </w:num>
  <w:num w:numId="23">
    <w:abstractNumId w:val="2"/>
  </w:num>
  <w:num w:numId="24">
    <w:abstractNumId w:val="3"/>
  </w:num>
  <w:num w:numId="25">
    <w:abstractNumId w:val="8"/>
  </w:num>
  <w:num w:numId="26">
    <w:abstractNumId w:val="4"/>
  </w:num>
  <w:num w:numId="27">
    <w:abstractNumId w:val="5"/>
  </w:num>
  <w:num w:numId="28">
    <w:abstractNumId w:val="6"/>
  </w:num>
  <w:num w:numId="29">
    <w:abstractNumId w:val="7"/>
  </w:num>
  <w:num w:numId="30">
    <w:abstractNumId w:val="9"/>
  </w:num>
  <w:num w:numId="31">
    <w:abstractNumId w:val="20"/>
  </w:num>
  <w:num w:numId="32">
    <w:abstractNumId w:val="16"/>
  </w:num>
  <w:num w:numId="33">
    <w:abstractNumId w:val="14"/>
  </w:num>
  <w:num w:numId="34">
    <w:abstractNumId w:val="22"/>
  </w:num>
  <w:num w:numId="35">
    <w:abstractNumId w:val="27"/>
  </w:num>
  <w:num w:numId="36">
    <w:abstractNumId w:val="36"/>
    <w:lvlOverride w:ilvl="0">
      <w:startOverride w:val="1"/>
    </w:lvlOverride>
  </w:num>
  <w:num w:numId="37">
    <w:abstractNumId w:val="36"/>
    <w:lvlOverride w:ilvl="0">
      <w:startOverride w:val="1"/>
    </w:lvlOverride>
  </w:num>
  <w:num w:numId="38">
    <w:abstractNumId w:val="35"/>
  </w:num>
  <w:num w:numId="39">
    <w:abstractNumId w:val="25"/>
  </w:num>
  <w:num w:numId="40">
    <w:abstractNumId w:val="25"/>
    <w:lvlOverride w:ilvl="0">
      <w:startOverride w:val="1"/>
    </w:lvlOverride>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embedSystemFonts/>
  <w:proofState w:spelling="clean" w:grammar="clean"/>
  <w:linkStyles/>
  <w:stylePaneFormatFilter w:val="1008" w:allStyles="0" w:customStyles="0" w:latentStyles="0" w:stylesInUse="1" w:headingStyles="0" w:numberingStyles="0" w:tableStyles="0" w:directFormattingOnRuns="0" w:directFormattingOnParagraphs="0" w:directFormattingOnNumbering="0" w:directFormattingOnTables="0" w:clearFormatting="1" w:top3HeadingStyles="0"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cwNDQzNLUwMjY3MDNS0lEKTi0uzszPAykwqQUAJjVJqSwAAAA="/>
  </w:docVars>
  <w:rsids>
    <w:rsidRoot w:val="00E61927"/>
    <w:rsid w:val="00001CEF"/>
    <w:rsid w:val="000057E8"/>
    <w:rsid w:val="00005E9B"/>
    <w:rsid w:val="0001113D"/>
    <w:rsid w:val="00014E48"/>
    <w:rsid w:val="00015FA7"/>
    <w:rsid w:val="000358BB"/>
    <w:rsid w:val="00045E9C"/>
    <w:rsid w:val="00050E25"/>
    <w:rsid w:val="0005124B"/>
    <w:rsid w:val="00054F47"/>
    <w:rsid w:val="00057AEA"/>
    <w:rsid w:val="0006006B"/>
    <w:rsid w:val="00061713"/>
    <w:rsid w:val="0006245E"/>
    <w:rsid w:val="000639D2"/>
    <w:rsid w:val="0009190C"/>
    <w:rsid w:val="000B3ADE"/>
    <w:rsid w:val="000C3C5B"/>
    <w:rsid w:val="000E2C70"/>
    <w:rsid w:val="000F0716"/>
    <w:rsid w:val="00106260"/>
    <w:rsid w:val="00114DA3"/>
    <w:rsid w:val="001160BF"/>
    <w:rsid w:val="0012035A"/>
    <w:rsid w:val="00121AD6"/>
    <w:rsid w:val="001311CB"/>
    <w:rsid w:val="001419E1"/>
    <w:rsid w:val="00153B49"/>
    <w:rsid w:val="0016217A"/>
    <w:rsid w:val="00165431"/>
    <w:rsid w:val="001659CC"/>
    <w:rsid w:val="001A2595"/>
    <w:rsid w:val="001B2361"/>
    <w:rsid w:val="001B3DE3"/>
    <w:rsid w:val="001C39FB"/>
    <w:rsid w:val="001D4F4A"/>
    <w:rsid w:val="001D5239"/>
    <w:rsid w:val="001D5CB0"/>
    <w:rsid w:val="001D7BC3"/>
    <w:rsid w:val="001E75D7"/>
    <w:rsid w:val="001F16E3"/>
    <w:rsid w:val="001F3F0A"/>
    <w:rsid w:val="001F5F48"/>
    <w:rsid w:val="00205D79"/>
    <w:rsid w:val="00221F46"/>
    <w:rsid w:val="00222805"/>
    <w:rsid w:val="0023482B"/>
    <w:rsid w:val="00235B25"/>
    <w:rsid w:val="00236041"/>
    <w:rsid w:val="0024192E"/>
    <w:rsid w:val="002422E4"/>
    <w:rsid w:val="002563DC"/>
    <w:rsid w:val="002625A7"/>
    <w:rsid w:val="00267A7C"/>
    <w:rsid w:val="00267D77"/>
    <w:rsid w:val="00295716"/>
    <w:rsid w:val="002A4F7F"/>
    <w:rsid w:val="002B4D53"/>
    <w:rsid w:val="002B7392"/>
    <w:rsid w:val="002C5985"/>
    <w:rsid w:val="002D5D9F"/>
    <w:rsid w:val="002E37E3"/>
    <w:rsid w:val="002E753C"/>
    <w:rsid w:val="002F58F6"/>
    <w:rsid w:val="00302E18"/>
    <w:rsid w:val="00315B0E"/>
    <w:rsid w:val="00327757"/>
    <w:rsid w:val="00337126"/>
    <w:rsid w:val="0034711F"/>
    <w:rsid w:val="0035209E"/>
    <w:rsid w:val="00352467"/>
    <w:rsid w:val="003558C1"/>
    <w:rsid w:val="00357104"/>
    <w:rsid w:val="003A6984"/>
    <w:rsid w:val="003A7AA1"/>
    <w:rsid w:val="003C6524"/>
    <w:rsid w:val="003C6E07"/>
    <w:rsid w:val="003D4578"/>
    <w:rsid w:val="003E3E72"/>
    <w:rsid w:val="00407A57"/>
    <w:rsid w:val="004249E9"/>
    <w:rsid w:val="00427F34"/>
    <w:rsid w:val="00430899"/>
    <w:rsid w:val="00452CC0"/>
    <w:rsid w:val="004568C5"/>
    <w:rsid w:val="00456B07"/>
    <w:rsid w:val="004575D4"/>
    <w:rsid w:val="004666A0"/>
    <w:rsid w:val="00466753"/>
    <w:rsid w:val="004754FE"/>
    <w:rsid w:val="00476377"/>
    <w:rsid w:val="00481904"/>
    <w:rsid w:val="00486967"/>
    <w:rsid w:val="0049503A"/>
    <w:rsid w:val="004A3C5D"/>
    <w:rsid w:val="004B0E61"/>
    <w:rsid w:val="004C1F83"/>
    <w:rsid w:val="004D1616"/>
    <w:rsid w:val="004E4FF9"/>
    <w:rsid w:val="00505F0F"/>
    <w:rsid w:val="00507B1D"/>
    <w:rsid w:val="00511EA8"/>
    <w:rsid w:val="00512A23"/>
    <w:rsid w:val="005237E5"/>
    <w:rsid w:val="0053268E"/>
    <w:rsid w:val="00540AE9"/>
    <w:rsid w:val="00551414"/>
    <w:rsid w:val="00553324"/>
    <w:rsid w:val="00571A52"/>
    <w:rsid w:val="005722DC"/>
    <w:rsid w:val="005901EE"/>
    <w:rsid w:val="00593863"/>
    <w:rsid w:val="005961FA"/>
    <w:rsid w:val="00596BDA"/>
    <w:rsid w:val="005B2A12"/>
    <w:rsid w:val="005B31BC"/>
    <w:rsid w:val="005C3FF4"/>
    <w:rsid w:val="005D1D59"/>
    <w:rsid w:val="005D5392"/>
    <w:rsid w:val="006228B7"/>
    <w:rsid w:val="00625496"/>
    <w:rsid w:val="006326B8"/>
    <w:rsid w:val="00636EB0"/>
    <w:rsid w:val="00641A1C"/>
    <w:rsid w:val="00642347"/>
    <w:rsid w:val="00651831"/>
    <w:rsid w:val="00657E45"/>
    <w:rsid w:val="006603F8"/>
    <w:rsid w:val="00662C56"/>
    <w:rsid w:val="0066508F"/>
    <w:rsid w:val="00672892"/>
    <w:rsid w:val="00684660"/>
    <w:rsid w:val="006872FD"/>
    <w:rsid w:val="00691885"/>
    <w:rsid w:val="0069767E"/>
    <w:rsid w:val="006A01D4"/>
    <w:rsid w:val="006B6B2B"/>
    <w:rsid w:val="006D5F2B"/>
    <w:rsid w:val="006D6A67"/>
    <w:rsid w:val="006D6E7E"/>
    <w:rsid w:val="006E5960"/>
    <w:rsid w:val="0071247C"/>
    <w:rsid w:val="00712C71"/>
    <w:rsid w:val="00714D41"/>
    <w:rsid w:val="00716420"/>
    <w:rsid w:val="00720999"/>
    <w:rsid w:val="00724EF3"/>
    <w:rsid w:val="007308B1"/>
    <w:rsid w:val="007327B2"/>
    <w:rsid w:val="00740618"/>
    <w:rsid w:val="007420CD"/>
    <w:rsid w:val="007512F0"/>
    <w:rsid w:val="00755674"/>
    <w:rsid w:val="007633F1"/>
    <w:rsid w:val="00793E88"/>
    <w:rsid w:val="00796851"/>
    <w:rsid w:val="007B264A"/>
    <w:rsid w:val="007C1DDC"/>
    <w:rsid w:val="007C5720"/>
    <w:rsid w:val="007D30FD"/>
    <w:rsid w:val="007D32AA"/>
    <w:rsid w:val="007D4382"/>
    <w:rsid w:val="007D7287"/>
    <w:rsid w:val="007E1EB0"/>
    <w:rsid w:val="007E5A72"/>
    <w:rsid w:val="007E6939"/>
    <w:rsid w:val="007F3A09"/>
    <w:rsid w:val="007F461B"/>
    <w:rsid w:val="008004C0"/>
    <w:rsid w:val="00805251"/>
    <w:rsid w:val="00806435"/>
    <w:rsid w:val="008072A9"/>
    <w:rsid w:val="008208D2"/>
    <w:rsid w:val="0082407A"/>
    <w:rsid w:val="0082623B"/>
    <w:rsid w:val="00842C45"/>
    <w:rsid w:val="00862127"/>
    <w:rsid w:val="00873786"/>
    <w:rsid w:val="00873F57"/>
    <w:rsid w:val="008818BD"/>
    <w:rsid w:val="00886447"/>
    <w:rsid w:val="008A1426"/>
    <w:rsid w:val="008B1415"/>
    <w:rsid w:val="008B7604"/>
    <w:rsid w:val="008D130A"/>
    <w:rsid w:val="008E12A3"/>
    <w:rsid w:val="00922648"/>
    <w:rsid w:val="00925A19"/>
    <w:rsid w:val="0095228D"/>
    <w:rsid w:val="009674EC"/>
    <w:rsid w:val="00991F7A"/>
    <w:rsid w:val="00996F29"/>
    <w:rsid w:val="009A0378"/>
    <w:rsid w:val="009B1A13"/>
    <w:rsid w:val="009B4B50"/>
    <w:rsid w:val="009B5014"/>
    <w:rsid w:val="009B502E"/>
    <w:rsid w:val="009B584F"/>
    <w:rsid w:val="009B68B7"/>
    <w:rsid w:val="009C51F7"/>
    <w:rsid w:val="009C65A1"/>
    <w:rsid w:val="009D6D57"/>
    <w:rsid w:val="009E4D1B"/>
    <w:rsid w:val="009E68B8"/>
    <w:rsid w:val="009F52FE"/>
    <w:rsid w:val="00A000B1"/>
    <w:rsid w:val="00A11A3C"/>
    <w:rsid w:val="00A23855"/>
    <w:rsid w:val="00A23EB6"/>
    <w:rsid w:val="00A33CBD"/>
    <w:rsid w:val="00A42991"/>
    <w:rsid w:val="00A46BCD"/>
    <w:rsid w:val="00A475E3"/>
    <w:rsid w:val="00A54DD6"/>
    <w:rsid w:val="00A73DB1"/>
    <w:rsid w:val="00A815A0"/>
    <w:rsid w:val="00A90A62"/>
    <w:rsid w:val="00A95CAC"/>
    <w:rsid w:val="00A97D65"/>
    <w:rsid w:val="00AB4565"/>
    <w:rsid w:val="00AB6B01"/>
    <w:rsid w:val="00AB7020"/>
    <w:rsid w:val="00AC2B53"/>
    <w:rsid w:val="00AC45C6"/>
    <w:rsid w:val="00AC59AF"/>
    <w:rsid w:val="00AD7D7A"/>
    <w:rsid w:val="00AF11DC"/>
    <w:rsid w:val="00AF3F60"/>
    <w:rsid w:val="00B01154"/>
    <w:rsid w:val="00B0603F"/>
    <w:rsid w:val="00B060EE"/>
    <w:rsid w:val="00B06476"/>
    <w:rsid w:val="00B21001"/>
    <w:rsid w:val="00B21422"/>
    <w:rsid w:val="00B40B38"/>
    <w:rsid w:val="00B97677"/>
    <w:rsid w:val="00BA2CD3"/>
    <w:rsid w:val="00BB4E7A"/>
    <w:rsid w:val="00BC64AB"/>
    <w:rsid w:val="00BC7DC7"/>
    <w:rsid w:val="00BD54A9"/>
    <w:rsid w:val="00BD6AED"/>
    <w:rsid w:val="00C00991"/>
    <w:rsid w:val="00C0238C"/>
    <w:rsid w:val="00C06B3F"/>
    <w:rsid w:val="00C250A3"/>
    <w:rsid w:val="00C52E5B"/>
    <w:rsid w:val="00C71DBB"/>
    <w:rsid w:val="00C736CC"/>
    <w:rsid w:val="00C90B35"/>
    <w:rsid w:val="00C9654E"/>
    <w:rsid w:val="00CA35E4"/>
    <w:rsid w:val="00CB295A"/>
    <w:rsid w:val="00CC6BCD"/>
    <w:rsid w:val="00CC772C"/>
    <w:rsid w:val="00CD232A"/>
    <w:rsid w:val="00CD2568"/>
    <w:rsid w:val="00CD57D7"/>
    <w:rsid w:val="00CD5D5D"/>
    <w:rsid w:val="00CE0811"/>
    <w:rsid w:val="00CE19A8"/>
    <w:rsid w:val="00CF2026"/>
    <w:rsid w:val="00CF4F93"/>
    <w:rsid w:val="00D218E8"/>
    <w:rsid w:val="00D3128B"/>
    <w:rsid w:val="00D31CE6"/>
    <w:rsid w:val="00D343B7"/>
    <w:rsid w:val="00D37C8C"/>
    <w:rsid w:val="00D4159E"/>
    <w:rsid w:val="00D55E36"/>
    <w:rsid w:val="00D70E92"/>
    <w:rsid w:val="00D74A12"/>
    <w:rsid w:val="00D92214"/>
    <w:rsid w:val="00DB3F7F"/>
    <w:rsid w:val="00DB43B3"/>
    <w:rsid w:val="00DD6423"/>
    <w:rsid w:val="00DE0E03"/>
    <w:rsid w:val="00DE557B"/>
    <w:rsid w:val="00DE6519"/>
    <w:rsid w:val="00DF0C41"/>
    <w:rsid w:val="00DF7461"/>
    <w:rsid w:val="00E03C43"/>
    <w:rsid w:val="00E0580A"/>
    <w:rsid w:val="00E52185"/>
    <w:rsid w:val="00E61927"/>
    <w:rsid w:val="00E65B94"/>
    <w:rsid w:val="00E811FE"/>
    <w:rsid w:val="00E8613E"/>
    <w:rsid w:val="00EB1091"/>
    <w:rsid w:val="00EE3214"/>
    <w:rsid w:val="00EF396B"/>
    <w:rsid w:val="00EF5320"/>
    <w:rsid w:val="00F1199E"/>
    <w:rsid w:val="00F13E44"/>
    <w:rsid w:val="00F21593"/>
    <w:rsid w:val="00F54508"/>
    <w:rsid w:val="00F60BD6"/>
    <w:rsid w:val="00F63710"/>
    <w:rsid w:val="00F67E07"/>
    <w:rsid w:val="00F754BE"/>
    <w:rsid w:val="00F81442"/>
    <w:rsid w:val="00F95DBF"/>
    <w:rsid w:val="00F96564"/>
    <w:rsid w:val="00F97627"/>
    <w:rsid w:val="00F97925"/>
    <w:rsid w:val="00FD36CB"/>
    <w:rsid w:val="00FD626F"/>
    <w:rsid w:val="00FD776C"/>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E9D36C2"/>
  <w15:docId w15:val="{795E5533-28B7-DF48-8B78-ED610A2B26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uiPriority="9" w:qFormat="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iPriority="99" w:unhideWhenUsed="1"/>
    <w:lsdException w:name="Body Text Indent" w:semiHidden="1" w:unhideWhenUsed="1"/>
    <w:lsdException w:name="List Continue" w:semiHidden="1" w:unhideWhenUsed="1"/>
    <w:lsdException w:name="List Continue 2"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C39FB"/>
    <w:pPr>
      <w:spacing w:after="160" w:line="259" w:lineRule="auto"/>
    </w:pPr>
    <w:rPr>
      <w:rFonts w:asciiTheme="minorHAnsi" w:eastAsiaTheme="minorHAnsi" w:hAnsiTheme="minorHAnsi" w:cstheme="minorBidi"/>
      <w:sz w:val="22"/>
      <w:szCs w:val="22"/>
    </w:rPr>
  </w:style>
  <w:style w:type="paragraph" w:styleId="Heading1">
    <w:name w:val="heading 1"/>
    <w:basedOn w:val="Normal"/>
    <w:next w:val="Normal"/>
    <w:link w:val="Heading1Char"/>
    <w:qFormat/>
    <w:rsid w:val="00511EA8"/>
    <w:pPr>
      <w:keepNext/>
      <w:numPr>
        <w:numId w:val="2"/>
      </w:numPr>
      <w:pBdr>
        <w:bottom w:val="single" w:sz="8" w:space="1" w:color="auto"/>
      </w:pBdr>
      <w:outlineLvl w:val="0"/>
    </w:pPr>
    <w:rPr>
      <w:rFonts w:ascii="Arial Black" w:eastAsia="PMingLiU" w:hAnsi="Arial Black"/>
      <w:sz w:val="32"/>
    </w:rPr>
  </w:style>
  <w:style w:type="paragraph" w:styleId="Heading2">
    <w:name w:val="heading 2"/>
    <w:basedOn w:val="Normal"/>
    <w:next w:val="Normal"/>
    <w:link w:val="Heading2Char"/>
    <w:uiPriority w:val="9"/>
    <w:unhideWhenUsed/>
    <w:qFormat/>
    <w:rsid w:val="006872FD"/>
    <w:pPr>
      <w:keepNext/>
      <w:keepLines/>
      <w:numPr>
        <w:ilvl w:val="1"/>
        <w:numId w:val="10"/>
      </w:numPr>
      <w:tabs>
        <w:tab w:val="left" w:pos="0"/>
        <w:tab w:val="left" w:pos="720"/>
      </w:tabs>
      <w:spacing w:before="240" w:line="240" w:lineRule="auto"/>
      <w:ind w:left="720" w:hanging="360"/>
      <w:outlineLvl w:val="1"/>
    </w:pPr>
    <w:rPr>
      <w:rFonts w:ascii="Arial" w:eastAsiaTheme="majorEastAsia" w:hAnsi="Arial" w:cs="Times New Roman (Headings CS)"/>
      <w:b/>
      <w:caps/>
      <w:color w:val="000000" w:themeColor="text1"/>
      <w:sz w:val="26"/>
      <w:szCs w:val="26"/>
    </w:rPr>
  </w:style>
  <w:style w:type="paragraph" w:styleId="Heading3">
    <w:name w:val="heading 3"/>
    <w:basedOn w:val="Normal"/>
    <w:next w:val="Normal"/>
    <w:link w:val="Heading3Char"/>
    <w:autoRedefine/>
    <w:rsid w:val="00571A52"/>
    <w:pPr>
      <w:keepNext/>
      <w:spacing w:before="240"/>
      <w:ind w:left="720" w:hanging="720"/>
      <w:outlineLvl w:val="2"/>
    </w:pPr>
    <w:rPr>
      <w:rFonts w:ascii="Arial" w:eastAsia="PMingLiU" w:hAnsi="Arial"/>
      <w:b/>
    </w:rPr>
  </w:style>
  <w:style w:type="paragraph" w:styleId="Heading4">
    <w:name w:val="heading 4"/>
    <w:basedOn w:val="Normal"/>
    <w:next w:val="Normal"/>
    <w:link w:val="Heading4Char"/>
    <w:autoRedefine/>
    <w:rsid w:val="00511EA8"/>
    <w:pPr>
      <w:keepNext/>
      <w:numPr>
        <w:ilvl w:val="3"/>
        <w:numId w:val="2"/>
      </w:numPr>
      <w:spacing w:before="240"/>
      <w:outlineLvl w:val="3"/>
    </w:pPr>
    <w:rPr>
      <w:rFonts w:ascii="Arial" w:hAnsi="Arial"/>
      <w:b/>
      <w:i/>
    </w:rPr>
  </w:style>
  <w:style w:type="paragraph" w:styleId="Heading5">
    <w:name w:val="heading 5"/>
    <w:basedOn w:val="Normal"/>
    <w:next w:val="Normal"/>
    <w:rsid w:val="00511EA8"/>
    <w:pPr>
      <w:keepNext/>
      <w:numPr>
        <w:ilvl w:val="4"/>
        <w:numId w:val="2"/>
      </w:numPr>
      <w:spacing w:before="240"/>
      <w:outlineLvl w:val="4"/>
    </w:pPr>
    <w:rPr>
      <w:rFonts w:ascii="Arial" w:hAnsi="Arial"/>
      <w:i/>
    </w:rPr>
  </w:style>
  <w:style w:type="paragraph" w:styleId="Heading6">
    <w:name w:val="heading 6"/>
    <w:basedOn w:val="Normal"/>
    <w:next w:val="Normal"/>
    <w:rsid w:val="00511EA8"/>
    <w:pPr>
      <w:numPr>
        <w:ilvl w:val="5"/>
        <w:numId w:val="2"/>
      </w:numPr>
      <w:spacing w:before="240" w:after="60"/>
      <w:outlineLvl w:val="5"/>
    </w:pPr>
    <w:rPr>
      <w:b/>
      <w:bCs/>
    </w:rPr>
  </w:style>
  <w:style w:type="paragraph" w:styleId="Heading7">
    <w:name w:val="heading 7"/>
    <w:basedOn w:val="Normal"/>
    <w:next w:val="Normal"/>
    <w:rsid w:val="00511EA8"/>
    <w:pPr>
      <w:numPr>
        <w:ilvl w:val="6"/>
        <w:numId w:val="2"/>
      </w:numPr>
      <w:spacing w:before="240" w:after="60"/>
      <w:outlineLvl w:val="6"/>
    </w:pPr>
  </w:style>
  <w:style w:type="paragraph" w:styleId="Heading8">
    <w:name w:val="heading 8"/>
    <w:basedOn w:val="Normal"/>
    <w:next w:val="Normal"/>
    <w:rsid w:val="00511EA8"/>
    <w:pPr>
      <w:numPr>
        <w:ilvl w:val="7"/>
        <w:numId w:val="2"/>
      </w:numPr>
      <w:spacing w:before="240" w:after="60"/>
      <w:outlineLvl w:val="7"/>
    </w:pPr>
    <w:rPr>
      <w:i/>
      <w:iCs/>
    </w:rPr>
  </w:style>
  <w:style w:type="paragraph" w:styleId="Heading9">
    <w:name w:val="heading 9"/>
    <w:basedOn w:val="Normal"/>
    <w:next w:val="Normal"/>
    <w:rsid w:val="00511EA8"/>
    <w:pPr>
      <w:numPr>
        <w:ilvl w:val="8"/>
        <w:numId w:val="2"/>
      </w:numPr>
      <w:spacing w:before="240" w:after="60"/>
      <w:outlineLvl w:val="8"/>
    </w:pPr>
    <w:rPr>
      <w:rFonts w:ascii="Arial" w:hAnsi="Arial" w:cs="Arial"/>
    </w:rPr>
  </w:style>
  <w:style w:type="character" w:default="1" w:styleId="DefaultParagraphFont">
    <w:name w:val="Default Paragraph Font"/>
    <w:uiPriority w:val="1"/>
    <w:semiHidden/>
    <w:unhideWhenUsed/>
    <w:rsid w:val="001C39FB"/>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1C39FB"/>
  </w:style>
  <w:style w:type="character" w:styleId="FootnoteReference">
    <w:name w:val="footnote reference"/>
    <w:basedOn w:val="DefaultParagraphFont"/>
    <w:semiHidden/>
    <w:rsid w:val="00511EA8"/>
    <w:rPr>
      <w:vertAlign w:val="superscript"/>
    </w:rPr>
  </w:style>
  <w:style w:type="paragraph" w:styleId="FootnoteText">
    <w:name w:val="footnote text"/>
    <w:basedOn w:val="Normal"/>
    <w:semiHidden/>
    <w:rsid w:val="00511EA8"/>
    <w:rPr>
      <w:sz w:val="20"/>
    </w:rPr>
  </w:style>
  <w:style w:type="paragraph" w:styleId="Footer">
    <w:name w:val="footer"/>
    <w:basedOn w:val="Normal"/>
    <w:link w:val="FooterChar"/>
    <w:rsid w:val="00511EA8"/>
    <w:pPr>
      <w:pBdr>
        <w:top w:val="single" w:sz="4" w:space="1" w:color="auto"/>
      </w:pBdr>
      <w:tabs>
        <w:tab w:val="center" w:pos="4680"/>
        <w:tab w:val="right" w:pos="9360"/>
      </w:tabs>
      <w:spacing w:after="0"/>
    </w:pPr>
    <w:rPr>
      <w:i/>
      <w:sz w:val="18"/>
    </w:rPr>
  </w:style>
  <w:style w:type="character" w:styleId="PageNumber">
    <w:name w:val="page number"/>
    <w:basedOn w:val="DefaultParagraphFont"/>
    <w:rsid w:val="00511EA8"/>
    <w:rPr>
      <w:rFonts w:ascii="Times New Roman" w:hAnsi="Times New Roman"/>
      <w:sz w:val="24"/>
    </w:rPr>
  </w:style>
  <w:style w:type="character" w:styleId="CommentReference">
    <w:name w:val="annotation reference"/>
    <w:basedOn w:val="DefaultParagraphFont"/>
    <w:semiHidden/>
    <w:rsid w:val="00511EA8"/>
    <w:rPr>
      <w:sz w:val="16"/>
      <w:szCs w:val="16"/>
    </w:rPr>
  </w:style>
  <w:style w:type="paragraph" w:styleId="CommentText">
    <w:name w:val="annotation text"/>
    <w:basedOn w:val="Normal"/>
    <w:link w:val="CommentTextChar"/>
    <w:semiHidden/>
    <w:rsid w:val="00511EA8"/>
    <w:rPr>
      <w:sz w:val="20"/>
    </w:rPr>
  </w:style>
  <w:style w:type="paragraph" w:styleId="CommentSubject">
    <w:name w:val="annotation subject"/>
    <w:basedOn w:val="CommentText"/>
    <w:next w:val="CommentText"/>
    <w:semiHidden/>
    <w:rsid w:val="00511EA8"/>
    <w:rPr>
      <w:b/>
    </w:rPr>
  </w:style>
  <w:style w:type="paragraph" w:styleId="BalloonText">
    <w:name w:val="Balloon Text"/>
    <w:basedOn w:val="Normal"/>
    <w:semiHidden/>
    <w:rsid w:val="00511EA8"/>
    <w:rPr>
      <w:rFonts w:ascii="Tahoma" w:hAnsi="Tahoma"/>
      <w:sz w:val="16"/>
    </w:rPr>
  </w:style>
  <w:style w:type="paragraph" w:styleId="TOC1">
    <w:name w:val="toc 1"/>
    <w:basedOn w:val="Normal"/>
    <w:next w:val="Normal"/>
    <w:autoRedefine/>
    <w:rsid w:val="00511EA8"/>
    <w:pPr>
      <w:tabs>
        <w:tab w:val="right" w:leader="dot" w:pos="9346"/>
      </w:tabs>
    </w:pPr>
    <w:rPr>
      <w:b/>
    </w:rPr>
  </w:style>
  <w:style w:type="paragraph" w:styleId="TOC2">
    <w:name w:val="toc 2"/>
    <w:basedOn w:val="Normal"/>
    <w:next w:val="Normal"/>
    <w:autoRedefine/>
    <w:rsid w:val="00511EA8"/>
    <w:pPr>
      <w:tabs>
        <w:tab w:val="right" w:leader="dot" w:pos="9350"/>
      </w:tabs>
      <w:ind w:left="245"/>
    </w:pPr>
    <w:rPr>
      <w:noProof/>
    </w:rPr>
  </w:style>
  <w:style w:type="paragraph" w:styleId="TOC3">
    <w:name w:val="toc 3"/>
    <w:basedOn w:val="Normal"/>
    <w:next w:val="Normal"/>
    <w:autoRedefine/>
    <w:rsid w:val="00511EA8"/>
    <w:pPr>
      <w:ind w:left="475"/>
    </w:pPr>
  </w:style>
  <w:style w:type="paragraph" w:styleId="TOC4">
    <w:name w:val="toc 4"/>
    <w:basedOn w:val="Normal"/>
    <w:next w:val="Normal"/>
    <w:autoRedefine/>
    <w:semiHidden/>
    <w:rsid w:val="00511EA8"/>
    <w:pPr>
      <w:tabs>
        <w:tab w:val="right" w:leader="dot" w:pos="9350"/>
      </w:tabs>
      <w:ind w:left="720"/>
    </w:pPr>
    <w:rPr>
      <w:noProof/>
    </w:rPr>
  </w:style>
  <w:style w:type="paragraph" w:styleId="TOC5">
    <w:name w:val="toc 5"/>
    <w:basedOn w:val="Normal"/>
    <w:next w:val="Normal"/>
    <w:autoRedefine/>
    <w:semiHidden/>
    <w:rsid w:val="00511EA8"/>
    <w:pPr>
      <w:tabs>
        <w:tab w:val="right" w:leader="dot" w:pos="9346"/>
      </w:tabs>
      <w:ind w:left="960"/>
    </w:pPr>
  </w:style>
  <w:style w:type="paragraph" w:customStyle="1" w:styleId="TableTitle">
    <w:name w:val="Table Title"/>
    <w:basedOn w:val="Normal"/>
    <w:rsid w:val="00511EA8"/>
    <w:pPr>
      <w:keepNext/>
      <w:suppressAutoHyphens/>
      <w:spacing w:before="360" w:after="80"/>
    </w:pPr>
    <w:rPr>
      <w:rFonts w:ascii="Arial" w:hAnsi="Arial"/>
      <w:b/>
      <w:sz w:val="20"/>
    </w:rPr>
  </w:style>
  <w:style w:type="paragraph" w:customStyle="1" w:styleId="TableHeadings">
    <w:name w:val="Table Headings"/>
    <w:basedOn w:val="Normal"/>
    <w:next w:val="TableBodyText"/>
    <w:qFormat/>
    <w:rsid w:val="00511EA8"/>
    <w:pPr>
      <w:spacing w:before="80" w:after="80"/>
      <w:jc w:val="center"/>
    </w:pPr>
    <w:rPr>
      <w:rFonts w:ascii="Arial" w:hAnsi="Arial"/>
      <w:b/>
      <w:sz w:val="20"/>
    </w:rPr>
  </w:style>
  <w:style w:type="paragraph" w:customStyle="1" w:styleId="TableBodyText">
    <w:name w:val="Table Body Text"/>
    <w:basedOn w:val="Normal"/>
    <w:rsid w:val="00511EA8"/>
    <w:pPr>
      <w:spacing w:before="40" w:after="40"/>
    </w:pPr>
    <w:rPr>
      <w:rFonts w:ascii="Arial" w:hAnsi="Arial"/>
      <w:sz w:val="20"/>
    </w:rPr>
  </w:style>
  <w:style w:type="paragraph" w:customStyle="1" w:styleId="TableFootnote">
    <w:name w:val="Table Footnote"/>
    <w:basedOn w:val="Normal"/>
    <w:rsid w:val="00511EA8"/>
    <w:pPr>
      <w:spacing w:before="20" w:after="20"/>
      <w:ind w:left="360" w:hanging="360"/>
    </w:pPr>
    <w:rPr>
      <w:rFonts w:ascii="Arial" w:eastAsia="Times" w:hAnsi="Arial"/>
      <w:sz w:val="16"/>
    </w:rPr>
  </w:style>
  <w:style w:type="paragraph" w:customStyle="1" w:styleId="FigureTitle">
    <w:name w:val="Figure Title"/>
    <w:basedOn w:val="Normal"/>
    <w:next w:val="BodyText"/>
    <w:rsid w:val="00511EA8"/>
    <w:pPr>
      <w:suppressAutoHyphens/>
      <w:spacing w:before="80" w:after="360"/>
      <w:jc w:val="center"/>
    </w:pPr>
    <w:rPr>
      <w:rFonts w:ascii="Arial" w:hAnsi="Arial"/>
      <w:b/>
      <w:sz w:val="20"/>
    </w:rPr>
  </w:style>
  <w:style w:type="paragraph" w:styleId="BodyText">
    <w:name w:val="Body Text"/>
    <w:basedOn w:val="Normal"/>
    <w:link w:val="BodyTextChar"/>
    <w:autoRedefine/>
    <w:uiPriority w:val="99"/>
    <w:unhideWhenUsed/>
    <w:rsid w:val="00636EB0"/>
    <w:rPr>
      <w:rFonts w:cstheme="majorHAnsi"/>
    </w:rPr>
  </w:style>
  <w:style w:type="table" w:styleId="TableGrid">
    <w:name w:val="Table Grid"/>
    <w:basedOn w:val="TableNormal"/>
    <w:rsid w:val="00511EA8"/>
    <w:pPr>
      <w:spacing w:after="120"/>
    </w:pPr>
    <w:tblPr>
      <w:tblBorders>
        <w:top w:val="single" w:sz="4" w:space="0" w:color="000000"/>
        <w:bottom w:val="single" w:sz="4" w:space="0" w:color="000000"/>
      </w:tblBorders>
    </w:tblPr>
    <w:tcPr>
      <w:shd w:val="clear" w:color="auto" w:fill="auto"/>
    </w:tcPr>
    <w:tblStylePr w:type="firstRow">
      <w:tblPr/>
      <w:tcPr>
        <w:tcBorders>
          <w:top w:val="single" w:sz="4" w:space="0" w:color="000000"/>
          <w:left w:val="nil"/>
          <w:bottom w:val="single" w:sz="4" w:space="0" w:color="000000"/>
          <w:right w:val="nil"/>
          <w:insideH w:val="nil"/>
          <w:insideV w:val="nil"/>
          <w:tl2br w:val="nil"/>
          <w:tr2bl w:val="nil"/>
        </w:tcBorders>
        <w:shd w:val="clear" w:color="auto" w:fill="auto"/>
      </w:tcPr>
    </w:tblStyle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paragraph" w:styleId="TableofFigures">
    <w:name w:val="table of figures"/>
    <w:basedOn w:val="Normal"/>
    <w:next w:val="Normal"/>
    <w:autoRedefine/>
    <w:rsid w:val="00511EA8"/>
    <w:pPr>
      <w:ind w:left="475" w:hanging="475"/>
    </w:pPr>
  </w:style>
  <w:style w:type="paragraph" w:styleId="TOC6">
    <w:name w:val="toc 6"/>
    <w:basedOn w:val="Normal"/>
    <w:next w:val="Normal"/>
    <w:autoRedefine/>
    <w:semiHidden/>
    <w:rsid w:val="00511EA8"/>
    <w:pPr>
      <w:ind w:left="1200"/>
    </w:pPr>
    <w:rPr>
      <w:rFonts w:ascii="Times" w:eastAsia="Times" w:hAnsi="Times"/>
    </w:rPr>
  </w:style>
  <w:style w:type="paragraph" w:styleId="Caption">
    <w:name w:val="caption"/>
    <w:basedOn w:val="Normal"/>
    <w:next w:val="Normal"/>
    <w:qFormat/>
    <w:rsid w:val="00511EA8"/>
    <w:pPr>
      <w:spacing w:before="240" w:after="80"/>
    </w:pPr>
    <w:rPr>
      <w:rFonts w:ascii="Arial" w:hAnsi="Arial"/>
      <w:b/>
      <w:sz w:val="20"/>
    </w:rPr>
  </w:style>
  <w:style w:type="paragraph" w:styleId="TOC7">
    <w:name w:val="toc 7"/>
    <w:basedOn w:val="Normal"/>
    <w:next w:val="Normal"/>
    <w:autoRedefine/>
    <w:semiHidden/>
    <w:rsid w:val="00511EA8"/>
    <w:pPr>
      <w:ind w:left="1440"/>
    </w:pPr>
    <w:rPr>
      <w:rFonts w:ascii="Times" w:eastAsia="Times" w:hAnsi="Times"/>
    </w:rPr>
  </w:style>
  <w:style w:type="paragraph" w:styleId="TOC8">
    <w:name w:val="toc 8"/>
    <w:basedOn w:val="Normal"/>
    <w:next w:val="Normal"/>
    <w:autoRedefine/>
    <w:semiHidden/>
    <w:rsid w:val="00511EA8"/>
    <w:pPr>
      <w:ind w:left="1680"/>
    </w:pPr>
    <w:rPr>
      <w:rFonts w:ascii="Times" w:eastAsia="Times" w:hAnsi="Times"/>
    </w:rPr>
  </w:style>
  <w:style w:type="paragraph" w:styleId="TOC9">
    <w:name w:val="toc 9"/>
    <w:basedOn w:val="Normal"/>
    <w:next w:val="Normal"/>
    <w:autoRedefine/>
    <w:semiHidden/>
    <w:rsid w:val="00511EA8"/>
    <w:pPr>
      <w:ind w:left="1920"/>
    </w:pPr>
    <w:rPr>
      <w:rFonts w:ascii="Times" w:eastAsia="Times" w:hAnsi="Times"/>
    </w:rPr>
  </w:style>
  <w:style w:type="paragraph" w:customStyle="1" w:styleId="Hidden">
    <w:name w:val="Hidden"/>
    <w:rsid w:val="00511EA8"/>
    <w:rPr>
      <w:rFonts w:ascii="Bodoni Bk BT" w:hAnsi="Bodoni Bk BT"/>
      <w:noProof/>
      <w:vanish/>
      <w:sz w:val="2"/>
    </w:rPr>
  </w:style>
  <w:style w:type="paragraph" w:customStyle="1" w:styleId="MemoTitle">
    <w:name w:val="Memo Title"/>
    <w:basedOn w:val="Heading1"/>
    <w:rsid w:val="00511EA8"/>
    <w:pPr>
      <w:numPr>
        <w:numId w:val="1"/>
      </w:numPr>
      <w:pBdr>
        <w:bottom w:val="none" w:sz="0" w:space="0" w:color="auto"/>
      </w:pBdr>
      <w:ind w:left="432" w:hanging="432"/>
      <w:jc w:val="both"/>
    </w:pPr>
    <w:rPr>
      <w:spacing w:val="20"/>
      <w:sz w:val="72"/>
    </w:rPr>
  </w:style>
  <w:style w:type="paragraph" w:styleId="BodyTextIndent">
    <w:name w:val="Body Text Indent"/>
    <w:basedOn w:val="Normal"/>
    <w:link w:val="BodyTextIndentChar"/>
    <w:rsid w:val="00511EA8"/>
    <w:pPr>
      <w:ind w:left="1800" w:hanging="1800"/>
    </w:pPr>
  </w:style>
  <w:style w:type="paragraph" w:customStyle="1" w:styleId="TableBodyText-FirstLine">
    <w:name w:val="Table Body Text - First Line"/>
    <w:basedOn w:val="Normal"/>
    <w:next w:val="TableBodyText"/>
    <w:rsid w:val="00511EA8"/>
    <w:pPr>
      <w:spacing w:before="80" w:after="40"/>
    </w:pPr>
    <w:rPr>
      <w:rFonts w:ascii="Arial" w:hAnsi="Arial"/>
      <w:sz w:val="20"/>
    </w:rPr>
  </w:style>
  <w:style w:type="paragraph" w:styleId="TOCHeading">
    <w:name w:val="TOC Heading"/>
    <w:basedOn w:val="Normal"/>
    <w:next w:val="TOC1"/>
    <w:rsid w:val="00511EA8"/>
    <w:pPr>
      <w:pBdr>
        <w:bottom w:val="single" w:sz="8" w:space="1" w:color="auto"/>
      </w:pBdr>
    </w:pPr>
    <w:rPr>
      <w:rFonts w:ascii="Arial Black" w:hAnsi="Arial Black"/>
      <w:sz w:val="32"/>
      <w:szCs w:val="32"/>
    </w:rPr>
  </w:style>
  <w:style w:type="character" w:styleId="Hyperlink">
    <w:name w:val="Hyperlink"/>
    <w:basedOn w:val="DefaultParagraphFont"/>
    <w:rsid w:val="00511EA8"/>
    <w:rPr>
      <w:color w:val="0000FF"/>
      <w:u w:val="single"/>
    </w:rPr>
  </w:style>
  <w:style w:type="character" w:customStyle="1" w:styleId="BodyTextChar">
    <w:name w:val="Body Text Char"/>
    <w:basedOn w:val="DefaultParagraphFont"/>
    <w:link w:val="BodyText"/>
    <w:uiPriority w:val="99"/>
    <w:rsid w:val="00636EB0"/>
    <w:rPr>
      <w:rFonts w:asciiTheme="minorHAnsi" w:eastAsiaTheme="minorHAnsi" w:hAnsiTheme="minorHAnsi" w:cstheme="majorHAnsi"/>
      <w:sz w:val="22"/>
      <w:szCs w:val="22"/>
    </w:rPr>
  </w:style>
  <w:style w:type="character" w:customStyle="1" w:styleId="Heading1Char">
    <w:name w:val="Heading 1 Char"/>
    <w:basedOn w:val="DefaultParagraphFont"/>
    <w:link w:val="Heading1"/>
    <w:rsid w:val="00511EA8"/>
    <w:rPr>
      <w:rFonts w:ascii="Arial Black" w:eastAsia="PMingLiU" w:hAnsi="Arial Black" w:cstheme="minorBidi"/>
      <w:sz w:val="32"/>
      <w:szCs w:val="22"/>
    </w:rPr>
  </w:style>
  <w:style w:type="paragraph" w:customStyle="1" w:styleId="ESHeading1">
    <w:name w:val="ES Heading 1"/>
    <w:basedOn w:val="Heading1"/>
    <w:autoRedefine/>
    <w:rsid w:val="00511EA8"/>
    <w:pPr>
      <w:numPr>
        <w:numId w:val="0"/>
      </w:numPr>
    </w:pPr>
  </w:style>
  <w:style w:type="character" w:customStyle="1" w:styleId="Heading4Char">
    <w:name w:val="Heading 4 Char"/>
    <w:link w:val="Heading4"/>
    <w:rsid w:val="00511EA8"/>
    <w:rPr>
      <w:rFonts w:ascii="Arial" w:eastAsiaTheme="minorHAnsi" w:hAnsi="Arial" w:cstheme="minorBidi"/>
      <w:b/>
      <w:i/>
      <w:sz w:val="22"/>
      <w:szCs w:val="22"/>
    </w:rPr>
  </w:style>
  <w:style w:type="character" w:customStyle="1" w:styleId="Heading2Char">
    <w:name w:val="Heading 2 Char"/>
    <w:basedOn w:val="DefaultParagraphFont"/>
    <w:link w:val="Heading2"/>
    <w:uiPriority w:val="9"/>
    <w:rsid w:val="006872FD"/>
    <w:rPr>
      <w:rFonts w:ascii="Arial" w:eastAsiaTheme="majorEastAsia" w:hAnsi="Arial" w:cs="Times New Roman (Headings CS)"/>
      <w:b/>
      <w:caps/>
      <w:color w:val="000000" w:themeColor="text1"/>
      <w:sz w:val="26"/>
      <w:szCs w:val="26"/>
    </w:rPr>
  </w:style>
  <w:style w:type="character" w:customStyle="1" w:styleId="Heading3Char">
    <w:name w:val="Heading 3 Char"/>
    <w:basedOn w:val="DefaultParagraphFont"/>
    <w:link w:val="Heading3"/>
    <w:rsid w:val="00571A52"/>
    <w:rPr>
      <w:rFonts w:ascii="Arial" w:eastAsia="PMingLiU" w:hAnsi="Arial" w:cstheme="majorHAnsi"/>
      <w:b/>
      <w:sz w:val="22"/>
      <w:szCs w:val="22"/>
    </w:rPr>
  </w:style>
  <w:style w:type="character" w:customStyle="1" w:styleId="FooterChar">
    <w:name w:val="Footer Char"/>
    <w:link w:val="Footer"/>
    <w:locked/>
    <w:rsid w:val="00511EA8"/>
    <w:rPr>
      <w:i/>
      <w:sz w:val="18"/>
      <w:szCs w:val="24"/>
    </w:rPr>
  </w:style>
  <w:style w:type="paragraph" w:styleId="ListParagraph">
    <w:name w:val="List Paragraph"/>
    <w:basedOn w:val="Normal"/>
    <w:uiPriority w:val="34"/>
    <w:qFormat/>
    <w:rsid w:val="00A73DB1"/>
    <w:pPr>
      <w:numPr>
        <w:numId w:val="39"/>
      </w:numPr>
      <w:spacing w:before="60" w:after="60"/>
      <w:contextualSpacing/>
    </w:pPr>
  </w:style>
  <w:style w:type="character" w:styleId="Strong">
    <w:name w:val="Strong"/>
    <w:basedOn w:val="DefaultParagraphFont"/>
    <w:uiPriority w:val="22"/>
    <w:rsid w:val="00E61927"/>
    <w:rPr>
      <w:b/>
      <w:bCs/>
    </w:rPr>
  </w:style>
  <w:style w:type="character" w:customStyle="1" w:styleId="CommentTextChar">
    <w:name w:val="Comment Text Char"/>
    <w:basedOn w:val="DefaultParagraphFont"/>
    <w:link w:val="CommentText"/>
    <w:semiHidden/>
    <w:rsid w:val="00E61927"/>
    <w:rPr>
      <w:szCs w:val="24"/>
    </w:rPr>
  </w:style>
  <w:style w:type="table" w:styleId="PlainTable2">
    <w:name w:val="Plain Table 2"/>
    <w:basedOn w:val="TableNormal"/>
    <w:uiPriority w:val="42"/>
    <w:rsid w:val="00E61927"/>
    <w:rPr>
      <w:rFonts w:asciiTheme="minorHAnsi" w:eastAsiaTheme="minorHAnsi" w:hAnsiTheme="minorHAnsi" w:cstheme="minorBidi"/>
      <w:sz w:val="22"/>
      <w:szCs w:val="22"/>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Header">
    <w:name w:val="header"/>
    <w:basedOn w:val="Normal"/>
    <w:link w:val="HeaderChar"/>
    <w:uiPriority w:val="99"/>
    <w:unhideWhenUsed/>
    <w:rsid w:val="00E61927"/>
    <w:pPr>
      <w:tabs>
        <w:tab w:val="center" w:pos="4680"/>
        <w:tab w:val="right" w:pos="9360"/>
      </w:tabs>
      <w:spacing w:after="0"/>
    </w:pPr>
  </w:style>
  <w:style w:type="character" w:customStyle="1" w:styleId="HeaderChar">
    <w:name w:val="Header Char"/>
    <w:basedOn w:val="DefaultParagraphFont"/>
    <w:link w:val="Header"/>
    <w:uiPriority w:val="99"/>
    <w:rsid w:val="00E61927"/>
    <w:rPr>
      <w:rFonts w:asciiTheme="minorHAnsi" w:eastAsiaTheme="minorHAnsi" w:hAnsiTheme="minorHAnsi" w:cstheme="minorBidi"/>
      <w:sz w:val="22"/>
      <w:szCs w:val="22"/>
    </w:rPr>
  </w:style>
  <w:style w:type="paragraph" w:styleId="NormalWeb">
    <w:name w:val="Normal (Web)"/>
    <w:basedOn w:val="Normal"/>
    <w:uiPriority w:val="99"/>
    <w:semiHidden/>
    <w:unhideWhenUsed/>
    <w:rsid w:val="00755674"/>
    <w:pPr>
      <w:spacing w:before="100" w:beforeAutospacing="1" w:after="100" w:afterAutospacing="1"/>
    </w:pPr>
  </w:style>
  <w:style w:type="character" w:customStyle="1" w:styleId="BodyTextIndentChar">
    <w:name w:val="Body Text Indent Char"/>
    <w:basedOn w:val="DefaultParagraphFont"/>
    <w:link w:val="BodyTextIndent"/>
    <w:rsid w:val="006A01D4"/>
    <w:rPr>
      <w:sz w:val="24"/>
      <w:szCs w:val="24"/>
    </w:rPr>
  </w:style>
  <w:style w:type="character" w:styleId="UnresolvedMention">
    <w:name w:val="Unresolved Mention"/>
    <w:basedOn w:val="DefaultParagraphFont"/>
    <w:uiPriority w:val="99"/>
    <w:semiHidden/>
    <w:unhideWhenUsed/>
    <w:rsid w:val="00740618"/>
    <w:rPr>
      <w:color w:val="605E5C"/>
      <w:shd w:val="clear" w:color="auto" w:fill="E1DFDD"/>
    </w:rPr>
  </w:style>
  <w:style w:type="character" w:styleId="FollowedHyperlink">
    <w:name w:val="FollowedHyperlink"/>
    <w:basedOn w:val="DefaultParagraphFont"/>
    <w:semiHidden/>
    <w:unhideWhenUsed/>
    <w:rsid w:val="00CE0811"/>
    <w:rPr>
      <w:color w:val="268276" w:themeColor="followedHyperlink"/>
      <w:u w:val="single"/>
    </w:rPr>
  </w:style>
  <w:style w:type="table" w:customStyle="1" w:styleId="newbranding">
    <w:name w:val="newbranding"/>
    <w:basedOn w:val="TableNormal"/>
    <w:uiPriority w:val="99"/>
    <w:rsid w:val="006872FD"/>
    <w:rPr>
      <w:rFonts w:asciiTheme="minorHAnsi" w:eastAsiaTheme="minorHAnsi" w:hAnsiTheme="minorHAnsi" w:cstheme="minorBidi"/>
      <w:sz w:val="22"/>
      <w:szCs w:val="22"/>
    </w:rPr>
    <w:tblPr/>
  </w:style>
  <w:style w:type="table" w:customStyle="1" w:styleId="GridTable4-Accent12">
    <w:name w:val="Grid Table 4 - Accent 12"/>
    <w:basedOn w:val="TableNormal"/>
    <w:uiPriority w:val="49"/>
    <w:rsid w:val="006872FD"/>
    <w:rPr>
      <w:rFonts w:asciiTheme="minorHAnsi" w:eastAsiaTheme="minorHAnsi" w:hAnsiTheme="minorHAnsi" w:cstheme="minorBidi"/>
      <w:sz w:val="22"/>
      <w:szCs w:val="22"/>
    </w:rPr>
    <w:tblPr>
      <w:tblStyleRowBandSize w:val="1"/>
      <w:tblStyleColBandSize w:val="1"/>
      <w:jc w:val="center"/>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Pr>
    <w:trPr>
      <w:jc w:val="center"/>
    </w:trPr>
    <w:tblStylePr w:type="firstRow">
      <w:rPr>
        <w:b/>
        <w:bCs/>
        <w:color w:val="FFFFFF"/>
      </w:rPr>
      <w:tblPr/>
      <w:tcPr>
        <w:shd w:val="clear" w:color="auto" w:fill="1B3360"/>
      </w:tcPr>
    </w:tblStylePr>
    <w:tblStylePr w:type="lastRow">
      <w:rPr>
        <w:b w:val="0"/>
        <w:bCs/>
      </w:rPr>
      <w:tblPr/>
      <w:tcPr>
        <w:tcBorders>
          <w:top w:val="double" w:sz="4" w:space="0" w:color="969696"/>
        </w:tcBorders>
      </w:tcPr>
    </w:tblStylePr>
    <w:tblStylePr w:type="firstCol">
      <w:rPr>
        <w:b w:val="0"/>
        <w:bCs/>
      </w:rPr>
    </w:tblStylePr>
    <w:tblStylePr w:type="lastCol">
      <w:rPr>
        <w:b w:val="0"/>
        <w:bCs/>
      </w:rPr>
    </w:tblStylePr>
    <w:tblStylePr w:type="band1Vert">
      <w:tblPr/>
      <w:tcPr>
        <w:shd w:val="clear" w:color="auto" w:fill="EAEAEA"/>
      </w:tcPr>
    </w:tblStylePr>
    <w:tblStylePr w:type="band1Horz">
      <w:tblPr/>
      <w:tcPr>
        <w:shd w:val="clear" w:color="auto" w:fill="EAEAEA"/>
      </w:tcPr>
    </w:tblStylePr>
  </w:style>
  <w:style w:type="paragraph" w:customStyle="1" w:styleId="LWAContent1">
    <w:name w:val="LWA Content 1"/>
    <w:basedOn w:val="Normal"/>
    <w:link w:val="LWAContent1Char"/>
    <w:qFormat/>
    <w:rsid w:val="006872FD"/>
    <w:pPr>
      <w:keepLines/>
      <w:framePr w:hSpace="180" w:wrap="around" w:vAnchor="text" w:hAnchor="text" w:y="1"/>
      <w:spacing w:line="240" w:lineRule="auto"/>
      <w:suppressOverlap/>
    </w:pPr>
    <w:rPr>
      <w:rFonts w:cs="Arial"/>
      <w:sz w:val="20"/>
      <w:szCs w:val="18"/>
    </w:rPr>
  </w:style>
  <w:style w:type="character" w:customStyle="1" w:styleId="LWAContent1Char">
    <w:name w:val="LWA Content 1 Char"/>
    <w:basedOn w:val="DefaultParagraphFont"/>
    <w:link w:val="LWAContent1"/>
    <w:rsid w:val="006872FD"/>
    <w:rPr>
      <w:rFonts w:ascii="Calibri" w:eastAsiaTheme="minorHAnsi" w:hAnsi="Calibri" w:cs="Arial"/>
      <w:szCs w:val="18"/>
    </w:rPr>
  </w:style>
  <w:style w:type="paragraph" w:customStyle="1" w:styleId="BULLETLIST-FL11pt">
    <w:name w:val="BULLET LIST - FL 11pt"/>
    <w:basedOn w:val="ListParagraph"/>
    <w:qFormat/>
    <w:rsid w:val="006872FD"/>
    <w:pPr>
      <w:numPr>
        <w:numId w:val="32"/>
      </w:numPr>
    </w:pPr>
  </w:style>
  <w:style w:type="paragraph" w:customStyle="1" w:styleId="Heading1ESTOC">
    <w:name w:val="Heading 1_ES_TOC"/>
    <w:basedOn w:val="Normal"/>
    <w:qFormat/>
    <w:rsid w:val="008D130A"/>
    <w:pPr>
      <w:pBdr>
        <w:bottom w:val="single" w:sz="4" w:space="1" w:color="auto"/>
      </w:pBdr>
      <w:spacing w:before="240"/>
    </w:pPr>
    <w:rPr>
      <w:rFonts w:ascii="Arial" w:hAnsi="Arial"/>
      <w:b/>
      <w:sz w:val="32"/>
    </w:rPr>
  </w:style>
  <w:style w:type="numbering" w:customStyle="1" w:styleId="ListBulletMulti-Level">
    <w:name w:val="List Bullet Multi-Level"/>
    <w:uiPriority w:val="99"/>
    <w:rsid w:val="008D130A"/>
    <w:pPr>
      <w:numPr>
        <w:numId w:val="12"/>
      </w:numPr>
    </w:pPr>
  </w:style>
  <w:style w:type="paragraph" w:styleId="Revision">
    <w:name w:val="Revision"/>
    <w:hidden/>
    <w:semiHidden/>
    <w:rsid w:val="007C5720"/>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2744139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26" Type="http://schemas.openxmlformats.org/officeDocument/2006/relationships/hyperlink" Target="https://www.epa.gov/minimum-risk-pesticides/what-pesticide" TargetMode="External"/><Relationship Id="rId21" Type="http://schemas.openxmlformats.org/officeDocument/2006/relationships/hyperlink" Target="file:///D:\LWA%20Drop%20KA\Dropbox%20(LWA)\Central%20Valley\Pesticide%20BPA%20and%20TMDL\1001.12%20Pyrethroid%20Imp\Website\DPR%20Read%20the%20Label.pdf" TargetMode="External"/><Relationship Id="rId42" Type="http://schemas.openxmlformats.org/officeDocument/2006/relationships/image" Target="media/image11.jpeg"/><Relationship Id="rId47" Type="http://schemas.openxmlformats.org/officeDocument/2006/relationships/footer" Target="footer1.xml"/><Relationship Id="rId63" Type="http://schemas.openxmlformats.org/officeDocument/2006/relationships/hyperlink" Target="https://ourwaterourworld.org/healthy-garden/" TargetMode="External"/><Relationship Id="rId68" Type="http://schemas.openxmlformats.org/officeDocument/2006/relationships/hyperlink" Target="https://www.calrecycle.ca.gov/usedoil/graphics/hhwart" TargetMode="External"/><Relationship Id="rId84" Type="http://schemas.openxmlformats.org/officeDocument/2006/relationships/hyperlink" Target="https://search.dca.ca.gov/" TargetMode="External"/><Relationship Id="rId89" Type="http://schemas.openxmlformats.org/officeDocument/2006/relationships/hyperlink" Target="https://www.ecowisecertified.com/ecowise_about_standards.html" TargetMode="External"/><Relationship Id="rId16" Type="http://schemas.openxmlformats.org/officeDocument/2006/relationships/hyperlink" Target="http://ipm.ucanr.edu/WATER/U/stormdrain.html" TargetMode="External"/><Relationship Id="rId11" Type="http://schemas.openxmlformats.org/officeDocument/2006/relationships/image" Target="media/image4.jpeg"/><Relationship Id="rId32" Type="http://schemas.openxmlformats.org/officeDocument/2006/relationships/image" Target="media/image8.png"/><Relationship Id="rId37" Type="http://schemas.openxmlformats.org/officeDocument/2006/relationships/hyperlink" Target="https://ourwaterourworld.org/find-a-store/" TargetMode="External"/><Relationship Id="rId53" Type="http://schemas.openxmlformats.org/officeDocument/2006/relationships/hyperlink" Target="https://ourwaterourworld.org/moles-voles-and-gophers/" TargetMode="External"/><Relationship Id="rId58" Type="http://schemas.openxmlformats.org/officeDocument/2006/relationships/hyperlink" Target="https://ourwaterourworld.org/yellowjackets_2-14-21/" TargetMode="External"/><Relationship Id="rId74" Type="http://schemas.openxmlformats.org/officeDocument/2006/relationships/image" Target="media/image15.jpeg"/><Relationship Id="rId79" Type="http://schemas.openxmlformats.org/officeDocument/2006/relationships/hyperlink" Target="https://ourwaterourworld.org/hiring-a-pest-control-company/" TargetMode="External"/><Relationship Id="rId102" Type="http://schemas.openxmlformats.org/officeDocument/2006/relationships/fontTable" Target="fontTable.xml"/><Relationship Id="rId5" Type="http://schemas.openxmlformats.org/officeDocument/2006/relationships/webSettings" Target="webSettings.xml"/><Relationship Id="rId90" Type="http://schemas.openxmlformats.org/officeDocument/2006/relationships/hyperlink" Target="https://greenshieldcertified.org/for-pest-control-companies/" TargetMode="External"/><Relationship Id="rId95" Type="http://schemas.openxmlformats.org/officeDocument/2006/relationships/image" Target="media/image17.jpeg"/><Relationship Id="rId22" Type="http://schemas.openxmlformats.org/officeDocument/2006/relationships/hyperlink" Target="http://npic.orst.edu/outreach/labelinfographic.jpg" TargetMode="External"/><Relationship Id="rId27" Type="http://schemas.openxmlformats.org/officeDocument/2006/relationships/hyperlink" Target="https://www.epa.gov/pesticide-labels/pesticide-labeling-questions-answers" TargetMode="External"/><Relationship Id="rId43" Type="http://schemas.openxmlformats.org/officeDocument/2006/relationships/hyperlink" Target="https://unsplash.com/photos/_Vq-x0tE38o" TargetMode="External"/><Relationship Id="rId48" Type="http://schemas.openxmlformats.org/officeDocument/2006/relationships/hyperlink" Target="https://ourwaterourworld.org/ants/" TargetMode="External"/><Relationship Id="rId64" Type="http://schemas.openxmlformats.org/officeDocument/2006/relationships/hyperlink" Target="https://ourwaterourworld.org/pesticide-ingredients/" TargetMode="External"/><Relationship Id="rId69" Type="http://schemas.openxmlformats.org/officeDocument/2006/relationships/image" Target="media/image14.gif"/><Relationship Id="rId80" Type="http://schemas.openxmlformats.org/officeDocument/2006/relationships/hyperlink" Target="http://ipm.ucanr.edu/PMG/PESTNOTES/pn74125.html" TargetMode="External"/><Relationship Id="rId85" Type="http://schemas.openxmlformats.org/officeDocument/2006/relationships/hyperlink" Target="https://ourwaterourworld.org/hiring-a-pest-control-company/" TargetMode="External"/><Relationship Id="rId12" Type="http://schemas.openxmlformats.org/officeDocument/2006/relationships/hyperlink" Target="https://unsplash.com/photos/ko7Tp_LyAt4" TargetMode="External"/><Relationship Id="rId17" Type="http://schemas.openxmlformats.org/officeDocument/2006/relationships/image" Target="media/image6.jpeg"/><Relationship Id="rId25" Type="http://schemas.openxmlformats.org/officeDocument/2006/relationships/hyperlink" Target="https://www.cdpr.ca.gov/" TargetMode="External"/><Relationship Id="rId33" Type="http://schemas.openxmlformats.org/officeDocument/2006/relationships/image" Target="media/image9.png"/><Relationship Id="rId38" Type="http://schemas.openxmlformats.org/officeDocument/2006/relationships/hyperlink" Target="https://ourwaterourworld.org/our-water-our-word/" TargetMode="External"/><Relationship Id="rId46" Type="http://schemas.openxmlformats.org/officeDocument/2006/relationships/header" Target="header1.xml"/><Relationship Id="rId59" Type="http://schemas.openxmlformats.org/officeDocument/2006/relationships/hyperlink" Target="http://ipm.ucanr.edu/PMG/menu.weeds.html" TargetMode="External"/><Relationship Id="rId67" Type="http://schemas.openxmlformats.org/officeDocument/2006/relationships/image" Target="media/image13.gif"/><Relationship Id="rId103" Type="http://schemas.openxmlformats.org/officeDocument/2006/relationships/theme" Target="theme/theme1.xml"/><Relationship Id="rId20" Type="http://schemas.openxmlformats.org/officeDocument/2006/relationships/hyperlink" Target="https://www.pexels.com/photo/woman-spraying-water-on-green-leaves-7342592/" TargetMode="External"/><Relationship Id="rId41" Type="http://schemas.openxmlformats.org/officeDocument/2006/relationships/hyperlink" Target="https://unsplash.com/photos/_Vq-x0tE38o" TargetMode="External"/><Relationship Id="rId54" Type="http://schemas.openxmlformats.org/officeDocument/2006/relationships/hyperlink" Target="https://ourwaterourworld.org/mosquitoes/" TargetMode="External"/><Relationship Id="rId62" Type="http://schemas.openxmlformats.org/officeDocument/2006/relationships/hyperlink" Target="http://ipm.ucanr.edu/PMG/PESTNOTES/pn74126.html" TargetMode="External"/><Relationship Id="rId70" Type="http://schemas.openxmlformats.org/officeDocument/2006/relationships/hyperlink" Target="https://www.calrecycle.ca.gov/usedoil/graphics/hhwart" TargetMode="External"/><Relationship Id="rId75" Type="http://schemas.openxmlformats.org/officeDocument/2006/relationships/hyperlink" Target="https://unsplash.com/photos/WeLCoxy88N4" TargetMode="External"/><Relationship Id="rId83" Type="http://schemas.openxmlformats.org/officeDocument/2006/relationships/hyperlink" Target="https://www.npmaqualitypro.org/available-credentials/greenpro/" TargetMode="External"/><Relationship Id="rId88" Type="http://schemas.openxmlformats.org/officeDocument/2006/relationships/hyperlink" Target="https://www2.ipm.ucanr.edu/resources-for-landscape-professionals/?src=shrtn" TargetMode="External"/><Relationship Id="rId91" Type="http://schemas.openxmlformats.org/officeDocument/2006/relationships/hyperlink" Target="https://www.npmaqualitypro.org/available-credentials/greenpro/" TargetMode="External"/><Relationship Id="rId96" Type="http://schemas.openxmlformats.org/officeDocument/2006/relationships/hyperlink" Target="https://unsplash.com/photos/fv2jr89ajTE"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ipm.ucanr.edu/WATER/U/watqual.html" TargetMode="External"/><Relationship Id="rId23" Type="http://schemas.openxmlformats.org/officeDocument/2006/relationships/hyperlink" Target="https://www.epa.gov/pesticide-labels/pesticide-labeling-questions-answers" TargetMode="External"/><Relationship Id="rId28" Type="http://schemas.openxmlformats.org/officeDocument/2006/relationships/hyperlink" Target="https://www.cdpr.ca.gov/" TargetMode="External"/><Relationship Id="rId36" Type="http://schemas.openxmlformats.org/officeDocument/2006/relationships/hyperlink" Target="https://ourwaterourworld.org/our-water-our-word/" TargetMode="External"/><Relationship Id="rId49" Type="http://schemas.openxmlformats.org/officeDocument/2006/relationships/hyperlink" Target="https://ourwaterourworld.org/aphids/" TargetMode="External"/><Relationship Id="rId57" Type="http://schemas.openxmlformats.org/officeDocument/2006/relationships/hyperlink" Target="https://ourwaterourworld.org/spiders/" TargetMode="External"/><Relationship Id="rId10" Type="http://schemas.openxmlformats.org/officeDocument/2006/relationships/image" Target="media/image3.png"/><Relationship Id="rId31" Type="http://schemas.openxmlformats.org/officeDocument/2006/relationships/hyperlink" Target="http://npic.orst.edu/outreach/labelinfographic.jpg" TargetMode="External"/><Relationship Id="rId44" Type="http://schemas.openxmlformats.org/officeDocument/2006/relationships/hyperlink" Target="file:///D:\Users\Owner\Downloads\10-Most-Wanted-Bugs-in-your-Garden.pdf" TargetMode="External"/><Relationship Id="rId52" Type="http://schemas.openxmlformats.org/officeDocument/2006/relationships/hyperlink" Target="https://ourwaterourworld.org/fleas_2-14-21/" TargetMode="External"/><Relationship Id="rId60" Type="http://schemas.openxmlformats.org/officeDocument/2006/relationships/hyperlink" Target="https://ourwaterourworld.org/pesticide-ingredients/" TargetMode="External"/><Relationship Id="rId65" Type="http://schemas.openxmlformats.org/officeDocument/2006/relationships/hyperlink" Target="http://ipm.ucanr.edu/QT/lesstoxicinsecticidescard.html" TargetMode="External"/><Relationship Id="rId73" Type="http://schemas.openxmlformats.org/officeDocument/2006/relationships/hyperlink" Target="https://www2.ipm.ucanr.edu/resources-for-landscape-professionals/?src=shrtn" TargetMode="External"/><Relationship Id="rId78" Type="http://schemas.openxmlformats.org/officeDocument/2006/relationships/hyperlink" Target="https://search.dca.ca.gov/" TargetMode="External"/><Relationship Id="rId81" Type="http://schemas.openxmlformats.org/officeDocument/2006/relationships/hyperlink" Target="https://www.ecowisecertified.com/ecowise_index.html" TargetMode="External"/><Relationship Id="rId86" Type="http://schemas.openxmlformats.org/officeDocument/2006/relationships/hyperlink" Target="http://ipm.ucanr.edu/PMG/PESTNOTES/pn74125.html" TargetMode="External"/><Relationship Id="rId94" Type="http://schemas.openxmlformats.org/officeDocument/2006/relationships/hyperlink" Target="https://unsplash.com/photos/fv2jr89ajTE" TargetMode="External"/><Relationship Id="rId99" Type="http://schemas.openxmlformats.org/officeDocument/2006/relationships/hyperlink" Target="https://water.ca.gov/Water-Basics/Conservation-Tips/Plant-and-Landscape-Guide" TargetMode="External"/><Relationship Id="rId101" Type="http://schemas.openxmlformats.org/officeDocument/2006/relationships/hyperlink" Target="http://ipm.ucanr.edu/" TargetMode="External"/><Relationship Id="rId4" Type="http://schemas.openxmlformats.org/officeDocument/2006/relationships/settings" Target="settings.xml"/><Relationship Id="rId9" Type="http://schemas.openxmlformats.org/officeDocument/2006/relationships/image" Target="media/image2.svg"/><Relationship Id="rId13" Type="http://schemas.openxmlformats.org/officeDocument/2006/relationships/image" Target="media/image5.jpeg"/><Relationship Id="rId18" Type="http://schemas.openxmlformats.org/officeDocument/2006/relationships/hyperlink" Target="https://www.pexels.com/photo/woman-spraying-water-on-green-leaves-7342592/" TargetMode="External"/><Relationship Id="rId39" Type="http://schemas.openxmlformats.org/officeDocument/2006/relationships/hyperlink" Target="https://ourwaterourworld.org/find-a-store/" TargetMode="External"/><Relationship Id="rId34" Type="http://schemas.openxmlformats.org/officeDocument/2006/relationships/hyperlink" Target="https://ourwaterourworld.org/pesticides-and-water-quality/" TargetMode="External"/><Relationship Id="rId50" Type="http://schemas.openxmlformats.org/officeDocument/2006/relationships/hyperlink" Target="https://ourwaterourworld.org/bedbugs_2-14-21/" TargetMode="External"/><Relationship Id="rId55" Type="http://schemas.openxmlformats.org/officeDocument/2006/relationships/hyperlink" Target="https://ourwaterourworld.org/rats-and-mice/" TargetMode="External"/><Relationship Id="rId76" Type="http://schemas.openxmlformats.org/officeDocument/2006/relationships/image" Target="media/image16.jpeg"/><Relationship Id="rId97" Type="http://schemas.openxmlformats.org/officeDocument/2006/relationships/image" Target="media/image18.jpeg"/><Relationship Id="rId7" Type="http://schemas.openxmlformats.org/officeDocument/2006/relationships/endnotes" Target="endnotes.xml"/><Relationship Id="rId71" Type="http://schemas.openxmlformats.org/officeDocument/2006/relationships/hyperlink" Target="https://www.sjgov.org/solidwaste/hhw" TargetMode="External"/><Relationship Id="rId92" Type="http://schemas.openxmlformats.org/officeDocument/2006/relationships/hyperlink" Target="https://water.ca.gov/Water-Basics/Conservation-Tips/Plant-and-Landscape-Guide" TargetMode="External"/><Relationship Id="rId2" Type="http://schemas.openxmlformats.org/officeDocument/2006/relationships/numbering" Target="numbering.xml"/><Relationship Id="rId29" Type="http://schemas.openxmlformats.org/officeDocument/2006/relationships/hyperlink" Target="http://ipm.ucanr.edu/WATER/U/watqual.html" TargetMode="External"/><Relationship Id="rId24" Type="http://schemas.openxmlformats.org/officeDocument/2006/relationships/hyperlink" Target="https://www.epa.gov/minimum-risk-pesticides/what-pesticide" TargetMode="External"/><Relationship Id="rId40" Type="http://schemas.openxmlformats.org/officeDocument/2006/relationships/image" Target="media/image10.jpeg"/><Relationship Id="rId45" Type="http://schemas.openxmlformats.org/officeDocument/2006/relationships/hyperlink" Target="https://ourwaterourworld.org/healthy-garden/" TargetMode="External"/><Relationship Id="rId66" Type="http://schemas.openxmlformats.org/officeDocument/2006/relationships/hyperlink" Target="http://ipm.ucanr.edu/PMG/PESTNOTES/pn74126.html" TargetMode="External"/><Relationship Id="rId87" Type="http://schemas.openxmlformats.org/officeDocument/2006/relationships/hyperlink" Target="https://www2.ipm.ucanr.edu/resources-for-structural-pest-management-professionals/" TargetMode="External"/><Relationship Id="rId61" Type="http://schemas.openxmlformats.org/officeDocument/2006/relationships/hyperlink" Target="http://ipm.ucanr.edu/QT/lesstoxicinsecticidescard.html" TargetMode="External"/><Relationship Id="rId82" Type="http://schemas.openxmlformats.org/officeDocument/2006/relationships/hyperlink" Target="https://greenshieldcertified.org/for-pest-control-companies/" TargetMode="External"/><Relationship Id="rId19" Type="http://schemas.openxmlformats.org/officeDocument/2006/relationships/image" Target="media/image7.jpeg"/><Relationship Id="rId14" Type="http://schemas.openxmlformats.org/officeDocument/2006/relationships/hyperlink" Target="https://unsplash.com/photos/ko7Tp_LyAt4" TargetMode="External"/><Relationship Id="rId30" Type="http://schemas.openxmlformats.org/officeDocument/2006/relationships/hyperlink" Target="http://ipm.ucanr.edu/WATER/U/stormdrain.html" TargetMode="External"/><Relationship Id="rId35" Type="http://schemas.openxmlformats.org/officeDocument/2006/relationships/hyperlink" Target="https://ourwaterourworld.org/pesticides-and-water-quality/" TargetMode="External"/><Relationship Id="rId56" Type="http://schemas.openxmlformats.org/officeDocument/2006/relationships/hyperlink" Target="https://ourwaterourworld.org/snails-and-slugs/" TargetMode="External"/><Relationship Id="rId77" Type="http://schemas.openxmlformats.org/officeDocument/2006/relationships/hyperlink" Target="https://unsplash.com/photos/WeLCoxy88N4" TargetMode="External"/><Relationship Id="rId100" Type="http://schemas.openxmlformats.org/officeDocument/2006/relationships/hyperlink" Target="https://saveourwater.com/en/" TargetMode="External"/><Relationship Id="rId8" Type="http://schemas.openxmlformats.org/officeDocument/2006/relationships/image" Target="media/image1.png"/><Relationship Id="rId51" Type="http://schemas.openxmlformats.org/officeDocument/2006/relationships/hyperlink" Target="https://ourwaterourworld.org/cockroaches_2-14-21/" TargetMode="External"/><Relationship Id="rId72" Type="http://schemas.openxmlformats.org/officeDocument/2006/relationships/hyperlink" Target="https://www2.ipm.ucanr.edu/resources-for-structural-pest-management-professionals/" TargetMode="External"/><Relationship Id="rId93" Type="http://schemas.openxmlformats.org/officeDocument/2006/relationships/hyperlink" Target="https://saveourwater.com/en/" TargetMode="External"/><Relationship Id="rId98" Type="http://schemas.openxmlformats.org/officeDocument/2006/relationships/hyperlink" Target="http://ipm.ucanr.edu/" TargetMode="External"/><Relationship Id="rId3" Type="http://schemas.openxmlformats.org/officeDocument/2006/relationships/styles" Target="styles.xml"/></Relationships>
</file>

<file path=word/_rels/footer1.xml.rels><?xml version="1.0" encoding="UTF-8" standalone="yes"?>
<Relationships xmlns="http://schemas.openxmlformats.org/package/2006/relationships"><Relationship Id="rId1" Type="http://schemas.openxmlformats.org/officeDocument/2006/relationships/image" Target="media/image12.png"/></Relationships>
</file>

<file path=word/theme/theme1.xml><?xml version="1.0" encoding="utf-8"?>
<a:theme xmlns:a="http://schemas.openxmlformats.org/drawingml/2006/main" name="Office Theme">
  <a:themeElements>
    <a:clrScheme name="Custom 2">
      <a:dk1>
        <a:srgbClr val="000000"/>
      </a:dk1>
      <a:lt1>
        <a:srgbClr val="FFFFFF"/>
      </a:lt1>
      <a:dk2>
        <a:srgbClr val="074976"/>
      </a:dk2>
      <a:lt2>
        <a:srgbClr val="E7E6E6"/>
      </a:lt2>
      <a:accent1>
        <a:srgbClr val="268276"/>
      </a:accent1>
      <a:accent2>
        <a:srgbClr val="074976"/>
      </a:accent2>
      <a:accent3>
        <a:srgbClr val="C1CFD3"/>
      </a:accent3>
      <a:accent4>
        <a:srgbClr val="D8DFE0"/>
      </a:accent4>
      <a:accent5>
        <a:srgbClr val="496196"/>
      </a:accent5>
      <a:accent6>
        <a:srgbClr val="41788E"/>
      </a:accent6>
      <a:hlink>
        <a:srgbClr val="268276"/>
      </a:hlink>
      <a:folHlink>
        <a:srgbClr val="268276"/>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B6A895E-2A96-41C1-A7B9-EE321BE91D2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14</Pages>
  <Words>3604</Words>
  <Characters>20548</Characters>
  <Application>Microsoft Office Word</Application>
  <DocSecurity>0</DocSecurity>
  <Lines>171</Lines>
  <Paragraphs>48</Paragraphs>
  <ScaleCrop>false</ScaleCrop>
  <HeadingPairs>
    <vt:vector size="2" baseType="variant">
      <vt:variant>
        <vt:lpstr>Title</vt:lpstr>
      </vt:variant>
      <vt:variant>
        <vt:i4>1</vt:i4>
      </vt:variant>
    </vt:vector>
  </HeadingPairs>
  <TitlesOfParts>
    <vt:vector size="1" baseType="lpstr">
      <vt:lpstr/>
    </vt:vector>
  </TitlesOfParts>
  <Company>LWA</Company>
  <LinksUpToDate>false</LinksUpToDate>
  <CharactersWithSpaces>241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cp:lastModifiedBy>Karen Ashby</cp:lastModifiedBy>
  <cp:revision>3</cp:revision>
  <cp:lastPrinted>2009-04-22T19:24:00Z</cp:lastPrinted>
  <dcterms:created xsi:type="dcterms:W3CDTF">2022-02-01T00:17:00Z</dcterms:created>
  <dcterms:modified xsi:type="dcterms:W3CDTF">2022-02-01T00:24:00Z</dcterms:modified>
</cp:coreProperties>
</file>